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BA317" w14:textId="7D1EE909" w:rsidR="0026297F" w:rsidRDefault="00B32FAC">
      <w:pPr>
        <w:tabs>
          <w:tab w:val="right" w:pos="9639"/>
        </w:tabs>
        <w:spacing w:after="0"/>
        <w:rPr>
          <w:rFonts w:ascii="Arial" w:eastAsia="Times New Roman" w:hAnsi="Arial"/>
          <w:b/>
          <w:i/>
          <w:sz w:val="28"/>
        </w:rPr>
      </w:pPr>
      <w:commentRangeStart w:id="0"/>
      <w:r>
        <w:rPr>
          <w:rFonts w:ascii="Arial" w:eastAsia="Times New Roman" w:hAnsi="Arial"/>
          <w:b/>
          <w:sz w:val="24"/>
        </w:rPr>
        <w:t>3GPP TSG-RAN2 Meeting #12</w:t>
      </w:r>
      <w:r w:rsidR="00786DE3">
        <w:rPr>
          <w:rFonts w:ascii="Arial" w:eastAsia="Times New Roman" w:hAnsi="Arial"/>
          <w:b/>
          <w:sz w:val="24"/>
        </w:rPr>
        <w:t>3</w:t>
      </w:r>
      <w:r>
        <w:rPr>
          <w:rFonts w:ascii="Arial" w:eastAsia="Times New Roman" w:hAnsi="Arial"/>
          <w:b/>
          <w:i/>
          <w:sz w:val="28"/>
        </w:rPr>
        <w:tab/>
      </w:r>
      <w:r w:rsidRPr="009820AB">
        <w:rPr>
          <w:rFonts w:ascii="Arial" w:eastAsia="Times New Roman" w:hAnsi="Arial"/>
          <w:b/>
          <w:bCs/>
          <w:i/>
          <w:iCs/>
          <w:sz w:val="24"/>
          <w:szCs w:val="24"/>
        </w:rPr>
        <w:fldChar w:fldCharType="begin"/>
      </w:r>
      <w:r w:rsidRPr="009820AB">
        <w:rPr>
          <w:rFonts w:ascii="Arial" w:eastAsia="Times New Roman" w:hAnsi="Arial"/>
          <w:b/>
          <w:bCs/>
          <w:i/>
          <w:iCs/>
          <w:sz w:val="24"/>
          <w:szCs w:val="24"/>
        </w:rPr>
        <w:instrText xml:space="preserve"> DOCPROPERTY  Tdoc#  \* MERGEFORMAT </w:instrText>
      </w:r>
      <w:r w:rsidRPr="009820AB">
        <w:rPr>
          <w:rFonts w:ascii="Arial" w:eastAsia="Times New Roman" w:hAnsi="Arial"/>
          <w:b/>
          <w:bCs/>
          <w:i/>
          <w:iCs/>
          <w:sz w:val="24"/>
          <w:szCs w:val="24"/>
        </w:rPr>
        <w:fldChar w:fldCharType="separate"/>
      </w:r>
      <w:r w:rsidRPr="009820AB">
        <w:rPr>
          <w:rFonts w:ascii="Arial" w:eastAsia="Times New Roman" w:hAnsi="Arial"/>
          <w:b/>
          <w:bCs/>
          <w:sz w:val="24"/>
          <w:szCs w:val="24"/>
        </w:rPr>
        <w:t>R2</w:t>
      </w:r>
      <w:r w:rsidRPr="009820AB">
        <w:rPr>
          <w:rFonts w:ascii="Arial" w:eastAsia="Times New Roman" w:hAnsi="Arial"/>
          <w:b/>
          <w:bCs/>
          <w:i/>
          <w:iCs/>
          <w:sz w:val="24"/>
          <w:szCs w:val="24"/>
        </w:rPr>
        <w:t>-</w:t>
      </w:r>
      <w:r w:rsidRPr="009820AB">
        <w:rPr>
          <w:rFonts w:ascii="Arial" w:eastAsia="Times New Roman" w:hAnsi="Arial"/>
          <w:b/>
          <w:bCs/>
          <w:i/>
          <w:iCs/>
          <w:sz w:val="24"/>
          <w:szCs w:val="24"/>
        </w:rPr>
        <w:fldChar w:fldCharType="end"/>
      </w:r>
      <w:r w:rsidR="000A601C" w:rsidRPr="009820AB">
        <w:rPr>
          <w:rFonts w:ascii="Arial" w:eastAsia="Times New Roman" w:hAnsi="Arial"/>
          <w:b/>
          <w:bCs/>
          <w:sz w:val="24"/>
          <w:szCs w:val="24"/>
        </w:rPr>
        <w:t>2309034</w:t>
      </w:r>
    </w:p>
    <w:p w14:paraId="412C654C" w14:textId="7E98B29E" w:rsidR="0026297F" w:rsidRDefault="00786DE3">
      <w:pPr>
        <w:spacing w:after="120"/>
        <w:outlineLvl w:val="0"/>
        <w:rPr>
          <w:rFonts w:ascii="Arial" w:hAnsi="Arial" w:cs="Arial"/>
          <w:b/>
          <w:sz w:val="18"/>
          <w:szCs w:val="13"/>
          <w:lang w:eastAsia="zh-CN"/>
        </w:rPr>
      </w:pPr>
      <w:r w:rsidRPr="00786DE3">
        <w:rPr>
          <w:rFonts w:ascii="Arial" w:eastAsia="Times New Roman" w:hAnsi="Arial"/>
          <w:b/>
          <w:sz w:val="24"/>
        </w:rPr>
        <w:t>Toulouse, France, August 21-25, 2023</w:t>
      </w:r>
      <w:commentRangeEnd w:id="0"/>
      <w:r w:rsidR="00437629">
        <w:rPr>
          <w:rStyle w:val="CommentReference"/>
        </w:rPr>
        <w:commentReference w:id="0"/>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77777777" w:rsidR="0026297F" w:rsidRDefault="00B32FAC">
            <w:pPr>
              <w:pStyle w:val="CRCoverPage"/>
              <w:spacing w:after="0"/>
              <w:jc w:val="center"/>
              <w:rPr>
                <w:b/>
                <w:bCs/>
                <w:sz w:val="28"/>
                <w:szCs w:val="28"/>
                <w:highlight w:val="green"/>
                <w:lang w:eastAsia="zh-CN"/>
              </w:rPr>
            </w:pPr>
            <w:r>
              <w:rPr>
                <w:b/>
                <w:bCs/>
                <w:sz w:val="28"/>
                <w:szCs w:val="28"/>
                <w:lang w:eastAsia="zh-CN"/>
              </w:rPr>
              <w:t>0589</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31CBC420" w:rsidR="0026297F" w:rsidRDefault="008A4BDC">
            <w:pPr>
              <w:pStyle w:val="CRCoverPage"/>
              <w:spacing w:after="0"/>
              <w:jc w:val="center"/>
              <w:rPr>
                <w:b/>
              </w:rPr>
            </w:pPr>
            <w:r>
              <w:rPr>
                <w:b/>
                <w:sz w:val="28"/>
              </w:rPr>
              <w:t>6</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4BBECFC9"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w:t>
            </w:r>
            <w:r w:rsidR="00786DE3">
              <w:rPr>
                <w:b/>
                <w:sz w:val="28"/>
                <w:lang w:eastAsia="zh-CN"/>
              </w:rPr>
              <w:t>5</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 w:name="_Hlt497126619"/>
              <w:r>
                <w:rPr>
                  <w:rStyle w:val="Hyperlink"/>
                  <w:rFonts w:cs="Arial"/>
                  <w:b/>
                  <w:i/>
                  <w:color w:val="FF0000"/>
                </w:rPr>
                <w:t>L</w:t>
              </w:r>
              <w:bookmarkEnd w:id="1"/>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77777777" w:rsidR="0026297F" w:rsidRDefault="00B32FAC">
            <w:pPr>
              <w:pStyle w:val="CRCoverPage"/>
              <w:spacing w:after="0"/>
              <w:ind w:left="100"/>
            </w:pPr>
            <w:commentRangeStart w:id="2"/>
            <w:r>
              <w:t>38.300 Running CR for</w:t>
            </w:r>
            <w:commentRangeEnd w:id="2"/>
            <w:r w:rsidR="00C8762B">
              <w:rPr>
                <w:rStyle w:val="CommentReference"/>
                <w:rFonts w:ascii="Times New Roman" w:hAnsi="Times New Roman"/>
              </w:rPr>
              <w:commentReference w:id="2"/>
            </w:r>
            <w:r>
              <w:t xml:space="preserve"> MBS enhancement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77777777" w:rsidR="0026297F" w:rsidRDefault="00B32FAC">
            <w:pPr>
              <w:pStyle w:val="CRCoverPage"/>
              <w:spacing w:after="0"/>
              <w:ind w:left="100"/>
            </w:pPr>
            <w:r>
              <w:t xml:space="preserve">CMCC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114A6">
            <w:pPr>
              <w:pStyle w:val="CRCoverPage"/>
              <w:spacing w:after="0"/>
              <w:ind w:left="100"/>
            </w:pPr>
            <w:r>
              <w:fldChar w:fldCharType="begin"/>
            </w:r>
            <w:r>
              <w:instrText xml:space="preserve"> DOCPROPERTY  SourceIfTsg  \* MERGEFORMAT </w:instrText>
            </w:r>
            <w:r>
              <w:fldChar w:fldCharType="separate"/>
            </w:r>
            <w:r w:rsidR="00B32FAC">
              <w:t>R2</w:t>
            </w:r>
            <w:r>
              <w:fldChar w:fldCharType="end"/>
            </w:r>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4F81C996" w:rsidR="0026297F" w:rsidRDefault="00B32FAC">
            <w:pPr>
              <w:pStyle w:val="CRCoverPage"/>
              <w:spacing w:after="0"/>
            </w:pPr>
            <w:r>
              <w:t>2023</w:t>
            </w:r>
            <w:r>
              <w:rPr>
                <w:rFonts w:hint="eastAsia"/>
                <w:lang w:eastAsia="zh-CN"/>
              </w:rPr>
              <w:t>-</w:t>
            </w:r>
            <w:r w:rsidR="008A4BDC">
              <w:t>10</w:t>
            </w:r>
            <w:r>
              <w:rPr>
                <w:rFonts w:hint="eastAsia"/>
                <w:lang w:eastAsia="zh-CN"/>
              </w:rPr>
              <w:t>-</w:t>
            </w:r>
            <w:r w:rsidR="008A4BDC">
              <w:t>18</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77777777" w:rsidR="0026297F" w:rsidRDefault="00B32FAC">
            <w:pPr>
              <w:pStyle w:val="CRCoverPage"/>
              <w:spacing w:after="0"/>
              <w:ind w:left="100" w:right="-609"/>
              <w:rPr>
                <w:b/>
              </w:rPr>
            </w:pPr>
            <w:r>
              <w:rPr>
                <w:b/>
              </w:rPr>
              <w:t>B</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114A6">
            <w:pPr>
              <w:pStyle w:val="CRCoverPage"/>
              <w:spacing w:after="0"/>
              <w:ind w:left="100"/>
            </w:pPr>
            <w:r>
              <w:fldChar w:fldCharType="begin"/>
            </w:r>
            <w:r>
              <w:instrText xml:space="preserve"> DOCPROPERTY  Release  \* MERGEFORMAT </w:instrText>
            </w:r>
            <w:r>
              <w:fldChar w:fldCharType="separate"/>
            </w:r>
            <w:r w:rsidR="00B32FAC">
              <w:t>Rel-18</w:t>
            </w:r>
            <w:r>
              <w:fldChar w:fldCharType="end"/>
            </w:r>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7"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C8B807D" w14:textId="57517590" w:rsidR="0026297F" w:rsidRDefault="00B32FAC">
            <w:pPr>
              <w:pStyle w:val="CRCoverPage"/>
              <w:tabs>
                <w:tab w:val="left" w:pos="384"/>
              </w:tabs>
              <w:spacing w:before="20" w:after="80"/>
            </w:pPr>
            <w:r>
              <w:t xml:space="preserve">This CR introduces the enhancements specified </w:t>
            </w:r>
            <w:r w:rsidR="00FC4A96">
              <w:t>for</w:t>
            </w:r>
            <w:r>
              <w:t xml:space="preserve"> support of MBS in Rel-18</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A8C799E" w14:textId="77777777" w:rsidR="0026297F" w:rsidRDefault="00B32FAC">
            <w:pPr>
              <w:pStyle w:val="CRCoverPage"/>
              <w:spacing w:after="0"/>
              <w:rPr>
                <w:rFonts w:cs="Arial"/>
                <w:lang w:eastAsia="zh-CN"/>
              </w:rPr>
            </w:pPr>
            <w:r>
              <w:rPr>
                <w:rFonts w:cs="Arial" w:hint="eastAsia"/>
                <w:lang w:eastAsia="zh-CN"/>
              </w:rPr>
              <w:t>I</w:t>
            </w:r>
            <w:r>
              <w:rPr>
                <w:rFonts w:cs="Arial"/>
                <w:lang w:eastAsia="zh-CN"/>
              </w:rPr>
              <w:t>ntroduction of multicast reception for UEs in RRC_INACTIVE state and shared processing for simultaneous reception of broadcast and unicast.</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77777777" w:rsidR="0026297F" w:rsidRDefault="00B32FAC">
            <w:pPr>
              <w:pStyle w:val="CRCoverPage"/>
              <w:spacing w:after="0"/>
              <w:jc w:val="both"/>
              <w:rPr>
                <w:lang w:eastAsia="zh-CN"/>
              </w:rPr>
            </w:pPr>
            <w:r>
              <w:rPr>
                <w:lang w:eastAsia="zh-CN"/>
              </w:rPr>
              <w:t>Rel-18 MBS enhancement is not supported in NR.</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701AE249" w:rsidR="0026297F" w:rsidRDefault="00B32FAC">
            <w:pPr>
              <w:pStyle w:val="CRCoverPage"/>
              <w:spacing w:after="0"/>
              <w:rPr>
                <w:lang w:eastAsia="zh-CN"/>
              </w:rPr>
            </w:pPr>
            <w:r>
              <w:rPr>
                <w:lang w:eastAsia="zh-CN"/>
              </w:rPr>
              <w:t>16.10.4,16.10.5</w:t>
            </w:r>
            <w:r w:rsidR="005D3AD1">
              <w:rPr>
                <w:lang w:eastAsia="zh-CN"/>
              </w:rPr>
              <w:t xml:space="preserve">.2, </w:t>
            </w:r>
            <w:r>
              <w:rPr>
                <w:lang w:eastAsia="zh-CN"/>
              </w:rPr>
              <w:t xml:space="preserve">16.10.5.3.X(new), 16.10.5.4, </w:t>
            </w:r>
            <w:r w:rsidR="005D3AD1">
              <w:rPr>
                <w:lang w:eastAsia="zh-CN"/>
              </w:rPr>
              <w:t xml:space="preserve">16.10.5.6, </w:t>
            </w:r>
            <w:r>
              <w:rPr>
                <w:lang w:eastAsia="zh-CN"/>
              </w:rPr>
              <w:t>16.10.5.7, 16.10.6.X(new)</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77777777" w:rsidR="0026297F" w:rsidRDefault="0026297F">
            <w:pPr>
              <w:pStyle w:val="CRCoverPage"/>
              <w:tabs>
                <w:tab w:val="right" w:pos="2893"/>
              </w:tabs>
              <w:spacing w:after="0"/>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7777777" w:rsidR="0026297F" w:rsidRDefault="00B32FAC">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9F8BD54" w14:textId="77777777" w:rsidR="0026297F" w:rsidRDefault="00B32FAC">
            <w:pPr>
              <w:pStyle w:val="CRCoverPage"/>
              <w:spacing w:after="0"/>
              <w:ind w:left="99"/>
            </w:pPr>
            <w:commentRangeStart w:id="3"/>
            <w:r>
              <w:t xml:space="preserve">TS/TR ... CR ... </w:t>
            </w:r>
            <w:commentRangeEnd w:id="3"/>
            <w:r w:rsidR="00C8762B">
              <w:rPr>
                <w:rStyle w:val="CommentReference"/>
                <w:rFonts w:ascii="Times New Roman" w:hAnsi="Times New Roman"/>
              </w:rPr>
              <w:commentReference w:id="3"/>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headerReference w:type="even" r:id="rId18"/>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4" w:name="_Toc53006487"/>
      <w:bookmarkStart w:id="5" w:name="_Toc52837847"/>
      <w:bookmarkStart w:id="6" w:name="_Toc46486961"/>
      <w:bookmarkStart w:id="7" w:name="_Toc46439363"/>
      <w:bookmarkStart w:id="8" w:name="_Toc52836839"/>
      <w:bookmarkStart w:id="9" w:name="_Toc46444200"/>
      <w:r>
        <w:rPr>
          <w:rFonts w:eastAsia="Batang"/>
          <w:bCs/>
          <w:i/>
          <w:sz w:val="22"/>
          <w:lang w:eastAsia="ko-KR"/>
        </w:rPr>
        <w:lastRenderedPageBreak/>
        <w:t>First Modified Subclause</w:t>
      </w:r>
    </w:p>
    <w:p w14:paraId="3806567E" w14:textId="77777777" w:rsidR="0026297F" w:rsidRDefault="00B32FAC">
      <w:pPr>
        <w:pStyle w:val="Heading3"/>
        <w:rPr>
          <w:lang w:eastAsia="ja-JP"/>
        </w:rPr>
      </w:pPr>
      <w:bookmarkStart w:id="10" w:name="_Toc130939023"/>
      <w:bookmarkStart w:id="11" w:name="_Toc115390168"/>
      <w:bookmarkEnd w:id="4"/>
      <w:bookmarkEnd w:id="5"/>
      <w:bookmarkEnd w:id="6"/>
      <w:bookmarkEnd w:id="7"/>
      <w:bookmarkEnd w:id="8"/>
      <w:bookmarkEnd w:id="9"/>
      <w:r>
        <w:rPr>
          <w:lang w:eastAsia="ja-JP"/>
        </w:rPr>
        <w:t>16.10.4</w:t>
      </w:r>
      <w:r>
        <w:rPr>
          <w:lang w:eastAsia="ja-JP"/>
        </w:rPr>
        <w:tab/>
        <w:t>Group Scheduling</w:t>
      </w:r>
      <w:bookmarkEnd w:id="10"/>
    </w:p>
    <w:p w14:paraId="6630E48E" w14:textId="77777777" w:rsidR="0026297F" w:rsidRDefault="00B32FAC">
      <w:pPr>
        <w:overflowPunct w:val="0"/>
        <w:autoSpaceDE w:val="0"/>
        <w:autoSpaceDN w:val="0"/>
        <w:adjustRightInd w:val="0"/>
        <w:textAlignment w:val="baseline"/>
        <w:rPr>
          <w:rFonts w:eastAsia="Times New Roman"/>
          <w:lang w:eastAsia="ko-KR"/>
        </w:rPr>
      </w:pPr>
      <w:r>
        <w:rPr>
          <w:rFonts w:eastAsia="Times New Roman"/>
          <w:lang w:eastAsia="ko-KR"/>
        </w:rPr>
        <w:t xml:space="preserve">The following logical channels are used for </w:t>
      </w:r>
      <w:r>
        <w:rPr>
          <w:rFonts w:eastAsia="Yu Mincho"/>
          <w:lang w:eastAsia="zh-CN"/>
        </w:rPr>
        <w:t>MBS delivery</w:t>
      </w:r>
      <w:r>
        <w:rPr>
          <w:rFonts w:eastAsia="Times New Roman"/>
          <w:lang w:eastAsia="ko-KR"/>
        </w:rPr>
        <w:t>:</w:t>
      </w:r>
    </w:p>
    <w:p w14:paraId="7CBD120B"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MTCH: A PTM downlink channel for transmitting MBS data of either multicast session or broadcast session from the network to the UE;</w:t>
      </w:r>
    </w:p>
    <w:p w14:paraId="7C6A36DD" w14:textId="77777777"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DTCH: A PTP channel defined in clause 6.2.2 for transmitting MBS data of a multicast session from the network to the UE;</w:t>
      </w:r>
    </w:p>
    <w:p w14:paraId="11C7BAB1" w14:textId="68697780" w:rsidR="0026297F" w:rsidRDefault="00B32FAC">
      <w:pPr>
        <w:overflowPunct w:val="0"/>
        <w:autoSpaceDE w:val="0"/>
        <w:autoSpaceDN w:val="0"/>
        <w:adjustRightInd w:val="0"/>
        <w:ind w:left="568" w:hanging="284"/>
        <w:textAlignment w:val="baseline"/>
        <w:rPr>
          <w:rFonts w:eastAsia="Yu Mincho"/>
          <w:lang w:eastAsia="zh-CN"/>
        </w:rPr>
      </w:pPr>
      <w:r>
        <w:rPr>
          <w:rFonts w:eastAsia="Yu Mincho"/>
          <w:lang w:eastAsia="zh-CN"/>
        </w:rPr>
        <w:t>-</w:t>
      </w:r>
      <w:r>
        <w:rPr>
          <w:rFonts w:eastAsia="Yu Mincho"/>
          <w:lang w:eastAsia="zh-CN"/>
        </w:rPr>
        <w:tab/>
        <w:t xml:space="preserve">MCCH: A PTM downlink channel used for transmitting MBS broadcast </w:t>
      </w:r>
      <w:ins w:id="12" w:author="Post122-CMCC" w:date="2023-06-29T16:47:00Z">
        <w:r>
          <w:rPr>
            <w:rFonts w:eastAsia="Yu Mincho"/>
            <w:lang w:eastAsia="zh-CN"/>
          </w:rPr>
          <w:t xml:space="preserve">or MBS multicast </w:t>
        </w:r>
      </w:ins>
      <w:r>
        <w:rPr>
          <w:rFonts w:eastAsia="Yu Mincho"/>
          <w:lang w:eastAsia="zh-CN"/>
        </w:rPr>
        <w:t>control information associated to one or several MTCH(s) from the network to the UE.</w:t>
      </w:r>
      <w:ins w:id="13" w:author="Post122-CMCC" w:date="2023-06-29T17:17:00Z">
        <w:r>
          <w:rPr>
            <w:rFonts w:eastAsia="Yu Mincho"/>
            <w:lang w:eastAsia="zh-CN"/>
          </w:rPr>
          <w:t xml:space="preserve"> </w:t>
        </w:r>
      </w:ins>
      <w:ins w:id="14" w:author="Post123-CMCC" w:date="2023-09-06T17:06:00Z">
        <w:r w:rsidR="00786DE3">
          <w:rPr>
            <w:rFonts w:eastAsia="Yu Mincho"/>
            <w:lang w:eastAsia="zh-CN"/>
          </w:rPr>
          <w:t xml:space="preserve">Broadcast </w:t>
        </w:r>
      </w:ins>
      <w:ins w:id="15" w:author="Post122-CMCC" w:date="2023-06-29T16:47:00Z">
        <w:r>
          <w:rPr>
            <w:rFonts w:eastAsia="Yu Mincho"/>
            <w:lang w:eastAsia="zh-CN"/>
          </w:rPr>
          <w:t>MCCH and multicast</w:t>
        </w:r>
      </w:ins>
      <w:ins w:id="16" w:author="Post123-CMCC" w:date="2023-09-06T17:07:00Z">
        <w:r w:rsidR="00786DE3">
          <w:rPr>
            <w:rFonts w:eastAsia="Yu Mincho"/>
            <w:lang w:eastAsia="zh-CN"/>
          </w:rPr>
          <w:t xml:space="preserve"> MCCH</w:t>
        </w:r>
      </w:ins>
      <w:ins w:id="17" w:author="Post122-CMCC" w:date="2023-06-29T16:47:00Z">
        <w:r>
          <w:rPr>
            <w:rFonts w:eastAsia="Yu Mincho"/>
            <w:lang w:eastAsia="zh-CN"/>
          </w:rPr>
          <w:t xml:space="preserve"> are independent channels. The multicast MCCH is used only for multicast reception in RRC_INACTIVE.</w:t>
        </w:r>
      </w:ins>
    </w:p>
    <w:p w14:paraId="18B4B237"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connections between logical channels and transport channels </w:t>
      </w:r>
      <w:r>
        <w:rPr>
          <w:rFonts w:eastAsia="Yu Mincho"/>
          <w:lang w:eastAsia="zh-CN"/>
        </w:rPr>
        <w:t xml:space="preserve">for PTM transmission </w:t>
      </w:r>
      <w:r>
        <w:rPr>
          <w:rFonts w:eastAsia="Times New Roman"/>
          <w:lang w:eastAsia="ja-JP"/>
        </w:rPr>
        <w:t>exist:</w:t>
      </w:r>
    </w:p>
    <w:p w14:paraId="6725A98A"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CCH can be mapped to DL-SCH;</w:t>
      </w:r>
    </w:p>
    <w:p w14:paraId="2AE610DD"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MTCH can be mapped to DL-SCH.</w:t>
      </w:r>
    </w:p>
    <w:p w14:paraId="5721C02E" w14:textId="77777777" w:rsidR="0026297F" w:rsidRDefault="00B32FAC">
      <w:pPr>
        <w:overflowPunct w:val="0"/>
        <w:autoSpaceDE w:val="0"/>
        <w:autoSpaceDN w:val="0"/>
        <w:adjustRightInd w:val="0"/>
        <w:textAlignment w:val="baseline"/>
        <w:rPr>
          <w:rFonts w:eastAsia="Times New Roman"/>
          <w:lang w:eastAsia="ja-JP"/>
        </w:rPr>
      </w:pPr>
      <w:r>
        <w:rPr>
          <w:rFonts w:eastAsia="Times New Roman"/>
          <w:lang w:eastAsia="ja-JP"/>
        </w:rPr>
        <w:t xml:space="preserve">The following </w:t>
      </w:r>
      <w:r>
        <w:rPr>
          <w:rFonts w:eastAsia="Yu Mincho"/>
          <w:lang w:eastAsia="zh-CN"/>
        </w:rPr>
        <w:t>depicts the usage of RNTI for PTM transmission</w:t>
      </w:r>
      <w:r>
        <w:rPr>
          <w:rFonts w:eastAsia="Times New Roman"/>
          <w:lang w:eastAsia="ja-JP"/>
        </w:rPr>
        <w:t>:</w:t>
      </w:r>
    </w:p>
    <w:p w14:paraId="44D69301"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RNTIs;</w:t>
      </w:r>
    </w:p>
    <w:p w14:paraId="76D27596" w14:textId="77777777" w:rsidR="0026297F" w:rsidRDefault="00B32FAC">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A UE can receive different services using same or different G-CS-RNTIs.</w:t>
      </w:r>
    </w:p>
    <w:p w14:paraId="02F5EEBC"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FD463DC" w14:textId="77777777" w:rsidR="0026297F" w:rsidRDefault="00B32FAC">
      <w:pPr>
        <w:pStyle w:val="Heading4"/>
      </w:pPr>
      <w:r>
        <w:t>16.10.5.2</w:t>
      </w:r>
      <w:r>
        <w:tab/>
        <w:t>Configuration</w:t>
      </w:r>
      <w:bookmarkEnd w:id="11"/>
    </w:p>
    <w:p w14:paraId="49AEA856" w14:textId="54F15223" w:rsidR="0026297F" w:rsidRDefault="00B32FAC">
      <w:pPr>
        <w:rPr>
          <w:ins w:id="18" w:author="Post122-CMCC" w:date="2023-06-29T17:14:00Z"/>
          <w:rFonts w:eastAsia="宋体"/>
        </w:rPr>
      </w:pPr>
      <w:r>
        <w:rPr>
          <w:rFonts w:eastAsia="宋体"/>
        </w:rPr>
        <w:t>A UE can receive data of MBS multicast session in RRC_CONNECTED state</w:t>
      </w:r>
      <w:ins w:id="19" w:author="Post120-CMCC" w:date="2022-12-02T20:49:00Z">
        <w:r>
          <w:t xml:space="preserve"> </w:t>
        </w:r>
        <w:r>
          <w:rPr>
            <w:rFonts w:eastAsia="宋体"/>
          </w:rPr>
          <w:t>or RRC_INACTIVE state</w:t>
        </w:r>
      </w:ins>
      <w:r>
        <w:rPr>
          <w:rFonts w:eastAsia="宋体"/>
        </w:rPr>
        <w:t>.</w:t>
      </w:r>
      <w:ins w:id="20" w:author="Post122-CMCC" w:date="2023-06-29T16:48:00Z">
        <w:r>
          <w:rPr>
            <w:rFonts w:eastAsia="宋体"/>
          </w:rPr>
          <w:t xml:space="preserve"> To receive the multicast service, the UE needs to perform </w:t>
        </w:r>
      </w:ins>
      <w:ins w:id="21" w:author="Post123-CMCC" w:date="2023-09-06T17:08:00Z">
        <w:r w:rsidR="00786DE3" w:rsidRPr="00786DE3">
          <w:rPr>
            <w:rFonts w:eastAsia="宋体"/>
          </w:rPr>
          <w:t>MBS Session Join procedure as specified in TS 23.247</w:t>
        </w:r>
      </w:ins>
      <w:ins w:id="22" w:author="Post123-CMCC" w:date="2023-09-07T19:22:00Z">
        <w:r w:rsidR="00453957">
          <w:rPr>
            <w:rFonts w:eastAsia="宋体"/>
          </w:rPr>
          <w:t xml:space="preserve"> </w:t>
        </w:r>
      </w:ins>
      <w:ins w:id="23" w:author="Post123-CMCC" w:date="2023-09-06T17:08:00Z">
        <w:r w:rsidR="00786DE3">
          <w:rPr>
            <w:rFonts w:eastAsia="宋体"/>
          </w:rPr>
          <w:t>[45]</w:t>
        </w:r>
      </w:ins>
      <w:ins w:id="24" w:author="Post122-CMCC" w:date="2023-06-29T16:48:00Z">
        <w:r>
          <w:rPr>
            <w:rFonts w:eastAsia="宋体"/>
          </w:rPr>
          <w:t xml:space="preserve">. </w:t>
        </w:r>
      </w:ins>
      <w:ins w:id="25" w:author="Post120-CMCC" w:date="2022-12-02T20:49:00Z">
        <w:r>
          <w:rPr>
            <w:rFonts w:eastAsia="宋体"/>
          </w:rPr>
          <w:t>It is up to gNB</w:t>
        </w:r>
      </w:ins>
      <w:ins w:id="26" w:author="Post122-CMCC" w:date="2023-06-29T16:48:00Z">
        <w:r>
          <w:rPr>
            <w:rFonts w:eastAsia="宋体"/>
          </w:rPr>
          <w:t xml:space="preserve"> to decide </w:t>
        </w:r>
      </w:ins>
      <w:ins w:id="27" w:author="Post120-CMCC" w:date="2022-12-02T20:49:00Z">
        <w:r>
          <w:rPr>
            <w:rFonts w:eastAsia="宋体"/>
          </w:rPr>
          <w:t>whether the UE receives data of MBS multicast session in RRC</w:t>
        </w:r>
      </w:ins>
      <w:ins w:id="28" w:author="Post123-CMCC" w:date="2023-09-08T17:21:00Z">
        <w:r w:rsidR="000A2967">
          <w:rPr>
            <w:rFonts w:eastAsia="宋体"/>
          </w:rPr>
          <w:t>_</w:t>
        </w:r>
      </w:ins>
      <w:ins w:id="29" w:author="Post120-CMCC" w:date="2022-12-02T20:49:00Z">
        <w:r>
          <w:rPr>
            <w:rFonts w:eastAsia="宋体"/>
          </w:rPr>
          <w:t>CONNECTED state or RRC</w:t>
        </w:r>
      </w:ins>
      <w:ins w:id="30" w:author="Post123-CMCC" w:date="2023-09-08T17:21:00Z">
        <w:r w:rsidR="000A2967">
          <w:rPr>
            <w:rFonts w:eastAsia="宋体"/>
          </w:rPr>
          <w:t>_</w:t>
        </w:r>
      </w:ins>
      <w:ins w:id="31" w:author="Post120-CMCC" w:date="2022-12-02T20:49:00Z">
        <w:r>
          <w:rPr>
            <w:rFonts w:eastAsia="宋体"/>
          </w:rPr>
          <w:t xml:space="preserve"> INACTIVE state. The gNB moves the UE from RRC_CONNECTED state to RRC_INACTIVE state via</w:t>
        </w:r>
      </w:ins>
      <w:ins w:id="32" w:author="Post122-CMCC" w:date="2023-06-29T16:49:00Z">
        <w:r>
          <w:rPr>
            <w:rFonts w:eastAsia="宋体"/>
          </w:rPr>
          <w:t xml:space="preserve"> </w:t>
        </w:r>
        <w:bookmarkStart w:id="33" w:name="_Hlk138768449"/>
        <w:proofErr w:type="spellStart"/>
        <w:r>
          <w:rPr>
            <w:i/>
            <w:iCs/>
            <w:lang w:eastAsia="zh-CN"/>
          </w:rPr>
          <w:t>RRCRelease</w:t>
        </w:r>
        <w:proofErr w:type="spellEnd"/>
        <w:r>
          <w:rPr>
            <w:lang w:eastAsia="zh-CN"/>
          </w:rPr>
          <w:t xml:space="preserve"> message</w:t>
        </w:r>
      </w:ins>
      <w:bookmarkEnd w:id="33"/>
      <w:ins w:id="34" w:author="Post120-CMCC" w:date="2022-12-02T20:49:00Z">
        <w:r>
          <w:rPr>
            <w:rFonts w:eastAsia="宋体"/>
          </w:rPr>
          <w:t>, and moves the UE from RRC_INACTIVE state to RRC_CONNECTED state via group notification</w:t>
        </w:r>
      </w:ins>
      <w:ins w:id="35" w:author="Post122-CMCC" w:date="2023-06-29T16:49:00Z">
        <w:r>
          <w:rPr>
            <w:rFonts w:eastAsia="宋体"/>
          </w:rPr>
          <w:t xml:space="preserve"> or UE-specific paging</w:t>
        </w:r>
      </w:ins>
      <w:ins w:id="36" w:author="Post120-CMCC" w:date="2022-12-02T20:49:00Z">
        <w:r>
          <w:rPr>
            <w:rFonts w:eastAsia="宋体"/>
          </w:rPr>
          <w:t>.</w:t>
        </w:r>
      </w:ins>
    </w:p>
    <w:p w14:paraId="27635ED1" w14:textId="77777777" w:rsidR="0026297F" w:rsidRDefault="00B32FAC">
      <w:pPr>
        <w:rPr>
          <w:ins w:id="37" w:author="Post122-CMCC" w:date="2023-06-29T18:08:00Z"/>
        </w:rPr>
      </w:pPr>
      <w:r>
        <w:t>If the UE which joined a multicast session is in RRC_CONNECTED state</w:t>
      </w:r>
      <w:r>
        <w:rPr>
          <w:lang w:eastAsia="zh-CN"/>
        </w:rPr>
        <w:t xml:space="preserve"> and </w:t>
      </w:r>
      <w:r>
        <w:t xml:space="preserve">when the multicast session is activated, the gNB may send </w:t>
      </w:r>
      <w:proofErr w:type="spellStart"/>
      <w:r>
        <w:rPr>
          <w:i/>
          <w:iCs/>
        </w:rPr>
        <w:t>RRCReconfiguration</w:t>
      </w:r>
      <w:proofErr w:type="spellEnd"/>
      <w:r>
        <w:t xml:space="preserve"> message with relevant MBS configuration</w:t>
      </w:r>
      <w:r>
        <w:rPr>
          <w:lang w:eastAsia="zh-CN"/>
        </w:rPr>
        <w:t xml:space="preserve"> </w:t>
      </w:r>
      <w:r>
        <w:t>for the multicast session to the UE.</w:t>
      </w:r>
      <w:bookmarkStart w:id="38" w:name="_Hlk120906713"/>
    </w:p>
    <w:p w14:paraId="33CC4D58" w14:textId="1C024427" w:rsidR="00612BAF" w:rsidRDefault="00B32FAC">
      <w:pPr>
        <w:rPr>
          <w:ins w:id="39" w:author="Post123-CMCC" w:date="2023-09-07T15:45:00Z"/>
          <w:lang w:eastAsia="zh-CN"/>
        </w:rPr>
      </w:pPr>
      <w:ins w:id="40" w:author="Post120-CMCC" w:date="2022-12-02T20:51:00Z">
        <w:r>
          <w:rPr>
            <w:lang w:eastAsia="zh-CN"/>
          </w:rPr>
          <w:t xml:space="preserve">If the gNB configures the UE to </w:t>
        </w:r>
      </w:ins>
      <w:ins w:id="41" w:author="Post122-CMCC" w:date="2023-06-29T16:51:00Z">
        <w:r>
          <w:rPr>
            <w:lang w:eastAsia="zh-CN"/>
          </w:rPr>
          <w:t>receive</w:t>
        </w:r>
      </w:ins>
      <w:ins w:id="42" w:author="Post120-CMCC" w:date="2022-12-02T20:51:00Z">
        <w:r>
          <w:rPr>
            <w:lang w:eastAsia="zh-CN"/>
          </w:rPr>
          <w:t xml:space="preserve"> the MBS multicast session in RRC_INACTIVE state, the gNB </w:t>
        </w:r>
      </w:ins>
      <w:ins w:id="43" w:author="Post123-CMCC" w:date="2023-09-06T18:00:00Z">
        <w:r w:rsidR="008B38A3">
          <w:rPr>
            <w:lang w:eastAsia="zh-CN"/>
          </w:rPr>
          <w:t xml:space="preserve">may </w:t>
        </w:r>
      </w:ins>
      <w:ins w:id="44" w:author="Post120-CMCC" w:date="2022-12-02T20:51:00Z">
        <w:r>
          <w:rPr>
            <w:lang w:eastAsia="zh-CN"/>
          </w:rPr>
          <w:t xml:space="preserve">provide the PTM configuration </w:t>
        </w:r>
      </w:ins>
      <w:commentRangeStart w:id="45"/>
      <w:commentRangeStart w:id="46"/>
      <w:commentRangeStart w:id="47"/>
      <w:ins w:id="48" w:author="Post122-CMCC" w:date="2023-06-29T16:51:00Z">
        <w:r>
          <w:rPr>
            <w:lang w:eastAsia="zh-CN"/>
          </w:rPr>
          <w:t xml:space="preserve">via </w:t>
        </w:r>
        <w:proofErr w:type="spellStart"/>
        <w:r>
          <w:rPr>
            <w:i/>
            <w:iCs/>
            <w:lang w:eastAsia="zh-CN"/>
          </w:rPr>
          <w:t>RRCRelease</w:t>
        </w:r>
        <w:proofErr w:type="spellEnd"/>
        <w:r>
          <w:rPr>
            <w:lang w:eastAsia="zh-CN"/>
          </w:rPr>
          <w:t xml:space="preserve"> message </w:t>
        </w:r>
      </w:ins>
      <w:commentRangeEnd w:id="45"/>
      <w:r w:rsidR="00E5711B">
        <w:rPr>
          <w:rStyle w:val="CommentReference"/>
        </w:rPr>
        <w:commentReference w:id="45"/>
      </w:r>
      <w:commentRangeEnd w:id="46"/>
      <w:r w:rsidR="00C8762B">
        <w:rPr>
          <w:rStyle w:val="CommentReference"/>
        </w:rPr>
        <w:commentReference w:id="46"/>
      </w:r>
      <w:commentRangeEnd w:id="47"/>
      <w:r w:rsidR="00F92B13">
        <w:rPr>
          <w:rStyle w:val="CommentReference"/>
        </w:rPr>
        <w:commentReference w:id="47"/>
      </w:r>
      <w:ins w:id="49" w:author="Post120-CMCC" w:date="2022-12-02T20:51:00Z">
        <w:r>
          <w:rPr>
            <w:lang w:eastAsia="zh-CN"/>
          </w:rPr>
          <w:t>for the MBS multicast sessio</w:t>
        </w:r>
        <w:commentRangeStart w:id="50"/>
        <w:commentRangeStart w:id="51"/>
        <w:r>
          <w:rPr>
            <w:lang w:eastAsia="zh-CN"/>
          </w:rPr>
          <w:t xml:space="preserve">n. </w:t>
        </w:r>
      </w:ins>
      <w:commentRangeEnd w:id="50"/>
      <w:r w:rsidR="00E5711B">
        <w:rPr>
          <w:rStyle w:val="CommentReference"/>
        </w:rPr>
        <w:commentReference w:id="50"/>
      </w:r>
      <w:commentRangeEnd w:id="51"/>
      <w:r w:rsidR="00231236">
        <w:rPr>
          <w:rStyle w:val="CommentReference"/>
        </w:rPr>
        <w:commentReference w:id="51"/>
      </w:r>
    </w:p>
    <w:p w14:paraId="6FC071BC" w14:textId="31B92099" w:rsidR="007A302C" w:rsidRDefault="00B32FAC">
      <w:pPr>
        <w:rPr>
          <w:ins w:id="52" w:author="Post123bis-CMCC" w:date="2023-10-19T10:05:00Z"/>
          <w:lang w:eastAsia="zh-CN"/>
        </w:rPr>
      </w:pPr>
      <w:ins w:id="53" w:author="Post123-CMCC" w:date="2023-08-28T10:55:00Z">
        <w:r>
          <w:t xml:space="preserve">The gNB </w:t>
        </w:r>
      </w:ins>
      <w:ins w:id="54" w:author="Post123-CMCC" w:date="2023-08-29T09:24:00Z">
        <w:r>
          <w:rPr>
            <w:rFonts w:hint="eastAsia"/>
            <w:lang w:eastAsia="zh-CN"/>
          </w:rPr>
          <w:t>may</w:t>
        </w:r>
        <w:r>
          <w:t xml:space="preserve"> </w:t>
        </w:r>
      </w:ins>
      <w:ins w:id="55" w:author="Post123-CMCC" w:date="2023-08-28T10:55:00Z">
        <w:r>
          <w:t>indicate</w:t>
        </w:r>
      </w:ins>
      <w:ins w:id="56" w:author="Post123-CMCC" w:date="2023-09-07T15:46:00Z">
        <w:r w:rsidR="00612BAF">
          <w:t xml:space="preserve">, in </w:t>
        </w:r>
        <w:proofErr w:type="spellStart"/>
        <w:r w:rsidR="00612BAF">
          <w:rPr>
            <w:i/>
            <w:iCs/>
          </w:rPr>
          <w:t>RRCRelease</w:t>
        </w:r>
        <w:proofErr w:type="spellEnd"/>
        <w:r w:rsidR="00612BAF">
          <w:rPr>
            <w:i/>
            <w:iCs/>
          </w:rPr>
          <w:t xml:space="preserve"> </w:t>
        </w:r>
        <w:r w:rsidR="00612BAF">
          <w:t>message,</w:t>
        </w:r>
      </w:ins>
      <w:ins w:id="57" w:author="Post123-CMCC" w:date="2023-09-07T19:31:00Z">
        <w:r w:rsidR="000D7DE5">
          <w:t xml:space="preserve"> </w:t>
        </w:r>
      </w:ins>
      <w:ins w:id="58" w:author="Post123-CMCC" w:date="2023-08-28T10:55:00Z">
        <w:r>
          <w:t xml:space="preserve">which multicast service(s) </w:t>
        </w:r>
        <w:commentRangeStart w:id="59"/>
        <w:r>
          <w:t xml:space="preserve">can be </w:t>
        </w:r>
      </w:ins>
      <w:ins w:id="60" w:author="Post123-CMCC" w:date="2023-09-06T18:01:00Z">
        <w:r w:rsidR="008B38A3">
          <w:t xml:space="preserve">continued to be </w:t>
        </w:r>
      </w:ins>
      <w:ins w:id="61" w:author="Post123-CMCC" w:date="2023-08-28T10:55:00Z">
        <w:r>
          <w:t xml:space="preserve">received </w:t>
        </w:r>
      </w:ins>
      <w:commentRangeEnd w:id="59"/>
      <w:r w:rsidR="00893A30">
        <w:rPr>
          <w:rStyle w:val="CommentReference"/>
        </w:rPr>
        <w:commentReference w:id="59"/>
      </w:r>
      <w:ins w:id="62" w:author="Post123-CMCC" w:date="2023-08-28T10:55:00Z">
        <w:r>
          <w:t xml:space="preserve">in RRC_INACTIVE state. </w:t>
        </w:r>
      </w:ins>
      <w:ins w:id="63" w:author="Post123-CMCC" w:date="2023-09-06T18:03:00Z">
        <w:r w:rsidR="008B38A3">
          <w:t>T</w:t>
        </w:r>
      </w:ins>
      <w:ins w:id="64" w:author="Post123-CMCC" w:date="2023-08-28T10:56:00Z">
        <w:r>
          <w:t xml:space="preserve">he </w:t>
        </w:r>
      </w:ins>
      <w:ins w:id="65" w:author="Post123-CMCC" w:date="2023-08-28T10:55:00Z">
        <w:r>
          <w:t xml:space="preserve">UE </w:t>
        </w:r>
      </w:ins>
      <w:ins w:id="66" w:author="Post123-CMCC" w:date="2023-09-06T18:03:00Z">
        <w:r w:rsidR="008B38A3">
          <w:t>do</w:t>
        </w:r>
      </w:ins>
      <w:ins w:id="67" w:author="Post123-CMCC" w:date="2023-09-07T15:46:00Z">
        <w:r w:rsidR="00612BAF">
          <w:t>es</w:t>
        </w:r>
      </w:ins>
      <w:ins w:id="68" w:author="Post123-CMCC" w:date="2023-09-06T18:03:00Z">
        <w:r w:rsidR="008B38A3">
          <w:t>n’t</w:t>
        </w:r>
      </w:ins>
      <w:ins w:id="69" w:author="Post123-CMCC" w:date="2023-08-28T10:55:00Z">
        <w:r>
          <w:t xml:space="preserve"> suspend the </w:t>
        </w:r>
        <w:commentRangeStart w:id="70"/>
        <w:r>
          <w:t xml:space="preserve">corresponding </w:t>
        </w:r>
      </w:ins>
      <w:commentRangeStart w:id="71"/>
      <w:ins w:id="72" w:author="Post123bis-CMCC" w:date="2023-10-17T16:53:00Z">
        <w:r w:rsidR="00150F69">
          <w:t xml:space="preserve">all </w:t>
        </w:r>
      </w:ins>
      <w:ins w:id="73" w:author="Post123-CMCC" w:date="2023-08-28T10:55:00Z">
        <w:r>
          <w:t xml:space="preserve">multicast MRB </w:t>
        </w:r>
      </w:ins>
      <w:ins w:id="74" w:author="Post123bis-CMCC" w:date="2023-10-17T16:53:00Z">
        <w:r w:rsidR="00150F69">
          <w:t xml:space="preserve">of the same multicast </w:t>
        </w:r>
      </w:ins>
      <w:ins w:id="75" w:author="Post123bis-CMCC" w:date="2023-10-17T16:54:00Z">
        <w:r w:rsidR="00150F69">
          <w:t xml:space="preserve">session </w:t>
        </w:r>
      </w:ins>
      <w:commentRangeEnd w:id="71"/>
      <w:r w:rsidR="00E5711B">
        <w:rPr>
          <w:rStyle w:val="CommentReference"/>
        </w:rPr>
        <w:commentReference w:id="71"/>
      </w:r>
      <w:commentRangeEnd w:id="70"/>
      <w:r w:rsidR="00C8762B">
        <w:rPr>
          <w:rStyle w:val="CommentReference"/>
        </w:rPr>
        <w:commentReference w:id="70"/>
      </w:r>
      <w:ins w:id="76" w:author="Post123-CMCC" w:date="2023-09-06T18:04:00Z">
        <w:r w:rsidR="008B38A3">
          <w:t xml:space="preserve">in order to </w:t>
        </w:r>
      </w:ins>
      <w:ins w:id="77" w:author="Post123-CMCC" w:date="2023-08-28T10:55:00Z">
        <w:r>
          <w:t xml:space="preserve">keep using </w:t>
        </w:r>
      </w:ins>
      <w:ins w:id="78" w:author="Post123-CMCC" w:date="2023-09-06T18:03:00Z">
        <w:r w:rsidR="008B38A3">
          <w:t>it</w:t>
        </w:r>
      </w:ins>
      <w:ins w:id="79" w:author="Post123-CMCC" w:date="2023-08-28T10:55:00Z">
        <w:r>
          <w:t xml:space="preserve"> in RRC_INACTIVE</w:t>
        </w:r>
        <w:r>
          <w:rPr>
            <w:lang w:eastAsia="zh-CN"/>
          </w:rPr>
          <w:t xml:space="preserve"> state</w:t>
        </w:r>
      </w:ins>
      <w:ins w:id="80" w:author="Post123-CMCC" w:date="2023-09-06T18:04:00Z">
        <w:r w:rsidR="008B38A3" w:rsidRPr="008B38A3">
          <w:t xml:space="preserve"> </w:t>
        </w:r>
        <w:r w:rsidR="008B38A3" w:rsidRPr="008B38A3">
          <w:rPr>
            <w:lang w:eastAsia="zh-CN"/>
          </w:rPr>
          <w:t>if indicated so by the network</w:t>
        </w:r>
      </w:ins>
      <w:ins w:id="81" w:author="Post123-CMCC" w:date="2023-08-28T10:55:00Z">
        <w:r>
          <w:rPr>
            <w:lang w:eastAsia="zh-CN"/>
          </w:rPr>
          <w:t xml:space="preserve">. </w:t>
        </w:r>
      </w:ins>
      <w:ins w:id="82" w:author="Post123-CMCC" w:date="2023-09-06T18:06:00Z">
        <w:r w:rsidR="008B38A3">
          <w:rPr>
            <w:lang w:eastAsia="zh-CN"/>
          </w:rPr>
          <w:t>M</w:t>
        </w:r>
      </w:ins>
      <w:ins w:id="83" w:author="Post122-CMCC" w:date="2023-06-29T16:52:00Z">
        <w:r>
          <w:rPr>
            <w:lang w:eastAsia="zh-CN"/>
          </w:rPr>
          <w:t xml:space="preserve">ulticast </w:t>
        </w:r>
      </w:ins>
      <w:ins w:id="84" w:author="Post120-CMCC" w:date="2022-12-02T20:51:00Z">
        <w:r>
          <w:rPr>
            <w:lang w:eastAsia="zh-CN"/>
          </w:rPr>
          <w:t>MCCH</w:t>
        </w:r>
      </w:ins>
      <w:ins w:id="85" w:author="Post122-CMCC" w:date="2023-06-29T16:52:00Z">
        <w:r>
          <w:rPr>
            <w:lang w:eastAsia="zh-CN"/>
          </w:rPr>
          <w:t xml:space="preserve"> </w:t>
        </w:r>
        <w:commentRangeStart w:id="86"/>
        <w:commentRangeStart w:id="87"/>
        <w:commentRangeStart w:id="88"/>
        <w:r>
          <w:rPr>
            <w:lang w:eastAsia="zh-CN"/>
          </w:rPr>
          <w:t xml:space="preserve">of the serving cell </w:t>
        </w:r>
      </w:ins>
      <w:commentRangeEnd w:id="86"/>
      <w:r w:rsidR="00E5711B">
        <w:rPr>
          <w:rStyle w:val="CommentReference"/>
        </w:rPr>
        <w:commentReference w:id="86"/>
      </w:r>
      <w:commentRangeEnd w:id="87"/>
      <w:commentRangeEnd w:id="88"/>
      <w:r w:rsidR="00451F66">
        <w:rPr>
          <w:rStyle w:val="CommentReference"/>
        </w:rPr>
        <w:commentReference w:id="87"/>
      </w:r>
      <w:r w:rsidR="00893A30">
        <w:rPr>
          <w:rStyle w:val="CommentReference"/>
        </w:rPr>
        <w:commentReference w:id="88"/>
      </w:r>
      <w:ins w:id="89" w:author="Post120-CMCC" w:date="2022-12-02T20:51:00Z">
        <w:r>
          <w:rPr>
            <w:lang w:eastAsia="zh-CN"/>
          </w:rPr>
          <w:t xml:space="preserve">is used to provide the </w:t>
        </w:r>
      </w:ins>
      <w:ins w:id="90" w:author="Post123-CMCC" w:date="2023-09-06T18:07:00Z">
        <w:r w:rsidR="008B38A3">
          <w:rPr>
            <w:lang w:eastAsia="zh-CN"/>
          </w:rPr>
          <w:t xml:space="preserve">updated </w:t>
        </w:r>
      </w:ins>
      <w:ins w:id="91" w:author="Post120-CMCC" w:date="2022-12-02T20:51:00Z">
        <w:r>
          <w:rPr>
            <w:lang w:eastAsia="zh-CN"/>
          </w:rPr>
          <w:t>PTM configuration.</w:t>
        </w:r>
      </w:ins>
      <w:ins w:id="92" w:author="Post122-CMCC" w:date="2023-06-29T16:53:00Z">
        <w:r>
          <w:rPr>
            <w:lang w:eastAsia="zh-CN"/>
          </w:rPr>
          <w:t xml:space="preserve"> </w:t>
        </w:r>
      </w:ins>
      <w:commentRangeStart w:id="93"/>
      <w:commentRangeStart w:id="94"/>
      <w:commentRangeStart w:id="95"/>
      <w:commentRangeStart w:id="96"/>
      <w:ins w:id="97" w:author="Post123bis-CMCC" w:date="2023-10-17T16:49:00Z">
        <w:r w:rsidR="00150F69" w:rsidRPr="00150F69">
          <w:rPr>
            <w:lang w:eastAsia="zh-CN"/>
          </w:rPr>
          <w:t>Multicast MCCH can be optionally present for a cell providing multicast reception in RRC_INACTIVE</w:t>
        </w:r>
        <w:commentRangeStart w:id="98"/>
        <w:commentRangeStart w:id="99"/>
        <w:r w:rsidR="00150F69">
          <w:rPr>
            <w:lang w:eastAsia="zh-CN"/>
          </w:rPr>
          <w:t xml:space="preserve">, e.g., for </w:t>
        </w:r>
        <w:r w:rsidR="00150F69">
          <w:t>a single cell scenario without mobility and without PTM configuration update</w:t>
        </w:r>
      </w:ins>
      <w:commentRangeEnd w:id="98"/>
      <w:r w:rsidR="00001D56">
        <w:rPr>
          <w:rStyle w:val="CommentReference"/>
        </w:rPr>
        <w:commentReference w:id="98"/>
      </w:r>
      <w:commentRangeEnd w:id="99"/>
      <w:r w:rsidR="00C8762B">
        <w:rPr>
          <w:rStyle w:val="CommentReference"/>
        </w:rPr>
        <w:commentReference w:id="99"/>
      </w:r>
      <w:ins w:id="100" w:author="Post123bis-CMCC" w:date="2023-10-17T16:49:00Z">
        <w:r w:rsidR="00150F69" w:rsidRPr="00150F69">
          <w:rPr>
            <w:lang w:eastAsia="zh-CN"/>
          </w:rPr>
          <w:t xml:space="preserve">. </w:t>
        </w:r>
      </w:ins>
      <w:commentRangeEnd w:id="93"/>
      <w:r w:rsidR="00600425">
        <w:rPr>
          <w:rStyle w:val="CommentReference"/>
        </w:rPr>
        <w:commentReference w:id="93"/>
      </w:r>
      <w:commentRangeEnd w:id="94"/>
      <w:r w:rsidR="00852205">
        <w:rPr>
          <w:rStyle w:val="CommentReference"/>
        </w:rPr>
        <w:commentReference w:id="94"/>
      </w:r>
      <w:commentRangeEnd w:id="95"/>
      <w:r w:rsidR="00893A30">
        <w:rPr>
          <w:rStyle w:val="CommentReference"/>
        </w:rPr>
        <w:commentReference w:id="95"/>
      </w:r>
      <w:commentRangeEnd w:id="96"/>
      <w:r w:rsidR="00C8762B">
        <w:rPr>
          <w:rStyle w:val="CommentReference"/>
        </w:rPr>
        <w:commentReference w:id="96"/>
      </w:r>
    </w:p>
    <w:p w14:paraId="2A3951FE" w14:textId="5E154CE9" w:rsidR="0026297F" w:rsidRDefault="00C50A2A">
      <w:pPr>
        <w:rPr>
          <w:ins w:id="101" w:author="Post120-CMCC" w:date="2022-12-02T20:51:00Z"/>
          <w:lang w:eastAsia="zh-CN"/>
        </w:rPr>
      </w:pPr>
      <w:commentRangeStart w:id="102"/>
      <w:ins w:id="103" w:author="Post123bis-CMCC" w:date="2023-10-18T16:58:00Z">
        <w:r>
          <w:rPr>
            <w:lang w:eastAsia="zh-CN"/>
          </w:rPr>
          <w:t xml:space="preserve">The </w:t>
        </w:r>
      </w:ins>
      <w:ins w:id="104" w:author="Post123bis-CMCC" w:date="2023-10-18T16:57:00Z">
        <w:r w:rsidRPr="00C50A2A">
          <w:rPr>
            <w:lang w:eastAsia="zh-CN"/>
          </w:rPr>
          <w:t xml:space="preserve">UE </w:t>
        </w:r>
      </w:ins>
      <w:commentRangeStart w:id="105"/>
      <w:commentRangeStart w:id="106"/>
      <w:commentRangeStart w:id="107"/>
      <w:commentRangeStart w:id="108"/>
      <w:ins w:id="109" w:author="Post123bis-CMCC" w:date="2023-10-18T17:01:00Z">
        <w:r>
          <w:rPr>
            <w:lang w:eastAsia="zh-CN"/>
          </w:rPr>
          <w:t xml:space="preserve">without mobility </w:t>
        </w:r>
      </w:ins>
      <w:ins w:id="110" w:author="Post123bis-CMCC" w:date="2023-10-18T16:57:00Z">
        <w:r w:rsidRPr="00C50A2A">
          <w:rPr>
            <w:lang w:eastAsia="zh-CN"/>
          </w:rPr>
          <w:t xml:space="preserve">does </w:t>
        </w:r>
      </w:ins>
      <w:commentRangeEnd w:id="105"/>
      <w:r w:rsidR="00600425">
        <w:rPr>
          <w:rStyle w:val="CommentReference"/>
        </w:rPr>
        <w:commentReference w:id="105"/>
      </w:r>
      <w:commentRangeEnd w:id="102"/>
      <w:commentRangeEnd w:id="106"/>
      <w:r w:rsidR="000F01C9">
        <w:rPr>
          <w:rStyle w:val="CommentReference"/>
        </w:rPr>
        <w:commentReference w:id="102"/>
      </w:r>
      <w:r w:rsidR="00D36480">
        <w:rPr>
          <w:rStyle w:val="CommentReference"/>
        </w:rPr>
        <w:commentReference w:id="106"/>
      </w:r>
      <w:commentRangeEnd w:id="107"/>
      <w:r w:rsidR="007F27F9">
        <w:rPr>
          <w:rStyle w:val="CommentReference"/>
        </w:rPr>
        <w:commentReference w:id="107"/>
      </w:r>
      <w:commentRangeEnd w:id="108"/>
      <w:r w:rsidR="00C8762B">
        <w:rPr>
          <w:rStyle w:val="CommentReference"/>
        </w:rPr>
        <w:commentReference w:id="108"/>
      </w:r>
      <w:ins w:id="111" w:author="Post123bis-CMCC" w:date="2023-10-18T16:57:00Z">
        <w:r w:rsidRPr="00C50A2A">
          <w:rPr>
            <w:lang w:eastAsia="zh-CN"/>
          </w:rPr>
          <w:t xml:space="preserve">not perform </w:t>
        </w:r>
      </w:ins>
      <w:ins w:id="112" w:author="Post123bis-CMCC" w:date="2023-10-18T16:58:00Z">
        <w:r>
          <w:rPr>
            <w:lang w:eastAsia="zh-CN"/>
          </w:rPr>
          <w:t>m</w:t>
        </w:r>
      </w:ins>
      <w:ins w:id="113" w:author="Post123bis-CMCC" w:date="2023-10-18T16:57:00Z">
        <w:r w:rsidRPr="00C50A2A">
          <w:rPr>
            <w:lang w:eastAsia="zh-CN"/>
          </w:rPr>
          <w:t>ulticast MCCH information acquisition immediately but starts to</w:t>
        </w:r>
        <w:commentRangeStart w:id="114"/>
        <w:commentRangeStart w:id="115"/>
        <w:commentRangeStart w:id="116"/>
        <w:r w:rsidRPr="00C50A2A">
          <w:rPr>
            <w:lang w:eastAsia="zh-CN"/>
          </w:rPr>
          <w:t xml:space="preserve"> monitor </w:t>
        </w:r>
      </w:ins>
      <w:ins w:id="117" w:author="Post123bis-CMCC" w:date="2023-10-18T16:58:00Z">
        <w:r>
          <w:rPr>
            <w:lang w:eastAsia="zh-CN"/>
          </w:rPr>
          <w:t xml:space="preserve">PDCCH addressed by </w:t>
        </w:r>
      </w:ins>
      <w:ins w:id="118" w:author="Post123bis-CMCC" w:date="2023-10-19T11:03:00Z">
        <w:r w:rsidR="00B6318F">
          <w:rPr>
            <w:lang w:eastAsia="zh-CN"/>
          </w:rPr>
          <w:t>multicast-</w:t>
        </w:r>
      </w:ins>
      <w:ins w:id="119" w:author="Post123bis-CMCC" w:date="2023-10-18T16:57:00Z">
        <w:r w:rsidRPr="00C50A2A">
          <w:rPr>
            <w:lang w:eastAsia="zh-CN"/>
          </w:rPr>
          <w:t>MCCH</w:t>
        </w:r>
      </w:ins>
      <w:ins w:id="120" w:author="Post123bis-CMCC" w:date="2023-10-19T11:03:00Z">
        <w:r w:rsidR="00B6318F">
          <w:rPr>
            <w:lang w:eastAsia="zh-CN"/>
          </w:rPr>
          <w:t>-</w:t>
        </w:r>
      </w:ins>
      <w:ins w:id="121" w:author="Post123bis-CMCC" w:date="2023-10-18T16:58:00Z">
        <w:r>
          <w:rPr>
            <w:lang w:eastAsia="zh-CN"/>
          </w:rPr>
          <w:t>RNTI</w:t>
        </w:r>
      </w:ins>
      <w:ins w:id="122" w:author="Post123bis-CMCC" w:date="2023-10-18T16:57:00Z">
        <w:r w:rsidRPr="00C50A2A">
          <w:rPr>
            <w:lang w:eastAsia="zh-CN"/>
          </w:rPr>
          <w:t xml:space="preserve"> for possible change notification</w:t>
        </w:r>
      </w:ins>
      <w:commentRangeEnd w:id="114"/>
      <w:r w:rsidR="00436040">
        <w:rPr>
          <w:rStyle w:val="CommentReference"/>
        </w:rPr>
        <w:commentReference w:id="114"/>
      </w:r>
      <w:commentRangeEnd w:id="115"/>
      <w:r w:rsidR="00DC22E1">
        <w:rPr>
          <w:rStyle w:val="CommentReference"/>
        </w:rPr>
        <w:commentReference w:id="115"/>
      </w:r>
      <w:commentRangeEnd w:id="116"/>
      <w:r w:rsidR="00E53197">
        <w:rPr>
          <w:rStyle w:val="CommentReference"/>
        </w:rPr>
        <w:commentReference w:id="116"/>
      </w:r>
      <w:ins w:id="123" w:author="Post123bis-CMCC" w:date="2023-10-18T16:57:00Z">
        <w:r w:rsidRPr="00C50A2A">
          <w:rPr>
            <w:lang w:eastAsia="zh-CN"/>
          </w:rPr>
          <w:t xml:space="preserve"> after transiting to </w:t>
        </w:r>
      </w:ins>
      <w:ins w:id="124" w:author="Post123bis-CMCC" w:date="2023-10-18T16:58:00Z">
        <w:r>
          <w:rPr>
            <w:lang w:eastAsia="zh-CN"/>
          </w:rPr>
          <w:t>RRC_</w:t>
        </w:r>
      </w:ins>
      <w:ins w:id="125" w:author="Post123bis-CMCC" w:date="2023-10-18T16:57:00Z">
        <w:r w:rsidRPr="00C50A2A">
          <w:rPr>
            <w:lang w:eastAsia="zh-CN"/>
          </w:rPr>
          <w:t>INACTIVE</w:t>
        </w:r>
      </w:ins>
      <w:ins w:id="126" w:author="Post123bis-CMCC" w:date="2023-10-18T16:58:00Z">
        <w:r>
          <w:rPr>
            <w:lang w:eastAsia="zh-CN"/>
          </w:rPr>
          <w:t xml:space="preserve"> state if </w:t>
        </w:r>
      </w:ins>
      <w:ins w:id="127" w:author="Post123bis-CMCC" w:date="2023-10-18T17:00:00Z">
        <w:r>
          <w:rPr>
            <w:rFonts w:hint="eastAsia"/>
            <w:lang w:eastAsia="zh-CN"/>
          </w:rPr>
          <w:t>the</w:t>
        </w:r>
        <w:r>
          <w:rPr>
            <w:lang w:eastAsia="zh-CN"/>
          </w:rPr>
          <w:t xml:space="preserve"> </w:t>
        </w:r>
        <w:r>
          <w:rPr>
            <w:rFonts w:hint="eastAsia"/>
            <w:lang w:eastAsia="zh-CN"/>
          </w:rPr>
          <w:t>MBS</w:t>
        </w:r>
        <w:r>
          <w:rPr>
            <w:lang w:eastAsia="zh-CN"/>
          </w:rPr>
          <w:t xml:space="preserve"> </w:t>
        </w:r>
        <w:r>
          <w:rPr>
            <w:rFonts w:hint="eastAsia"/>
            <w:lang w:eastAsia="zh-CN"/>
          </w:rPr>
          <w:t>multicast</w:t>
        </w:r>
        <w:r>
          <w:rPr>
            <w:lang w:eastAsia="zh-CN"/>
          </w:rPr>
          <w:t xml:space="preserve"> </w:t>
        </w:r>
        <w:r>
          <w:rPr>
            <w:rFonts w:hint="eastAsia"/>
            <w:lang w:eastAsia="zh-CN"/>
          </w:rPr>
          <w:t>session</w:t>
        </w:r>
        <w:r>
          <w:rPr>
            <w:lang w:eastAsia="zh-CN"/>
          </w:rPr>
          <w:t xml:space="preserve"> </w:t>
        </w:r>
        <w:commentRangeStart w:id="128"/>
        <w:commentRangeStart w:id="129"/>
        <w:r>
          <w:rPr>
            <w:rFonts w:hint="eastAsia"/>
            <w:lang w:eastAsia="zh-CN"/>
          </w:rPr>
          <w:t>is</w:t>
        </w:r>
        <w:r>
          <w:rPr>
            <w:lang w:eastAsia="zh-CN"/>
          </w:rPr>
          <w:t xml:space="preserve"> </w:t>
        </w:r>
        <w:r>
          <w:rPr>
            <w:rFonts w:hint="eastAsia"/>
            <w:lang w:eastAsia="zh-CN"/>
          </w:rPr>
          <w:t>not</w:t>
        </w:r>
        <w:r>
          <w:rPr>
            <w:lang w:eastAsia="zh-CN"/>
          </w:rPr>
          <w:t xml:space="preserve"> </w:t>
        </w:r>
        <w:commentRangeStart w:id="130"/>
        <w:r>
          <w:rPr>
            <w:lang w:eastAsia="zh-CN"/>
          </w:rPr>
          <w:t>deactivated</w:t>
        </w:r>
      </w:ins>
      <w:commentRangeEnd w:id="128"/>
      <w:r w:rsidR="00A85FB8">
        <w:rPr>
          <w:rStyle w:val="CommentReference"/>
        </w:rPr>
        <w:commentReference w:id="128"/>
      </w:r>
      <w:commentRangeEnd w:id="129"/>
      <w:r w:rsidR="00E53197">
        <w:rPr>
          <w:rStyle w:val="CommentReference"/>
        </w:rPr>
        <w:commentReference w:id="129"/>
      </w:r>
      <w:ins w:id="131" w:author="Post123bis-CMCC" w:date="2023-10-18T17:00:00Z">
        <w:r>
          <w:rPr>
            <w:lang w:eastAsia="zh-CN"/>
          </w:rPr>
          <w:t xml:space="preserve"> </w:t>
        </w:r>
      </w:ins>
      <w:commentRangeEnd w:id="130"/>
      <w:r w:rsidR="00600425">
        <w:rPr>
          <w:rStyle w:val="CommentReference"/>
        </w:rPr>
        <w:commentReference w:id="130"/>
      </w:r>
      <w:ins w:id="132" w:author="Post123bis-CMCC" w:date="2023-10-18T17:00:00Z">
        <w:r>
          <w:rPr>
            <w:lang w:eastAsia="zh-CN"/>
          </w:rPr>
          <w:t xml:space="preserve">and the </w:t>
        </w:r>
      </w:ins>
      <w:ins w:id="133" w:author="Post123bis-CMCC" w:date="2023-10-18T16:59:00Z">
        <w:r>
          <w:rPr>
            <w:rFonts w:hint="eastAsia"/>
            <w:lang w:eastAsia="zh-CN"/>
          </w:rPr>
          <w:t>PTM</w:t>
        </w:r>
        <w:r>
          <w:rPr>
            <w:lang w:eastAsia="zh-CN"/>
          </w:rPr>
          <w:t xml:space="preserve"> configuration </w:t>
        </w:r>
        <w:r>
          <w:rPr>
            <w:rFonts w:hint="eastAsia"/>
            <w:lang w:eastAsia="zh-CN"/>
          </w:rPr>
          <w:t>is</w:t>
        </w:r>
      </w:ins>
      <w:ins w:id="134" w:author="Post123bis-CMCC" w:date="2023-10-18T17:00:00Z">
        <w:r>
          <w:rPr>
            <w:lang w:eastAsia="zh-CN"/>
          </w:rPr>
          <w:t xml:space="preserve"> delivered to </w:t>
        </w:r>
        <w:r>
          <w:rPr>
            <w:rFonts w:hint="eastAsia"/>
            <w:lang w:eastAsia="zh-CN"/>
          </w:rPr>
          <w:t>the</w:t>
        </w:r>
      </w:ins>
      <w:ins w:id="135" w:author="Post123bis-CMCC" w:date="2023-10-18T17:01:00Z">
        <w:r>
          <w:rPr>
            <w:lang w:eastAsia="zh-CN"/>
          </w:rPr>
          <w:t xml:space="preserve"> UE</w:t>
        </w:r>
      </w:ins>
      <w:ins w:id="136" w:author="Post123bis-CMCC" w:date="2023-10-18T16:58:00Z">
        <w:r>
          <w:rPr>
            <w:lang w:eastAsia="zh-CN"/>
          </w:rPr>
          <w:t>.</w:t>
        </w:r>
      </w:ins>
      <w:ins w:id="137" w:author="Post123bis-CMCC" w:date="2023-10-19T10:59:00Z">
        <w:r w:rsidR="008C73E4">
          <w:rPr>
            <w:lang w:eastAsia="zh-CN"/>
          </w:rPr>
          <w:t xml:space="preserve"> </w:t>
        </w:r>
      </w:ins>
      <w:commentRangeStart w:id="138"/>
      <w:ins w:id="139" w:author="Post123bis-CMCC" w:date="2023-10-17T16:26:00Z">
        <w:r w:rsidR="004D1DF8">
          <w:rPr>
            <w:rFonts w:hint="eastAsia"/>
            <w:lang w:eastAsia="zh-CN"/>
          </w:rPr>
          <w:t>The</w:t>
        </w:r>
        <w:r w:rsidR="004D1DF8">
          <w:rPr>
            <w:lang w:eastAsia="zh-CN"/>
          </w:rPr>
          <w:t xml:space="preserve"> </w:t>
        </w:r>
        <w:r w:rsidR="004D1DF8" w:rsidRPr="004D1DF8">
          <w:rPr>
            <w:lang w:eastAsia="zh-CN"/>
          </w:rPr>
          <w:t xml:space="preserve">UE can use the PTM configuration from </w:t>
        </w:r>
        <w:proofErr w:type="spellStart"/>
        <w:r w:rsidR="004D1DF8" w:rsidRPr="008C73E4">
          <w:rPr>
            <w:i/>
            <w:iCs/>
            <w:lang w:eastAsia="zh-CN"/>
          </w:rPr>
          <w:t>RRCRelease</w:t>
        </w:r>
        <w:proofErr w:type="spellEnd"/>
        <w:r w:rsidR="004D1DF8" w:rsidRPr="004D1DF8">
          <w:rPr>
            <w:lang w:eastAsia="zh-CN"/>
          </w:rPr>
          <w:t xml:space="preserve"> </w:t>
        </w:r>
        <w:r w:rsidR="004D1DF8">
          <w:rPr>
            <w:rFonts w:hint="eastAsia"/>
            <w:lang w:eastAsia="zh-CN"/>
          </w:rPr>
          <w:t>message</w:t>
        </w:r>
        <w:r w:rsidR="004D1DF8">
          <w:rPr>
            <w:lang w:eastAsia="zh-CN"/>
          </w:rPr>
          <w:t xml:space="preserve"> </w:t>
        </w:r>
        <w:r w:rsidR="004D1DF8" w:rsidRPr="004D1DF8">
          <w:rPr>
            <w:lang w:eastAsia="zh-CN"/>
          </w:rPr>
          <w:t>until having read the one from MCCH</w:t>
        </w:r>
      </w:ins>
      <w:commentRangeEnd w:id="138"/>
      <w:r w:rsidR="007F27F9">
        <w:rPr>
          <w:rStyle w:val="CommentReference"/>
        </w:rPr>
        <w:commentReference w:id="138"/>
      </w:r>
      <w:ins w:id="140" w:author="Post123bis-CMCC" w:date="2023-10-17T16:26:00Z">
        <w:r w:rsidR="004D1DF8" w:rsidRPr="004D1DF8">
          <w:rPr>
            <w:lang w:eastAsia="zh-CN"/>
          </w:rPr>
          <w:t>.</w:t>
        </w:r>
      </w:ins>
      <w:ins w:id="141" w:author="Post123bis-CMCC" w:date="2023-10-19T10:07:00Z">
        <w:r w:rsidR="007A302C">
          <w:rPr>
            <w:lang w:eastAsia="zh-CN"/>
          </w:rPr>
          <w:t xml:space="preserve"> </w:t>
        </w:r>
      </w:ins>
      <w:commentRangeStart w:id="142"/>
      <w:commentRangeStart w:id="143"/>
      <w:ins w:id="144" w:author="Post122-CMCC" w:date="2023-06-29T16:53:00Z">
        <w:r w:rsidR="00B32FAC">
          <w:rPr>
            <w:lang w:eastAsia="zh-CN"/>
          </w:rPr>
          <w:t>The</w:t>
        </w:r>
      </w:ins>
      <w:commentRangeEnd w:id="142"/>
      <w:r w:rsidR="00231236">
        <w:rPr>
          <w:rStyle w:val="CommentReference"/>
        </w:rPr>
        <w:commentReference w:id="142"/>
      </w:r>
      <w:commentRangeEnd w:id="143"/>
      <w:r w:rsidR="00E53197">
        <w:rPr>
          <w:rStyle w:val="CommentReference"/>
        </w:rPr>
        <w:commentReference w:id="143"/>
      </w:r>
      <w:ins w:id="145" w:author="Post122-CMCC" w:date="2023-06-29T16:53:00Z">
        <w:r w:rsidR="00B32FAC">
          <w:rPr>
            <w:lang w:eastAsia="zh-CN"/>
          </w:rPr>
          <w:t xml:space="preserve"> UE in RRC_CONNECTED state is not required to read multicast MCCH.</w:t>
        </w:r>
      </w:ins>
    </w:p>
    <w:p w14:paraId="2B5AB575" w14:textId="644D124F" w:rsidR="0026297F" w:rsidDel="00C754EB" w:rsidRDefault="00B32FAC">
      <w:pPr>
        <w:pStyle w:val="NO"/>
        <w:rPr>
          <w:ins w:id="146" w:author="Post122-CMCC" w:date="2023-06-29T17:14:00Z"/>
          <w:del w:id="147" w:author="Post123bis-CMCC" w:date="2023-10-18T17:03:00Z"/>
          <w:lang w:eastAsia="zh-CN"/>
        </w:rPr>
      </w:pPr>
      <w:bookmarkStart w:id="148" w:name="_Hlk120884704"/>
      <w:ins w:id="149" w:author="Post120-CMCC" w:date="2022-12-02T20:51:00Z">
        <w:del w:id="150" w:author="Post123bis-CMCC" w:date="2023-10-18T17:03:00Z">
          <w:r w:rsidDel="00C754EB">
            <w:rPr>
              <w:lang w:eastAsia="zh-CN"/>
            </w:rPr>
            <w:delText>Editor’s Note:</w:delText>
          </w:r>
          <w:r w:rsidDel="00C754EB">
            <w:rPr>
              <w:lang w:eastAsia="zh-CN"/>
            </w:rPr>
            <w:tab/>
            <w:delText xml:space="preserve">FFS that the above description of PTM configuration(s) delivery will be revised according to future conclusions. </w:delText>
          </w:r>
        </w:del>
      </w:ins>
      <w:bookmarkStart w:id="151" w:name="OLE_LINK5"/>
    </w:p>
    <w:p w14:paraId="51F01974" w14:textId="30FE64EC" w:rsidR="0026297F" w:rsidDel="00C754EB" w:rsidRDefault="00B32FAC">
      <w:pPr>
        <w:pStyle w:val="NO"/>
        <w:rPr>
          <w:ins w:id="152" w:author="Post122-CMCC" w:date="2023-06-29T16:58:00Z"/>
          <w:del w:id="153" w:author="Post123bis-CMCC" w:date="2023-10-18T17:03:00Z"/>
          <w:lang w:eastAsia="zh-CN"/>
        </w:rPr>
      </w:pPr>
      <w:ins w:id="154" w:author="Post122-CMCC" w:date="2023-06-29T16:53:00Z">
        <w:del w:id="155" w:author="Post123bis-CMCC" w:date="2023-10-18T17:03:00Z">
          <w:r w:rsidDel="00C754EB">
            <w:rPr>
              <w:rFonts w:hint="eastAsia"/>
              <w:lang w:eastAsia="zh-CN"/>
            </w:rPr>
            <w:delText>Editor</w:delText>
          </w:r>
          <w:r w:rsidDel="00C754EB">
            <w:rPr>
              <w:lang w:eastAsia="zh-CN"/>
            </w:rPr>
            <w:delText>’s Note:</w:delText>
          </w:r>
          <w:r w:rsidDel="00C754EB">
            <w:delText xml:space="preserve"> </w:delText>
          </w:r>
          <w:r w:rsidDel="00C754EB">
            <w:rPr>
              <w:lang w:eastAsia="zh-CN"/>
            </w:rPr>
            <w:tab/>
            <w:delText>FFS whether the UE can get the initial PTM configuration via multicast MCCH.</w:delText>
          </w:r>
        </w:del>
      </w:ins>
    </w:p>
    <w:bookmarkEnd w:id="38"/>
    <w:bookmarkEnd w:id="148"/>
    <w:bookmarkEnd w:id="151"/>
    <w:p w14:paraId="2FD1AB67" w14:textId="1DFD3B00" w:rsidR="0026297F" w:rsidRDefault="00B32FAC">
      <w:pPr>
        <w:rPr>
          <w:ins w:id="156" w:author="Post122-CMCC" w:date="2023-06-29T16:59:00Z"/>
          <w:lang w:eastAsia="zh-CN"/>
        </w:rPr>
      </w:pPr>
      <w:ins w:id="157" w:author="Post122-CMCC" w:date="2023-06-29T16:59:00Z">
        <w:r>
          <w:rPr>
            <w:lang w:eastAsia="zh-CN"/>
          </w:rPr>
          <w:lastRenderedPageBreak/>
          <w:t>A</w:t>
        </w:r>
        <w:commentRangeStart w:id="158"/>
        <w:commentRangeStart w:id="159"/>
        <w:r>
          <w:rPr>
            <w:lang w:eastAsia="zh-CN"/>
          </w:rPr>
          <w:t xml:space="preserve"> notification mechanism</w:t>
        </w:r>
      </w:ins>
      <w:commentRangeEnd w:id="158"/>
      <w:r w:rsidR="007F665C">
        <w:rPr>
          <w:rStyle w:val="CommentReference"/>
        </w:rPr>
        <w:commentReference w:id="158"/>
      </w:r>
      <w:commentRangeEnd w:id="159"/>
      <w:r w:rsidR="00E53197">
        <w:rPr>
          <w:rStyle w:val="CommentReference"/>
        </w:rPr>
        <w:commentReference w:id="159"/>
      </w:r>
      <w:ins w:id="160" w:author="Post122-CMCC" w:date="2023-06-29T16:59:00Z">
        <w:r>
          <w:rPr>
            <w:lang w:eastAsia="zh-CN"/>
          </w:rPr>
          <w:t xml:space="preserve"> is used to announce the change of the multicast MCCH contents due to multicast session modification or session deactivation</w:t>
        </w:r>
      </w:ins>
      <w:ins w:id="161" w:author="Post123-CMCC" w:date="2023-09-06T18:11:00Z">
        <w:r w:rsidR="00B97431">
          <w:rPr>
            <w:lang w:eastAsia="zh-CN"/>
          </w:rPr>
          <w:t xml:space="preserve"> and due to </w:t>
        </w:r>
        <w:r w:rsidR="00B97431" w:rsidRPr="00CF58E9">
          <w:rPr>
            <w:lang w:eastAsia="zh-CN"/>
          </w:rPr>
          <w:t>neighbouring cell information modification</w:t>
        </w:r>
      </w:ins>
      <w:ins w:id="162" w:author="Post122-CMCC" w:date="2023-06-29T16:59:00Z">
        <w:r>
          <w:rPr>
            <w:rFonts w:hint="eastAsia"/>
            <w:lang w:eastAsia="zh-CN"/>
          </w:rPr>
          <w:t>.</w:t>
        </w:r>
        <w:r>
          <w:rPr>
            <w:lang w:eastAsia="zh-CN"/>
          </w:rPr>
          <w:t xml:space="preserve"> The scheduling information for multicast MCCH reception is provided via </w:t>
        </w:r>
        <w:proofErr w:type="spellStart"/>
        <w:r w:rsidRPr="00B97431">
          <w:rPr>
            <w:i/>
            <w:iCs/>
            <w:lang w:eastAsia="zh-CN"/>
          </w:rPr>
          <w:t>SIBx</w:t>
        </w:r>
        <w:proofErr w:type="spellEnd"/>
        <w:r>
          <w:rPr>
            <w:lang w:eastAsia="zh-CN"/>
          </w:rPr>
          <w:t xml:space="preserve"> and optionally via </w:t>
        </w:r>
      </w:ins>
      <w:proofErr w:type="spellStart"/>
      <w:ins w:id="163" w:author="Post123-CMCC" w:date="2023-09-07T19:24:00Z">
        <w:r w:rsidR="00453957" w:rsidRPr="00453957">
          <w:rPr>
            <w:i/>
            <w:iCs/>
            <w:lang w:eastAsia="zh-CN"/>
          </w:rPr>
          <w:t>RRCRelease</w:t>
        </w:r>
        <w:proofErr w:type="spellEnd"/>
        <w:r w:rsidR="00453957">
          <w:rPr>
            <w:lang w:eastAsia="zh-CN"/>
          </w:rPr>
          <w:t xml:space="preserve"> </w:t>
        </w:r>
      </w:ins>
      <w:ins w:id="164" w:author="Post123-CMCC" w:date="2023-09-07T19:32:00Z">
        <w:r w:rsidR="000D7DE5">
          <w:rPr>
            <w:lang w:eastAsia="zh-CN"/>
          </w:rPr>
          <w:t>message</w:t>
        </w:r>
      </w:ins>
      <w:ins w:id="165" w:author="Post122-CMCC" w:date="2023-06-29T16:59:00Z">
        <w:r>
          <w:rPr>
            <w:lang w:eastAsia="zh-CN"/>
          </w:rPr>
          <w:t>.</w:t>
        </w:r>
        <w:r>
          <w:t xml:space="preserve"> </w:t>
        </w:r>
      </w:ins>
    </w:p>
    <w:p w14:paraId="0AA7C250" w14:textId="6394D094" w:rsidR="0064515B" w:rsidRDefault="00B32FAC">
      <w:pPr>
        <w:rPr>
          <w:ins w:id="166" w:author="Post123bis-CMCC" w:date="2023-10-19T09:43:00Z"/>
          <w:rFonts w:eastAsia="宋体"/>
        </w:rPr>
      </w:pPr>
      <w:r>
        <w:rPr>
          <w:rFonts w:eastAsia="宋体"/>
        </w:rPr>
        <w:t xml:space="preserve">When there is temporarily no data to be sent to the UEs for a multicast session </w:t>
      </w:r>
      <w:bookmarkStart w:id="167" w:name="_Hlk112859072"/>
      <w:r>
        <w:rPr>
          <w:rFonts w:eastAsia="宋体"/>
        </w:rPr>
        <w:t>that is active</w:t>
      </w:r>
      <w:bookmarkEnd w:id="167"/>
      <w:r>
        <w:rPr>
          <w:rFonts w:eastAsia="宋体"/>
        </w:rPr>
        <w:t>, the gNB may move the UE to RRC_INACTIVE state.</w:t>
      </w:r>
      <w:r>
        <w:rPr>
          <w:lang w:eastAsia="zh-CN"/>
        </w:rPr>
        <w:t xml:space="preserve"> </w:t>
      </w:r>
      <w:r>
        <w:rPr>
          <w:rFonts w:eastAsia="宋体"/>
        </w:rPr>
        <w:t xml:space="preserve">When an MBS multicast session is deactivated, the gNB may move the UE </w:t>
      </w:r>
      <w:ins w:id="168" w:author="Post120-CMCC" w:date="2022-12-02T20:53:00Z">
        <w:r>
          <w:rPr>
            <w:rFonts w:eastAsia="宋体"/>
          </w:rPr>
          <w:t xml:space="preserve">in RRC_CONNECTED state </w:t>
        </w:r>
      </w:ins>
      <w:r>
        <w:rPr>
          <w:rFonts w:eastAsia="宋体"/>
        </w:rPr>
        <w:t xml:space="preserve">to RRC_IDLE or RRC_INACTIVE state. </w:t>
      </w:r>
      <w:commentRangeStart w:id="169"/>
      <w:ins w:id="170" w:author="Post120-CMCC" w:date="2022-12-02T20:53:00Z">
        <w:r>
          <w:rPr>
            <w:rFonts w:eastAsia="宋体"/>
          </w:rPr>
          <w:t xml:space="preserve">For UEs receiving data of MBS multicast session in RRC_INACTIVE state, the gNB notifies </w:t>
        </w:r>
      </w:ins>
      <w:ins w:id="171" w:author="Post123bis-CMCC" w:date="2023-10-17T16:06:00Z">
        <w:r w:rsidR="00B06DD4">
          <w:rPr>
            <w:noProof/>
          </w:rPr>
          <w:t xml:space="preserve">the </w:t>
        </w:r>
      </w:ins>
      <w:ins w:id="172" w:author="Post123bis-CMCC" w:date="2023-10-19T09:30:00Z">
        <w:r w:rsidR="002E0864">
          <w:rPr>
            <w:noProof/>
          </w:rPr>
          <w:t xml:space="preserve">UE to </w:t>
        </w:r>
      </w:ins>
      <w:ins w:id="173" w:author="Post123bis-CMCC" w:date="2023-10-17T16:06:00Z">
        <w:r w:rsidR="00B06DD4">
          <w:rPr>
            <w:noProof/>
          </w:rPr>
          <w:t xml:space="preserve">stop </w:t>
        </w:r>
      </w:ins>
      <w:commentRangeStart w:id="174"/>
      <w:ins w:id="175" w:author="Post123bis-CMCC" w:date="2023-10-19T09:30:00Z">
        <w:r w:rsidR="002E0864">
          <w:rPr>
            <w:noProof/>
          </w:rPr>
          <w:t>monitoring</w:t>
        </w:r>
        <w:r w:rsidR="002E0864" w:rsidDel="00B06DD4">
          <w:rPr>
            <w:rFonts w:eastAsia="宋体"/>
          </w:rPr>
          <w:t xml:space="preserve"> </w:t>
        </w:r>
      </w:ins>
      <w:ins w:id="176" w:author="Post123bis-CMCC" w:date="2023-10-18T16:44:00Z">
        <w:r w:rsidR="003B50F4">
          <w:rPr>
            <w:noProof/>
          </w:rPr>
          <w:t>PDCCH</w:t>
        </w:r>
      </w:ins>
      <w:ins w:id="177" w:author="Post123bis-CMCC" w:date="2023-10-17T16:06:00Z">
        <w:r w:rsidR="00B06DD4">
          <w:rPr>
            <w:noProof/>
          </w:rPr>
          <w:t xml:space="preserve"> </w:t>
        </w:r>
      </w:ins>
      <w:ins w:id="178" w:author="Post123bis-CMCC" w:date="2023-10-18T16:44:00Z">
        <w:r w:rsidR="003B50F4">
          <w:rPr>
            <w:rFonts w:eastAsia="宋体"/>
          </w:rPr>
          <w:t xml:space="preserve">addressed by </w:t>
        </w:r>
      </w:ins>
      <w:ins w:id="179" w:author="Nokia (Jarkko)" w:date="2023-10-23T08:55:00Z">
        <w:r w:rsidR="00600425">
          <w:rPr>
            <w:rFonts w:eastAsia="宋体"/>
          </w:rPr>
          <w:t xml:space="preserve">corresponding </w:t>
        </w:r>
      </w:ins>
      <w:ins w:id="180" w:author="Post123bis-CMCC" w:date="2023-10-18T16:44:00Z">
        <w:r w:rsidR="003B50F4">
          <w:rPr>
            <w:rFonts w:eastAsia="宋体"/>
          </w:rPr>
          <w:t>G-RNTI</w:t>
        </w:r>
      </w:ins>
      <w:commentRangeEnd w:id="174"/>
      <w:r w:rsidR="00EF0E10">
        <w:rPr>
          <w:rStyle w:val="CommentReference"/>
        </w:rPr>
        <w:commentReference w:id="174"/>
      </w:r>
      <w:ins w:id="181" w:author="Post123bis-CMCC" w:date="2023-10-19T10:59:00Z">
        <w:r w:rsidR="008C73E4">
          <w:rPr>
            <w:rFonts w:eastAsia="宋体"/>
          </w:rPr>
          <w:t xml:space="preserve"> </w:t>
        </w:r>
      </w:ins>
      <w:ins w:id="182" w:author="Post120-CMCC" w:date="2022-12-02T20:53:00Z">
        <w:del w:id="183" w:author="Post123bis-CMCC" w:date="2023-10-17T16:06:00Z">
          <w:r w:rsidDel="00B06DD4">
            <w:rPr>
              <w:rFonts w:eastAsia="宋体"/>
            </w:rPr>
            <w:delText xml:space="preserve">the MBS </w:delText>
          </w:r>
        </w:del>
        <w:del w:id="184" w:author="Post123bis-CMCC" w:date="2023-10-17T16:05:00Z">
          <w:r w:rsidDel="00B06DD4">
            <w:rPr>
              <w:rFonts w:eastAsia="宋体"/>
            </w:rPr>
            <w:delText>multicast session deactivation</w:delText>
          </w:r>
        </w:del>
      </w:ins>
      <w:ins w:id="185" w:author="Post122-CMCC" w:date="2023-06-29T16:59:00Z">
        <w:del w:id="186" w:author="Post123bis-CMCC" w:date="2023-10-17T16:05:00Z">
          <w:r w:rsidDel="00B06DD4">
            <w:rPr>
              <w:rFonts w:eastAsia="宋体"/>
            </w:rPr>
            <w:delText xml:space="preserve"> </w:delText>
          </w:r>
        </w:del>
      </w:ins>
      <w:commentRangeStart w:id="187"/>
      <w:ins w:id="188" w:author="Post123bis-CMCC" w:date="2023-10-17T15:51:00Z">
        <w:r w:rsidR="001C0D10">
          <w:rPr>
            <w:rFonts w:eastAsia="宋体"/>
          </w:rPr>
          <w:t>with explicit indication</w:t>
        </w:r>
      </w:ins>
      <w:commentRangeEnd w:id="187"/>
      <w:r w:rsidR="002E75EC">
        <w:rPr>
          <w:rStyle w:val="CommentReference"/>
        </w:rPr>
        <w:commentReference w:id="187"/>
      </w:r>
      <w:ins w:id="189" w:author="Post123bis-CMCC" w:date="2023-10-17T15:51:00Z">
        <w:r w:rsidR="001C0D10">
          <w:rPr>
            <w:rFonts w:eastAsia="宋体"/>
          </w:rPr>
          <w:t xml:space="preserve"> </w:t>
        </w:r>
      </w:ins>
      <w:ins w:id="190" w:author="Post122-CMCC" w:date="2023-06-29T16:59:00Z">
        <w:r>
          <w:rPr>
            <w:rFonts w:eastAsia="宋体"/>
          </w:rPr>
          <w:t xml:space="preserve">via </w:t>
        </w:r>
      </w:ins>
      <w:proofErr w:type="spellStart"/>
      <w:ins w:id="191" w:author="Post123bis-CMCC" w:date="2023-10-17T15:51:00Z">
        <w:r w:rsidR="001C0D10" w:rsidRPr="001C0D10">
          <w:rPr>
            <w:rFonts w:eastAsia="宋体"/>
            <w:i/>
            <w:iCs/>
          </w:rPr>
          <w:t>RRCRelease</w:t>
        </w:r>
        <w:proofErr w:type="spellEnd"/>
        <w:r w:rsidR="001C0D10" w:rsidRPr="001C0D10">
          <w:rPr>
            <w:rFonts w:eastAsia="宋体"/>
            <w:i/>
            <w:iCs/>
          </w:rPr>
          <w:t xml:space="preserve"> message</w:t>
        </w:r>
        <w:r w:rsidR="001C0D10">
          <w:rPr>
            <w:rFonts w:eastAsia="宋体"/>
          </w:rPr>
          <w:t xml:space="preserve"> or </w:t>
        </w:r>
      </w:ins>
      <w:ins w:id="192" w:author="Post122-CMCC" w:date="2023-06-29T16:59:00Z">
        <w:r>
          <w:rPr>
            <w:rFonts w:eastAsia="宋体"/>
          </w:rPr>
          <w:t>multicast MCCH</w:t>
        </w:r>
      </w:ins>
      <w:ins w:id="193" w:author="Nokia (Jarkko)" w:date="2023-10-23T08:55:00Z">
        <w:r w:rsidR="00600425" w:rsidRPr="00600425">
          <w:rPr>
            <w:rFonts w:eastAsia="宋体"/>
          </w:rPr>
          <w:t xml:space="preserve"> </w:t>
        </w:r>
        <w:r w:rsidR="00600425">
          <w:rPr>
            <w:rFonts w:eastAsia="宋体"/>
          </w:rPr>
          <w:t>both when there is temporarily no data to be sent or session deactivation</w:t>
        </w:r>
      </w:ins>
      <w:ins w:id="194" w:author="Post122-CMCC" w:date="2023-06-29T16:59:00Z">
        <w:r>
          <w:rPr>
            <w:rFonts w:eastAsia="宋体"/>
          </w:rPr>
          <w:t>.</w:t>
        </w:r>
      </w:ins>
      <w:commentRangeEnd w:id="169"/>
      <w:r w:rsidR="007F27F9">
        <w:rPr>
          <w:rStyle w:val="CommentReference"/>
        </w:rPr>
        <w:commentReference w:id="169"/>
      </w:r>
      <w:ins w:id="195" w:author="Post122-CMCC" w:date="2023-06-29T16:59:00Z">
        <w:r>
          <w:rPr>
            <w:rFonts w:eastAsia="宋体"/>
          </w:rPr>
          <w:t xml:space="preserve"> In this case, the UE can stay in RRC_INACTIVE and can stop monitoring </w:t>
        </w:r>
        <w:del w:id="196" w:author="Post123bis-CMCC" w:date="2023-10-19T09:32:00Z">
          <w:r w:rsidDel="002E0864">
            <w:rPr>
              <w:rFonts w:eastAsia="宋体"/>
            </w:rPr>
            <w:delText xml:space="preserve">the </w:delText>
          </w:r>
        </w:del>
      </w:ins>
      <w:ins w:id="197" w:author="Post123bis-CMCC" w:date="2023-10-18T16:44:00Z">
        <w:r w:rsidR="003B50F4">
          <w:rPr>
            <w:rFonts w:eastAsia="宋体"/>
          </w:rPr>
          <w:t xml:space="preserve">PDCCH addressed by </w:t>
        </w:r>
      </w:ins>
      <w:ins w:id="198" w:author="Post122-CMCC" w:date="2023-06-29T16:59:00Z">
        <w:r>
          <w:rPr>
            <w:rFonts w:eastAsia="宋体"/>
          </w:rPr>
          <w:t xml:space="preserve">corresponding </w:t>
        </w:r>
        <w:commentRangeStart w:id="199"/>
        <w:r>
          <w:rPr>
            <w:rFonts w:eastAsia="宋体"/>
          </w:rPr>
          <w:t>G-RNTI</w:t>
        </w:r>
      </w:ins>
      <w:commentRangeEnd w:id="199"/>
      <w:r w:rsidR="002E75EC">
        <w:rPr>
          <w:rStyle w:val="CommentReference"/>
        </w:rPr>
        <w:commentReference w:id="199"/>
      </w:r>
      <w:ins w:id="200" w:author="Post122-CMCC" w:date="2023-06-29T16:59:00Z">
        <w:r>
          <w:rPr>
            <w:rFonts w:eastAsia="宋体"/>
          </w:rPr>
          <w:t xml:space="preserve">. </w:t>
        </w:r>
      </w:ins>
      <w:proofErr w:type="spellStart"/>
      <w:r>
        <w:rPr>
          <w:rFonts w:eastAsia="宋体"/>
        </w:rPr>
        <w:t>gNBs</w:t>
      </w:r>
      <w:proofErr w:type="spellEnd"/>
      <w:r>
        <w:rPr>
          <w:rFonts w:eastAsia="宋体"/>
        </w:rPr>
        <w:t xml:space="preserve"> supporting MBS </w:t>
      </w:r>
      <w:r>
        <w:rPr>
          <w:lang w:eastAsia="zh-CN"/>
        </w:rPr>
        <w:t xml:space="preserve">use a group notification mechanism to </w:t>
      </w:r>
      <w:r>
        <w:rPr>
          <w:rFonts w:eastAsia="宋体"/>
        </w:rPr>
        <w:t xml:space="preserve">notify the UEs in RRC_IDLE or RRC_INACTIVE state </w:t>
      </w:r>
      <w:r>
        <w:rPr>
          <w:lang w:eastAsia="zh-CN"/>
        </w:rPr>
        <w:t>when</w:t>
      </w:r>
      <w:r>
        <w:rPr>
          <w:rFonts w:eastAsia="宋体"/>
        </w:rPr>
        <w:t xml:space="preserve"> a multicast session has been activated </w:t>
      </w:r>
      <w:r>
        <w:rPr>
          <w:lang w:eastAsia="zh-CN"/>
        </w:rPr>
        <w:t xml:space="preserve">by the CN. </w:t>
      </w:r>
      <w:proofErr w:type="spellStart"/>
      <w:r>
        <w:rPr>
          <w:rFonts w:eastAsia="宋体"/>
        </w:rPr>
        <w:t>gNBs</w:t>
      </w:r>
      <w:proofErr w:type="spellEnd"/>
      <w:r>
        <w:rPr>
          <w:rFonts w:eastAsia="宋体"/>
        </w:rPr>
        <w:t xml:space="preserve"> supporting MBS use a group notification mechanism to notify the UEs in RRC_INACTIVE state when the session is already activated and</w:t>
      </w:r>
      <w:r>
        <w:rPr>
          <w:lang w:eastAsia="zh-CN"/>
        </w:rPr>
        <w:t xml:space="preserve"> </w:t>
      </w:r>
      <w:r>
        <w:rPr>
          <w:rFonts w:eastAsia="宋体"/>
        </w:rPr>
        <w:t>the gNB has multicast session data</w:t>
      </w:r>
      <w:r>
        <w:rPr>
          <w:lang w:eastAsia="zh-CN"/>
        </w:rPr>
        <w:t xml:space="preserve"> to deliver</w:t>
      </w:r>
      <w:r>
        <w:rPr>
          <w:rFonts w:eastAsia="宋体"/>
        </w:rPr>
        <w:t xml:space="preserve">. </w:t>
      </w:r>
      <w:ins w:id="201" w:author="Post123bis-CMCC" w:date="2023-10-19T11:07:00Z">
        <w:r w:rsidR="00B6318F">
          <w:rPr>
            <w:rFonts w:eastAsia="宋体"/>
          </w:rPr>
          <w:t xml:space="preserve"> </w:t>
        </w:r>
        <w:commentRangeStart w:id="202"/>
        <w:commentRangeStart w:id="203"/>
        <w:r w:rsidR="00B6318F">
          <w:rPr>
            <w:rFonts w:eastAsia="宋体"/>
          </w:rPr>
          <w:t xml:space="preserve">The UE </w:t>
        </w:r>
      </w:ins>
      <w:ins w:id="204" w:author="Post123bis-CMCC" w:date="2023-10-19T11:08:00Z">
        <w:r w:rsidR="00B6318F">
          <w:rPr>
            <w:rFonts w:eastAsia="宋体"/>
          </w:rPr>
          <w:t xml:space="preserve">receiving data of MBS multicast session in RRC_INACTIVE state </w:t>
        </w:r>
      </w:ins>
      <w:ins w:id="205" w:author="Post123bis-CMCC" w:date="2023-10-19T11:07:00Z">
        <w:r w:rsidR="00B6318F">
          <w:rPr>
            <w:rFonts w:eastAsia="宋体"/>
          </w:rPr>
          <w:t>does not monitor PDCCH addressed by multicast-</w:t>
        </w:r>
        <w:r w:rsidR="00B6318F" w:rsidRPr="008C73E4">
          <w:rPr>
            <w:rFonts w:eastAsia="宋体"/>
          </w:rPr>
          <w:t>MCCH-RNTI</w:t>
        </w:r>
        <w:r w:rsidR="00B6318F">
          <w:rPr>
            <w:rFonts w:eastAsia="宋体"/>
          </w:rPr>
          <w:t xml:space="preserve">, </w:t>
        </w:r>
        <w:r w:rsidR="00B6318F">
          <w:rPr>
            <w:noProof/>
          </w:rPr>
          <w:t xml:space="preserve">until the group notification is received if </w:t>
        </w:r>
      </w:ins>
      <w:ins w:id="206" w:author="Post123bis-CMCC" w:date="2023-10-19T11:08:00Z">
        <w:r w:rsidR="00B6318F">
          <w:rPr>
            <w:noProof/>
          </w:rPr>
          <w:t xml:space="preserve">the </w:t>
        </w:r>
      </w:ins>
      <w:ins w:id="207" w:author="Post123bis-CMCC" w:date="2023-10-19T11:07:00Z">
        <w:r w:rsidR="00B6318F">
          <w:rPr>
            <w:noProof/>
          </w:rPr>
          <w:t xml:space="preserve">UE is notified </w:t>
        </w:r>
        <w:bookmarkStart w:id="208" w:name="_Hlk148451201"/>
        <w:r w:rsidR="00B6318F">
          <w:rPr>
            <w:noProof/>
          </w:rPr>
          <w:t xml:space="preserve">to stop </w:t>
        </w:r>
        <w:bookmarkEnd w:id="208"/>
        <w:r w:rsidR="00B6318F">
          <w:rPr>
            <w:noProof/>
          </w:rPr>
          <w:t>monitoring</w:t>
        </w:r>
        <w:r w:rsidR="00B6318F" w:rsidDel="00B06DD4">
          <w:rPr>
            <w:rFonts w:eastAsia="宋体"/>
          </w:rPr>
          <w:t xml:space="preserve"> </w:t>
        </w:r>
        <w:r w:rsidR="00B6318F">
          <w:rPr>
            <w:noProof/>
          </w:rPr>
          <w:t xml:space="preserve">PDCCH </w:t>
        </w:r>
        <w:r w:rsidR="00B6318F">
          <w:rPr>
            <w:rFonts w:eastAsia="宋体"/>
          </w:rPr>
          <w:t>addressed by G-RNTI</w:t>
        </w:r>
        <w:r w:rsidR="00B6318F">
          <w:rPr>
            <w:noProof/>
          </w:rPr>
          <w:t xml:space="preserve"> for all the joined multicast sessions.</w:t>
        </w:r>
      </w:ins>
      <w:commentRangeEnd w:id="202"/>
      <w:r w:rsidR="00600425">
        <w:rPr>
          <w:rStyle w:val="CommentReference"/>
        </w:rPr>
        <w:commentReference w:id="202"/>
      </w:r>
      <w:commentRangeEnd w:id="203"/>
      <w:r w:rsidR="007F27F9">
        <w:rPr>
          <w:rStyle w:val="CommentReference"/>
        </w:rPr>
        <w:commentReference w:id="203"/>
      </w:r>
    </w:p>
    <w:p w14:paraId="4E740776" w14:textId="68F75ECB" w:rsidR="0064515B" w:rsidRPr="0064515B" w:rsidRDefault="0064515B">
      <w:pPr>
        <w:overflowPunct w:val="0"/>
        <w:autoSpaceDE w:val="0"/>
        <w:autoSpaceDN w:val="0"/>
        <w:adjustRightInd w:val="0"/>
        <w:textAlignment w:val="baseline"/>
        <w:rPr>
          <w:ins w:id="209" w:author="Post123bis-CMCC" w:date="2023-10-19T09:42:00Z"/>
          <w:rFonts w:eastAsia="MS Mincho"/>
          <w:lang w:eastAsia="ja-JP"/>
          <w:rPrChange w:id="210" w:author="Post123bis-CMCC" w:date="2023-10-19T09:44:00Z">
            <w:rPr>
              <w:ins w:id="211" w:author="Post123bis-CMCC" w:date="2023-10-19T09:42:00Z"/>
              <w:rFonts w:eastAsia="宋体"/>
            </w:rPr>
          </w:rPrChange>
        </w:rPr>
        <w:pPrChange w:id="212" w:author="Post123bis-CMCC" w:date="2023-10-19T09:44:00Z">
          <w:pPr/>
        </w:pPrChange>
      </w:pPr>
      <w:commentRangeStart w:id="213"/>
      <w:commentRangeStart w:id="214"/>
      <w:commentRangeStart w:id="215"/>
      <w:commentRangeStart w:id="216"/>
      <w:commentRangeStart w:id="217"/>
      <w:ins w:id="218" w:author="Post123bis-CMCC" w:date="2023-10-19T09:43:00Z">
        <w:r>
          <w:rPr>
            <w:rFonts w:eastAsia="Times New Roman"/>
            <w:lang w:eastAsia="ja-JP"/>
          </w:rPr>
          <w:t>The foll</w:t>
        </w:r>
      </w:ins>
      <w:commentRangeEnd w:id="213"/>
      <w:r w:rsidR="002E75EC">
        <w:rPr>
          <w:rStyle w:val="CommentReference"/>
        </w:rPr>
        <w:commentReference w:id="213"/>
      </w:r>
      <w:commentRangeEnd w:id="214"/>
      <w:r w:rsidR="00E53197">
        <w:rPr>
          <w:rStyle w:val="CommentReference"/>
        </w:rPr>
        <w:commentReference w:id="214"/>
      </w:r>
      <w:ins w:id="219" w:author="Post123bis-CMCC" w:date="2023-10-19T09:43:00Z">
        <w:r>
          <w:rPr>
            <w:rFonts w:eastAsia="Times New Roman"/>
            <w:lang w:eastAsia="ja-JP"/>
          </w:rPr>
          <w:t xml:space="preserve">owing </w:t>
        </w:r>
        <w:r>
          <w:rPr>
            <w:rFonts w:eastAsia="Yu Mincho"/>
            <w:lang w:eastAsia="zh-CN"/>
          </w:rPr>
          <w:t>depicts the UE behaviour upon receptio</w:t>
        </w:r>
      </w:ins>
      <w:ins w:id="220" w:author="Post123bis-CMCC" w:date="2023-10-19T09:44:00Z">
        <w:r>
          <w:rPr>
            <w:rFonts w:eastAsia="Yu Mincho"/>
            <w:lang w:eastAsia="zh-CN"/>
          </w:rPr>
          <w:t xml:space="preserve">n of the group </w:t>
        </w:r>
      </w:ins>
      <w:ins w:id="221" w:author="Post123bis-CMCC" w:date="2023-10-19T09:50:00Z">
        <w:r w:rsidR="007832A3">
          <w:rPr>
            <w:rFonts w:eastAsia="Yu Mincho"/>
            <w:lang w:eastAsia="zh-CN"/>
          </w:rPr>
          <w:t>notification</w:t>
        </w:r>
      </w:ins>
      <w:ins w:id="222" w:author="Post123bis-CMCC" w:date="2023-10-19T09:43:00Z">
        <w:r>
          <w:rPr>
            <w:rFonts w:eastAsia="Times New Roman"/>
            <w:lang w:eastAsia="ja-JP"/>
          </w:rPr>
          <w:t>:</w:t>
        </w:r>
      </w:ins>
      <w:commentRangeEnd w:id="215"/>
      <w:r w:rsidR="002402A5">
        <w:rPr>
          <w:rStyle w:val="CommentReference"/>
        </w:rPr>
        <w:commentReference w:id="215"/>
      </w:r>
    </w:p>
    <w:p w14:paraId="25C70FC0" w14:textId="42BB9EA5" w:rsidR="0064515B" w:rsidRDefault="0064515B">
      <w:pPr>
        <w:overflowPunct w:val="0"/>
        <w:autoSpaceDE w:val="0"/>
        <w:autoSpaceDN w:val="0"/>
        <w:adjustRightInd w:val="0"/>
        <w:ind w:left="568" w:hanging="284"/>
        <w:textAlignment w:val="baseline"/>
        <w:rPr>
          <w:ins w:id="223" w:author="Post123bis-CMCC" w:date="2023-10-19T09:44:00Z"/>
          <w:rFonts w:eastAsia="宋体"/>
        </w:rPr>
        <w:pPrChange w:id="224" w:author="Post123bis-CMCC" w:date="2023-10-19T09:44:00Z">
          <w:pPr/>
        </w:pPrChange>
      </w:pPr>
      <w:ins w:id="225" w:author="Post123bis-CMCC" w:date="2023-10-19T09:44:00Z">
        <w:r>
          <w:rPr>
            <w:rFonts w:eastAsia="Times New Roman"/>
            <w:lang w:eastAsia="ja-JP"/>
          </w:rPr>
          <w:t>-</w:t>
        </w:r>
        <w:r>
          <w:rPr>
            <w:rFonts w:eastAsia="Times New Roman"/>
            <w:lang w:eastAsia="ja-JP"/>
          </w:rPr>
          <w:tab/>
        </w:r>
      </w:ins>
      <w:r w:rsidR="00B32FAC" w:rsidRPr="0064515B">
        <w:rPr>
          <w:rFonts w:eastAsia="Times New Roman"/>
          <w:lang w:eastAsia="ja-JP"/>
          <w:rPrChange w:id="226" w:author="Post123bis-CMCC" w:date="2023-10-19T09:44:00Z">
            <w:rPr>
              <w:rFonts w:eastAsia="宋体"/>
            </w:rPr>
          </w:rPrChange>
        </w:rPr>
        <w:t>Upon</w:t>
      </w:r>
      <w:r w:rsidR="00B32FAC">
        <w:rPr>
          <w:rFonts w:eastAsia="宋体"/>
        </w:rPr>
        <w:t xml:space="preserve"> reception of the group notification, the UEs reconnect to the network or resume the connection and transition to RRC_CONNECTED state</w:t>
      </w:r>
      <w:ins w:id="227" w:author="Post122-CMCC" w:date="2023-06-29T16:59:00Z">
        <w:r w:rsidR="00B32FAC">
          <w:rPr>
            <w:rFonts w:eastAsia="宋体"/>
          </w:rPr>
          <w:t xml:space="preserve"> from either RRC_IDLE state or RRC_INACTIVE state</w:t>
        </w:r>
        <w:del w:id="228" w:author="Post123bis-CMCC" w:date="2023-10-19T09:52:00Z">
          <w:r w:rsidR="00B32FAC" w:rsidDel="007832A3">
            <w:rPr>
              <w:rFonts w:eastAsia="宋体"/>
            </w:rPr>
            <w:delText xml:space="preserve">. </w:delText>
          </w:r>
        </w:del>
      </w:ins>
      <w:ins w:id="229" w:author="Post123bis-CMCC" w:date="2023-10-19T09:52:00Z">
        <w:r w:rsidR="007832A3">
          <w:rPr>
            <w:rFonts w:eastAsia="宋体"/>
          </w:rPr>
          <w:t>;</w:t>
        </w:r>
      </w:ins>
    </w:p>
    <w:p w14:paraId="11BEABCB" w14:textId="0023D17C" w:rsidR="007832A3" w:rsidRDefault="0064515B" w:rsidP="007832A3">
      <w:pPr>
        <w:overflowPunct w:val="0"/>
        <w:autoSpaceDE w:val="0"/>
        <w:autoSpaceDN w:val="0"/>
        <w:adjustRightInd w:val="0"/>
        <w:ind w:left="568" w:hanging="284"/>
        <w:textAlignment w:val="baseline"/>
        <w:rPr>
          <w:ins w:id="230" w:author="Post123bis-CMCC" w:date="2023-10-19T09:50:00Z"/>
          <w:rFonts w:eastAsia="宋体"/>
        </w:rPr>
      </w:pPr>
      <w:ins w:id="231" w:author="Post123bis-CMCC" w:date="2023-10-19T09:44:00Z">
        <w:r>
          <w:rPr>
            <w:rFonts w:eastAsia="Times New Roman"/>
            <w:lang w:eastAsia="ja-JP"/>
          </w:rPr>
          <w:t>-</w:t>
        </w:r>
        <w:r>
          <w:rPr>
            <w:rFonts w:eastAsia="Times New Roman"/>
            <w:lang w:eastAsia="ja-JP"/>
          </w:rPr>
          <w:tab/>
        </w:r>
      </w:ins>
      <w:ins w:id="232" w:author="Post122-CMCC" w:date="2023-06-29T16:59:00Z">
        <w:r w:rsidR="00B32FAC">
          <w:rPr>
            <w:rFonts w:eastAsia="宋体"/>
          </w:rPr>
          <w:t xml:space="preserve">Upon reception of the group notification with TMGI-specific indication(s) </w:t>
        </w:r>
      </w:ins>
      <w:ins w:id="233" w:author="Post123-CMCC" w:date="2023-09-06T19:12:00Z">
        <w:r w:rsidR="00847B8B">
          <w:rPr>
            <w:rFonts w:eastAsia="宋体"/>
          </w:rPr>
          <w:t>for</w:t>
        </w:r>
      </w:ins>
      <w:ins w:id="234" w:author="Post122-CMCC" w:date="2023-06-29T16:59:00Z">
        <w:r w:rsidR="00B32FAC">
          <w:rPr>
            <w:rFonts w:eastAsia="宋体"/>
          </w:rPr>
          <w:t xml:space="preserve"> </w:t>
        </w:r>
      </w:ins>
      <w:ins w:id="235" w:author="Post123-CMCC" w:date="2023-09-06T19:12:00Z">
        <w:r w:rsidR="00847B8B">
          <w:rPr>
            <w:rFonts w:eastAsia="宋体"/>
          </w:rPr>
          <w:t xml:space="preserve">multicast reception in </w:t>
        </w:r>
      </w:ins>
      <w:ins w:id="236" w:author="Post122-CMCC" w:date="2023-06-29T16:59:00Z">
        <w:r w:rsidR="00B32FAC">
          <w:rPr>
            <w:rFonts w:eastAsia="宋体"/>
          </w:rPr>
          <w:t>RRC_INACTIVE</w:t>
        </w:r>
      </w:ins>
      <w:ins w:id="237" w:author="Post123-CMCC" w:date="2023-09-07T18:51:00Z">
        <w:r w:rsidR="008777F3">
          <w:rPr>
            <w:rFonts w:eastAsia="宋体"/>
          </w:rPr>
          <w:t xml:space="preserve"> </w:t>
        </w:r>
      </w:ins>
      <w:ins w:id="238" w:author="Post123-CMCC" w:date="2023-09-06T19:12:00Z">
        <w:r w:rsidR="00847B8B">
          <w:rPr>
            <w:rFonts w:eastAsia="宋体"/>
          </w:rPr>
          <w:t>state</w:t>
        </w:r>
      </w:ins>
      <w:ins w:id="239" w:author="Post122-CMCC" w:date="2023-06-29T16:59:00Z">
        <w:r w:rsidR="00B32FAC">
          <w:rPr>
            <w:rFonts w:eastAsia="宋体"/>
          </w:rPr>
          <w:t xml:space="preserve">, </w:t>
        </w:r>
      </w:ins>
      <w:ins w:id="240" w:author="Post123bis-CMCC" w:date="2023-10-18T17:42:00Z">
        <w:r w:rsidR="00263E23">
          <w:rPr>
            <w:rFonts w:eastAsia="宋体"/>
          </w:rPr>
          <w:t xml:space="preserve">if </w:t>
        </w:r>
        <w:r w:rsidR="00263E23">
          <w:rPr>
            <w:noProof/>
          </w:rPr>
          <w:t>the stop of PDCCH monitoring</w:t>
        </w:r>
        <w:r w:rsidR="00263E23" w:rsidDel="00B06DD4">
          <w:rPr>
            <w:rFonts w:eastAsia="宋体"/>
          </w:rPr>
          <w:t xml:space="preserve"> </w:t>
        </w:r>
        <w:r w:rsidR="00263E23">
          <w:rPr>
            <w:rFonts w:eastAsia="宋体"/>
          </w:rPr>
          <w:t>addressed by G-RNTI</w:t>
        </w:r>
        <w:r w:rsidR="00263E23" w:rsidRPr="00B06DD4">
          <w:rPr>
            <w:rFonts w:eastAsia="宋体"/>
          </w:rPr>
          <w:t xml:space="preserve"> for </w:t>
        </w:r>
        <w:r w:rsidR="00263E23">
          <w:rPr>
            <w:rFonts w:eastAsia="宋体"/>
          </w:rPr>
          <w:t xml:space="preserve">the </w:t>
        </w:r>
        <w:r w:rsidR="00263E23">
          <w:rPr>
            <w:rFonts w:eastAsia="宋体" w:hint="eastAsia"/>
            <w:lang w:eastAsia="zh-CN"/>
          </w:rPr>
          <w:t>MBS</w:t>
        </w:r>
        <w:r w:rsidR="00263E23" w:rsidRPr="00B06DD4">
          <w:rPr>
            <w:rFonts w:eastAsia="宋体"/>
          </w:rPr>
          <w:t xml:space="preserve"> session is indicated </w:t>
        </w:r>
        <w:commentRangeStart w:id="241"/>
        <w:r w:rsidR="00263E23" w:rsidRPr="00B06DD4">
          <w:rPr>
            <w:rFonts w:eastAsia="宋体"/>
          </w:rPr>
          <w:t>in</w:t>
        </w:r>
        <w:r w:rsidR="00263E23" w:rsidRPr="00B06DD4">
          <w:rPr>
            <w:rFonts w:eastAsia="宋体"/>
            <w:i/>
            <w:iCs/>
          </w:rPr>
          <w:t xml:space="preserve"> </w:t>
        </w:r>
        <w:proofErr w:type="spellStart"/>
        <w:r w:rsidR="00263E23" w:rsidRPr="00B06DD4">
          <w:rPr>
            <w:rFonts w:eastAsia="宋体"/>
            <w:i/>
            <w:iCs/>
          </w:rPr>
          <w:t>RRCRelease</w:t>
        </w:r>
        <w:proofErr w:type="spellEnd"/>
        <w:r w:rsidR="00263E23" w:rsidRPr="00B06DD4">
          <w:rPr>
            <w:rFonts w:eastAsia="宋体"/>
          </w:rPr>
          <w:t xml:space="preserve"> message</w:t>
        </w:r>
      </w:ins>
      <w:commentRangeEnd w:id="241"/>
      <w:r w:rsidR="005D140E">
        <w:rPr>
          <w:rStyle w:val="CommentReference"/>
        </w:rPr>
        <w:commentReference w:id="241"/>
      </w:r>
      <w:ins w:id="242" w:author="Post123bis-CMCC" w:date="2023-10-19T09:50:00Z">
        <w:r w:rsidR="007832A3">
          <w:rPr>
            <w:rFonts w:eastAsia="宋体" w:hint="eastAsia"/>
            <w:lang w:eastAsia="zh-CN"/>
          </w:rPr>
          <w:t>,</w:t>
        </w:r>
      </w:ins>
      <w:ins w:id="243" w:author="Post123bis-CMCC" w:date="2023-10-19T10:59:00Z">
        <w:r w:rsidR="008C73E4">
          <w:rPr>
            <w:rFonts w:eastAsia="宋体"/>
            <w:lang w:eastAsia="zh-CN"/>
          </w:rPr>
          <w:t xml:space="preserve"> </w:t>
        </w:r>
      </w:ins>
      <w:ins w:id="244" w:author="Post122-CMCC" w:date="2023-06-29T16:59:00Z">
        <w:r w:rsidR="00B32FAC">
          <w:rPr>
            <w:rFonts w:eastAsia="宋体"/>
          </w:rPr>
          <w:t>the UE stays in RRC_INACTIVE state</w:t>
        </w:r>
      </w:ins>
      <w:ins w:id="245" w:author="Post123bis-CMCC" w:date="2023-10-19T09:50:00Z">
        <w:r w:rsidR="007832A3">
          <w:rPr>
            <w:rFonts w:eastAsia="宋体"/>
          </w:rPr>
          <w:t>:</w:t>
        </w:r>
      </w:ins>
    </w:p>
    <w:p w14:paraId="3C4F64AA" w14:textId="5953F4D3" w:rsidR="007832A3" w:rsidRDefault="007832A3" w:rsidP="007832A3">
      <w:pPr>
        <w:overflowPunct w:val="0"/>
        <w:autoSpaceDE w:val="0"/>
        <w:autoSpaceDN w:val="0"/>
        <w:adjustRightInd w:val="0"/>
        <w:ind w:left="568"/>
        <w:textAlignment w:val="baseline"/>
        <w:rPr>
          <w:ins w:id="246" w:author="Post123bis-CMCC" w:date="2023-10-19T09:51:00Z"/>
          <w:rFonts w:eastAsia="宋体"/>
        </w:rPr>
      </w:pPr>
      <w:ins w:id="247" w:author="Post123bis-CMCC" w:date="2023-10-19T09:50:00Z">
        <w:r>
          <w:rPr>
            <w:rFonts w:eastAsia="Times New Roman"/>
            <w:lang w:eastAsia="ja-JP"/>
          </w:rPr>
          <w:t>-</w:t>
        </w:r>
        <w:r>
          <w:rPr>
            <w:rFonts w:eastAsia="Times New Roman"/>
            <w:lang w:eastAsia="ja-JP"/>
          </w:rPr>
          <w:tab/>
        </w:r>
      </w:ins>
      <w:ins w:id="248" w:author="Post123bis-CMCC" w:date="2023-10-19T09:51:00Z">
        <w:r>
          <w:rPr>
            <w:rFonts w:eastAsia="Times New Roman"/>
            <w:lang w:eastAsia="ja-JP"/>
          </w:rPr>
          <w:t>I</w:t>
        </w:r>
      </w:ins>
      <w:ins w:id="249" w:author="Post123bis-CMCC" w:date="2023-10-19T09:50:00Z">
        <w:r>
          <w:rPr>
            <w:rFonts w:eastAsia="宋体"/>
          </w:rPr>
          <w:t xml:space="preserve">f </w:t>
        </w:r>
        <w:r w:rsidRPr="00263E23">
          <w:rPr>
            <w:rFonts w:eastAsia="宋体"/>
          </w:rPr>
          <w:t xml:space="preserve">PTM configuration of multicast session(s) </w:t>
        </w:r>
        <w:r>
          <w:rPr>
            <w:rFonts w:eastAsia="宋体"/>
          </w:rPr>
          <w:t xml:space="preserve">is </w:t>
        </w:r>
      </w:ins>
      <w:ins w:id="250" w:author="Post123bis-CMCC" w:date="2023-10-19T11:21:00Z">
        <w:r w:rsidR="009B0A6C">
          <w:rPr>
            <w:rFonts w:eastAsia="宋体" w:hint="eastAsia"/>
            <w:lang w:eastAsia="zh-CN"/>
          </w:rPr>
          <w:t>not</w:t>
        </w:r>
        <w:r w:rsidR="009B0A6C">
          <w:rPr>
            <w:rFonts w:eastAsia="宋体"/>
          </w:rPr>
          <w:t xml:space="preserve"> </w:t>
        </w:r>
      </w:ins>
      <w:ins w:id="251" w:author="Post123bis-CMCC" w:date="2023-10-19T09:50:00Z">
        <w:r>
          <w:rPr>
            <w:rFonts w:eastAsia="宋体"/>
          </w:rPr>
          <w:t xml:space="preserve">delivered </w:t>
        </w:r>
        <w:r w:rsidRPr="00263E23">
          <w:rPr>
            <w:rFonts w:eastAsia="宋体"/>
          </w:rPr>
          <w:t xml:space="preserve">in </w:t>
        </w:r>
        <w:proofErr w:type="spellStart"/>
        <w:r w:rsidRPr="008C73E4">
          <w:rPr>
            <w:rFonts w:eastAsia="宋体"/>
            <w:i/>
            <w:iCs/>
          </w:rPr>
          <w:t>RRCRelease</w:t>
        </w:r>
        <w:proofErr w:type="spellEnd"/>
        <w:r>
          <w:rPr>
            <w:rFonts w:eastAsia="宋体"/>
          </w:rPr>
          <w:t xml:space="preserve"> message</w:t>
        </w:r>
      </w:ins>
      <w:ins w:id="252" w:author="Post123bis-CMCC" w:date="2023-10-19T09:51:00Z">
        <w:r>
          <w:rPr>
            <w:rFonts w:eastAsia="宋体"/>
          </w:rPr>
          <w:t>, the UE acquire</w:t>
        </w:r>
        <w:r w:rsidRPr="007832A3">
          <w:rPr>
            <w:rFonts w:eastAsia="宋体"/>
          </w:rPr>
          <w:t>s multicast MCCH</w:t>
        </w:r>
      </w:ins>
      <w:ins w:id="253" w:author="Post123bis-CMCC" w:date="2023-10-19T09:52:00Z">
        <w:r>
          <w:rPr>
            <w:rFonts w:eastAsia="宋体"/>
          </w:rPr>
          <w:t xml:space="preserve"> information;</w:t>
        </w:r>
      </w:ins>
    </w:p>
    <w:p w14:paraId="673EF02F" w14:textId="0A485F25" w:rsidR="007832A3" w:rsidRDefault="007832A3" w:rsidP="007832A3">
      <w:pPr>
        <w:overflowPunct w:val="0"/>
        <w:autoSpaceDE w:val="0"/>
        <w:autoSpaceDN w:val="0"/>
        <w:adjustRightInd w:val="0"/>
        <w:ind w:left="568"/>
        <w:textAlignment w:val="baseline"/>
        <w:rPr>
          <w:ins w:id="254" w:author="Post123bis-CMCC" w:date="2023-10-19T09:53:00Z"/>
          <w:rFonts w:eastAsia="宋体"/>
        </w:rPr>
      </w:pPr>
      <w:ins w:id="255" w:author="Post123bis-CMCC" w:date="2023-10-19T09:52:00Z">
        <w:r>
          <w:rPr>
            <w:rFonts w:eastAsia="Times New Roman"/>
            <w:lang w:eastAsia="ja-JP"/>
          </w:rPr>
          <w:t>-</w:t>
        </w:r>
        <w:r>
          <w:rPr>
            <w:rFonts w:eastAsia="Times New Roman"/>
            <w:lang w:eastAsia="ja-JP"/>
          </w:rPr>
          <w:tab/>
        </w:r>
      </w:ins>
      <w:ins w:id="256" w:author="Post123bis-CMCC" w:date="2023-10-19T09:51:00Z">
        <w:r w:rsidRPr="007832A3">
          <w:rPr>
            <w:rFonts w:eastAsia="宋体"/>
          </w:rPr>
          <w:t xml:space="preserve"> </w:t>
        </w:r>
      </w:ins>
      <w:ins w:id="257" w:author="Post123bis-CMCC" w:date="2023-10-19T09:52:00Z">
        <w:r>
          <w:rPr>
            <w:rFonts w:eastAsia="Times New Roman"/>
            <w:lang w:eastAsia="ja-JP"/>
          </w:rPr>
          <w:t>I</w:t>
        </w:r>
        <w:r>
          <w:rPr>
            <w:rFonts w:eastAsia="宋体"/>
          </w:rPr>
          <w:t xml:space="preserve">f </w:t>
        </w:r>
        <w:r w:rsidRPr="00263E23">
          <w:rPr>
            <w:rFonts w:eastAsia="宋体"/>
          </w:rPr>
          <w:t xml:space="preserve">PTM configuration of multicast session(s) </w:t>
        </w:r>
      </w:ins>
      <w:ins w:id="258" w:author="Nokia (Jarkko)" w:date="2023-10-23T08:59:00Z">
        <w:r w:rsidR="00600425">
          <w:rPr>
            <w:rFonts w:eastAsia="宋体"/>
          </w:rPr>
          <w:t>was</w:t>
        </w:r>
      </w:ins>
      <w:ins w:id="259" w:author="Post123bis-CMCC" w:date="2023-10-19T09:52:00Z">
        <w:del w:id="260" w:author="Nokia (Jarkko)" w:date="2023-10-23T08:59:00Z">
          <w:r w:rsidDel="00600425">
            <w:rPr>
              <w:rFonts w:eastAsia="宋体"/>
            </w:rPr>
            <w:delText>is</w:delText>
          </w:r>
        </w:del>
        <w:r>
          <w:rPr>
            <w:rFonts w:eastAsia="宋体"/>
          </w:rPr>
          <w:t xml:space="preserve"> delivered </w:t>
        </w:r>
        <w:r w:rsidRPr="00263E23">
          <w:rPr>
            <w:rFonts w:eastAsia="宋体"/>
          </w:rPr>
          <w:t xml:space="preserve">in </w:t>
        </w:r>
        <w:proofErr w:type="spellStart"/>
        <w:r w:rsidRPr="008C73E4">
          <w:rPr>
            <w:rFonts w:eastAsia="宋体"/>
            <w:i/>
            <w:iCs/>
          </w:rPr>
          <w:t>RRCRelease</w:t>
        </w:r>
        <w:proofErr w:type="spellEnd"/>
        <w:r>
          <w:rPr>
            <w:rFonts w:eastAsia="宋体"/>
          </w:rPr>
          <w:t xml:space="preserve"> message</w:t>
        </w:r>
      </w:ins>
      <w:ins w:id="261" w:author="Post123bis-CMCC" w:date="2023-10-19T09:54:00Z">
        <w:r>
          <w:rPr>
            <w:rFonts w:eastAsia="宋体"/>
          </w:rPr>
          <w:t xml:space="preserve"> and the UE stays in the same cell </w:t>
        </w:r>
        <w:r w:rsidRPr="007832A3">
          <w:rPr>
            <w:rFonts w:eastAsia="宋体"/>
          </w:rPr>
          <w:t xml:space="preserve">which it received </w:t>
        </w:r>
        <w:proofErr w:type="spellStart"/>
        <w:r w:rsidRPr="008C73E4">
          <w:rPr>
            <w:rFonts w:eastAsia="宋体"/>
            <w:i/>
            <w:iCs/>
          </w:rPr>
          <w:t>RRCRelease</w:t>
        </w:r>
        <w:proofErr w:type="spellEnd"/>
        <w:r>
          <w:rPr>
            <w:rFonts w:eastAsia="宋体"/>
          </w:rPr>
          <w:t xml:space="preserve"> message</w:t>
        </w:r>
      </w:ins>
      <w:ins w:id="262" w:author="Post123bis-CMCC" w:date="2023-10-19T09:52:00Z">
        <w:r>
          <w:rPr>
            <w:rFonts w:eastAsia="宋体"/>
          </w:rPr>
          <w:t>, the UE</w:t>
        </w:r>
      </w:ins>
      <w:ins w:id="263" w:author="Post123bis-CMCC" w:date="2023-10-19T09:53:00Z">
        <w:r>
          <w:rPr>
            <w:rFonts w:eastAsia="宋体"/>
          </w:rPr>
          <w:t xml:space="preserve"> </w:t>
        </w:r>
      </w:ins>
      <w:ins w:id="264" w:author="Post123bis-CMCC" w:date="2023-10-19T11:28:00Z">
        <w:r w:rsidR="00591798">
          <w:rPr>
            <w:rFonts w:eastAsia="宋体"/>
          </w:rPr>
          <w:t>acquire</w:t>
        </w:r>
        <w:r w:rsidR="00591798" w:rsidRPr="007832A3">
          <w:rPr>
            <w:rFonts w:eastAsia="宋体"/>
          </w:rPr>
          <w:t>s multicast MCCH</w:t>
        </w:r>
        <w:r w:rsidR="00591798">
          <w:rPr>
            <w:rFonts w:eastAsia="宋体"/>
          </w:rPr>
          <w:t xml:space="preserve"> information</w:t>
        </w:r>
        <w:r w:rsidR="00591798">
          <w:rPr>
            <w:rFonts w:eastAsia="宋体" w:hint="eastAsia"/>
            <w:lang w:eastAsia="zh-CN"/>
          </w:rPr>
          <w:t>；</w:t>
        </w:r>
      </w:ins>
    </w:p>
    <w:p w14:paraId="29759770" w14:textId="048F3747" w:rsidR="0064515B" w:rsidRDefault="007832A3">
      <w:pPr>
        <w:overflowPunct w:val="0"/>
        <w:autoSpaceDE w:val="0"/>
        <w:autoSpaceDN w:val="0"/>
        <w:adjustRightInd w:val="0"/>
        <w:ind w:left="568" w:hanging="284"/>
        <w:textAlignment w:val="baseline"/>
        <w:rPr>
          <w:ins w:id="265" w:author="Post123bis-CMCC" w:date="2023-10-19T09:44:00Z"/>
          <w:rFonts w:eastAsia="宋体"/>
        </w:rPr>
        <w:pPrChange w:id="266" w:author="Post123bis-CMCC" w:date="2023-10-19T09:57:00Z">
          <w:pPr/>
        </w:pPrChange>
      </w:pPr>
      <w:ins w:id="267" w:author="Post123bis-CMCC" w:date="2023-10-19T09:57:00Z">
        <w:r>
          <w:rPr>
            <w:rFonts w:eastAsia="Times New Roman"/>
            <w:lang w:eastAsia="ja-JP"/>
          </w:rPr>
          <w:t>-</w:t>
        </w:r>
        <w:r>
          <w:rPr>
            <w:rFonts w:eastAsia="Times New Roman"/>
            <w:lang w:eastAsia="ja-JP"/>
          </w:rPr>
          <w:tab/>
        </w:r>
      </w:ins>
      <w:ins w:id="268" w:author="Post122-CMCC" w:date="2023-06-29T16:59:00Z">
        <w:del w:id="269" w:author="Post123bis-CMCC" w:date="2023-10-19T09:50:00Z">
          <w:r w:rsidR="00B32FAC" w:rsidDel="007832A3">
            <w:rPr>
              <w:rFonts w:eastAsia="宋体"/>
            </w:rPr>
            <w:delText xml:space="preserve"> </w:delText>
          </w:r>
        </w:del>
        <w:del w:id="270" w:author="Post123bis-CMCC" w:date="2023-10-19T09:54:00Z">
          <w:r w:rsidR="00B32FAC" w:rsidDel="007832A3">
            <w:rPr>
              <w:rFonts w:eastAsia="宋体"/>
            </w:rPr>
            <w:delText xml:space="preserve">and starts monitoring </w:delText>
          </w:r>
        </w:del>
        <w:del w:id="271" w:author="Post123bis-CMCC" w:date="2023-10-17T16:09:00Z">
          <w:r w:rsidR="00B32FAC" w:rsidDel="00B06DD4">
            <w:rPr>
              <w:rFonts w:eastAsia="宋体"/>
            </w:rPr>
            <w:delText>the corresponding G-RNTI</w:delText>
          </w:r>
        </w:del>
        <w:del w:id="272" w:author="Post123bis-CMCC" w:date="2023-10-19T09:54:00Z">
          <w:r w:rsidR="00B32FAC" w:rsidDel="007832A3">
            <w:rPr>
              <w:rFonts w:eastAsia="宋体"/>
            </w:rPr>
            <w:delText>,</w:delText>
          </w:r>
        </w:del>
        <w:del w:id="273" w:author="Post123bis-CMCC" w:date="2023-10-18T17:42:00Z">
          <w:r w:rsidR="00B32FAC" w:rsidDel="00263E23">
            <w:rPr>
              <w:rFonts w:eastAsia="宋体"/>
            </w:rPr>
            <w:delText xml:space="preserve"> if</w:delText>
          </w:r>
        </w:del>
        <w:del w:id="274" w:author="Post123bis-CMCC" w:date="2023-10-18T17:28:00Z">
          <w:r w:rsidR="00B32FAC" w:rsidDel="005A33D4">
            <w:rPr>
              <w:rFonts w:eastAsia="宋体"/>
            </w:rPr>
            <w:delText xml:space="preserve"> PTM configuration is available</w:delText>
          </w:r>
        </w:del>
        <w:del w:id="275" w:author="Post123bis-CMCC" w:date="2023-10-19T09:54:00Z">
          <w:r w:rsidR="00B32FAC" w:rsidDel="007832A3">
            <w:rPr>
              <w:rFonts w:eastAsia="宋体"/>
            </w:rPr>
            <w:delText xml:space="preserve">. </w:delText>
          </w:r>
        </w:del>
      </w:ins>
      <w:ins w:id="276" w:author="Post123bis-CMCC" w:date="2023-10-19T09:57:00Z">
        <w:r>
          <w:rPr>
            <w:rFonts w:eastAsia="宋体"/>
          </w:rPr>
          <w:t>Upon reception of the group notification with TMGI-specific indication(s) for multicast reception in RRC_INACTIVE state, t</w:t>
        </w:r>
      </w:ins>
      <w:ins w:id="277" w:author="Post122-CMCC" w:date="2023-06-29T16:59:00Z">
        <w:del w:id="278" w:author="Post123bis-CMCC" w:date="2023-10-19T09:57:00Z">
          <w:r w:rsidR="00B32FAC" w:rsidDel="007832A3">
            <w:rPr>
              <w:rFonts w:eastAsia="宋体"/>
            </w:rPr>
            <w:delText>T</w:delText>
          </w:r>
        </w:del>
        <w:r w:rsidR="00B32FAC">
          <w:rPr>
            <w:rFonts w:eastAsia="宋体"/>
          </w:rPr>
          <w:t xml:space="preserve">he UE is required to resume RRC connection to get the PTM configuration </w:t>
        </w:r>
      </w:ins>
      <w:commentRangeEnd w:id="216"/>
      <w:r w:rsidR="00CD54CE">
        <w:rPr>
          <w:rStyle w:val="CommentReference"/>
        </w:rPr>
        <w:commentReference w:id="216"/>
      </w:r>
      <w:commentRangeEnd w:id="217"/>
      <w:r w:rsidR="007F27F9">
        <w:rPr>
          <w:rStyle w:val="CommentReference"/>
        </w:rPr>
        <w:commentReference w:id="217"/>
      </w:r>
      <w:ins w:id="279" w:author="Post122-CMCC" w:date="2023-06-29T16:59:00Z">
        <w:r w:rsidR="00B32FAC">
          <w:rPr>
            <w:rFonts w:eastAsia="宋体"/>
          </w:rPr>
          <w:t>if the PTM configuration is unavailable upon session activation or data transmission resumption</w:t>
        </w:r>
      </w:ins>
      <w:r w:rsidR="00B32FAC">
        <w:rPr>
          <w:rFonts w:eastAsia="宋体"/>
        </w:rPr>
        <w:t xml:space="preserve">. </w:t>
      </w:r>
    </w:p>
    <w:p w14:paraId="3970A42B" w14:textId="4BFC4F28" w:rsidR="0026297F" w:rsidRDefault="00B32FAC">
      <w:pPr>
        <w:rPr>
          <w:lang w:eastAsia="zh-CN"/>
        </w:rPr>
      </w:pPr>
      <w:r>
        <w:rPr>
          <w:lang w:eastAsia="zh-CN"/>
        </w:rPr>
        <w:t xml:space="preserve">The </w:t>
      </w:r>
      <w:r>
        <w:rPr>
          <w:rFonts w:eastAsia="宋体"/>
        </w:rPr>
        <w:t xml:space="preserve">group notification </w:t>
      </w:r>
      <w:r>
        <w:rPr>
          <w:lang w:eastAsia="zh-CN"/>
        </w:rPr>
        <w:t>is</w:t>
      </w:r>
      <w:r>
        <w:rPr>
          <w:rFonts w:eastAsia="宋体"/>
        </w:rPr>
        <w:t xml:space="preserve"> addressed with P-RNTI on PDCCH,</w:t>
      </w:r>
      <w:r>
        <w:rPr>
          <w:lang w:eastAsia="zh-CN"/>
        </w:rPr>
        <w:t xml:space="preserve"> </w:t>
      </w:r>
      <w:r>
        <w:rPr>
          <w:rFonts w:eastAsia="宋体"/>
          <w:lang w:eastAsia="zh-CN"/>
        </w:rPr>
        <w:t>a</w:t>
      </w:r>
      <w:r>
        <w:rPr>
          <w:rFonts w:eastAsia="宋体"/>
        </w:rPr>
        <w:t xml:space="preserve">nd the </w:t>
      </w:r>
      <w:r>
        <w:rPr>
          <w:lang w:eastAsia="zh-CN"/>
        </w:rPr>
        <w:t>paging channels are monitored by the UE as described in clause 9.2.5</w:t>
      </w:r>
      <w:r>
        <w:rPr>
          <w:rFonts w:eastAsia="宋体"/>
          <w:lang w:eastAsia="zh-CN"/>
        </w:rPr>
        <w:t xml:space="preserve">. Paging message for group notification contains MBS session ID which is utilized to page all UEs in RRC_IDLE and RRC_INACTIVE states that joined the associated MBS multicast session, i.e., UEs are not paged individually. </w:t>
      </w:r>
      <w:r>
        <w:rPr>
          <w:lang w:eastAsia="zh-CN"/>
        </w:rPr>
        <w:t xml:space="preserve">The UE stops monitoring for group notifications related to a specific </w:t>
      </w:r>
      <w:r>
        <w:rPr>
          <w:rFonts w:eastAsia="宋体"/>
        </w:rPr>
        <w:t xml:space="preserve">multicast session, i.e., stops checking for the MBS session ID in the Paging message, when the UE enters RRC_CONNECTED state. The UE does not monitor for group notifications for these cases, i.e., </w:t>
      </w:r>
      <w:r>
        <w:rPr>
          <w:lang w:eastAsia="zh-CN"/>
        </w:rPr>
        <w:t>once this UE leaves this multicast session</w:t>
      </w:r>
      <w:r>
        <w:rPr>
          <w:rFonts w:eastAsia="Yu Mincho"/>
          <w:lang w:eastAsia="zh-CN"/>
        </w:rPr>
        <w:t xml:space="preserve"> or the network requests the UE to leave, or the network releases the multicast session</w:t>
      </w:r>
      <w:r>
        <w:rPr>
          <w:lang w:eastAsia="zh-CN"/>
        </w:rPr>
        <w:t>.</w:t>
      </w:r>
      <w:ins w:id="280" w:author="Post122-CMCC" w:date="2023-06-29T16:59:00Z">
        <w:r>
          <w:rPr>
            <w:lang w:eastAsia="zh-CN"/>
          </w:rPr>
          <w:t xml:space="preserve"> </w:t>
        </w:r>
        <w:commentRangeStart w:id="281"/>
        <w:r>
          <w:rPr>
            <w:lang w:eastAsia="zh-CN"/>
          </w:rPr>
          <w:t xml:space="preserve">The UE in RRC_INACTIVE state may be </w:t>
        </w:r>
      </w:ins>
      <w:ins w:id="282" w:author="Post123-CMCC" w:date="2023-09-07T15:47:00Z">
        <w:r w:rsidR="00612BAF">
          <w:rPr>
            <w:lang w:eastAsia="zh-CN"/>
          </w:rPr>
          <w:t>moved</w:t>
        </w:r>
      </w:ins>
      <w:ins w:id="283" w:author="Post122-CMCC" w:date="2023-06-29T16:59:00Z">
        <w:r>
          <w:rPr>
            <w:lang w:eastAsia="zh-CN"/>
          </w:rPr>
          <w:t xml:space="preserve"> to RRC_CONNECTED state by the UE-specific paging.</w:t>
        </w:r>
      </w:ins>
      <w:commentRangeEnd w:id="281"/>
      <w:r w:rsidR="005175D9">
        <w:rPr>
          <w:rStyle w:val="CommentReference"/>
        </w:rPr>
        <w:commentReference w:id="281"/>
      </w:r>
      <w:ins w:id="284" w:author="Post122-CMCC" w:date="2023-06-29T16:59:00Z">
        <w:r>
          <w:rPr>
            <w:lang w:eastAsia="zh-CN"/>
          </w:rPr>
          <w:t xml:space="preserve"> If the UE is notified by both group notification and the UE-specific paging, the UE follows the UE-specific paging and goes to RRC_CONNECTED state.</w:t>
        </w:r>
      </w:ins>
    </w:p>
    <w:p w14:paraId="7053FCC9" w14:textId="77777777" w:rsidR="0026297F" w:rsidRDefault="00B32FAC">
      <w:pPr>
        <w:rPr>
          <w:lang w:eastAsia="zh-CN"/>
        </w:rPr>
      </w:pPr>
      <w:r>
        <w:rPr>
          <w:rFonts w:eastAsia="宋体"/>
        </w:rPr>
        <w:t xml:space="preserve">If the UE in RRC_IDLE state that joined an MBS multicast session is camping on the gNB not supporting MBS, the UE may be notified </w:t>
      </w:r>
      <w:r>
        <w:rPr>
          <w:lang w:eastAsia="zh-CN"/>
        </w:rPr>
        <w:t>about</w:t>
      </w:r>
      <w:r>
        <w:rPr>
          <w:rFonts w:eastAsia="宋体"/>
        </w:rPr>
        <w:t xml:space="preserve"> multicast session activation </w:t>
      </w:r>
      <w:r>
        <w:rPr>
          <w:lang w:eastAsia="zh-CN"/>
        </w:rPr>
        <w:t xml:space="preserve">or </w:t>
      </w:r>
      <w:r>
        <w:rPr>
          <w:rFonts w:eastAsia="宋体"/>
        </w:rPr>
        <w:t>data availability by CN-initiated paging where CN pages each UE individually, as described in clause 9.2.5</w:t>
      </w:r>
      <w:r>
        <w:rPr>
          <w:lang w:eastAsia="zh-CN"/>
        </w:rPr>
        <w:t xml:space="preserve">. If the UE in RRC_INACTIVE state that joined MBS multicast session is camping on </w:t>
      </w:r>
      <w:r>
        <w:rPr>
          <w:rFonts w:eastAsia="Yu Mincho"/>
          <w:lang w:eastAsia="zh-CN"/>
        </w:rPr>
        <w:t xml:space="preserve">the </w:t>
      </w:r>
      <w:r>
        <w:rPr>
          <w:lang w:eastAsia="zh-CN"/>
        </w:rPr>
        <w:t>gNB not supporting MBS, the UE may be notified about data availability individually by RAN-initiated paging, as described in clause 9.2.5.</w:t>
      </w:r>
    </w:p>
    <w:p w14:paraId="61159125"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136E2876" w14:textId="77777777" w:rsidR="0026297F" w:rsidRDefault="00B32FAC">
      <w:pPr>
        <w:pStyle w:val="Heading5"/>
        <w:rPr>
          <w:ins w:id="285" w:author="Post120-CMCC" w:date="2022-12-02T20:54:00Z"/>
          <w:lang w:eastAsia="zh-CN"/>
        </w:rPr>
      </w:pPr>
      <w:bookmarkStart w:id="286" w:name="_Toc115390173"/>
      <w:bookmarkStart w:id="287" w:name="_Hlk118131754"/>
      <w:ins w:id="288" w:author="Post120-CMCC" w:date="2022-12-02T20:54:00Z">
        <w:r>
          <w:rPr>
            <w:lang w:eastAsia="zh-CN"/>
          </w:rPr>
          <w:t>16.10.5.3.X</w:t>
        </w:r>
        <w:r>
          <w:rPr>
            <w:lang w:eastAsia="zh-CN"/>
          </w:rPr>
          <w:tab/>
        </w:r>
        <w:bookmarkStart w:id="289" w:name="_Hlk138799121"/>
        <w:r>
          <w:rPr>
            <w:lang w:eastAsia="zh-CN"/>
          </w:rPr>
          <w:t>Service Continuity in RRC_INACTIVE</w:t>
        </w:r>
        <w:bookmarkEnd w:id="289"/>
      </w:ins>
    </w:p>
    <w:p w14:paraId="0412FF8D" w14:textId="69BBF19C" w:rsidR="0026297F" w:rsidRDefault="00B32FAC">
      <w:pPr>
        <w:rPr>
          <w:ins w:id="290" w:author="Post122-CMCC" w:date="2023-06-29T18:13:00Z"/>
        </w:rPr>
      </w:pPr>
      <w:ins w:id="291" w:author="Post120-CMCC" w:date="2022-12-02T20:54:00Z">
        <w:r>
          <w:rPr>
            <w:lang w:eastAsia="ja-JP"/>
          </w:rPr>
          <w:t>Mobility procedures for multicast reception allow the UE in RRC_INACTIVE state to continue receiving MBS service(s) when changing cells without resuming RRC connection</w:t>
        </w:r>
      </w:ins>
      <w:ins w:id="292" w:author="Post122-CMCC" w:date="2023-06-29T17:01:00Z">
        <w:r>
          <w:rPr>
            <w:lang w:eastAsia="ja-JP"/>
          </w:rPr>
          <w:t xml:space="preserve"> </w:t>
        </w:r>
      </w:ins>
      <w:ins w:id="293" w:author="Post120-CMCC" w:date="2022-12-02T20:54:00Z">
        <w:r>
          <w:rPr>
            <w:lang w:eastAsia="ja-JP"/>
          </w:rPr>
          <w:t>if the PTM configuration of the new cell</w:t>
        </w:r>
      </w:ins>
      <w:ins w:id="294" w:author="Post122-CMCC" w:date="2023-06-29T17:02:00Z">
        <w:r>
          <w:rPr>
            <w:lang w:eastAsia="ja-JP"/>
          </w:rPr>
          <w:t xml:space="preserve"> can be acquired by </w:t>
        </w:r>
      </w:ins>
      <w:ins w:id="295" w:author="Post120-CMCC" w:date="2022-12-02T20:54:00Z">
        <w:r>
          <w:rPr>
            <w:lang w:eastAsia="ja-JP"/>
          </w:rPr>
          <w:t>the UE</w:t>
        </w:r>
      </w:ins>
      <w:ins w:id="296" w:author="Post122-CMCC" w:date="2023-06-29T17:02:00Z">
        <w:r>
          <w:rPr>
            <w:lang w:eastAsia="ja-JP"/>
          </w:rPr>
          <w:t xml:space="preserve"> from the multicast MCCH after cell reselection. During an active MBS multicast session, t</w:t>
        </w:r>
      </w:ins>
      <w:ins w:id="297" w:author="Post120-CMCC" w:date="2022-12-02T20:54:00Z">
        <w:r>
          <w:rPr>
            <w:lang w:eastAsia="ja-JP"/>
          </w:rPr>
          <w:t>he UE is required to resume RRC connection to get the PTM configuration if the PTM configuration of the new cell is not</w:t>
        </w:r>
      </w:ins>
      <w:ins w:id="298" w:author="Post122-CMCC" w:date="2023-06-29T17:11:00Z">
        <w:r>
          <w:rPr>
            <w:lang w:eastAsia="ja-JP"/>
          </w:rPr>
          <w:t xml:space="preserve"> </w:t>
        </w:r>
      </w:ins>
      <w:ins w:id="299" w:author="Post120-CMCC" w:date="2022-12-02T20:54:00Z">
        <w:del w:id="300" w:author="Post122-CMCC" w:date="2023-06-29T17:11:00Z">
          <w:r>
            <w:rPr>
              <w:lang w:eastAsia="ja-JP"/>
            </w:rPr>
            <w:delText xml:space="preserve"> </w:delText>
          </w:r>
        </w:del>
        <w:r>
          <w:rPr>
            <w:lang w:eastAsia="ja-JP"/>
          </w:rPr>
          <w:t xml:space="preserve">available </w:t>
        </w:r>
      </w:ins>
      <w:ins w:id="301" w:author="Post123-CMCC" w:date="2023-09-06T18:29:00Z">
        <w:r w:rsidR="00F33DCE">
          <w:rPr>
            <w:lang w:eastAsia="ja-JP"/>
          </w:rPr>
          <w:t>to</w:t>
        </w:r>
      </w:ins>
      <w:ins w:id="302" w:author="Post120-CMCC" w:date="2022-12-02T20:54:00Z">
        <w:r>
          <w:rPr>
            <w:lang w:eastAsia="ja-JP"/>
          </w:rPr>
          <w:t xml:space="preserve"> the UE.</w:t>
        </w:r>
        <w:r>
          <w:t xml:space="preserve"> </w:t>
        </w:r>
      </w:ins>
      <w:commentRangeStart w:id="303"/>
      <w:commentRangeStart w:id="304"/>
      <w:commentRangeStart w:id="305"/>
      <w:ins w:id="306" w:author="Nokia (Jarkko)" w:date="2023-10-23T09:07:00Z">
        <w:r w:rsidR="00CD54CE">
          <w:t>Even i</w:t>
        </w:r>
      </w:ins>
      <w:ins w:id="307" w:author="Post123bis-CMCC" w:date="2023-10-18T17:19:00Z">
        <w:del w:id="308" w:author="Nokia (Jarkko)" w:date="2023-10-23T09:07:00Z">
          <w:r w:rsidR="005A33D4" w:rsidRPr="005A33D4" w:rsidDel="00CD54CE">
            <w:delText>I</w:delText>
          </w:r>
        </w:del>
        <w:r w:rsidR="005A33D4" w:rsidRPr="005A33D4">
          <w:t xml:space="preserve">f </w:t>
        </w:r>
        <w:r w:rsidR="005A33D4">
          <w:t xml:space="preserve">the </w:t>
        </w:r>
        <w:r w:rsidR="005A33D4" w:rsidRPr="005A33D4">
          <w:t xml:space="preserve">UE in RRC_INACTIVE </w:t>
        </w:r>
        <w:r w:rsidR="005A33D4">
          <w:t xml:space="preserve">state </w:t>
        </w:r>
        <w:r w:rsidR="005A33D4" w:rsidRPr="005A33D4">
          <w:t xml:space="preserve">received </w:t>
        </w:r>
      </w:ins>
      <w:ins w:id="309" w:author="Post123bis-CMCC" w:date="2023-10-19T10:00:00Z">
        <w:r w:rsidR="007A302C" w:rsidRPr="005A33D4">
          <w:t>indication</w:t>
        </w:r>
        <w:r w:rsidR="007A302C">
          <w:rPr>
            <w:noProof/>
          </w:rPr>
          <w:t xml:space="preserve"> </w:t>
        </w:r>
      </w:ins>
      <w:ins w:id="310" w:author="Post123bis-CMCC" w:date="2023-10-19T10:01:00Z">
        <w:r w:rsidR="007A302C">
          <w:rPr>
            <w:noProof/>
          </w:rPr>
          <w:t>to</w:t>
        </w:r>
      </w:ins>
      <w:ins w:id="311" w:author="Post123bis-CMCC" w:date="2023-10-18T17:20:00Z">
        <w:r w:rsidR="005A33D4">
          <w:rPr>
            <w:noProof/>
          </w:rPr>
          <w:t xml:space="preserve"> stop </w:t>
        </w:r>
      </w:ins>
      <w:ins w:id="312" w:author="Post123bis-CMCC" w:date="2023-10-19T10:01:00Z">
        <w:r w:rsidR="007A302C">
          <w:rPr>
            <w:noProof/>
          </w:rPr>
          <w:t>monitoring</w:t>
        </w:r>
        <w:r w:rsidR="007A302C" w:rsidDel="00B06DD4">
          <w:rPr>
            <w:rFonts w:eastAsia="宋体"/>
          </w:rPr>
          <w:t xml:space="preserve"> </w:t>
        </w:r>
      </w:ins>
      <w:ins w:id="313" w:author="Post123bis-CMCC" w:date="2023-10-18T17:20:00Z">
        <w:r w:rsidR="005A33D4">
          <w:rPr>
            <w:noProof/>
          </w:rPr>
          <w:t xml:space="preserve">PDCCH </w:t>
        </w:r>
        <w:r w:rsidR="005A33D4">
          <w:rPr>
            <w:rFonts w:eastAsia="宋体"/>
          </w:rPr>
          <w:lastRenderedPageBreak/>
          <w:t xml:space="preserve">addressed by G-RNTI </w:t>
        </w:r>
      </w:ins>
      <w:ins w:id="314" w:author="Post123bis-CMCC" w:date="2023-10-18T17:19:00Z">
        <w:r w:rsidR="005A33D4" w:rsidRPr="005A33D4">
          <w:t xml:space="preserve">for </w:t>
        </w:r>
      </w:ins>
      <w:ins w:id="315" w:author="Post123bis-CMCC" w:date="2023-10-18T17:20:00Z">
        <w:r w:rsidR="005A33D4">
          <w:t>a</w:t>
        </w:r>
      </w:ins>
      <w:ins w:id="316" w:author="Post123bis-CMCC" w:date="2023-10-19T11:52:00Z">
        <w:r w:rsidR="0056053D">
          <w:t>n</w:t>
        </w:r>
      </w:ins>
      <w:ins w:id="317" w:author="Post123bis-CMCC" w:date="2023-10-18T17:20:00Z">
        <w:r w:rsidR="005A33D4">
          <w:t xml:space="preserve"> MBS multicast </w:t>
        </w:r>
      </w:ins>
      <w:ins w:id="318" w:author="Post123bis-CMCC" w:date="2023-10-18T17:19:00Z">
        <w:r w:rsidR="005A33D4" w:rsidRPr="005A33D4">
          <w:t xml:space="preserve">session in the source cell, </w:t>
        </w:r>
        <w:commentRangeStart w:id="319"/>
        <w:commentRangeStart w:id="320"/>
        <w:r w:rsidR="005A33D4" w:rsidRPr="005A33D4">
          <w:t>the UE</w:t>
        </w:r>
      </w:ins>
      <w:ins w:id="321" w:author="Post123bis-CMCC" w:date="2023-10-18T17:20:00Z">
        <w:r w:rsidR="005A33D4">
          <w:t xml:space="preserve"> acquire</w:t>
        </w:r>
      </w:ins>
      <w:ins w:id="322" w:author="Post123bis-CMCC" w:date="2023-10-18T17:21:00Z">
        <w:r w:rsidR="005A33D4">
          <w:t>s</w:t>
        </w:r>
      </w:ins>
      <w:ins w:id="323" w:author="Post123bis-CMCC" w:date="2023-10-18T17:19:00Z">
        <w:r w:rsidR="005A33D4" w:rsidRPr="005A33D4">
          <w:t xml:space="preserve"> MCCH</w:t>
        </w:r>
      </w:ins>
      <w:ins w:id="324" w:author="Post123bis-CMCC" w:date="2023-10-19T11:40:00Z">
        <w:r w:rsidR="00A20C99">
          <w:t xml:space="preserve"> </w:t>
        </w:r>
      </w:ins>
      <w:ins w:id="325" w:author="Post123bis-CMCC" w:date="2023-10-18T17:19:00Z">
        <w:r w:rsidR="005A33D4" w:rsidRPr="005A33D4">
          <w:t>in the reselected cell after cell reselection.</w:t>
        </w:r>
      </w:ins>
      <w:commentRangeEnd w:id="303"/>
      <w:r w:rsidR="00796772">
        <w:rPr>
          <w:rStyle w:val="CommentReference"/>
        </w:rPr>
        <w:commentReference w:id="303"/>
      </w:r>
      <w:commentRangeEnd w:id="304"/>
      <w:commentRangeEnd w:id="319"/>
      <w:commentRangeEnd w:id="320"/>
      <w:r w:rsidR="007F27F9">
        <w:rPr>
          <w:rStyle w:val="CommentReference"/>
        </w:rPr>
        <w:commentReference w:id="304"/>
      </w:r>
      <w:commentRangeEnd w:id="305"/>
      <w:r w:rsidR="00F179DC">
        <w:rPr>
          <w:rStyle w:val="CommentReference"/>
        </w:rPr>
        <w:commentReference w:id="305"/>
      </w:r>
      <w:r w:rsidR="007F27F9">
        <w:rPr>
          <w:rStyle w:val="CommentReference"/>
        </w:rPr>
        <w:commentReference w:id="319"/>
      </w:r>
      <w:r w:rsidR="00F179DC">
        <w:rPr>
          <w:rStyle w:val="CommentReference"/>
        </w:rPr>
        <w:commentReference w:id="320"/>
      </w:r>
    </w:p>
    <w:p w14:paraId="77309306" w14:textId="61236D36" w:rsidR="0026297F" w:rsidRDefault="00B32FAC">
      <w:pPr>
        <w:overflowPunct w:val="0"/>
        <w:autoSpaceDE w:val="0"/>
        <w:autoSpaceDN w:val="0"/>
        <w:adjustRightInd w:val="0"/>
        <w:textAlignment w:val="baseline"/>
        <w:rPr>
          <w:ins w:id="326" w:author="Post123-CMCC" w:date="2023-08-28T10:56:00Z"/>
          <w:rFonts w:eastAsia="Times New Roman"/>
          <w:lang w:eastAsia="ja-JP"/>
        </w:rPr>
      </w:pPr>
      <w:ins w:id="327" w:author="Post122-CMCC" w:date="2023-06-29T18:14:00Z">
        <w:r>
          <w:rPr>
            <w:rFonts w:eastAsia="Times New Roman"/>
            <w:lang w:eastAsia="ja-JP"/>
          </w:rPr>
          <w:t xml:space="preserve">The </w:t>
        </w:r>
        <w:r>
          <w:rPr>
            <w:rFonts w:eastAsia="Yu Mincho"/>
            <w:lang w:eastAsia="zh-CN"/>
          </w:rPr>
          <w:t xml:space="preserve">gNB may </w:t>
        </w:r>
        <w:r>
          <w:rPr>
            <w:rFonts w:eastAsia="Times New Roman"/>
            <w:lang w:eastAsia="ja-JP"/>
          </w:rPr>
          <w:t xml:space="preserve">indicate in the multicast MCCH </w:t>
        </w:r>
        <w:commentRangeStart w:id="328"/>
        <w:r>
          <w:rPr>
            <w:rFonts w:eastAsia="宋体" w:hint="eastAsia"/>
            <w:lang w:val="en-US" w:eastAsia="zh-CN"/>
          </w:rPr>
          <w:t>of current serving cell</w:t>
        </w:r>
      </w:ins>
      <w:commentRangeEnd w:id="328"/>
      <w:r w:rsidR="003C634E">
        <w:rPr>
          <w:rStyle w:val="CommentReference"/>
        </w:rPr>
        <w:commentReference w:id="328"/>
      </w:r>
      <w:ins w:id="329" w:author="Post122-CMCC" w:date="2023-06-29T18:14:00Z">
        <w:r>
          <w:rPr>
            <w:rFonts w:eastAsia="宋体" w:hint="eastAsia"/>
            <w:lang w:val="en-US" w:eastAsia="zh-CN"/>
          </w:rPr>
          <w:t xml:space="preserve"> </w:t>
        </w:r>
        <w:r>
          <w:rPr>
            <w:rFonts w:eastAsia="Times New Roman"/>
            <w:lang w:eastAsia="ja-JP"/>
          </w:rPr>
          <w:t xml:space="preserve">the list of neighbour cells providing </w:t>
        </w:r>
        <w:r>
          <w:rPr>
            <w:rFonts w:eastAsia="Yu Mincho"/>
            <w:lang w:eastAsia="zh-CN"/>
          </w:rPr>
          <w:t xml:space="preserve">the same MBS multicast service(s) for UEs in RRC_INACTIVE state </w:t>
        </w:r>
        <w:r>
          <w:rPr>
            <w:rFonts w:eastAsia="Times New Roman"/>
            <w:lang w:eastAsia="ja-JP"/>
          </w:rPr>
          <w:t xml:space="preserve">as provided in the serving cell. This allows the UE, e.g., to resume RRC connection without reading </w:t>
        </w:r>
      </w:ins>
      <w:proofErr w:type="spellStart"/>
      <w:ins w:id="330" w:author="Post123-CMCC" w:date="2023-09-06T18:29:00Z">
        <w:r w:rsidR="00F33DCE" w:rsidRPr="00F33DCE">
          <w:rPr>
            <w:rFonts w:eastAsia="Times New Roman"/>
            <w:i/>
            <w:iCs/>
            <w:lang w:eastAsia="ja-JP"/>
          </w:rPr>
          <w:t>SIBx</w:t>
        </w:r>
      </w:ins>
      <w:proofErr w:type="spellEnd"/>
      <w:ins w:id="331" w:author="Post123-CMCC" w:date="2023-09-07T18:52:00Z">
        <w:r w:rsidR="008777F3">
          <w:rPr>
            <w:rFonts w:eastAsia="Times New Roman"/>
            <w:lang w:eastAsia="ja-JP"/>
          </w:rPr>
          <w:t xml:space="preserve"> and </w:t>
        </w:r>
      </w:ins>
      <w:ins w:id="332" w:author="Post123-CMCC" w:date="2023-09-07T18:58:00Z">
        <w:r w:rsidR="003463F7">
          <w:rPr>
            <w:rFonts w:eastAsia="Times New Roman"/>
            <w:lang w:eastAsia="ja-JP"/>
          </w:rPr>
          <w:t>m</w:t>
        </w:r>
      </w:ins>
      <w:ins w:id="333" w:author="Post123-CMCC" w:date="2023-09-07T15:59:00Z">
        <w:r w:rsidR="002C6F81">
          <w:rPr>
            <w:rFonts w:eastAsia="Times New Roman"/>
            <w:lang w:eastAsia="ja-JP"/>
          </w:rPr>
          <w:t xml:space="preserve">ulticast </w:t>
        </w:r>
      </w:ins>
      <w:ins w:id="334" w:author="Post122-CMCC" w:date="2023-06-29T18:14:00Z">
        <w:r>
          <w:rPr>
            <w:rFonts w:eastAsia="Times New Roman"/>
            <w:lang w:eastAsia="ja-JP"/>
          </w:rPr>
          <w:t xml:space="preserve">MCCH of the </w:t>
        </w:r>
      </w:ins>
      <w:ins w:id="335" w:author="Post123-CMCC" w:date="2023-09-07T19:32:00Z">
        <w:r w:rsidR="000D7DE5">
          <w:rPr>
            <w:rFonts w:eastAsia="Times New Roman"/>
            <w:lang w:eastAsia="ja-JP"/>
          </w:rPr>
          <w:t>neighbour</w:t>
        </w:r>
      </w:ins>
      <w:ins w:id="336" w:author="Post122-CMCC" w:date="2023-06-29T18:14:00Z">
        <w:r>
          <w:rPr>
            <w:rFonts w:eastAsia="Times New Roman"/>
            <w:lang w:eastAsia="ja-JP"/>
          </w:rPr>
          <w:t xml:space="preserve"> cell, if</w:t>
        </w:r>
      </w:ins>
      <w:ins w:id="337" w:author="Post123-CMCC" w:date="2023-09-06T18:58:00Z">
        <w:r w:rsidR="005D3AD1">
          <w:rPr>
            <w:rFonts w:eastAsia="Times New Roman"/>
            <w:lang w:eastAsia="ja-JP"/>
          </w:rPr>
          <w:t xml:space="preserve"> the </w:t>
        </w:r>
      </w:ins>
      <w:ins w:id="338" w:author="Post123-CMCC" w:date="2023-09-07T18:57:00Z">
        <w:r w:rsidR="003463F7">
          <w:rPr>
            <w:rFonts w:eastAsia="Times New Roman"/>
            <w:lang w:eastAsia="ja-JP"/>
          </w:rPr>
          <w:t>interested</w:t>
        </w:r>
      </w:ins>
      <w:ins w:id="339" w:author="Post122-CMCC" w:date="2023-06-29T18:14:00Z">
        <w:r>
          <w:rPr>
            <w:rFonts w:eastAsia="Times New Roman"/>
            <w:lang w:eastAsia="ja-JP"/>
          </w:rPr>
          <w:t xml:space="preserve"> service </w:t>
        </w:r>
      </w:ins>
      <w:commentRangeStart w:id="340"/>
      <w:ins w:id="341" w:author="Post123-CMCC" w:date="2023-09-07T18:57:00Z">
        <w:r w:rsidR="008777F3">
          <w:rPr>
            <w:rFonts w:eastAsia="Times New Roman"/>
            <w:lang w:eastAsia="ja-JP"/>
          </w:rPr>
          <w:t xml:space="preserve">which is activated </w:t>
        </w:r>
      </w:ins>
      <w:commentRangeEnd w:id="340"/>
      <w:r w:rsidR="007F27F9">
        <w:rPr>
          <w:rStyle w:val="CommentReference"/>
        </w:rPr>
        <w:commentReference w:id="340"/>
      </w:r>
      <w:ins w:id="342" w:author="Post122-CMCC" w:date="2023-06-29T18:14:00Z">
        <w:r>
          <w:rPr>
            <w:rFonts w:eastAsia="Times New Roman"/>
            <w:lang w:eastAsia="ja-JP"/>
          </w:rPr>
          <w:t xml:space="preserve">is not available to the UE in RRC_INACTIVE state. </w:t>
        </w:r>
      </w:ins>
    </w:p>
    <w:p w14:paraId="476F0811" w14:textId="05CB18CE" w:rsidR="0026297F" w:rsidRDefault="00150F69">
      <w:pPr>
        <w:overflowPunct w:val="0"/>
        <w:autoSpaceDE w:val="0"/>
        <w:autoSpaceDN w:val="0"/>
        <w:adjustRightInd w:val="0"/>
        <w:textAlignment w:val="baseline"/>
        <w:rPr>
          <w:ins w:id="343" w:author="Post123-CMCC" w:date="2023-08-28T10:56:00Z"/>
          <w:lang w:eastAsia="zh-CN"/>
        </w:rPr>
      </w:pPr>
      <w:commentRangeStart w:id="344"/>
      <w:commentRangeStart w:id="345"/>
      <w:ins w:id="346" w:author="Post123bis-CMCC" w:date="2023-10-17T16:55:00Z">
        <w:r>
          <w:rPr>
            <w:lang w:eastAsia="zh-CN"/>
          </w:rPr>
          <w:t>The gNB may provide</w:t>
        </w:r>
      </w:ins>
      <w:ins w:id="347" w:author="Post123bis-CMCC" w:date="2023-10-19T10:11:00Z">
        <w:r w:rsidR="00D6373A">
          <w:rPr>
            <w:lang w:eastAsia="zh-CN"/>
          </w:rPr>
          <w:t xml:space="preserve"> an</w:t>
        </w:r>
      </w:ins>
      <w:ins w:id="348" w:author="Post123bis-CMCC" w:date="2023-10-17T16:55:00Z">
        <w:r>
          <w:rPr>
            <w:lang w:eastAsia="zh-CN"/>
          </w:rPr>
          <w:t xml:space="preserve"> </w:t>
        </w:r>
        <w:r w:rsidRPr="00650AD5">
          <w:t>indication on cell PDCP COUNT synchronization for an MBS service</w:t>
        </w:r>
        <w:r>
          <w:rPr>
            <w:lang w:eastAsia="zh-CN"/>
          </w:rPr>
          <w:t xml:space="preserve"> </w:t>
        </w:r>
      </w:ins>
      <w:ins w:id="349" w:author="Post123bis-CMCC" w:date="2023-10-17T16:56:00Z">
        <w:r w:rsidRPr="00150F69">
          <w:rPr>
            <w:lang w:eastAsia="zh-CN"/>
          </w:rPr>
          <w:t xml:space="preserve">with PTM configuration </w:t>
        </w:r>
      </w:ins>
      <w:ins w:id="350" w:author="Post123bis-CMCC" w:date="2023-10-19T11:29:00Z">
        <w:r w:rsidR="00591798">
          <w:rPr>
            <w:rFonts w:hint="eastAsia"/>
            <w:lang w:eastAsia="zh-CN"/>
          </w:rPr>
          <w:t>for</w:t>
        </w:r>
        <w:r w:rsidR="00591798">
          <w:rPr>
            <w:lang w:eastAsia="zh-CN"/>
          </w:rPr>
          <w:t xml:space="preserve"> </w:t>
        </w:r>
        <w:r w:rsidR="00591798">
          <w:rPr>
            <w:rFonts w:hint="eastAsia"/>
            <w:lang w:eastAsia="zh-CN"/>
          </w:rPr>
          <w:t>mul</w:t>
        </w:r>
      </w:ins>
      <w:ins w:id="351" w:author="Post123bis-CMCC" w:date="2023-10-19T11:39:00Z">
        <w:r w:rsidR="00A20C99">
          <w:rPr>
            <w:lang w:eastAsia="zh-CN"/>
          </w:rPr>
          <w:t>ti</w:t>
        </w:r>
      </w:ins>
      <w:ins w:id="352" w:author="Post123bis-CMCC" w:date="2023-10-19T11:29:00Z">
        <w:r w:rsidR="00591798">
          <w:rPr>
            <w:rFonts w:hint="eastAsia"/>
            <w:lang w:eastAsia="zh-CN"/>
          </w:rPr>
          <w:t>cast</w:t>
        </w:r>
        <w:r w:rsidR="00591798">
          <w:rPr>
            <w:lang w:eastAsia="zh-CN"/>
          </w:rPr>
          <w:t xml:space="preserve"> </w:t>
        </w:r>
        <w:r w:rsidR="00591798">
          <w:rPr>
            <w:rFonts w:hint="eastAsia"/>
            <w:lang w:eastAsia="zh-CN"/>
          </w:rPr>
          <w:t>session</w:t>
        </w:r>
        <w:r w:rsidR="00591798">
          <w:rPr>
            <w:lang w:eastAsia="zh-CN"/>
          </w:rPr>
          <w:t xml:space="preserve"> </w:t>
        </w:r>
        <w:r w:rsidR="00591798">
          <w:rPr>
            <w:rFonts w:hint="eastAsia"/>
            <w:lang w:eastAsia="zh-CN"/>
          </w:rPr>
          <w:t>reception</w:t>
        </w:r>
        <w:r w:rsidR="00591798">
          <w:rPr>
            <w:lang w:eastAsia="zh-CN"/>
          </w:rPr>
          <w:t xml:space="preserve"> </w:t>
        </w:r>
        <w:r w:rsidR="00591798">
          <w:rPr>
            <w:rFonts w:hint="eastAsia"/>
            <w:lang w:eastAsia="zh-CN"/>
          </w:rPr>
          <w:t>in</w:t>
        </w:r>
        <w:r w:rsidR="00591798">
          <w:rPr>
            <w:lang w:eastAsia="zh-CN"/>
          </w:rPr>
          <w:t xml:space="preserve"> </w:t>
        </w:r>
        <w:r w:rsidR="00591798">
          <w:rPr>
            <w:rFonts w:hint="eastAsia"/>
            <w:lang w:eastAsia="zh-CN"/>
          </w:rPr>
          <w:t>RRC_INACTIVE</w:t>
        </w:r>
      </w:ins>
      <w:ins w:id="353" w:author="Post123bis-CMCC" w:date="2023-10-17T16:56:00Z">
        <w:r w:rsidRPr="00150F69">
          <w:rPr>
            <w:lang w:eastAsia="zh-CN"/>
          </w:rPr>
          <w:t xml:space="preserve"> in </w:t>
        </w:r>
        <w:proofErr w:type="spellStart"/>
        <w:r w:rsidRPr="008C73E4">
          <w:rPr>
            <w:i/>
            <w:iCs/>
            <w:lang w:eastAsia="zh-CN"/>
          </w:rPr>
          <w:t>RRCRelease</w:t>
        </w:r>
        <w:proofErr w:type="spellEnd"/>
        <w:r>
          <w:rPr>
            <w:lang w:eastAsia="zh-CN"/>
          </w:rPr>
          <w:t xml:space="preserve"> message, once indicated by the gNB, all </w:t>
        </w:r>
        <w:r w:rsidRPr="00150F69">
          <w:rPr>
            <w:lang w:eastAsia="zh-CN"/>
          </w:rPr>
          <w:t xml:space="preserve">cells </w:t>
        </w:r>
      </w:ins>
      <w:commentRangeStart w:id="354"/>
      <w:ins w:id="355" w:author="Post123bis-CMCC" w:date="2023-10-19T11:31:00Z">
        <w:r w:rsidR="00591798">
          <w:rPr>
            <w:rFonts w:hint="eastAsia"/>
            <w:lang w:eastAsia="zh-CN"/>
          </w:rPr>
          <w:t>of</w:t>
        </w:r>
        <w:r w:rsidR="00591798">
          <w:rPr>
            <w:lang w:eastAsia="zh-CN"/>
          </w:rPr>
          <w:t xml:space="preserve"> </w:t>
        </w:r>
      </w:ins>
      <w:commentRangeEnd w:id="354"/>
      <w:r w:rsidR="00C938A9">
        <w:rPr>
          <w:rStyle w:val="CommentReference"/>
        </w:rPr>
        <w:commentReference w:id="354"/>
      </w:r>
      <w:ins w:id="356" w:author="Post123bis-CMCC" w:date="2023-10-17T16:56:00Z">
        <w:r w:rsidRPr="00150F69">
          <w:rPr>
            <w:lang w:eastAsia="zh-CN"/>
          </w:rPr>
          <w:t xml:space="preserve">the RNA are synchronized for </w:t>
        </w:r>
        <w:commentRangeStart w:id="357"/>
        <w:r w:rsidRPr="00150F69">
          <w:rPr>
            <w:lang w:eastAsia="zh-CN"/>
          </w:rPr>
          <w:t>PDCP COUNT</w:t>
        </w:r>
      </w:ins>
      <w:commentRangeEnd w:id="357"/>
      <w:r w:rsidR="000C0593">
        <w:rPr>
          <w:rStyle w:val="CommentReference"/>
        </w:rPr>
        <w:commentReference w:id="357"/>
      </w:r>
      <w:commentRangeEnd w:id="344"/>
      <w:r w:rsidR="00732399">
        <w:rPr>
          <w:rStyle w:val="CommentReference"/>
        </w:rPr>
        <w:commentReference w:id="344"/>
      </w:r>
      <w:commentRangeEnd w:id="345"/>
      <w:r w:rsidR="00F92B13">
        <w:rPr>
          <w:rStyle w:val="CommentReference"/>
        </w:rPr>
        <w:commentReference w:id="345"/>
      </w:r>
      <w:ins w:id="358" w:author="Post123bis-CMCC" w:date="2023-10-17T16:56:00Z">
        <w:r w:rsidRPr="00150F69">
          <w:rPr>
            <w:lang w:eastAsia="zh-CN"/>
          </w:rPr>
          <w:t xml:space="preserve">. </w:t>
        </w:r>
      </w:ins>
      <w:ins w:id="359" w:author="Post123-CMCC" w:date="2023-08-29T14:33:00Z">
        <w:r w:rsidR="00B32FAC">
          <w:rPr>
            <w:lang w:eastAsia="zh-CN"/>
          </w:rPr>
          <w:t xml:space="preserve">Upon </w:t>
        </w:r>
        <w:commentRangeStart w:id="360"/>
        <w:r w:rsidR="00B32FAC">
          <w:rPr>
            <w:lang w:eastAsia="zh-CN"/>
          </w:rPr>
          <w:t>reselection</w:t>
        </w:r>
      </w:ins>
      <w:commentRangeEnd w:id="360"/>
      <w:r w:rsidR="001F6F53">
        <w:rPr>
          <w:rStyle w:val="CommentReference"/>
        </w:rPr>
        <w:commentReference w:id="360"/>
      </w:r>
      <w:ins w:id="361" w:author="Post123-CMCC" w:date="2023-08-29T14:33:00Z">
        <w:r w:rsidR="00B32FAC">
          <w:rPr>
            <w:lang w:eastAsia="zh-CN"/>
          </w:rPr>
          <w:t xml:space="preserve"> to a</w:t>
        </w:r>
      </w:ins>
      <w:ins w:id="362" w:author="Post123-CMCC" w:date="2023-08-28T10:56:00Z">
        <w:r w:rsidR="00B32FAC">
          <w:rPr>
            <w:lang w:eastAsia="zh-CN"/>
          </w:rPr>
          <w:t xml:space="preserve"> cell indicate</w:t>
        </w:r>
      </w:ins>
      <w:ins w:id="363" w:author="Post123-CMCC" w:date="2023-08-29T14:33:00Z">
        <w:r w:rsidR="00B32FAC">
          <w:rPr>
            <w:lang w:eastAsia="zh-CN"/>
          </w:rPr>
          <w:t>d</w:t>
        </w:r>
      </w:ins>
      <w:ins w:id="364" w:author="Post123-CMCC" w:date="2023-08-28T10:56:00Z">
        <w:r w:rsidR="00B32FAC">
          <w:rPr>
            <w:lang w:eastAsia="zh-CN"/>
          </w:rPr>
          <w:t xml:space="preserve"> </w:t>
        </w:r>
      </w:ins>
      <w:ins w:id="365" w:author="Post123-CMCC" w:date="2023-08-29T14:25:00Z">
        <w:r w:rsidR="00B32FAC">
          <w:rPr>
            <w:lang w:eastAsia="zh-CN"/>
          </w:rPr>
          <w:t xml:space="preserve">as </w:t>
        </w:r>
      </w:ins>
      <w:ins w:id="366" w:author="Post123-CMCC" w:date="2023-08-28T10:56:00Z">
        <w:r w:rsidR="00B32FAC">
          <w:rPr>
            <w:lang w:eastAsia="zh-CN"/>
          </w:rPr>
          <w:t xml:space="preserve">synchronized in terms of PDCP COUNT value, </w:t>
        </w:r>
      </w:ins>
      <w:ins w:id="367" w:author="Post123-CMCC" w:date="2023-08-29T14:34:00Z">
        <w:r w:rsidR="00B32FAC">
          <w:rPr>
            <w:lang w:eastAsia="zh-CN"/>
          </w:rPr>
          <w:t>the UE</w:t>
        </w:r>
      </w:ins>
      <w:ins w:id="368" w:author="Post123-CMCC" w:date="2023-09-06T18:31:00Z">
        <w:r w:rsidR="00F33DCE" w:rsidRPr="00F33DCE">
          <w:rPr>
            <w:rFonts w:cs="Arial"/>
          </w:rPr>
          <w:t xml:space="preserve"> </w:t>
        </w:r>
        <w:r w:rsidR="00F33DCE" w:rsidRPr="005D3AD1">
          <w:rPr>
            <w:lang w:eastAsia="zh-CN"/>
          </w:rPr>
          <w:t>doesn’t initialize the PDCP state variables</w:t>
        </w:r>
      </w:ins>
      <w:ins w:id="369" w:author="Post123-CMCC" w:date="2023-08-28T10:56:00Z">
        <w:r w:rsidR="00B32FAC">
          <w:rPr>
            <w:lang w:eastAsia="zh-CN"/>
          </w:rPr>
          <w:t xml:space="preserve">. </w:t>
        </w:r>
        <w:commentRangeStart w:id="370"/>
        <w:commentRangeStart w:id="371"/>
        <w:r w:rsidR="00B32FAC">
          <w:rPr>
            <w:lang w:eastAsia="zh-CN"/>
          </w:rPr>
          <w:t>Upon cell reselection to a non-synchronised cell</w:t>
        </w:r>
      </w:ins>
      <w:commentRangeEnd w:id="370"/>
      <w:r w:rsidR="00796772">
        <w:rPr>
          <w:rStyle w:val="CommentReference"/>
        </w:rPr>
        <w:commentReference w:id="370"/>
      </w:r>
      <w:commentRangeEnd w:id="371"/>
      <w:r w:rsidR="00F179DC">
        <w:rPr>
          <w:rStyle w:val="CommentReference"/>
        </w:rPr>
        <w:commentReference w:id="371"/>
      </w:r>
      <w:ins w:id="372" w:author="Post123-CMCC" w:date="2023-08-28T10:56:00Z">
        <w:r w:rsidR="00B32FAC">
          <w:rPr>
            <w:lang w:eastAsia="zh-CN"/>
          </w:rPr>
          <w:t xml:space="preserve">, </w:t>
        </w:r>
      </w:ins>
      <w:ins w:id="373" w:author="Post123-CMCC" w:date="2023-09-06T18:31:00Z">
        <w:r w:rsidR="00F33DCE">
          <w:rPr>
            <w:lang w:eastAsia="zh-CN"/>
          </w:rPr>
          <w:t xml:space="preserve">the </w:t>
        </w:r>
      </w:ins>
      <w:ins w:id="374" w:author="Post123-CMCC" w:date="2023-08-28T10:56:00Z">
        <w:r w:rsidR="00B32FAC">
          <w:rPr>
            <w:lang w:eastAsia="zh-CN"/>
          </w:rPr>
          <w:t xml:space="preserve">UE </w:t>
        </w:r>
      </w:ins>
      <w:ins w:id="375" w:author="Post123-CMCC" w:date="2023-09-06T18:32:00Z">
        <w:r w:rsidR="00F33DCE" w:rsidRPr="00F33DCE">
          <w:rPr>
            <w:lang w:eastAsia="zh-CN"/>
          </w:rPr>
          <w:t>initialize</w:t>
        </w:r>
        <w:r w:rsidR="00F33DCE">
          <w:rPr>
            <w:lang w:eastAsia="zh-CN"/>
          </w:rPr>
          <w:t>s</w:t>
        </w:r>
        <w:r w:rsidR="00F33DCE" w:rsidRPr="00F33DCE">
          <w:rPr>
            <w:lang w:eastAsia="zh-CN"/>
          </w:rPr>
          <w:t xml:space="preserve"> the PDCP state variables</w:t>
        </w:r>
        <w:r w:rsidR="00F33DCE">
          <w:rPr>
            <w:lang w:eastAsia="zh-CN"/>
          </w:rPr>
          <w:t xml:space="preserve"> as</w:t>
        </w:r>
      </w:ins>
      <w:ins w:id="376" w:author="Post123-CMCC" w:date="2023-08-29T10:13:00Z">
        <w:r w:rsidR="00B32FAC">
          <w:rPr>
            <w:lang w:eastAsia="zh-CN"/>
          </w:rPr>
          <w:t xml:space="preserve"> </w:t>
        </w:r>
      </w:ins>
      <w:ins w:id="377" w:author="Post123-CMCC" w:date="2023-08-29T10:14:00Z">
        <w:r w:rsidR="00B32FAC">
          <w:rPr>
            <w:lang w:eastAsia="zh-CN"/>
          </w:rPr>
          <w:t>defined in TS 38.323</w:t>
        </w:r>
      </w:ins>
      <w:ins w:id="378" w:author="Post123-CMCC" w:date="2023-09-07T19:22:00Z">
        <w:r w:rsidR="00453957">
          <w:rPr>
            <w:lang w:eastAsia="zh-CN"/>
          </w:rPr>
          <w:t xml:space="preserve"> </w:t>
        </w:r>
      </w:ins>
      <w:ins w:id="379" w:author="Post123-CMCC" w:date="2023-08-29T10:13:00Z">
        <w:r w:rsidR="00B32FAC">
          <w:rPr>
            <w:lang w:eastAsia="zh-CN"/>
          </w:rPr>
          <w:t>[8]</w:t>
        </w:r>
      </w:ins>
      <w:ins w:id="380" w:author="Post123-CMCC" w:date="2023-08-28T10:56:00Z">
        <w:r w:rsidR="00B32FAC">
          <w:rPr>
            <w:lang w:eastAsia="zh-CN"/>
          </w:rPr>
          <w:t>.</w:t>
        </w:r>
      </w:ins>
    </w:p>
    <w:p w14:paraId="4B47D7AA" w14:textId="2DB75690" w:rsidR="0026297F" w:rsidRPr="0026297F" w:rsidDel="00137AA1" w:rsidRDefault="00B32FAC">
      <w:pPr>
        <w:pStyle w:val="NO"/>
        <w:overflowPunct w:val="0"/>
        <w:autoSpaceDE w:val="0"/>
        <w:autoSpaceDN w:val="0"/>
        <w:adjustRightInd w:val="0"/>
        <w:ind w:left="1051" w:right="200"/>
        <w:jc w:val="both"/>
        <w:textAlignment w:val="baseline"/>
        <w:rPr>
          <w:ins w:id="381" w:author="Post122-CMCC" w:date="2023-06-29T18:14:00Z"/>
          <w:del w:id="382" w:author="Post123bis-CMCC" w:date="2023-10-18T18:04:00Z"/>
          <w:lang w:val="en-US" w:eastAsia="zh-CN"/>
          <w:rPrChange w:id="383" w:author="Post123-CMCC" w:date="2023-08-28T10:57:00Z">
            <w:rPr>
              <w:ins w:id="384" w:author="Post122-CMCC" w:date="2023-06-29T18:14:00Z"/>
              <w:del w:id="385" w:author="Post123bis-CMCC" w:date="2023-10-18T18:04:00Z"/>
              <w:rFonts w:eastAsia="Times New Roman"/>
              <w:lang w:eastAsia="ja-JP"/>
            </w:rPr>
          </w:rPrChange>
        </w:rPr>
      </w:pPr>
      <w:commentRangeStart w:id="386"/>
      <w:commentRangeStart w:id="387"/>
      <w:ins w:id="388" w:author="Post123-CMCC" w:date="2023-08-28T10:56:00Z">
        <w:del w:id="389" w:author="Post123bis-CMCC" w:date="2023-10-18T18:04:00Z">
          <w:r w:rsidDel="00137AA1">
            <w:rPr>
              <w:rFonts w:eastAsia="MS Mincho"/>
              <w:lang w:eastAsia="ja-JP"/>
            </w:rPr>
            <w:delText>Editor’s Note:</w:delText>
          </w:r>
          <w:r w:rsidDel="00137AA1">
            <w:rPr>
              <w:rFonts w:eastAsia="MS Mincho"/>
              <w:lang w:eastAsia="ja-JP"/>
            </w:rPr>
            <w:tab/>
          </w:r>
          <w:r w:rsidDel="00137AA1">
            <w:rPr>
              <w:lang w:val="en-US" w:eastAsia="zh-CN"/>
            </w:rPr>
            <w:delText xml:space="preserve">FFS how the UE is indicated about cells being synchronized (i.e. what information the </w:delText>
          </w:r>
        </w:del>
      </w:ins>
      <w:ins w:id="390" w:author="Post123-CMCC" w:date="2023-09-06T18:32:00Z">
        <w:del w:id="391" w:author="Post123bis-CMCC" w:date="2023-10-18T18:04:00Z">
          <w:r w:rsidR="00F33DCE" w:rsidDel="00137AA1">
            <w:rPr>
              <w:lang w:val="en-US" w:eastAsia="zh-CN"/>
            </w:rPr>
            <w:delText>network</w:delText>
          </w:r>
        </w:del>
      </w:ins>
      <w:ins w:id="392" w:author="Post123-CMCC" w:date="2023-08-28T10:56:00Z">
        <w:del w:id="393" w:author="Post123bis-CMCC" w:date="2023-10-18T18:04:00Z">
          <w:r w:rsidDel="00137AA1">
            <w:rPr>
              <w:lang w:val="en-US" w:eastAsia="zh-CN"/>
            </w:rPr>
            <w:delText xml:space="preserve"> needs to provide to the UE)</w:delText>
          </w:r>
        </w:del>
      </w:ins>
      <w:ins w:id="394" w:author="Post123-CMCC" w:date="2023-09-06T18:32:00Z">
        <w:del w:id="395" w:author="Post123bis-CMCC" w:date="2023-10-18T18:04:00Z">
          <w:r w:rsidR="00F33DCE" w:rsidDel="00137AA1">
            <w:rPr>
              <w:lang w:val="en-US" w:eastAsia="zh-CN"/>
            </w:rPr>
            <w:delText>.</w:delText>
          </w:r>
        </w:del>
      </w:ins>
      <w:commentRangeEnd w:id="386"/>
      <w:r w:rsidR="00C63EC1">
        <w:rPr>
          <w:rStyle w:val="CommentReference"/>
        </w:rPr>
        <w:commentReference w:id="386"/>
      </w:r>
      <w:commentRangeEnd w:id="387"/>
      <w:r w:rsidR="0093357A">
        <w:rPr>
          <w:rStyle w:val="CommentReference"/>
        </w:rPr>
        <w:commentReference w:id="387"/>
      </w:r>
    </w:p>
    <w:p w14:paraId="535D1B80" w14:textId="14642CD2" w:rsidR="0026297F" w:rsidRDefault="00B32FAC">
      <w:pPr>
        <w:overflowPunct w:val="0"/>
        <w:autoSpaceDE w:val="0"/>
        <w:autoSpaceDN w:val="0"/>
        <w:adjustRightInd w:val="0"/>
        <w:textAlignment w:val="baseline"/>
        <w:rPr>
          <w:ins w:id="396" w:author="Post122-CMCC" w:date="2023-06-29T18:14:00Z"/>
          <w:rFonts w:eastAsia="Times New Roman"/>
          <w:lang w:eastAsia="ja-JP"/>
        </w:rPr>
      </w:pPr>
      <w:bookmarkStart w:id="397" w:name="_Hlk148544801"/>
      <w:commentRangeStart w:id="398"/>
      <w:ins w:id="399" w:author="Post122-CMCC" w:date="2023-06-29T18:14:00Z">
        <w:r>
          <w:rPr>
            <w:rFonts w:eastAsia="Yu Mincho"/>
            <w:lang w:eastAsia="zh-CN"/>
          </w:rPr>
          <w:t>T</w:t>
        </w:r>
        <w:r>
          <w:rPr>
            <w:rFonts w:eastAsia="Times New Roman"/>
            <w:lang w:eastAsia="ja-JP"/>
          </w:rPr>
          <w:t>he UE applies the cell reselection rules with frequency prioritization for MBS multicast reception in RRC_INACTIVE state</w:t>
        </w:r>
      </w:ins>
      <w:ins w:id="400" w:author="Post123-CMCC" w:date="2023-09-06T18:33:00Z">
        <w:r w:rsidR="00F33DCE">
          <w:rPr>
            <w:rFonts w:eastAsia="Times New Roman"/>
            <w:lang w:eastAsia="ja-JP"/>
          </w:rPr>
          <w:t xml:space="preserve"> based on the dedicated p</w:t>
        </w:r>
        <w:r w:rsidR="00F33DCE" w:rsidRPr="00601B94">
          <w:rPr>
            <w:rFonts w:eastAsia="Times New Roman"/>
            <w:lang w:eastAsia="ja-JP"/>
          </w:rPr>
          <w:t xml:space="preserve">riorities </w:t>
        </w:r>
        <w:r w:rsidR="00F33DCE">
          <w:rPr>
            <w:rFonts w:eastAsia="Times New Roman"/>
            <w:lang w:eastAsia="ja-JP"/>
          </w:rPr>
          <w:t xml:space="preserve">indicated in </w:t>
        </w:r>
        <w:proofErr w:type="spellStart"/>
        <w:r w:rsidR="00F33DCE" w:rsidRPr="00243584">
          <w:rPr>
            <w:rFonts w:eastAsia="Times New Roman"/>
            <w:i/>
            <w:iCs/>
            <w:lang w:eastAsia="ja-JP"/>
          </w:rPr>
          <w:t>RRCRelease</w:t>
        </w:r>
        <w:proofErr w:type="spellEnd"/>
        <w:r w:rsidR="00F33DCE" w:rsidRPr="00243584">
          <w:rPr>
            <w:rFonts w:eastAsia="Times New Roman"/>
            <w:lang w:eastAsia="ja-JP"/>
          </w:rPr>
          <w:t xml:space="preserve"> message</w:t>
        </w:r>
      </w:ins>
      <w:ins w:id="401" w:author="Post122-CMCC" w:date="2023-06-29T18:14:00Z">
        <w:r>
          <w:rPr>
            <w:rFonts w:eastAsia="Times New Roman"/>
            <w:lang w:eastAsia="ja-JP"/>
          </w:rPr>
          <w:t>.</w:t>
        </w:r>
      </w:ins>
      <w:ins w:id="402" w:author="Post123-CMCC" w:date="2023-09-07T19:36:00Z">
        <w:r w:rsidR="008142EA" w:rsidDel="00F33DCE">
          <w:rPr>
            <w:rStyle w:val="CommentReference"/>
          </w:rPr>
          <w:t xml:space="preserve"> </w:t>
        </w:r>
      </w:ins>
      <w:commentRangeEnd w:id="398"/>
      <w:r w:rsidR="007F27F9">
        <w:rPr>
          <w:rStyle w:val="CommentReference"/>
        </w:rPr>
        <w:commentReference w:id="398"/>
      </w:r>
    </w:p>
    <w:p w14:paraId="49FEB11E" w14:textId="7AD4466A" w:rsidR="0026297F" w:rsidDel="003C328B" w:rsidRDefault="00B32FAC">
      <w:pPr>
        <w:pStyle w:val="NO"/>
        <w:overflowPunct w:val="0"/>
        <w:autoSpaceDE w:val="0"/>
        <w:autoSpaceDN w:val="0"/>
        <w:adjustRightInd w:val="0"/>
        <w:jc w:val="both"/>
        <w:textAlignment w:val="baseline"/>
        <w:rPr>
          <w:ins w:id="403" w:author="Post122-CMCC" w:date="2023-06-29T18:14:00Z"/>
          <w:del w:id="404" w:author="Post123bis-CMCC" w:date="2023-10-18T18:29:00Z"/>
          <w:rFonts w:eastAsia="MS Mincho"/>
          <w:lang w:eastAsia="ja-JP"/>
        </w:rPr>
      </w:pPr>
      <w:bookmarkStart w:id="405" w:name="_Hlk148544931"/>
      <w:commentRangeStart w:id="406"/>
      <w:ins w:id="407" w:author="Post122-CMCC" w:date="2023-06-29T18:14:00Z">
        <w:del w:id="408" w:author="Post123bis-CMCC" w:date="2023-10-18T18:29:00Z">
          <w:r w:rsidDel="003C328B">
            <w:rPr>
              <w:rFonts w:eastAsia="MS Mincho"/>
              <w:lang w:eastAsia="ja-JP"/>
            </w:rPr>
            <w:delText>Editor’s Note:</w:delText>
          </w:r>
          <w:r w:rsidDel="003C328B">
            <w:rPr>
              <w:rFonts w:eastAsia="MS Mincho"/>
              <w:lang w:eastAsia="ja-JP"/>
            </w:rPr>
            <w:tab/>
            <w:delText xml:space="preserve">FFS </w:delText>
          </w:r>
        </w:del>
      </w:ins>
      <w:ins w:id="409" w:author="Post123-CMCC" w:date="2023-08-28T10:57:00Z">
        <w:del w:id="410" w:author="Post123bis-CMCC" w:date="2023-10-18T18:29:00Z">
          <w:r w:rsidDel="003C328B">
            <w:rPr>
              <w:rFonts w:eastAsia="MS Mincho"/>
              <w:lang w:eastAsia="ja-JP"/>
            </w:rPr>
            <w:delText>whether we need something more, e.g. frequency priorities in MCCH or a solution based on FSAI</w:delText>
          </w:r>
        </w:del>
      </w:ins>
      <w:ins w:id="411" w:author="Post122-CMCC" w:date="2023-06-29T18:14:00Z">
        <w:del w:id="412" w:author="Post123bis-CMCC" w:date="2023-10-18T18:29:00Z">
          <w:r w:rsidDel="003C328B">
            <w:rPr>
              <w:rFonts w:eastAsia="MS Mincho"/>
              <w:lang w:eastAsia="ja-JP"/>
            </w:rPr>
            <w:delText>.</w:delText>
          </w:r>
        </w:del>
      </w:ins>
      <w:commentRangeEnd w:id="406"/>
      <w:r w:rsidR="002E771E">
        <w:rPr>
          <w:rStyle w:val="CommentReference"/>
        </w:rPr>
        <w:commentReference w:id="406"/>
      </w:r>
    </w:p>
    <w:bookmarkEnd w:id="397"/>
    <w:bookmarkEnd w:id="405"/>
    <w:p w14:paraId="18737050" w14:textId="45F5BA10" w:rsidR="0026297F" w:rsidRDefault="00B32FAC">
      <w:pPr>
        <w:overflowPunct w:val="0"/>
        <w:autoSpaceDE w:val="0"/>
        <w:autoSpaceDN w:val="0"/>
        <w:adjustRightInd w:val="0"/>
        <w:textAlignment w:val="baseline"/>
        <w:rPr>
          <w:ins w:id="413" w:author="Post122-CMCC" w:date="2023-06-29T18:14:00Z"/>
          <w:rFonts w:eastAsia="Times New Roman"/>
          <w:lang w:eastAsia="zh-CN"/>
        </w:rPr>
      </w:pPr>
      <w:ins w:id="414" w:author="Post122-CMCC" w:date="2023-06-29T18:14:00Z">
        <w:r>
          <w:rPr>
            <w:rFonts w:eastAsia="Times New Roman"/>
            <w:lang w:eastAsia="zh-CN"/>
          </w:rPr>
          <w:t>The UE</w:t>
        </w:r>
      </w:ins>
      <w:ins w:id="415" w:author="Post123-CMCC" w:date="2023-08-28T10:57:00Z">
        <w:r>
          <w:rPr>
            <w:rFonts w:eastAsia="Times New Roman"/>
            <w:lang w:eastAsia="zh-CN"/>
          </w:rPr>
          <w:t xml:space="preserve"> </w:t>
        </w:r>
        <w:r>
          <w:t xml:space="preserve">receiving multicast </w:t>
        </w:r>
      </w:ins>
      <w:ins w:id="416" w:author="Post123bis-CMCC" w:date="2023-10-19T10:09:00Z">
        <w:r w:rsidR="00D6373A">
          <w:t xml:space="preserve">session </w:t>
        </w:r>
      </w:ins>
      <w:ins w:id="417" w:author="Post123-CMCC" w:date="2023-08-28T10:57:00Z">
        <w:r>
          <w:t>in RRC_INACTIVE</w:t>
        </w:r>
        <w:r>
          <w:rPr>
            <w:rFonts w:eastAsia="Times New Roman"/>
            <w:lang w:eastAsia="zh-CN"/>
          </w:rPr>
          <w:t xml:space="preserve"> state</w:t>
        </w:r>
      </w:ins>
      <w:ins w:id="418" w:author="Post122-CMCC" w:date="2023-06-29T18:14:00Z">
        <w:r>
          <w:rPr>
            <w:rFonts w:eastAsia="Times New Roman"/>
            <w:lang w:eastAsia="zh-CN"/>
          </w:rPr>
          <w:t xml:space="preserve"> </w:t>
        </w:r>
        <w:commentRangeStart w:id="419"/>
        <w:commentRangeStart w:id="420"/>
        <w:r>
          <w:rPr>
            <w:rFonts w:eastAsia="Times New Roman"/>
            <w:lang w:eastAsia="zh-CN"/>
          </w:rPr>
          <w:t>may trigger RRC connection resumption</w:t>
        </w:r>
      </w:ins>
      <w:commentRangeEnd w:id="419"/>
      <w:r w:rsidR="00796772">
        <w:rPr>
          <w:rStyle w:val="CommentReference"/>
        </w:rPr>
        <w:commentReference w:id="419"/>
      </w:r>
      <w:commentRangeEnd w:id="420"/>
      <w:r w:rsidR="00F179DC">
        <w:rPr>
          <w:rStyle w:val="CommentReference"/>
        </w:rPr>
        <w:commentReference w:id="420"/>
      </w:r>
      <w:ins w:id="421" w:author="Post122-CMCC" w:date="2023-06-29T18:14:00Z">
        <w:r>
          <w:rPr>
            <w:rFonts w:eastAsia="Times New Roman"/>
            <w:lang w:eastAsia="zh-CN"/>
          </w:rPr>
          <w:t xml:space="preserve"> if</w:t>
        </w:r>
      </w:ins>
      <w:ins w:id="422" w:author="Post123-CMCC" w:date="2023-08-28T10:58:00Z">
        <w:r>
          <w:rPr>
            <w:rFonts w:eastAsia="Times New Roman"/>
            <w:lang w:eastAsia="zh-CN"/>
          </w:rPr>
          <w:t xml:space="preserve"> </w:t>
        </w:r>
      </w:ins>
      <w:ins w:id="423" w:author="Post123-CMCC" w:date="2023-08-29T09:32:00Z">
        <w:r>
          <w:rPr>
            <w:rFonts w:eastAsia="Times New Roman"/>
            <w:lang w:eastAsia="zh-CN"/>
          </w:rPr>
          <w:t xml:space="preserve">the </w:t>
        </w:r>
      </w:ins>
      <w:ins w:id="424" w:author="Post123-CMCC" w:date="2023-08-28T10:58:00Z">
        <w:r>
          <w:rPr>
            <w:rFonts w:eastAsia="Times New Roman"/>
            <w:lang w:eastAsia="zh-CN"/>
          </w:rPr>
          <w:t xml:space="preserve">measured RSRP or RSRQ </w:t>
        </w:r>
      </w:ins>
      <w:commentRangeStart w:id="425"/>
      <w:ins w:id="426" w:author="Post123bis-CMCC" w:date="2023-10-17T16:50:00Z">
        <w:r w:rsidR="00150F69">
          <w:rPr>
            <w:rFonts w:eastAsia="Times New Roman"/>
            <w:lang w:eastAsia="zh-CN"/>
          </w:rPr>
          <w:t>specified in TS 38.304</w:t>
        </w:r>
      </w:ins>
      <w:ins w:id="427" w:author="Post123bis-CMCC" w:date="2023-10-17T16:51:00Z">
        <w:r w:rsidR="00150F69">
          <w:rPr>
            <w:rFonts w:eastAsia="Times New Roman"/>
            <w:lang w:eastAsia="zh-CN"/>
          </w:rPr>
          <w:t xml:space="preserve"> </w:t>
        </w:r>
      </w:ins>
      <w:ins w:id="428" w:author="Post123bis-CMCC" w:date="2023-10-17T16:50:00Z">
        <w:r w:rsidR="00150F69">
          <w:rPr>
            <w:rFonts w:eastAsia="Times New Roman"/>
            <w:lang w:eastAsia="zh-CN"/>
          </w:rPr>
          <w:t>[</w:t>
        </w:r>
      </w:ins>
      <w:ins w:id="429" w:author="Post123bis-CMCC" w:date="2023-10-17T16:51:00Z">
        <w:r w:rsidR="00150F69" w:rsidRPr="00CF58E9">
          <w:t>1</w:t>
        </w:r>
        <w:r w:rsidR="00150F69">
          <w:t>0</w:t>
        </w:r>
      </w:ins>
      <w:ins w:id="430" w:author="Post123bis-CMCC" w:date="2023-10-17T16:50:00Z">
        <w:r w:rsidR="00150F69">
          <w:rPr>
            <w:rFonts w:eastAsia="Times New Roman"/>
            <w:lang w:eastAsia="zh-CN"/>
          </w:rPr>
          <w:t>]</w:t>
        </w:r>
      </w:ins>
      <w:commentRangeEnd w:id="425"/>
      <w:r w:rsidR="003C634E">
        <w:rPr>
          <w:rStyle w:val="CommentReference"/>
        </w:rPr>
        <w:commentReference w:id="425"/>
      </w:r>
      <w:ins w:id="431" w:author="Post123bis-CMCC" w:date="2023-10-17T16:50:00Z">
        <w:r w:rsidR="00150F69">
          <w:rPr>
            <w:rFonts w:eastAsia="Times New Roman"/>
            <w:lang w:eastAsia="zh-CN"/>
          </w:rPr>
          <w:t xml:space="preserve"> </w:t>
        </w:r>
      </w:ins>
      <w:ins w:id="432" w:author="Post123-CMCC" w:date="2023-08-28T10:58:00Z">
        <w:r>
          <w:rPr>
            <w:rFonts w:eastAsia="Times New Roman"/>
            <w:lang w:eastAsia="zh-CN"/>
          </w:rPr>
          <w:t xml:space="preserve">of the serving cell becomes lower than the threshold configured by </w:t>
        </w:r>
      </w:ins>
      <w:ins w:id="433" w:author="Post123-CMCC" w:date="2023-09-08T17:30:00Z">
        <w:r w:rsidR="000A2967">
          <w:rPr>
            <w:rFonts w:eastAsia="Times New Roman"/>
            <w:lang w:eastAsia="zh-CN"/>
          </w:rPr>
          <w:t xml:space="preserve">the </w:t>
        </w:r>
      </w:ins>
      <w:ins w:id="434" w:author="Post123-CMCC" w:date="2023-08-28T10:58:00Z">
        <w:r>
          <w:rPr>
            <w:rFonts w:eastAsia="Times New Roman"/>
            <w:lang w:eastAsia="zh-CN"/>
          </w:rPr>
          <w:t>network</w:t>
        </w:r>
      </w:ins>
      <w:ins w:id="435" w:author="Post122-CMCC" w:date="2023-06-29T18:14:00Z">
        <w:r>
          <w:rPr>
            <w:rFonts w:eastAsia="Times New Roman"/>
            <w:lang w:eastAsia="zh-CN"/>
          </w:rPr>
          <w:t>.</w:t>
        </w:r>
      </w:ins>
      <w:ins w:id="436" w:author="Post123-CMCC" w:date="2023-08-28T10:58:00Z">
        <w:r>
          <w:rPr>
            <w:rFonts w:eastAsia="Times New Roman"/>
            <w:lang w:eastAsia="zh-CN"/>
          </w:rPr>
          <w:t xml:space="preserve"> The threshold can be configured per MBS session via </w:t>
        </w:r>
        <w:proofErr w:type="spellStart"/>
        <w:r>
          <w:rPr>
            <w:rFonts w:eastAsia="Times New Roman"/>
            <w:i/>
            <w:iCs/>
            <w:lang w:eastAsia="zh-CN"/>
          </w:rPr>
          <w:t>RRCRelease</w:t>
        </w:r>
        <w:proofErr w:type="spellEnd"/>
        <w:r>
          <w:rPr>
            <w:rFonts w:eastAsia="Times New Roman"/>
            <w:lang w:eastAsia="zh-CN"/>
          </w:rPr>
          <w:t xml:space="preserve"> message or multicast MCCH.</w:t>
        </w:r>
      </w:ins>
    </w:p>
    <w:p w14:paraId="6C55CEB4" w14:textId="00C4F8EB" w:rsidR="0026297F" w:rsidDel="003C328B" w:rsidRDefault="00B32FAC">
      <w:pPr>
        <w:pStyle w:val="NO"/>
        <w:rPr>
          <w:del w:id="437" w:author="Post123bis-CMCC" w:date="2023-10-18T18:30:00Z"/>
          <w:lang w:eastAsia="zh-CN"/>
        </w:rPr>
      </w:pPr>
      <w:ins w:id="438" w:author="Post122-CMCC" w:date="2023-06-29T18:14:00Z">
        <w:del w:id="439" w:author="Post123bis-CMCC" w:date="2023-10-18T18:30:00Z">
          <w:r w:rsidDel="003C328B">
            <w:rPr>
              <w:lang w:eastAsia="zh-CN"/>
            </w:rPr>
            <w:delText>Editor’s Note:</w:delText>
          </w:r>
          <w:r w:rsidDel="003C328B">
            <w:rPr>
              <w:lang w:eastAsia="zh-CN"/>
            </w:rPr>
            <w:tab/>
            <w:delText xml:space="preserve">FFS </w:delText>
          </w:r>
        </w:del>
      </w:ins>
      <w:ins w:id="440" w:author="Post123-CMCC" w:date="2023-08-28T10:58:00Z">
        <w:del w:id="441" w:author="Post123bis-CMCC" w:date="2023-10-18T18:30:00Z">
          <w:r w:rsidDel="003C328B">
            <w:delText>whether/how we need to address ping-pong issue</w:delText>
          </w:r>
        </w:del>
      </w:ins>
      <w:ins w:id="442" w:author="Post122-CMCC" w:date="2023-06-29T18:14:00Z">
        <w:del w:id="443" w:author="Post123bis-CMCC" w:date="2023-10-18T18:30:00Z">
          <w:r w:rsidDel="003C328B">
            <w:rPr>
              <w:lang w:eastAsia="zh-CN"/>
            </w:rPr>
            <w:delText>.</w:delText>
          </w:r>
        </w:del>
      </w:ins>
    </w:p>
    <w:p w14:paraId="32E7CDF2"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44" w:name="_Hlk137460285"/>
      <w:bookmarkEnd w:id="286"/>
      <w:bookmarkEnd w:id="287"/>
      <w:r>
        <w:rPr>
          <w:rFonts w:eastAsia="Malgun Gothic"/>
          <w:i/>
        </w:rPr>
        <w:t>Next Modified Subclause</w:t>
      </w:r>
    </w:p>
    <w:p w14:paraId="01D48ED1" w14:textId="77777777" w:rsidR="0026297F" w:rsidRDefault="00B32FAC">
      <w:pPr>
        <w:pStyle w:val="Heading4"/>
        <w:rPr>
          <w:lang w:eastAsia="zh-CN"/>
        </w:rPr>
      </w:pPr>
      <w:bookmarkStart w:id="445" w:name="_Toc115390174"/>
      <w:bookmarkEnd w:id="444"/>
      <w:r>
        <w:rPr>
          <w:lang w:eastAsia="ja-JP"/>
        </w:rPr>
        <w:t>16.10.5.</w:t>
      </w:r>
      <w:r>
        <w:rPr>
          <w:lang w:eastAsia="zh-CN"/>
        </w:rPr>
        <w:t>4</w:t>
      </w:r>
      <w:r>
        <w:rPr>
          <w:lang w:eastAsia="ja-JP"/>
        </w:rPr>
        <w:tab/>
      </w:r>
      <w:r>
        <w:rPr>
          <w:lang w:eastAsia="zh-CN"/>
        </w:rPr>
        <w:t>Reception of MBS Multicast data</w:t>
      </w:r>
      <w:bookmarkEnd w:id="445"/>
    </w:p>
    <w:p w14:paraId="5277897E" w14:textId="77777777" w:rsidR="0026297F" w:rsidRDefault="00B32FAC">
      <w:pPr>
        <w:overflowPunct w:val="0"/>
        <w:autoSpaceDE w:val="0"/>
        <w:autoSpaceDN w:val="0"/>
        <w:adjustRightInd w:val="0"/>
        <w:textAlignment w:val="baseline"/>
        <w:rPr>
          <w:rFonts w:eastAsia="宋体"/>
          <w:lang w:eastAsia="ja-JP"/>
        </w:rPr>
      </w:pPr>
      <w:r>
        <w:rPr>
          <w:rFonts w:eastAsia="宋体"/>
          <w:lang w:eastAsia="ja-JP"/>
        </w:rPr>
        <w:t>For multicast service, gNB may deliver Multicast MBS data packets using the following methods:</w:t>
      </w:r>
    </w:p>
    <w:p w14:paraId="4EE28F00" w14:textId="77777777" w:rsidR="0026297F" w:rsidRDefault="00B32FAC">
      <w:pPr>
        <w:overflowPunct w:val="0"/>
        <w:autoSpaceDE w:val="0"/>
        <w:autoSpaceDN w:val="0"/>
        <w:adjustRightInd w:val="0"/>
        <w:ind w:left="568" w:hanging="284"/>
        <w:textAlignment w:val="baseline"/>
        <w:rPr>
          <w:rFonts w:eastAsia="宋体"/>
          <w:lang w:eastAsia="ja-JP"/>
        </w:rPr>
      </w:pPr>
      <w:r>
        <w:rPr>
          <w:rFonts w:eastAsia="宋体"/>
          <w:lang w:eastAsia="ja-JP"/>
        </w:rPr>
        <w:t>-</w:t>
      </w:r>
      <w:r>
        <w:rPr>
          <w:rFonts w:eastAsia="宋体"/>
          <w:lang w:eastAsia="ja-JP"/>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6A288A07" w14:textId="77777777" w:rsidR="0026297F" w:rsidRDefault="00B32FAC">
      <w:pPr>
        <w:overflowPunct w:val="0"/>
        <w:autoSpaceDE w:val="0"/>
        <w:autoSpaceDN w:val="0"/>
        <w:adjustRightInd w:val="0"/>
        <w:ind w:left="568" w:hanging="284"/>
        <w:textAlignment w:val="baseline"/>
        <w:rPr>
          <w:ins w:id="446" w:author="Post122-CMCC" w:date="2023-06-29T17:12:00Z"/>
          <w:rFonts w:eastAsia="宋体"/>
          <w:lang w:eastAsia="ja-JP"/>
        </w:rPr>
      </w:pPr>
      <w:r>
        <w:rPr>
          <w:rFonts w:eastAsia="宋体"/>
          <w:lang w:eastAsia="ja-JP"/>
        </w:rPr>
        <w:t>-</w:t>
      </w:r>
      <w:r>
        <w:rPr>
          <w:rFonts w:eastAsia="宋体"/>
          <w:lang w:eastAsia="ja-JP"/>
        </w:rPr>
        <w:tab/>
        <w:t>PTM Transmission: gNB delivers a single copy of MBS data packets to a set of UEs, e.g., gNB uses group-common PDCCH with CRC scrambled by group-common RNTI to schedule group-common PDSCH which is scrambled with the same group-common RNTI.</w:t>
      </w:r>
    </w:p>
    <w:p w14:paraId="2A0FD7D1" w14:textId="77777777" w:rsidR="0026297F" w:rsidRDefault="00B32FAC">
      <w:pPr>
        <w:overflowPunct w:val="0"/>
        <w:autoSpaceDE w:val="0"/>
        <w:autoSpaceDN w:val="0"/>
        <w:adjustRightInd w:val="0"/>
        <w:textAlignment w:val="baseline"/>
        <w:rPr>
          <w:rFonts w:eastAsia="Times New Roman"/>
          <w:lang w:eastAsia="zh-CN"/>
        </w:rPr>
      </w:pPr>
      <w:r>
        <w:rPr>
          <w:rFonts w:eastAsia="宋体"/>
          <w:lang w:eastAsia="ja-JP"/>
        </w:rPr>
        <w:t>If a UE is configured with both PTM and PTP transmissions, a gNB dynamically decides whether to deliver multicast data by PTM</w:t>
      </w:r>
      <w:r>
        <w:rPr>
          <w:rFonts w:eastAsia="宋体"/>
          <w:lang w:eastAsia="zh-CN"/>
        </w:rPr>
        <w:t xml:space="preserve"> leg</w:t>
      </w:r>
      <w:r>
        <w:rPr>
          <w:rFonts w:eastAsia="宋体"/>
          <w:lang w:eastAsia="ja-JP"/>
        </w:rPr>
        <w:t xml:space="preserve"> </w:t>
      </w:r>
      <w:r>
        <w:rPr>
          <w:rFonts w:eastAsia="宋体"/>
          <w:lang w:eastAsia="zh-CN"/>
        </w:rPr>
        <w:t>and/</w:t>
      </w:r>
      <w:r>
        <w:rPr>
          <w:rFonts w:eastAsia="宋体"/>
          <w:lang w:eastAsia="ja-JP"/>
        </w:rPr>
        <w:t>or PTP</w:t>
      </w:r>
      <w:r>
        <w:rPr>
          <w:rFonts w:eastAsia="宋体"/>
          <w:lang w:eastAsia="zh-CN"/>
        </w:rPr>
        <w:t xml:space="preserve"> leg</w:t>
      </w:r>
      <w:r>
        <w:rPr>
          <w:rFonts w:eastAsia="宋体"/>
          <w:lang w:eastAsia="ja-JP"/>
        </w:rPr>
        <w:t xml:space="preserve"> for a given UE based on the protocol stack defined in clause 16.10.3</w:t>
      </w:r>
      <w:r>
        <w:rPr>
          <w:rFonts w:eastAsia="宋体"/>
          <w:lang w:eastAsia="zh-CN"/>
        </w:rPr>
        <w:t xml:space="preserve">, </w:t>
      </w:r>
      <w:r>
        <w:rPr>
          <w:rFonts w:eastAsia="Times New Roman"/>
          <w:lang w:eastAsia="zh-CN"/>
        </w:rPr>
        <w:t>based on information such as MBS Session QoS requirements, number of joined UEs, UE individual feedback on reception quality, and other criteria. The same QoS requirements apply regardless of the decision.</w:t>
      </w:r>
    </w:p>
    <w:p w14:paraId="3CD7286B" w14:textId="77777777" w:rsidR="0026297F" w:rsidRDefault="00B32FAC">
      <w:pPr>
        <w:overflowPunct w:val="0"/>
        <w:autoSpaceDE w:val="0"/>
        <w:autoSpaceDN w:val="0"/>
        <w:adjustRightInd w:val="0"/>
        <w:textAlignment w:val="baseline"/>
        <w:rPr>
          <w:ins w:id="447" w:author="Post123-CMCC" w:date="2023-09-07T18:48:00Z"/>
          <w:lang w:eastAsia="zh-CN"/>
        </w:rPr>
      </w:pPr>
      <w:ins w:id="448" w:author="Post120-CMCC" w:date="2022-12-02T20:56:00Z">
        <w:r>
          <w:rPr>
            <w:rFonts w:hint="eastAsia"/>
            <w:lang w:eastAsia="zh-CN"/>
          </w:rPr>
          <w:t>P</w:t>
        </w:r>
        <w:r>
          <w:rPr>
            <w:lang w:eastAsia="zh-CN"/>
          </w:rPr>
          <w:t>TP</w:t>
        </w:r>
        <w:r>
          <w:rPr>
            <w:rFonts w:hint="eastAsia"/>
            <w:lang w:eastAsia="zh-CN"/>
          </w:rPr>
          <w:t xml:space="preserve"> </w:t>
        </w:r>
        <w:r>
          <w:rPr>
            <w:lang w:eastAsia="zh-CN"/>
          </w:rPr>
          <w:t>transmission is not supported for MBS multicast session data reception for UEs in RRC_INACTIVE state.</w:t>
        </w:r>
      </w:ins>
    </w:p>
    <w:p w14:paraId="373FE1B7" w14:textId="3FEBDBBC" w:rsidR="008777F3" w:rsidRPr="008777F3" w:rsidRDefault="008777F3">
      <w:pPr>
        <w:overflowPunct w:val="0"/>
        <w:autoSpaceDE w:val="0"/>
        <w:autoSpaceDN w:val="0"/>
        <w:adjustRightInd w:val="0"/>
        <w:textAlignment w:val="baseline"/>
        <w:rPr>
          <w:ins w:id="449" w:author="Post120-CMCC" w:date="2022-12-02T20:56:00Z"/>
          <w:lang w:eastAsia="zh-CN"/>
        </w:rPr>
      </w:pPr>
      <w:ins w:id="450" w:author="Post123-CMCC" w:date="2023-09-07T18:48:00Z">
        <w:r>
          <w:rPr>
            <w:lang w:eastAsia="zh-CN"/>
          </w:rPr>
          <w:t>SPS is not supported for MBS multicast session data reception for UEs in RRC_INACTIVE state.</w:t>
        </w:r>
      </w:ins>
    </w:p>
    <w:p w14:paraId="7D87F266" w14:textId="05EE6B26" w:rsidR="005D3AD1" w:rsidRPr="005D3AD1" w:rsidRDefault="00B32FAC" w:rsidP="005D3AD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51" w:name="_Hlk118128815"/>
      <w:r>
        <w:rPr>
          <w:rFonts w:eastAsia="Malgun Gothic"/>
          <w:i/>
        </w:rPr>
        <w:t>Next Modified Subclause</w:t>
      </w:r>
      <w:bookmarkStart w:id="452" w:name="_Toc115390177"/>
      <w:bookmarkEnd w:id="451"/>
    </w:p>
    <w:p w14:paraId="0B06B84F" w14:textId="6DDDCCEC" w:rsidR="005D3AD1" w:rsidRPr="005D3AD1" w:rsidRDefault="005D3AD1" w:rsidP="005D3AD1">
      <w:pPr>
        <w:keepNext/>
        <w:keepLines/>
        <w:overflowPunct w:val="0"/>
        <w:autoSpaceDE w:val="0"/>
        <w:autoSpaceDN w:val="0"/>
        <w:adjustRightInd w:val="0"/>
        <w:spacing w:before="120"/>
        <w:ind w:left="1418" w:hanging="1418"/>
        <w:textAlignment w:val="baseline"/>
        <w:outlineLvl w:val="3"/>
        <w:rPr>
          <w:rFonts w:ascii="Arial" w:hAnsi="Arial"/>
          <w:sz w:val="24"/>
          <w:lang w:eastAsia="zh-CN"/>
        </w:rPr>
      </w:pPr>
      <w:bookmarkStart w:id="453" w:name="_Toc139018273"/>
      <w:r w:rsidRPr="005D3AD1">
        <w:rPr>
          <w:rFonts w:ascii="Arial" w:eastAsia="宋体" w:hAnsi="Arial"/>
          <w:sz w:val="24"/>
          <w:lang w:eastAsia="ja-JP"/>
        </w:rPr>
        <w:t>16.10.5.</w:t>
      </w:r>
      <w:r w:rsidRPr="005D3AD1">
        <w:rPr>
          <w:rFonts w:ascii="Arial" w:eastAsia="Yu Mincho" w:hAnsi="Arial"/>
          <w:sz w:val="24"/>
          <w:lang w:eastAsia="zh-CN"/>
        </w:rPr>
        <w:t>6</w:t>
      </w:r>
      <w:r w:rsidRPr="005D3AD1">
        <w:rPr>
          <w:rFonts w:ascii="Arial" w:eastAsia="宋体" w:hAnsi="Arial"/>
          <w:sz w:val="24"/>
          <w:lang w:eastAsia="ja-JP"/>
        </w:rPr>
        <w:tab/>
        <w:t>DRX</w:t>
      </w:r>
      <w:bookmarkEnd w:id="453"/>
    </w:p>
    <w:p w14:paraId="69BE0538" w14:textId="02FEFB98" w:rsidR="00F33DCE" w:rsidRPr="00CF58E9" w:rsidRDefault="00F33DCE" w:rsidP="005D3AD1">
      <w:pPr>
        <w:overflowPunct w:val="0"/>
        <w:autoSpaceDE w:val="0"/>
        <w:autoSpaceDN w:val="0"/>
        <w:adjustRightInd w:val="0"/>
        <w:textAlignment w:val="baseline"/>
      </w:pPr>
      <w:r w:rsidRPr="005D3AD1">
        <w:rPr>
          <w:rFonts w:eastAsia="宋体"/>
          <w:lang w:eastAsia="ja-JP"/>
        </w:rPr>
        <w:t>The</w:t>
      </w:r>
      <w:r w:rsidRPr="00CF58E9">
        <w:t xml:space="preserve"> following DRX configurations </w:t>
      </w:r>
      <w:r w:rsidRPr="00CF58E9">
        <w:rPr>
          <w:lang w:eastAsia="zh-CN"/>
        </w:rPr>
        <w:t xml:space="preserve">for PTM/PTP transmission </w:t>
      </w:r>
      <w:ins w:id="454" w:author="Post123-CMCC" w:date="2023-09-06T18:47:00Z">
        <w:r>
          <w:rPr>
            <w:lang w:eastAsia="zh-CN"/>
          </w:rPr>
          <w:t xml:space="preserve">by RRC_CONNECTED UEs </w:t>
        </w:r>
      </w:ins>
      <w:r w:rsidRPr="00CF58E9">
        <w:t>a</w:t>
      </w:r>
      <w:r w:rsidRPr="00CF58E9">
        <w:rPr>
          <w:lang w:eastAsia="zh-CN"/>
        </w:rPr>
        <w:t>re possible</w:t>
      </w:r>
      <w:r w:rsidRPr="00CF58E9">
        <w:t>:</w:t>
      </w:r>
    </w:p>
    <w:p w14:paraId="39DB2942" w14:textId="77777777" w:rsidR="00F33DCE" w:rsidRPr="00CF58E9" w:rsidRDefault="00F33DCE" w:rsidP="00F33DCE">
      <w:pPr>
        <w:pStyle w:val="B1"/>
      </w:pPr>
      <w:r w:rsidRPr="00CF58E9">
        <w:t>-</w:t>
      </w:r>
      <w:r w:rsidRPr="00CF58E9">
        <w:tab/>
        <w:t>For PTM transmission, multicast DRX is configured per G-RNTI/G-CS-RNTI which is independent of UE-specific DRX;</w:t>
      </w:r>
    </w:p>
    <w:p w14:paraId="04DE3032" w14:textId="73F31995" w:rsidR="00F33DCE" w:rsidRDefault="00F33DCE" w:rsidP="00F33DCE">
      <w:pPr>
        <w:pStyle w:val="B1"/>
        <w:rPr>
          <w:ins w:id="455" w:author="Post123-CMCC" w:date="2023-09-06T18:47:00Z"/>
        </w:rPr>
      </w:pPr>
      <w:r w:rsidRPr="00CF58E9">
        <w:t>-</w:t>
      </w:r>
      <w:r w:rsidRPr="00CF58E9">
        <w:tab/>
        <w:t>For PTP transmission, UE-specific DRX is reused, i.e., UE-specific DRX is used for both unicast transmission and PTP transmission of MBS multicast. For PTM retransmission via PTP, UE monitors PDCCH scrambled by C-RNTI/CS-RNTI during UE-specific DRX's Active Time.</w:t>
      </w:r>
    </w:p>
    <w:p w14:paraId="27188FC3" w14:textId="344B147B" w:rsidR="00F33DCE" w:rsidRPr="00CF58E9" w:rsidRDefault="00F33DCE" w:rsidP="00F33DCE">
      <w:pPr>
        <w:rPr>
          <w:ins w:id="456" w:author="Post123-CMCC" w:date="2023-09-06T18:48:00Z"/>
        </w:rPr>
      </w:pPr>
      <w:ins w:id="457" w:author="Post123-CMCC" w:date="2023-09-06T18:48:00Z">
        <w:r w:rsidRPr="00CF58E9">
          <w:lastRenderedPageBreak/>
          <w:t xml:space="preserve">The following DRX configuration </w:t>
        </w:r>
        <w:r w:rsidRPr="00CF58E9">
          <w:rPr>
            <w:lang w:eastAsia="zh-CN"/>
          </w:rPr>
          <w:t>for PT</w:t>
        </w:r>
      </w:ins>
      <w:ins w:id="458" w:author="Post123-CMCC" w:date="2023-09-06T18:49:00Z">
        <w:r>
          <w:rPr>
            <w:rFonts w:hint="eastAsia"/>
            <w:lang w:eastAsia="zh-CN"/>
          </w:rPr>
          <w:t>M</w:t>
        </w:r>
      </w:ins>
      <w:ins w:id="459" w:author="Post123-CMCC" w:date="2023-09-06T18:48:00Z">
        <w:r w:rsidRPr="00CF58E9">
          <w:rPr>
            <w:lang w:eastAsia="zh-CN"/>
          </w:rPr>
          <w:t xml:space="preserve"> transmission </w:t>
        </w:r>
        <w:r>
          <w:rPr>
            <w:lang w:eastAsia="zh-CN"/>
          </w:rPr>
          <w:t>by RRC_</w:t>
        </w:r>
      </w:ins>
      <w:ins w:id="460" w:author="Post123-CMCC" w:date="2023-09-06T18:49:00Z">
        <w:r>
          <w:rPr>
            <w:rFonts w:hint="eastAsia"/>
            <w:lang w:eastAsia="zh-CN"/>
          </w:rPr>
          <w:t>INACTIVE</w:t>
        </w:r>
      </w:ins>
      <w:ins w:id="461" w:author="Post123-CMCC" w:date="2023-09-06T18:48:00Z">
        <w:r>
          <w:rPr>
            <w:lang w:eastAsia="zh-CN"/>
          </w:rPr>
          <w:t xml:space="preserve"> UEs </w:t>
        </w:r>
      </w:ins>
      <w:ins w:id="462" w:author="Post123-CMCC" w:date="2023-09-06T19:21:00Z">
        <w:r w:rsidR="001145C2">
          <w:t>is</w:t>
        </w:r>
      </w:ins>
      <w:ins w:id="463" w:author="Post123-CMCC" w:date="2023-09-06T18:48:00Z">
        <w:r w:rsidRPr="00CF58E9">
          <w:rPr>
            <w:lang w:eastAsia="zh-CN"/>
          </w:rPr>
          <w:t xml:space="preserve"> possible</w:t>
        </w:r>
        <w:r w:rsidRPr="00CF58E9">
          <w:t>:</w:t>
        </w:r>
      </w:ins>
    </w:p>
    <w:p w14:paraId="0C76D376" w14:textId="4C6808AA" w:rsidR="00F33DCE" w:rsidRPr="00F33DCE" w:rsidRDefault="00F33DCE" w:rsidP="00F33DCE">
      <w:pPr>
        <w:pStyle w:val="B1"/>
      </w:pPr>
      <w:ins w:id="464" w:author="Post123-CMCC" w:date="2023-09-06T18:48:00Z">
        <w:r w:rsidRPr="00CF58E9">
          <w:t>-</w:t>
        </w:r>
        <w:r w:rsidRPr="00CF58E9">
          <w:tab/>
          <w:t>For PTM transmission, multicast DRX is configured per G-RNT</w:t>
        </w:r>
      </w:ins>
      <w:ins w:id="465" w:author="Post123-CMCC" w:date="2023-09-06T19:05:00Z">
        <w:r w:rsidR="00621876">
          <w:t>I</w:t>
        </w:r>
      </w:ins>
      <w:ins w:id="466" w:author="Post123-CMCC" w:date="2023-09-06T18:50:00Z">
        <w:r>
          <w:rPr>
            <w:rFonts w:hint="eastAsia"/>
            <w:lang w:eastAsia="zh-CN"/>
          </w:rPr>
          <w:t>.</w:t>
        </w:r>
      </w:ins>
    </w:p>
    <w:p w14:paraId="3AB77A8A" w14:textId="5A89EB0E" w:rsidR="00F33DCE" w:rsidRPr="00F33DCE" w:rsidRDefault="00F33DCE" w:rsidP="00F33DCE">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34F04B0C" w14:textId="723F63A2" w:rsidR="0026297F" w:rsidRDefault="00B32FAC">
      <w:pPr>
        <w:pStyle w:val="Heading4"/>
        <w:rPr>
          <w:lang w:eastAsia="ja-JP"/>
        </w:rPr>
      </w:pPr>
      <w:r>
        <w:rPr>
          <w:lang w:eastAsia="ja-JP"/>
        </w:rPr>
        <w:t>16.10.5.7</w:t>
      </w:r>
      <w:r>
        <w:rPr>
          <w:lang w:eastAsia="ja-JP"/>
        </w:rPr>
        <w:tab/>
        <w:t>Physical Layer</w:t>
      </w:r>
      <w:bookmarkEnd w:id="452"/>
    </w:p>
    <w:p w14:paraId="017BDB50" w14:textId="644CD1F0" w:rsidR="0026297F" w:rsidRDefault="00B32FAC">
      <w:pPr>
        <w:overflowPunct w:val="0"/>
        <w:autoSpaceDE w:val="0"/>
        <w:autoSpaceDN w:val="0"/>
        <w:adjustRightInd w:val="0"/>
        <w:textAlignment w:val="baseline"/>
        <w:rPr>
          <w:ins w:id="467" w:author="Post123-CMCC" w:date="2023-09-07T16:07:00Z"/>
          <w:rFonts w:eastAsia="MS Mincho"/>
          <w:lang w:eastAsia="zh-CN"/>
        </w:rPr>
      </w:pPr>
      <w:r>
        <w:rPr>
          <w:rFonts w:eastAsia="MS Mincho"/>
          <w:lang w:eastAsia="zh-CN"/>
        </w:rPr>
        <w:t xml:space="preserve">A CFR configured by </w:t>
      </w:r>
      <w:proofErr w:type="spellStart"/>
      <w:r>
        <w:rPr>
          <w:rFonts w:eastAsia="MS Mincho"/>
          <w:i/>
          <w:iCs/>
          <w:lang w:eastAsia="zh-CN"/>
        </w:rPr>
        <w:t>RRCReconfiguration</w:t>
      </w:r>
      <w:proofErr w:type="spellEnd"/>
      <w:r>
        <w:rPr>
          <w:rFonts w:eastAsia="MS Mincho"/>
          <w:lang w:eastAsia="zh-CN"/>
        </w:rPr>
        <w:t xml:space="preserve"> message is defined for multicast scheduling as an 'MBS frequency region' with a number of contiguous PRBs confined within and with the same numerology as the DL BWP, and multicast scheduling may have specific characteristics (e.g., PDCCH, PDSCH and SPS configurations).</w:t>
      </w:r>
      <w:ins w:id="468" w:author="Post122-CMCC" w:date="2023-06-29T17:04:00Z">
        <w:r>
          <w:t xml:space="preserve"> </w:t>
        </w:r>
        <w:r>
          <w:rPr>
            <w:rFonts w:eastAsia="MS Mincho"/>
            <w:lang w:eastAsia="zh-CN"/>
          </w:rPr>
          <w:t xml:space="preserve">The CFR for the multicast reception in RRC_INACTIVE state and the CFR for broadcast can be configured differently. </w:t>
        </w:r>
      </w:ins>
    </w:p>
    <w:p w14:paraId="438B7D34" w14:textId="174D9909" w:rsidR="00A556D0" w:rsidDel="003C328B" w:rsidRDefault="00A556D0" w:rsidP="00A556D0">
      <w:pPr>
        <w:pStyle w:val="NO"/>
        <w:rPr>
          <w:del w:id="469" w:author="Post123bis-CMCC" w:date="2023-10-18T18:30:00Z"/>
          <w:lang w:eastAsia="zh-CN"/>
        </w:rPr>
      </w:pPr>
      <w:bookmarkStart w:id="470" w:name="OLE_LINK3"/>
      <w:ins w:id="471" w:author="Post123-CMCC" w:date="2023-09-07T16:08:00Z">
        <w:del w:id="472" w:author="Post123bis-CMCC" w:date="2023-10-18T18:30:00Z">
          <w:r w:rsidDel="003C328B">
            <w:rPr>
              <w:rFonts w:eastAsia="MS Mincho"/>
              <w:lang w:eastAsia="ja-JP"/>
            </w:rPr>
            <w:delText>Editor’s Note:</w:delText>
          </w:r>
          <w:r w:rsidDel="003C328B">
            <w:rPr>
              <w:rFonts w:eastAsia="MS Mincho"/>
              <w:lang w:eastAsia="ja-JP"/>
            </w:rPr>
            <w:tab/>
          </w:r>
          <w:r w:rsidRPr="00A556D0" w:rsidDel="003C328B">
            <w:rPr>
              <w:lang w:eastAsia="zh-CN"/>
            </w:rPr>
            <w:delText>FFS whether we need to restrict that one CFR is completely contained within the other in this case (we should understand what the issue is otherwise).</w:delText>
          </w:r>
        </w:del>
      </w:ins>
    </w:p>
    <w:bookmarkEnd w:id="470"/>
    <w:p w14:paraId="4E5C21C6" w14:textId="77777777" w:rsidR="0026297F" w:rsidRDefault="00B32FAC">
      <w:pPr>
        <w:overflowPunct w:val="0"/>
        <w:autoSpaceDE w:val="0"/>
        <w:autoSpaceDN w:val="0"/>
        <w:adjustRightInd w:val="0"/>
        <w:textAlignment w:val="baseline"/>
        <w:rPr>
          <w:rFonts w:eastAsia="宋体"/>
          <w:lang w:eastAsia="zh-CN"/>
        </w:rPr>
      </w:pPr>
      <w:r>
        <w:rPr>
          <w:rFonts w:eastAsia="宋体"/>
          <w:lang w:eastAsia="zh-CN"/>
        </w:rPr>
        <w:t>Two HARQ-ACK reporting modes are defined for MBS:</w:t>
      </w:r>
    </w:p>
    <w:p w14:paraId="3F8897D3"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76354CE5" w14:textId="77777777" w:rsidR="0026297F" w:rsidRDefault="00B32FAC">
      <w:pPr>
        <w:overflowPunct w:val="0"/>
        <w:autoSpaceDE w:val="0"/>
        <w:autoSpaceDN w:val="0"/>
        <w:adjustRightInd w:val="0"/>
        <w:ind w:left="568" w:hanging="284"/>
        <w:textAlignment w:val="baseline"/>
        <w:rPr>
          <w:rFonts w:eastAsia="宋体"/>
          <w:lang w:eastAsia="zh-CN"/>
        </w:rPr>
      </w:pPr>
      <w:r>
        <w:rPr>
          <w:rFonts w:eastAsia="宋体"/>
          <w:lang w:eastAsia="zh-CN"/>
        </w:rPr>
        <w:t>-</w:t>
      </w:r>
      <w:r>
        <w:rPr>
          <w:rFonts w:eastAsia="宋体"/>
          <w:lang w:eastAsia="zh-CN"/>
        </w:rPr>
        <w:tab/>
        <w:t>For the second HARQ-ACK reporting mode, the UE does not transmit a PUCCH that would include only HARQ-ACK information with ACK values.</w:t>
      </w:r>
    </w:p>
    <w:p w14:paraId="75D3E5D3" w14:textId="77777777" w:rsidR="0026297F" w:rsidRDefault="00B32FAC">
      <w:pPr>
        <w:overflowPunct w:val="0"/>
        <w:autoSpaceDE w:val="0"/>
        <w:autoSpaceDN w:val="0"/>
        <w:adjustRightInd w:val="0"/>
        <w:textAlignment w:val="baseline"/>
        <w:rPr>
          <w:ins w:id="473" w:author="Post120-CMCC" w:date="2022-12-02T20:57:00Z"/>
          <w:rFonts w:eastAsia="Times New Roman"/>
          <w:lang w:eastAsia="zh-CN"/>
        </w:rPr>
      </w:pPr>
      <w:r>
        <w:rPr>
          <w:rFonts w:eastAsia="Times New Roman"/>
          <w:lang w:eastAsia="zh-CN"/>
        </w:rPr>
        <w:t>HARQ-ACK feedback for multicast can be enabled or disabled by higher layer configuration per G-RNTI or per G-CS-RNTI and/or indication in the DCI scheduling multicast transmission.</w:t>
      </w:r>
    </w:p>
    <w:p w14:paraId="5D24BA93" w14:textId="77777777" w:rsidR="0026297F" w:rsidRDefault="00B32FAC">
      <w:pPr>
        <w:overflowPunct w:val="0"/>
        <w:autoSpaceDE w:val="0"/>
        <w:autoSpaceDN w:val="0"/>
        <w:adjustRightInd w:val="0"/>
        <w:textAlignment w:val="baseline"/>
        <w:rPr>
          <w:lang w:eastAsia="zh-CN"/>
        </w:rPr>
      </w:pPr>
      <w:ins w:id="474" w:author="Post120-CMCC" w:date="2022-12-02T20:57:00Z">
        <w:r>
          <w:rPr>
            <w:rFonts w:eastAsia="Times New Roman"/>
            <w:lang w:eastAsia="zh-CN"/>
          </w:rPr>
          <w:t>HARQ feedback is not supported for MBS multicast session data reception for UEs in RRC_INACTIVE state.</w:t>
        </w:r>
      </w:ins>
    </w:p>
    <w:p w14:paraId="14C080E7" w14:textId="77777777" w:rsidR="0026297F" w:rsidRDefault="00B32FA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 (new)</w:t>
      </w:r>
    </w:p>
    <w:p w14:paraId="381DD4B1" w14:textId="77777777" w:rsidR="0026297F" w:rsidRDefault="00B32FAC">
      <w:pPr>
        <w:pStyle w:val="Heading4"/>
        <w:rPr>
          <w:ins w:id="475" w:author="Post120-CMCC" w:date="2022-12-02T14:27:00Z"/>
          <w:lang w:eastAsia="zh-CN"/>
        </w:rPr>
      </w:pPr>
      <w:bookmarkStart w:id="476" w:name="_Toc115390186"/>
      <w:ins w:id="477" w:author="Post120-CMCC" w:date="2022-12-02T14:26:00Z">
        <w:r>
          <w:rPr>
            <w:lang w:eastAsia="zh-CN"/>
          </w:rPr>
          <w:t>16.10.6.X</w:t>
        </w:r>
      </w:ins>
      <w:r>
        <w:rPr>
          <w:lang w:eastAsia="zh-CN"/>
        </w:rPr>
        <w:tab/>
      </w:r>
      <w:bookmarkEnd w:id="476"/>
      <w:ins w:id="478" w:author="Post120-CMCC" w:date="2022-12-02T14:27:00Z">
        <w:r>
          <w:rPr>
            <w:lang w:eastAsia="zh-CN"/>
          </w:rPr>
          <w:t>Shared processing for MBS broadcast and unicast</w:t>
        </w:r>
      </w:ins>
      <w:ins w:id="479" w:author="Post120-CMCC" w:date="2022-12-02T14:29:00Z">
        <w:r>
          <w:rPr>
            <w:lang w:eastAsia="zh-CN"/>
          </w:rPr>
          <w:t xml:space="preserve"> reception</w:t>
        </w:r>
      </w:ins>
    </w:p>
    <w:p w14:paraId="6B755BAC" w14:textId="13EAC993" w:rsidR="0026297F" w:rsidRDefault="00B32FAC">
      <w:pPr>
        <w:rPr>
          <w:ins w:id="480" w:author="Post123-CMCC" w:date="2023-09-07T19:01:00Z"/>
          <w:lang w:eastAsia="zh-CN"/>
        </w:rPr>
      </w:pPr>
      <w:ins w:id="481" w:author="Post120-CMCC" w:date="2022-12-02T14:36:00Z">
        <w:r>
          <w:rPr>
            <w:lang w:eastAsia="zh-CN"/>
          </w:rPr>
          <w:t>If the UE</w:t>
        </w:r>
      </w:ins>
      <w:ins w:id="482" w:author="Post122-CMCC" w:date="2023-06-29T17:05:00Z">
        <w:r>
          <w:rPr>
            <w:lang w:eastAsia="zh-CN"/>
          </w:rPr>
          <w:t xml:space="preserve"> is</w:t>
        </w:r>
      </w:ins>
      <w:ins w:id="483" w:author="Post120-CMCC" w:date="2022-12-02T14:36:00Z">
        <w:r>
          <w:rPr>
            <w:lang w:eastAsia="zh-CN"/>
          </w:rPr>
          <w:t xml:space="preserve"> receiv</w:t>
        </w:r>
      </w:ins>
      <w:ins w:id="484" w:author="Post122-CMCC" w:date="2023-06-29T17:05:00Z">
        <w:r>
          <w:rPr>
            <w:lang w:eastAsia="zh-CN"/>
          </w:rPr>
          <w:t>ing</w:t>
        </w:r>
      </w:ins>
      <w:ins w:id="485" w:author="Post120-CMCC" w:date="2022-12-02T14:36:00Z">
        <w:r>
          <w:rPr>
            <w:lang w:eastAsia="zh-CN"/>
          </w:rPr>
          <w:t xml:space="preserve"> or interest</w:t>
        </w:r>
      </w:ins>
      <w:ins w:id="486" w:author="Post122-CMCC" w:date="2023-06-29T17:05:00Z">
        <w:r>
          <w:rPr>
            <w:lang w:eastAsia="zh-CN"/>
          </w:rPr>
          <w:t xml:space="preserve">ed to </w:t>
        </w:r>
      </w:ins>
      <w:ins w:id="487" w:author="Post120-CMCC" w:date="2022-12-02T14:36:00Z">
        <w:r>
          <w:rPr>
            <w:lang w:eastAsia="zh-CN"/>
          </w:rPr>
          <w:t>re</w:t>
        </w:r>
      </w:ins>
      <w:ins w:id="488" w:author="Post120-CMCC" w:date="2022-12-02T14:37:00Z">
        <w:r>
          <w:rPr>
            <w:lang w:eastAsia="zh-CN"/>
          </w:rPr>
          <w:t>ceive a</w:t>
        </w:r>
      </w:ins>
      <w:ins w:id="489" w:author="Post120-CMCC" w:date="2022-12-02T15:13:00Z">
        <w:r>
          <w:rPr>
            <w:lang w:eastAsia="zh-CN"/>
          </w:rPr>
          <w:t>n</w:t>
        </w:r>
      </w:ins>
      <w:ins w:id="490" w:author="Post120-CMCC" w:date="2022-12-02T14:37:00Z">
        <w:r>
          <w:rPr>
            <w:lang w:eastAsia="zh-CN"/>
          </w:rPr>
          <w:t xml:space="preserve"> MBS broadcast service</w:t>
        </w:r>
      </w:ins>
      <w:ins w:id="491" w:author="Post123-CMCC" w:date="2023-09-06T18:43:00Z">
        <w:r w:rsidR="00F33DCE" w:rsidRPr="00F33DCE">
          <w:t xml:space="preserve"> </w:t>
        </w:r>
      </w:ins>
      <w:ins w:id="492" w:author="Post123-CMCC" w:date="2023-09-07T16:11:00Z">
        <w:r w:rsidR="00A556D0">
          <w:rPr>
            <w:lang w:eastAsia="zh-CN"/>
          </w:rPr>
          <w:t>from</w:t>
        </w:r>
      </w:ins>
      <w:ins w:id="493" w:author="Post123-CMCC" w:date="2023-09-06T18:43:00Z">
        <w:r w:rsidR="00F33DCE" w:rsidRPr="00F33DCE">
          <w:rPr>
            <w:lang w:eastAsia="zh-CN"/>
          </w:rPr>
          <w:t xml:space="preserve"> a non-serving cell</w:t>
        </w:r>
      </w:ins>
      <w:ins w:id="494" w:author="Post120-CMCC" w:date="2022-12-02T14:29:00Z">
        <w:r>
          <w:rPr>
            <w:lang w:eastAsia="zh-CN"/>
          </w:rPr>
          <w:t xml:space="preserve">, the UE </w:t>
        </w:r>
      </w:ins>
      <w:ins w:id="495" w:author="Post120-CMCC" w:date="2022-12-02T14:35:00Z">
        <w:r>
          <w:rPr>
            <w:lang w:eastAsia="zh-CN"/>
          </w:rPr>
          <w:t xml:space="preserve">may use MBS Interest Indication message to </w:t>
        </w:r>
      </w:ins>
      <w:ins w:id="496" w:author="Post120-CMCC" w:date="2022-12-02T14:36:00Z">
        <w:r>
          <w:rPr>
            <w:lang w:eastAsia="zh-CN"/>
          </w:rPr>
          <w:t>inform the serving gNB about</w:t>
        </w:r>
      </w:ins>
      <w:ins w:id="497" w:author="Post122-CMCC" w:date="2023-06-29T17:06:00Z">
        <w:r>
          <w:rPr>
            <w:lang w:eastAsia="zh-CN"/>
          </w:rPr>
          <w:t xml:space="preserve"> the parameters used for the non-serving cell broadcast reception as described in TS 38.331 [12]</w:t>
        </w:r>
      </w:ins>
      <w:ins w:id="498" w:author="Post120-CMCC" w:date="2022-12-02T14:38:00Z">
        <w:r>
          <w:rPr>
            <w:lang w:eastAsia="zh-CN"/>
          </w:rPr>
          <w:t>.</w:t>
        </w:r>
        <w:r>
          <w:rPr>
            <w:rFonts w:hint="eastAsia"/>
            <w:lang w:eastAsia="zh-CN"/>
          </w:rPr>
          <w:t xml:space="preserve"> </w:t>
        </w:r>
        <w:r>
          <w:rPr>
            <w:lang w:eastAsia="zh-CN"/>
          </w:rPr>
          <w:t xml:space="preserve">The </w:t>
        </w:r>
      </w:ins>
      <w:ins w:id="499" w:author="Post120-CMCC" w:date="2022-12-02T14:39:00Z">
        <w:r>
          <w:rPr>
            <w:lang w:eastAsia="zh-CN"/>
          </w:rPr>
          <w:t>gNB may enable the send</w:t>
        </w:r>
      </w:ins>
      <w:ins w:id="500" w:author="Post122-CMCC" w:date="2023-06-29T17:06:00Z">
        <w:r>
          <w:rPr>
            <w:lang w:eastAsia="zh-CN"/>
          </w:rPr>
          <w:t>ing</w:t>
        </w:r>
      </w:ins>
      <w:ins w:id="501" w:author="Post120-CMCC" w:date="2022-12-02T14:39:00Z">
        <w:r>
          <w:rPr>
            <w:lang w:eastAsia="zh-CN"/>
          </w:rPr>
          <w:t xml:space="preserve"> of the MBS Interest Indication by </w:t>
        </w:r>
      </w:ins>
      <w:ins w:id="502" w:author="Post122-CMCC" w:date="2023-06-29T17:06:00Z">
        <w:r>
          <w:rPr>
            <w:lang w:eastAsia="zh-CN"/>
          </w:rPr>
          <w:t xml:space="preserve">including the indication in </w:t>
        </w:r>
      </w:ins>
      <w:ins w:id="503" w:author="Post120-CMCC" w:date="2022-12-02T14:39:00Z">
        <w:r>
          <w:rPr>
            <w:lang w:eastAsia="zh-CN"/>
          </w:rPr>
          <w:t>SIB1</w:t>
        </w:r>
      </w:ins>
      <w:ins w:id="504" w:author="Post120-CMCC" w:date="2022-12-02T14:40:00Z">
        <w:r>
          <w:rPr>
            <w:lang w:eastAsia="zh-CN"/>
          </w:rPr>
          <w:t>.</w:t>
        </w:r>
      </w:ins>
      <w:ins w:id="505" w:author="Post122-CMCC" w:date="2023-06-29T17:10:00Z">
        <w:r>
          <w:rPr>
            <w:lang w:eastAsia="zh-CN"/>
          </w:rPr>
          <w:t xml:space="preserve"> </w:t>
        </w:r>
      </w:ins>
      <w:ins w:id="506" w:author="Post122-CMCC" w:date="2023-06-29T17:07:00Z">
        <w:r>
          <w:rPr>
            <w:lang w:eastAsia="zh-CN"/>
          </w:rPr>
          <w:t>The UE may indicate the capability of receiving MBS broadcast from a non-serving cell</w:t>
        </w:r>
        <w:commentRangeStart w:id="507"/>
        <w:r>
          <w:rPr>
            <w:lang w:eastAsia="zh-CN"/>
          </w:rPr>
          <w:t xml:space="preserve"> </w:t>
        </w:r>
      </w:ins>
      <w:commentRangeEnd w:id="507"/>
      <w:r w:rsidR="004E607F">
        <w:rPr>
          <w:rStyle w:val="CommentReference"/>
        </w:rPr>
        <w:commentReference w:id="507"/>
      </w:r>
      <w:ins w:id="508" w:author="Post122-CMCC" w:date="2023-06-29T17:07:00Z">
        <w:r>
          <w:rPr>
            <w:lang w:eastAsia="zh-CN"/>
          </w:rPr>
          <w:t>. It is up to gNB implementation to consider the MBS Interest Indication and the capability of receiving MBS broadcast from a non-serving cell</w:t>
        </w:r>
      </w:ins>
      <w:ins w:id="509" w:author="Post123-CMCC" w:date="2023-09-08T17:20:00Z">
        <w:r w:rsidR="000A2967">
          <w:rPr>
            <w:lang w:eastAsia="zh-CN"/>
          </w:rPr>
          <w:t>,</w:t>
        </w:r>
      </w:ins>
      <w:ins w:id="510" w:author="Post122-CMCC" w:date="2023-06-29T17:07:00Z">
        <w:r>
          <w:rPr>
            <w:lang w:eastAsia="zh-CN"/>
          </w:rPr>
          <w:t xml:space="preserve"> if indicated, when scheduling the UE.</w:t>
        </w:r>
      </w:ins>
    </w:p>
    <w:p w14:paraId="39967A96" w14:textId="374D0525" w:rsidR="003463F7" w:rsidRDefault="003463F7">
      <w:pPr>
        <w:rPr>
          <w:ins w:id="511" w:author="Post120-CMCC" w:date="2022-12-02T14:45:00Z"/>
          <w:lang w:eastAsia="zh-CN"/>
        </w:rPr>
      </w:pPr>
      <w:ins w:id="512" w:author="Post123-CMCC" w:date="2023-09-07T19:01:00Z">
        <w:r w:rsidRPr="003463F7">
          <w:rPr>
            <w:lang w:eastAsia="zh-CN"/>
          </w:rPr>
          <w:t xml:space="preserve">In case </w:t>
        </w:r>
        <w:r>
          <w:rPr>
            <w:lang w:eastAsia="zh-CN"/>
          </w:rPr>
          <w:t xml:space="preserve">the </w:t>
        </w:r>
        <w:r w:rsidRPr="003463F7">
          <w:rPr>
            <w:lang w:eastAsia="zh-CN"/>
          </w:rPr>
          <w:t xml:space="preserve">UE only reports frequency due to some parameters (e.g., SCS, bandwidth) not available, </w:t>
        </w:r>
      </w:ins>
      <w:commentRangeStart w:id="513"/>
      <w:commentRangeStart w:id="514"/>
      <w:ins w:id="515" w:author="QC (Umesh)" w:date="2023-10-25T19:36:00Z">
        <w:r w:rsidR="005134A8">
          <w:rPr>
            <w:lang w:eastAsia="zh-CN"/>
          </w:rPr>
          <w:t>the UE may transmit u</w:t>
        </w:r>
      </w:ins>
      <w:ins w:id="516" w:author="QC (Umesh)" w:date="2023-10-25T19:37:00Z">
        <w:r w:rsidR="005134A8">
          <w:rPr>
            <w:lang w:eastAsia="zh-CN"/>
          </w:rPr>
          <w:t>pdated MBS Interest Indication once the UE is able to acquire th</w:t>
        </w:r>
      </w:ins>
      <w:ins w:id="517" w:author="QC (Umesh)" w:date="2023-10-25T19:38:00Z">
        <w:r w:rsidR="005134A8">
          <w:rPr>
            <w:lang w:eastAsia="zh-CN"/>
          </w:rPr>
          <w:t>e missing</w:t>
        </w:r>
      </w:ins>
      <w:ins w:id="518" w:author="QC (Umesh)" w:date="2023-10-25T19:37:00Z">
        <w:r w:rsidR="005134A8">
          <w:rPr>
            <w:lang w:eastAsia="zh-CN"/>
          </w:rPr>
          <w:t xml:space="preserve"> parameters. </w:t>
        </w:r>
      </w:ins>
      <w:ins w:id="519" w:author="Post123-CMCC" w:date="2023-09-07T19:01:00Z">
        <w:del w:id="520" w:author="QC (Umesh)" w:date="2023-10-25T19:37:00Z">
          <w:r w:rsidRPr="003463F7" w:rsidDel="005134A8">
            <w:rPr>
              <w:lang w:eastAsia="zh-CN"/>
            </w:rPr>
            <w:delText>i</w:delText>
          </w:r>
        </w:del>
      </w:ins>
      <w:ins w:id="521" w:author="QC (Umesh)" w:date="2023-10-25T19:37:00Z">
        <w:r w:rsidR="005134A8">
          <w:rPr>
            <w:lang w:eastAsia="zh-CN"/>
          </w:rPr>
          <w:t>I</w:t>
        </w:r>
      </w:ins>
      <w:ins w:id="522" w:author="Post123-CMCC" w:date="2023-09-07T19:01:00Z">
        <w:r w:rsidRPr="003463F7">
          <w:rPr>
            <w:lang w:eastAsia="zh-CN"/>
          </w:rPr>
          <w:t xml:space="preserve">t is up to network implementation on how to enable </w:t>
        </w:r>
      </w:ins>
      <w:ins w:id="523" w:author="Post123-CMCC" w:date="2023-09-07T19:02:00Z">
        <w:r>
          <w:rPr>
            <w:lang w:eastAsia="zh-CN"/>
          </w:rPr>
          <w:t xml:space="preserve">the </w:t>
        </w:r>
      </w:ins>
      <w:ins w:id="524" w:author="Post123-CMCC" w:date="2023-09-07T19:01:00Z">
        <w:r w:rsidRPr="003463F7">
          <w:rPr>
            <w:lang w:eastAsia="zh-CN"/>
          </w:rPr>
          <w:t>UE to acquire these parameters from the non-serving cell</w:t>
        </w:r>
        <w:del w:id="525" w:author="QC (Umesh)" w:date="2023-10-25T19:37:00Z">
          <w:r w:rsidRPr="003463F7" w:rsidDel="005134A8">
            <w:rPr>
              <w:lang w:eastAsia="zh-CN"/>
            </w:rPr>
            <w:delText xml:space="preserve"> and report the updated MBS Interest Indication</w:delText>
          </w:r>
        </w:del>
        <w:r w:rsidRPr="003463F7">
          <w:rPr>
            <w:lang w:eastAsia="zh-CN"/>
          </w:rPr>
          <w:t>.</w:t>
        </w:r>
      </w:ins>
      <w:commentRangeEnd w:id="513"/>
      <w:r w:rsidR="00D70BFA">
        <w:rPr>
          <w:rStyle w:val="CommentReference"/>
        </w:rPr>
        <w:commentReference w:id="513"/>
      </w:r>
      <w:commentRangeEnd w:id="514"/>
      <w:r w:rsidR="00FC19B8">
        <w:rPr>
          <w:rStyle w:val="CommentReference"/>
        </w:rPr>
        <w:commentReference w:id="514"/>
      </w:r>
    </w:p>
    <w:p w14:paraId="3D7C0575" w14:textId="77777777" w:rsidR="0026297F" w:rsidRDefault="00B32FAC">
      <w:pPr>
        <w:pStyle w:val="Note-Boxed"/>
        <w:jc w:val="center"/>
      </w:pPr>
      <w:r>
        <w:t>End of Changes</w:t>
      </w:r>
    </w:p>
    <w:p w14:paraId="59EA25DB" w14:textId="77777777" w:rsidR="0026297F" w:rsidRDefault="00B32FAC">
      <w:pPr>
        <w:keepNext/>
        <w:keepLines/>
        <w:pBdr>
          <w:top w:val="single" w:sz="12" w:space="3" w:color="auto"/>
        </w:pBdr>
        <w:spacing w:before="240"/>
        <w:ind w:left="1134" w:hanging="1134"/>
        <w:outlineLvl w:val="0"/>
        <w:rPr>
          <w:rFonts w:ascii="Arial" w:eastAsia="宋体" w:hAnsi="Arial"/>
          <w:sz w:val="36"/>
          <w:lang w:eastAsia="zh-CN"/>
        </w:rPr>
      </w:pPr>
      <w:r>
        <w:rPr>
          <w:rFonts w:ascii="Arial" w:eastAsia="Malgun Gothic" w:hAnsi="Arial"/>
          <w:sz w:val="36"/>
        </w:rPr>
        <w:t>Annex</w:t>
      </w:r>
      <w:r>
        <w:rPr>
          <w:rFonts w:ascii="Arial" w:eastAsia="Malgun Gothic" w:hAnsi="Arial"/>
          <w:sz w:val="36"/>
        </w:rPr>
        <w:tab/>
        <w:t xml:space="preserve">- collection of RAN2 agreements on enhancements of </w:t>
      </w:r>
      <w:r>
        <w:rPr>
          <w:rFonts w:ascii="Arial" w:eastAsia="宋体" w:hAnsi="Arial" w:hint="eastAsia"/>
          <w:sz w:val="36"/>
          <w:lang w:eastAsia="zh-CN"/>
        </w:rPr>
        <w:t>MBS</w:t>
      </w:r>
      <w:r>
        <w:rPr>
          <w:rFonts w:ascii="Arial" w:eastAsia="Malgun Gothic" w:hAnsi="Arial"/>
          <w:sz w:val="36"/>
        </w:rPr>
        <w:t xml:space="preserve"> WI</w:t>
      </w:r>
    </w:p>
    <w:p w14:paraId="06BB1FEC" w14:textId="77777777" w:rsidR="0026297F" w:rsidRDefault="00B32FAC">
      <w:pPr>
        <w:rPr>
          <w:rFonts w:eastAsia="Malgun Gothic"/>
        </w:rPr>
      </w:pPr>
      <w:r>
        <w:rPr>
          <w:rFonts w:eastAsia="Malgun Gothic"/>
          <w:highlight w:val="cyan"/>
        </w:rPr>
        <w:t>Green highlight</w:t>
      </w:r>
      <w:r>
        <w:rPr>
          <w:rFonts w:eastAsia="Malgun Gothic"/>
        </w:rPr>
        <w:t xml:space="preserve"> – agreement captured in stage-2 specifications</w:t>
      </w:r>
    </w:p>
    <w:p w14:paraId="53C460A6" w14:textId="77777777" w:rsidR="0026297F" w:rsidRDefault="00B32FAC">
      <w:pPr>
        <w:rPr>
          <w:rFonts w:eastAsia="Malgun Gothic"/>
        </w:rPr>
      </w:pPr>
      <w:r>
        <w:rPr>
          <w:rFonts w:eastAsia="Malgun Gothic"/>
          <w:highlight w:val="green"/>
        </w:rPr>
        <w:t>Grey highlight</w:t>
      </w:r>
      <w:r>
        <w:rPr>
          <w:rFonts w:eastAsia="Malgun Gothic"/>
        </w:rPr>
        <w:t xml:space="preserve"> – stage-3 level agreement, not captured in stage-2 specifications</w:t>
      </w:r>
    </w:p>
    <w:p w14:paraId="2FBC97D2" w14:textId="77777777" w:rsidR="0026297F" w:rsidRDefault="00B32FAC">
      <w:pPr>
        <w:rPr>
          <w:rFonts w:eastAsia="Malgun Gothic"/>
        </w:rPr>
      </w:pPr>
      <w:r>
        <w:rPr>
          <w:rFonts w:eastAsia="Malgun Gothic"/>
        </w:rPr>
        <w:t>No highlight – agreement with no direct impact on specifications</w:t>
      </w:r>
    </w:p>
    <w:p w14:paraId="7119331F" w14:textId="77777777" w:rsidR="0026297F" w:rsidRDefault="00B32FAC">
      <w:pPr>
        <w:spacing w:after="120"/>
        <w:contextualSpacing/>
        <w:rPr>
          <w:rFonts w:eastAsia="宋体"/>
          <w:bCs/>
          <w:color w:val="000000"/>
          <w:u w:val="single"/>
        </w:rPr>
      </w:pPr>
      <w:r>
        <w:rPr>
          <w:rFonts w:eastAsia="宋体"/>
          <w:bCs/>
          <w:color w:val="000000"/>
          <w:u w:val="single"/>
        </w:rPr>
        <w:t>RAN2#119</w:t>
      </w:r>
      <w:r>
        <w:rPr>
          <w:rFonts w:eastAsia="宋体" w:hint="eastAsia"/>
          <w:bCs/>
          <w:color w:val="000000"/>
          <w:u w:val="single"/>
        </w:rPr>
        <w:t>-</w:t>
      </w:r>
      <w:r>
        <w:rPr>
          <w:rFonts w:eastAsia="宋体"/>
          <w:bCs/>
          <w:color w:val="000000"/>
          <w:u w:val="single"/>
        </w:rPr>
        <w:t>e agreements</w:t>
      </w:r>
    </w:p>
    <w:p w14:paraId="6ECB1250" w14:textId="77777777" w:rsidR="0026297F" w:rsidRDefault="00B32FAC">
      <w:pPr>
        <w:pStyle w:val="Agreement"/>
      </w:pPr>
      <w:r>
        <w:t>In Rel-18, multicast reception for UEs in INACTIVE supports at least the following scenarios, with the assumption that the UE already has a valid PTM configuration:</w:t>
      </w:r>
    </w:p>
    <w:p w14:paraId="7F8A702F" w14:textId="77777777" w:rsidR="0026297F" w:rsidRDefault="00B32FAC">
      <w:pPr>
        <w:pStyle w:val="Agreement"/>
        <w:numPr>
          <w:ilvl w:val="0"/>
          <w:numId w:val="0"/>
        </w:numPr>
        <w:ind w:left="1619"/>
      </w:pPr>
      <w:r>
        <w:lastRenderedPageBreak/>
        <w:t>-</w:t>
      </w:r>
      <w:r>
        <w:tab/>
        <w:t>Scenario 1: a UE has been receiving multicast in CONNECTED, and it enters INACTIVE and continues the multicast reception.</w:t>
      </w:r>
    </w:p>
    <w:p w14:paraId="7CFEB547" w14:textId="77777777" w:rsidR="0026297F" w:rsidRDefault="00B32FAC">
      <w:pPr>
        <w:pStyle w:val="Agreement"/>
        <w:numPr>
          <w:ilvl w:val="0"/>
          <w:numId w:val="0"/>
        </w:numPr>
        <w:ind w:left="1619"/>
      </w:pPr>
      <w:r>
        <w:t>-</w:t>
      </w:r>
      <w:r>
        <w:tab/>
        <w:t>Scenario 2: a UE has joined a multicast session and has been directed to INACTIVE, the UE starts to receive the multicast session</w:t>
      </w:r>
    </w:p>
    <w:p w14:paraId="527D6EE3" w14:textId="77777777" w:rsidR="0026297F" w:rsidRDefault="00B32FAC">
      <w:pPr>
        <w:pStyle w:val="Doc-text2"/>
        <w:rPr>
          <w:b/>
        </w:rPr>
      </w:pPr>
      <w:r>
        <w:rPr>
          <w:b/>
        </w:rPr>
        <w:t xml:space="preserve">FFS for state changes, </w:t>
      </w:r>
      <w:proofErr w:type="gramStart"/>
      <w:r>
        <w:rPr>
          <w:b/>
        </w:rPr>
        <w:t>e.g.</w:t>
      </w:r>
      <w:proofErr w:type="gramEnd"/>
      <w:r>
        <w:rPr>
          <w:b/>
        </w:rPr>
        <w:t xml:space="preserve"> due to service being not provided in INACTIVE anymore etc.</w:t>
      </w:r>
    </w:p>
    <w:p w14:paraId="3113CB50" w14:textId="77777777" w:rsidR="0026297F" w:rsidRDefault="00B32FAC">
      <w:pPr>
        <w:pStyle w:val="Agreement"/>
        <w:rPr>
          <w:highlight w:val="cyan"/>
        </w:rPr>
      </w:pPr>
      <w:r>
        <w:rPr>
          <w:highlight w:val="cyan"/>
        </w:rPr>
        <w:t xml:space="preserve">It is up to gNB to </w:t>
      </w:r>
      <w:bookmarkStart w:id="526" w:name="_Hlk118104341"/>
      <w:r>
        <w:rPr>
          <w:highlight w:val="cyan"/>
        </w:rPr>
        <w:t>decide whether a multicast session may be received by UE(s) in INACTIVE</w:t>
      </w:r>
      <w:bookmarkEnd w:id="526"/>
      <w:r>
        <w:rPr>
          <w:highlight w:val="cyan"/>
        </w:rPr>
        <w:t>.</w:t>
      </w:r>
      <w:r>
        <w:t xml:space="preserve"> FFS what information gNB may be provided to form such decision (related to SA2 discussion).</w:t>
      </w:r>
    </w:p>
    <w:p w14:paraId="5F6B9586" w14:textId="77777777" w:rsidR="0026297F" w:rsidRDefault="00B32FAC">
      <w:pPr>
        <w:pStyle w:val="Agreement"/>
        <w:rPr>
          <w:highlight w:val="cyan"/>
        </w:rPr>
      </w:pPr>
      <w:r>
        <w:rPr>
          <w:highlight w:val="cyan"/>
        </w:rPr>
        <w:t xml:space="preserve">It is supported that gNB transmit one multicast session to both UEs in CONNECTED and INACTIVE in the same cell. FFS how the gNB configures this. </w:t>
      </w:r>
    </w:p>
    <w:p w14:paraId="3D54313D" w14:textId="77777777" w:rsidR="0026297F" w:rsidRDefault="00B32FAC">
      <w:pPr>
        <w:pStyle w:val="Agreement"/>
        <w:rPr>
          <w:highlight w:val="cyan"/>
        </w:rPr>
      </w:pPr>
      <w:r>
        <w:rPr>
          <w:highlight w:val="cyan"/>
        </w:rPr>
        <w:t>It is assumed the network can choose which UEs receive in RRC INACTIVE and which in RRC Connected and can move UEs between the states for Multicast service reception.</w:t>
      </w:r>
    </w:p>
    <w:p w14:paraId="61F1B8CA" w14:textId="77777777" w:rsidR="0026297F" w:rsidRDefault="00B32FAC">
      <w:pPr>
        <w:pStyle w:val="Agreement"/>
        <w:rPr>
          <w:color w:val="000000" w:themeColor="text1"/>
          <w:highlight w:val="cyan"/>
        </w:rPr>
      </w:pPr>
      <w:r>
        <w:rPr>
          <w:color w:val="000000" w:themeColor="text1"/>
          <w:highlight w:val="cyan"/>
        </w:rPr>
        <w:t>The following is taken as baseline: we assume</w:t>
      </w:r>
      <w:bookmarkStart w:id="527" w:name="_Hlk118105897"/>
      <w:r>
        <w:rPr>
          <w:color w:val="000000" w:themeColor="text1"/>
          <w:highlight w:val="cyan"/>
        </w:rPr>
        <w:t xml:space="preserve"> the same PDCCH/PDSCH resources (</w:t>
      </w:r>
      <w:proofErr w:type="gramStart"/>
      <w:r>
        <w:rPr>
          <w:color w:val="000000" w:themeColor="text1"/>
          <w:highlight w:val="cyan"/>
        </w:rPr>
        <w:t>e.g.</w:t>
      </w:r>
      <w:proofErr w:type="gramEnd"/>
      <w:r>
        <w:rPr>
          <w:color w:val="000000" w:themeColor="text1"/>
          <w:highlight w:val="cyan"/>
        </w:rPr>
        <w:t xml:space="preserve"> resources used for MTCH) can be used for all UEs (including UEs in CONNECTED and/or INACTIVE states) for receiving the same multicast session.</w:t>
      </w:r>
      <w:bookmarkEnd w:id="527"/>
      <w:r>
        <w:rPr>
          <w:color w:val="000000" w:themeColor="text1"/>
          <w:highlight w:val="cyan"/>
        </w:rPr>
        <w:t xml:space="preserve"> </w:t>
      </w:r>
      <w:r>
        <w:rPr>
          <w:color w:val="000000" w:themeColor="text1"/>
        </w:rPr>
        <w:t>Different configuration/resources are not precluded as well. FFS what exactly can be common and what not (</w:t>
      </w:r>
      <w:proofErr w:type="gramStart"/>
      <w:r>
        <w:rPr>
          <w:color w:val="000000" w:themeColor="text1"/>
        </w:rPr>
        <w:t>e.g.</w:t>
      </w:r>
      <w:proofErr w:type="gramEnd"/>
      <w:r>
        <w:rPr>
          <w:color w:val="000000" w:themeColor="text1"/>
        </w:rPr>
        <w:t xml:space="preserve"> HARQ, SPS etc.) and what is needed in addition (to legacy PTM config).</w:t>
      </w:r>
    </w:p>
    <w:p w14:paraId="114B101A" w14:textId="77777777" w:rsidR="0026297F" w:rsidRDefault="00B32FAC">
      <w:pPr>
        <w:pStyle w:val="Agreement"/>
        <w:rPr>
          <w:highlight w:val="cyan"/>
        </w:rPr>
      </w:pPr>
      <w:r>
        <w:rPr>
          <w:highlight w:val="cyan"/>
        </w:rPr>
        <w:t>For PTM configuration delivery, RAN2 further investigates the following solutions:</w:t>
      </w:r>
    </w:p>
    <w:p w14:paraId="07B56C72" w14:textId="77777777" w:rsidR="0026297F" w:rsidRDefault="00B32FAC">
      <w:pPr>
        <w:pStyle w:val="Agreement"/>
        <w:numPr>
          <w:ilvl w:val="0"/>
          <w:numId w:val="0"/>
        </w:numPr>
        <w:ind w:left="1619"/>
        <w:rPr>
          <w:highlight w:val="cyan"/>
        </w:rPr>
      </w:pPr>
      <w:r>
        <w:rPr>
          <w:highlight w:val="cyan"/>
        </w:rPr>
        <w:t>Option 1: Dedicated signalling</w:t>
      </w:r>
    </w:p>
    <w:p w14:paraId="560E1154" w14:textId="77777777" w:rsidR="0026297F" w:rsidRDefault="00B32FAC">
      <w:pPr>
        <w:pStyle w:val="Agreement"/>
        <w:numPr>
          <w:ilvl w:val="0"/>
          <w:numId w:val="0"/>
        </w:numPr>
        <w:ind w:left="1619"/>
        <w:rPr>
          <w:highlight w:val="cyan"/>
        </w:rPr>
      </w:pPr>
      <w:r>
        <w:rPr>
          <w:highlight w:val="cyan"/>
        </w:rPr>
        <w:t>Option 2: Solution based on SIB+MCCH</w:t>
      </w:r>
    </w:p>
    <w:p w14:paraId="74BB9B07" w14:textId="77777777" w:rsidR="0026297F" w:rsidRDefault="00B32FAC">
      <w:pPr>
        <w:pStyle w:val="Agreement"/>
        <w:numPr>
          <w:ilvl w:val="0"/>
          <w:numId w:val="0"/>
        </w:numPr>
        <w:ind w:left="1619"/>
        <w:rPr>
          <w:highlight w:val="cyan"/>
        </w:rPr>
      </w:pPr>
      <w:r>
        <w:rPr>
          <w:highlight w:val="cyan"/>
        </w:rPr>
        <w:t>We do not preclude some “mix” of the options</w:t>
      </w:r>
    </w:p>
    <w:p w14:paraId="5C3761BD" w14:textId="77777777" w:rsidR="0026297F" w:rsidRDefault="00B32FAC">
      <w:pPr>
        <w:pStyle w:val="Agreement"/>
        <w:rPr>
          <w:highlight w:val="cyan"/>
        </w:rPr>
      </w:pPr>
      <w:r>
        <w:rPr>
          <w:highlight w:val="cyan"/>
        </w:rPr>
        <w:t xml:space="preserve">HARQ feedback and PTP are not supported for multicast reception in RRC_INACTIVE. </w:t>
      </w:r>
    </w:p>
    <w:p w14:paraId="53AD75C9" w14:textId="77777777" w:rsidR="0026297F" w:rsidRDefault="00B32FAC">
      <w:pPr>
        <w:pStyle w:val="Agreement"/>
        <w:rPr>
          <w:highlight w:val="cyan"/>
        </w:rPr>
      </w:pPr>
      <w:bookmarkStart w:id="528" w:name="_Hlk118107436"/>
      <w:r>
        <w:rPr>
          <w:highlight w:val="cyan"/>
        </w:rPr>
        <w:t>Multicast service continuity after cell reselection in RRC_INACTIVE state (</w:t>
      </w:r>
      <w:proofErr w:type="gramStart"/>
      <w:r>
        <w:rPr>
          <w:highlight w:val="cyan"/>
        </w:rPr>
        <w:t>i.e.</w:t>
      </w:r>
      <w:proofErr w:type="gramEnd"/>
      <w:r>
        <w:rPr>
          <w:highlight w:val="cyan"/>
        </w:rPr>
        <w:t xml:space="preserve"> without resuming RRC connection) will be supported</w:t>
      </w:r>
      <w:bookmarkEnd w:id="528"/>
      <w:r>
        <w:rPr>
          <w:highlight w:val="cyan"/>
        </w:rPr>
        <w:t xml:space="preserve"> (if the configuration of the new cell is available for the UE). FFS whether there are cases where the UE needs to resume the connection. FFS RAN3 impacts due to inter-gNB mobility.</w:t>
      </w:r>
    </w:p>
    <w:p w14:paraId="408C8FF6" w14:textId="77777777" w:rsidR="0026297F" w:rsidRDefault="00B32FAC">
      <w:pPr>
        <w:pStyle w:val="Agreement"/>
        <w:rPr>
          <w:highlight w:val="cyan"/>
        </w:rPr>
      </w:pPr>
      <w:r>
        <w:rPr>
          <w:highlight w:val="cyan"/>
        </w:rPr>
        <w:t xml:space="preserve">Upon cell reselection to neighbour cells during active multicast session, if the configuration of the session is not available for the new cell for UEs in INACTIVE, then the UE is required to </w:t>
      </w:r>
      <w:bookmarkStart w:id="529" w:name="_Hlk118106833"/>
      <w:r>
        <w:rPr>
          <w:highlight w:val="cyan"/>
        </w:rPr>
        <w:t>resume RRC connection to get the Multicast MRB configuration</w:t>
      </w:r>
      <w:bookmarkEnd w:id="529"/>
      <w:r>
        <w:rPr>
          <w:highlight w:val="cyan"/>
        </w:rPr>
        <w:t xml:space="preserve">. </w:t>
      </w:r>
    </w:p>
    <w:p w14:paraId="6B7BB871" w14:textId="77777777" w:rsidR="0026297F" w:rsidRDefault="00B32FAC">
      <w:pPr>
        <w:pStyle w:val="Agreement"/>
      </w:pPr>
      <w:r>
        <w:rPr>
          <w:lang w:val="en-US"/>
        </w:rPr>
        <w:t>RAN2 focuses on solutions taking multi-Rx UEs (</w:t>
      </w:r>
      <w:proofErr w:type="gramStart"/>
      <w:r>
        <w:rPr>
          <w:lang w:val="en-US"/>
        </w:rPr>
        <w:t>i.e.</w:t>
      </w:r>
      <w:proofErr w:type="gramEnd"/>
      <w:r>
        <w:rPr>
          <w:lang w:val="en-US"/>
        </w:rPr>
        <w:t xml:space="preserve"> no specific enhancements for 1Rx UEs).</w:t>
      </w:r>
    </w:p>
    <w:p w14:paraId="045FAC5C" w14:textId="77777777" w:rsidR="0026297F" w:rsidRDefault="00B32FAC">
      <w:pPr>
        <w:spacing w:after="120"/>
        <w:contextualSpacing/>
        <w:rPr>
          <w:rFonts w:eastAsia="宋体"/>
          <w:bCs/>
          <w:color w:val="000000"/>
          <w:u w:val="single"/>
        </w:rPr>
      </w:pPr>
      <w:r>
        <w:rPr>
          <w:rFonts w:eastAsia="宋体"/>
          <w:bCs/>
          <w:color w:val="000000"/>
          <w:u w:val="single"/>
        </w:rPr>
        <w:t>RAN2#119 bis</w:t>
      </w:r>
      <w:r>
        <w:rPr>
          <w:rFonts w:eastAsia="宋体" w:hint="eastAsia"/>
          <w:bCs/>
          <w:color w:val="000000"/>
          <w:u w:val="single"/>
        </w:rPr>
        <w:t>-</w:t>
      </w:r>
      <w:r>
        <w:rPr>
          <w:rFonts w:eastAsia="宋体"/>
          <w:bCs/>
          <w:color w:val="000000"/>
          <w:u w:val="single"/>
        </w:rPr>
        <w:t>e agreements</w:t>
      </w:r>
    </w:p>
    <w:p w14:paraId="6563E8B6" w14:textId="77777777" w:rsidR="0026297F" w:rsidRDefault="00B32FAC">
      <w:pPr>
        <w:pStyle w:val="Agreement"/>
      </w:pPr>
      <w:r>
        <w:t xml:space="preserve">RAN2 Answer to Q1-a) If there are significant differences in the quality and reliability of the reception of MBS data between UEs in RRC Connected state and UEs in RRC Inactive state: </w:t>
      </w:r>
    </w:p>
    <w:p w14:paraId="44E37D29" w14:textId="77777777" w:rsidR="0026297F" w:rsidRDefault="00B32FAC">
      <w:pPr>
        <w:pStyle w:val="Agreement"/>
        <w:numPr>
          <w:ilvl w:val="0"/>
          <w:numId w:val="0"/>
        </w:numPr>
        <w:ind w:left="1619"/>
      </w:pPr>
      <w:r>
        <w:t xml:space="preserve">The quality and reliability of the reception of MBS data between UEs in RRC_CONNECTED state and UEs in RRC_INACTIVE state may or may not be different, </w:t>
      </w:r>
      <w:r>
        <w:rPr>
          <w:highlight w:val="cyan"/>
        </w:rPr>
        <w:t>as HARQ feedback and PTP transmission are not supported and seamless/lossless mobility is not required for multicast reception in RRC_INACTIVE</w:t>
      </w:r>
      <w:r>
        <w:t>.</w:t>
      </w:r>
    </w:p>
    <w:p w14:paraId="66456F13" w14:textId="77777777" w:rsidR="0026297F" w:rsidRDefault="00B32FAC">
      <w:pPr>
        <w:pStyle w:val="Agreement"/>
      </w:pPr>
      <w:r>
        <w:t>Revised LS to be provided for final (editorial) review</w:t>
      </w:r>
    </w:p>
    <w:p w14:paraId="10C31C4C" w14:textId="77777777" w:rsidR="0026297F" w:rsidRDefault="00B32FAC">
      <w:pPr>
        <w:pStyle w:val="Agreement"/>
      </w:pPr>
      <w:r>
        <w:t>Final LS to be provided in R2-2210882</w:t>
      </w:r>
    </w:p>
    <w:p w14:paraId="282154C5" w14:textId="77777777" w:rsidR="0026297F" w:rsidRDefault="00B32FAC">
      <w:pPr>
        <w:pStyle w:val="Agreement"/>
        <w:rPr>
          <w:highlight w:val="cyan"/>
          <w:lang w:val="en-US"/>
        </w:rPr>
      </w:pPr>
      <w:r>
        <w:rPr>
          <w:highlight w:val="cyan"/>
          <w:lang w:val="en-US"/>
        </w:rPr>
        <w:t>The following general description is taken as baseline for PTM configuration delivery Option 1:</w:t>
      </w:r>
    </w:p>
    <w:p w14:paraId="21BDD625" w14:textId="77777777" w:rsidR="0026297F" w:rsidRDefault="00B32FAC">
      <w:pPr>
        <w:pStyle w:val="Agreement"/>
        <w:numPr>
          <w:ilvl w:val="0"/>
          <w:numId w:val="0"/>
        </w:numPr>
        <w:ind w:left="1619"/>
        <w:rPr>
          <w:highlight w:val="cyan"/>
          <w:lang w:val="en-US"/>
        </w:rPr>
      </w:pPr>
      <w:r>
        <w:rPr>
          <w:highlight w:val="cyan"/>
          <w:lang w:val="en-US"/>
        </w:rPr>
        <w:t xml:space="preserve">(1-a) PTM configuration(s) (i.e., configurations used for multicast reception in RRC_INACTIVE) of one or more multicast sessions for at least one cell are provided via dedicated RRC signaling to a UE. </w:t>
      </w:r>
    </w:p>
    <w:p w14:paraId="0ACD1559" w14:textId="77777777" w:rsidR="0026297F" w:rsidRDefault="00B32FAC">
      <w:pPr>
        <w:pStyle w:val="Agreement"/>
        <w:numPr>
          <w:ilvl w:val="0"/>
          <w:numId w:val="0"/>
        </w:numPr>
        <w:ind w:left="1619"/>
        <w:rPr>
          <w:highlight w:val="green"/>
          <w:lang w:val="en-US"/>
        </w:rPr>
      </w:pPr>
      <w:r>
        <w:rPr>
          <w:highlight w:val="green"/>
          <w:lang w:val="en-US"/>
        </w:rPr>
        <w:t xml:space="preserve">(1-b) The RRC message for this includes </w:t>
      </w:r>
      <w:proofErr w:type="spellStart"/>
      <w:r>
        <w:rPr>
          <w:highlight w:val="green"/>
          <w:lang w:val="en-US"/>
        </w:rPr>
        <w:t>RRCReconfiguration</w:t>
      </w:r>
      <w:proofErr w:type="spellEnd"/>
      <w:r>
        <w:rPr>
          <w:highlight w:val="green"/>
          <w:lang w:val="en-US"/>
        </w:rPr>
        <w:t xml:space="preserve"> and/or </w:t>
      </w:r>
      <w:proofErr w:type="spellStart"/>
      <w:r>
        <w:rPr>
          <w:highlight w:val="green"/>
          <w:lang w:val="en-US"/>
        </w:rPr>
        <w:t>RRCRelease</w:t>
      </w:r>
      <w:proofErr w:type="spellEnd"/>
      <w:r>
        <w:rPr>
          <w:highlight w:val="green"/>
          <w:lang w:val="en-US"/>
        </w:rPr>
        <w:t xml:space="preserve"> and/or </w:t>
      </w:r>
      <w:proofErr w:type="spellStart"/>
      <w:r>
        <w:rPr>
          <w:highlight w:val="green"/>
          <w:lang w:val="en-US"/>
        </w:rPr>
        <w:t>RRCResume</w:t>
      </w:r>
      <w:proofErr w:type="spellEnd"/>
      <w:r>
        <w:rPr>
          <w:highlight w:val="green"/>
          <w:lang w:val="en-US"/>
        </w:rPr>
        <w:t xml:space="preserve"> (details FFS)</w:t>
      </w:r>
    </w:p>
    <w:p w14:paraId="78B8AAE1" w14:textId="77777777" w:rsidR="0026297F" w:rsidRDefault="00B32FAC">
      <w:pPr>
        <w:pStyle w:val="Agreement"/>
        <w:numPr>
          <w:ilvl w:val="0"/>
          <w:numId w:val="0"/>
        </w:numPr>
        <w:ind w:left="1619"/>
        <w:rPr>
          <w:lang w:val="en-US"/>
        </w:rPr>
      </w:pPr>
      <w:r>
        <w:rPr>
          <w:highlight w:val="cyan"/>
          <w:lang w:val="en-US"/>
        </w:rPr>
        <w:lastRenderedPageBreak/>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14:paraId="5F8078BD" w14:textId="77777777" w:rsidR="0026297F" w:rsidRDefault="00B32FAC">
      <w:pPr>
        <w:pStyle w:val="Agreement"/>
        <w:rPr>
          <w:highlight w:val="cyan"/>
          <w:lang w:val="en-US"/>
        </w:rPr>
      </w:pPr>
      <w:r>
        <w:rPr>
          <w:highlight w:val="cyan"/>
          <w:lang w:val="en-US"/>
        </w:rPr>
        <w:t>The following general description is taken as baseline for PTM configuration delivery Option 2:</w:t>
      </w:r>
    </w:p>
    <w:p w14:paraId="5EA4E65D" w14:textId="77777777" w:rsidR="0026297F" w:rsidRDefault="00B32FAC">
      <w:pPr>
        <w:pStyle w:val="Agreement"/>
        <w:numPr>
          <w:ilvl w:val="0"/>
          <w:numId w:val="0"/>
        </w:numPr>
        <w:ind w:left="1619"/>
        <w:rPr>
          <w:lang w:val="en-US"/>
        </w:rPr>
      </w:pPr>
      <w:r>
        <w:rPr>
          <w:highlight w:val="cyan"/>
          <w:lang w:val="en-US"/>
        </w:rPr>
        <w:t>(2-a) PTM configurations (i.e., configurations used for multicast reception in RRC_INACTIVE) are provided via an MCCH-like channel (same or different as used for MBS broadcast), and information regarding MCCH scheduling is provided via SIB,</w:t>
      </w:r>
      <w:r>
        <w:rPr>
          <w:lang w:val="en-US"/>
        </w:rPr>
        <w:t xml:space="preserve"> FFS dedicated </w:t>
      </w:r>
      <w:proofErr w:type="spellStart"/>
      <w:r>
        <w:rPr>
          <w:lang w:val="en-US"/>
        </w:rPr>
        <w:t>signalling</w:t>
      </w:r>
      <w:proofErr w:type="spellEnd"/>
    </w:p>
    <w:p w14:paraId="772679B7" w14:textId="77777777" w:rsidR="0026297F" w:rsidRDefault="00B32FAC">
      <w:pPr>
        <w:pStyle w:val="Agreement"/>
        <w:numPr>
          <w:ilvl w:val="0"/>
          <w:numId w:val="0"/>
        </w:numPr>
        <w:ind w:left="1619"/>
        <w:rPr>
          <w:lang w:val="en-US"/>
        </w:rPr>
      </w:pPr>
      <w:r>
        <w:rPr>
          <w:lang w:val="en-US"/>
        </w:rPr>
        <w:t>(2-b) UE can receive such configurations when it is in RRC_INACTIVE, FFS whether it is allowed/needed to also receive when UE is in RRC_CONNECTED</w:t>
      </w:r>
    </w:p>
    <w:p w14:paraId="1A184BF5" w14:textId="77777777" w:rsidR="0026297F" w:rsidRDefault="00B32FAC">
      <w:pPr>
        <w:pStyle w:val="Agreement"/>
        <w:numPr>
          <w:ilvl w:val="0"/>
          <w:numId w:val="0"/>
        </w:numPr>
        <w:ind w:left="1619"/>
        <w:rPr>
          <w:lang w:val="en-US"/>
        </w:rPr>
      </w:pPr>
      <w:r>
        <w:rPr>
          <w:highlight w:val="cyan"/>
          <w:lang w:val="en-US"/>
        </w:rPr>
        <w:t>(2-c) If there is a need to update some or all the received configurations, UE does not need to resume RRC connection but is notified of such changes (</w:t>
      </w:r>
      <w:proofErr w:type="gramStart"/>
      <w:r>
        <w:rPr>
          <w:highlight w:val="cyan"/>
          <w:lang w:val="en-US"/>
        </w:rPr>
        <w:t>e.g.</w:t>
      </w:r>
      <w:proofErr w:type="gramEnd"/>
      <w:r>
        <w:rPr>
          <w:highlight w:val="cyan"/>
          <w:lang w:val="en-US"/>
        </w:rPr>
        <w:t xml:space="preserve"> via MCCH DCI) and obtains the updated configurations via MCCH.</w:t>
      </w:r>
    </w:p>
    <w:p w14:paraId="3126ADD4" w14:textId="77777777" w:rsidR="0026297F" w:rsidRDefault="00B32FAC">
      <w:pPr>
        <w:pStyle w:val="Agreement"/>
      </w:pPr>
      <w:r>
        <w:rPr>
          <w:highlight w:val="cyan"/>
        </w:rPr>
        <w:t>Dedicated RRC signalling (</w:t>
      </w:r>
      <w:proofErr w:type="gramStart"/>
      <w:r>
        <w:rPr>
          <w:highlight w:val="cyan"/>
        </w:rPr>
        <w:t>i.e.</w:t>
      </w:r>
      <w:proofErr w:type="gramEnd"/>
      <w:r>
        <w:rPr>
          <w:highlight w:val="cyan"/>
        </w:rPr>
        <w:t xml:space="preserve"> RRC release message with </w:t>
      </w:r>
      <w:proofErr w:type="spellStart"/>
      <w:r>
        <w:rPr>
          <w:highlight w:val="cyan"/>
        </w:rPr>
        <w:t>suspendConfig</w:t>
      </w:r>
      <w:proofErr w:type="spellEnd"/>
      <w:r>
        <w:rPr>
          <w:highlight w:val="cyan"/>
        </w:rPr>
        <w:t>) is used for switching a multicast receiving UE from RRC_CONNECTED to RRC_INACTIVE and continue multicast reception</w:t>
      </w:r>
      <w:r>
        <w:t xml:space="preserve"> (details FFS).</w:t>
      </w:r>
    </w:p>
    <w:p w14:paraId="33E75DDB" w14:textId="77777777" w:rsidR="0026297F" w:rsidRDefault="00B32FAC">
      <w:pPr>
        <w:pStyle w:val="Agreement"/>
      </w:pPr>
      <w:r>
        <w:rPr>
          <w:highlight w:val="cyan"/>
        </w:rPr>
        <w:t>For both option 1 and option 2, as a baseline, group paging can be used to switch UEs receiving multicast from RRC_INACTIVE to RRC_CONNECTED, and UEs continue the multicast reception in CONNECTED.</w:t>
      </w:r>
      <w:r>
        <w:t xml:space="preserve"> FFS if there is any potential issue if Rel-17 group paging is reused. FFS if there are other cases when UE triggers resume. FFS if MCCH can also be used in case of option 2.</w:t>
      </w:r>
    </w:p>
    <w:p w14:paraId="4E086B1B" w14:textId="77777777" w:rsidR="0026297F" w:rsidRDefault="00B32FAC">
      <w:pPr>
        <w:pStyle w:val="Agreement"/>
      </w:pPr>
      <w:r>
        <w:t>FFS whether to introduce PTM configuration applicable area, i.e., the mechanism that the PTM configurations, once acquired by a UE, may apply to a certain area (i.e., a set of cells instead of a single cell).</w:t>
      </w:r>
    </w:p>
    <w:p w14:paraId="3401CEC4" w14:textId="77777777" w:rsidR="0026297F" w:rsidRDefault="00B32FAC">
      <w:pPr>
        <w:pStyle w:val="Agreement"/>
        <w:rPr>
          <w:highlight w:val="cyan"/>
        </w:rPr>
      </w:pPr>
      <w:r>
        <w:rPr>
          <w:highlight w:val="cyan"/>
        </w:rPr>
        <w:t>Rel-18 UE in INACTIVE can be informed when the session is activated (Details FFS).</w:t>
      </w:r>
    </w:p>
    <w:p w14:paraId="4465F485" w14:textId="77777777" w:rsidR="0026297F" w:rsidRDefault="00B32FAC">
      <w:pPr>
        <w:pStyle w:val="Agreement"/>
        <w:rPr>
          <w:highlight w:val="cyan"/>
        </w:rPr>
      </w:pPr>
      <w:r>
        <w:rPr>
          <w:highlight w:val="cyan"/>
        </w:rPr>
        <w:t xml:space="preserve">As a baseline, group paging can be used to inform Rel-18 UE(s) about the session activation (Details FFS, e.g., UE </w:t>
      </w:r>
      <w:proofErr w:type="spellStart"/>
      <w:r>
        <w:rPr>
          <w:highlight w:val="cyan"/>
        </w:rPr>
        <w:t>behavior</w:t>
      </w:r>
      <w:proofErr w:type="spellEnd"/>
      <w:r>
        <w:rPr>
          <w:highlight w:val="cyan"/>
        </w:rPr>
        <w:t xml:space="preserve"> when receiving such group notification).</w:t>
      </w:r>
    </w:p>
    <w:p w14:paraId="16625874" w14:textId="77777777" w:rsidR="0026297F" w:rsidRDefault="00B32FAC">
      <w:pPr>
        <w:pStyle w:val="Agreement"/>
        <w:rPr>
          <w:highlight w:val="cyan"/>
        </w:rPr>
      </w:pPr>
      <w:r>
        <w:rPr>
          <w:highlight w:val="cyan"/>
        </w:rPr>
        <w:t>If a UE is in RRC_INACTIVE and is configured to receive a multicast session in RRC_INACTIVE, the UE may be notified when the multicast session is deactivated. FFS how (e.g., informed via group paging, MCCH, or other ways).</w:t>
      </w:r>
    </w:p>
    <w:p w14:paraId="55E80E37" w14:textId="77777777" w:rsidR="0026297F" w:rsidRDefault="00B32FAC">
      <w:pPr>
        <w:pStyle w:val="Agreement"/>
      </w:pPr>
      <w:r>
        <w:t>Rel-17 mechanism (NAS-based indication) is applicable for multicast session release. FFS if any enhancement is needed.</w:t>
      </w:r>
    </w:p>
    <w:p w14:paraId="42763709" w14:textId="77777777" w:rsidR="0026297F" w:rsidRDefault="00B32FAC">
      <w:pPr>
        <w:pStyle w:val="Agreement"/>
      </w:pPr>
      <w:r>
        <w:t>FFS how UE determines whether it can receive the multicast session in RRC_INACTIVE or not when the session is activated, taking into account the following solutions (can further update the descriptions if needed, and several solutions may be needed, some solutions may apply only for certain configuration options)</w:t>
      </w:r>
    </w:p>
    <w:p w14:paraId="4C2A330E" w14:textId="77777777" w:rsidR="0026297F" w:rsidRDefault="00B32FAC">
      <w:pPr>
        <w:pStyle w:val="Agreement"/>
        <w:numPr>
          <w:ilvl w:val="0"/>
          <w:numId w:val="0"/>
        </w:numPr>
        <w:ind w:left="1619"/>
      </w:pPr>
      <w: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w:t>
      </w:r>
      <w:proofErr w:type="spellStart"/>
      <w:r>
        <w:t>signaling</w:t>
      </w:r>
      <w:proofErr w:type="spellEnd"/>
      <w:r>
        <w:t xml:space="preserve"> or via MCCH), otherwise it goes back to RRC_CONNECTED to receive the multicast session.  </w:t>
      </w:r>
    </w:p>
    <w:p w14:paraId="09F57150" w14:textId="77777777" w:rsidR="0026297F" w:rsidRDefault="00B32FAC">
      <w:pPr>
        <w:pStyle w:val="Agreement"/>
        <w:numPr>
          <w:ilvl w:val="0"/>
          <w:numId w:val="0"/>
        </w:numPr>
        <w:ind w:left="1619"/>
      </w:pPr>
      <w:r>
        <w:t xml:space="preserve">2. When the multicast session is activated, UE is indicated by group paging whether it can receive the multicast session in RRC_INACTIVE or not (detailed </w:t>
      </w:r>
      <w:proofErr w:type="spellStart"/>
      <w:r>
        <w:t>signaling</w:t>
      </w:r>
      <w:proofErr w:type="spellEnd"/>
      <w:r>
        <w:t xml:space="preserve"> FFS).</w:t>
      </w:r>
    </w:p>
    <w:p w14:paraId="2808B9A5" w14:textId="77777777" w:rsidR="0026297F" w:rsidRDefault="00B32FAC">
      <w:pPr>
        <w:pStyle w:val="Agreement"/>
        <w:numPr>
          <w:ilvl w:val="0"/>
          <w:numId w:val="0"/>
        </w:numPr>
        <w:ind w:left="1619"/>
      </w:pPr>
      <w:r>
        <w:t xml:space="preserve">3. UE is configured "whether it can receive the multicast session in RRC_INACTIVE" by dedicated </w:t>
      </w:r>
      <w:proofErr w:type="spellStart"/>
      <w:r>
        <w:t>signaling</w:t>
      </w:r>
      <w:proofErr w:type="spellEnd"/>
      <w:r>
        <w:t xml:space="preserve"> before UE is released. When the multicast session is activated, UE stays in RRC_INACTIVE or resumes RRC connection accordingly (detailed </w:t>
      </w:r>
      <w:proofErr w:type="spellStart"/>
      <w:r>
        <w:t>signaling</w:t>
      </w:r>
      <w:proofErr w:type="spellEnd"/>
      <w:r>
        <w:t xml:space="preserve"> FFS).</w:t>
      </w:r>
    </w:p>
    <w:p w14:paraId="71C6AF87" w14:textId="77777777" w:rsidR="0026297F" w:rsidRDefault="00B32FAC">
      <w:pPr>
        <w:pStyle w:val="Agreement"/>
      </w:pPr>
      <w:r>
        <w:t>If option 1 is supported for PTM configuration</w:t>
      </w:r>
    </w:p>
    <w:p w14:paraId="6E48BDE9" w14:textId="77777777" w:rsidR="0026297F" w:rsidRDefault="00B32FAC">
      <w:pPr>
        <w:pStyle w:val="Agreement"/>
        <w:numPr>
          <w:ilvl w:val="0"/>
          <w:numId w:val="0"/>
        </w:numPr>
        <w:ind w:left="1619"/>
      </w:pPr>
      <w:r>
        <w:rPr>
          <w:highlight w:val="cyan"/>
        </w:rPr>
        <w:t xml:space="preserve">As a baseline, group paging may be used to inform the UE when network changes the PTM configurations, and UE upon reception triggers RRC connection resume </w:t>
      </w:r>
      <w:r>
        <w:rPr>
          <w:highlight w:val="cyan"/>
        </w:rPr>
        <w:lastRenderedPageBreak/>
        <w:t>procedure to obtain the updated configurations</w:t>
      </w:r>
      <w:r>
        <w:t xml:space="preserve"> (details of group paging can be FFS).</w:t>
      </w:r>
    </w:p>
    <w:p w14:paraId="77AA74D3" w14:textId="77777777" w:rsidR="0026297F" w:rsidRDefault="00B32FAC">
      <w:pPr>
        <w:pStyle w:val="Agreement"/>
        <w:numPr>
          <w:ilvl w:val="0"/>
          <w:numId w:val="0"/>
        </w:numPr>
        <w:ind w:left="1619"/>
      </w:pPr>
      <w:r>
        <w:t>FFS whether and how to solve the issue in signalling/system load when a large number of UEs in the cell need PTM configuration update.</w:t>
      </w:r>
    </w:p>
    <w:p w14:paraId="6150B31E" w14:textId="77777777" w:rsidR="0026297F" w:rsidRDefault="00B32FAC">
      <w:pPr>
        <w:pStyle w:val="Agreement"/>
      </w:pPr>
      <w:r>
        <w:t>FFS if there is an issue that a UE can obtain all the PTM configurations for a multicast service via Option 2 without/before joining the multicast session on the condition that security is enabled by service layer. And if yes FFS how to solve the issue (e.g., dedicated configuration + MCCH).</w:t>
      </w:r>
    </w:p>
    <w:p w14:paraId="6FF47876" w14:textId="77777777" w:rsidR="0026297F" w:rsidRDefault="00B32FAC">
      <w:pPr>
        <w:pStyle w:val="Agreement"/>
      </w:pPr>
      <w:r>
        <w:t xml:space="preserve">For shared processing we adopt the following as a baseline: </w:t>
      </w:r>
    </w:p>
    <w:p w14:paraId="10BE3CA8" w14:textId="77777777" w:rsidR="0026297F" w:rsidRDefault="00B32FAC">
      <w:pPr>
        <w:pStyle w:val="Agreement"/>
        <w:numPr>
          <w:ilvl w:val="0"/>
          <w:numId w:val="0"/>
        </w:numPr>
        <w:ind w:left="1619"/>
        <w:rPr>
          <w:highlight w:val="green"/>
        </w:rPr>
      </w:pPr>
      <w:r>
        <w:rPr>
          <w:highlight w:val="green"/>
        </w:rPr>
        <w:t xml:space="preserve">1) new IE is added in system information to control whether </w:t>
      </w:r>
      <w:proofErr w:type="spellStart"/>
      <w:r>
        <w:rPr>
          <w:highlight w:val="green"/>
        </w:rPr>
        <w:t>MBSInterestIndication</w:t>
      </w:r>
      <w:proofErr w:type="spellEnd"/>
      <w:r>
        <w:rPr>
          <w:highlight w:val="green"/>
        </w:rPr>
        <w:t xml:space="preserve"> for shared processing can be sent or not; </w:t>
      </w:r>
    </w:p>
    <w:p w14:paraId="6D29C12F" w14:textId="77777777" w:rsidR="0026297F" w:rsidRDefault="00B32FAC">
      <w:pPr>
        <w:pStyle w:val="Agreement"/>
        <w:numPr>
          <w:ilvl w:val="0"/>
          <w:numId w:val="0"/>
        </w:numPr>
        <w:ind w:left="1619"/>
      </w:pPr>
      <w:r>
        <w:rPr>
          <w:highlight w:val="green"/>
        </w:rPr>
        <w:t xml:space="preserve">2) </w:t>
      </w:r>
      <w:proofErr w:type="spellStart"/>
      <w:r>
        <w:rPr>
          <w:highlight w:val="green"/>
        </w:rPr>
        <w:t>MBSInterestIndication</w:t>
      </w:r>
      <w:proofErr w:type="spellEnd"/>
      <w:r>
        <w:rPr>
          <w:highlight w:val="green"/>
        </w:rPr>
        <w:t xml:space="preserve"> message content and related procedure is updated for shared processing.</w:t>
      </w:r>
    </w:p>
    <w:p w14:paraId="75E52534" w14:textId="77777777" w:rsidR="0026297F" w:rsidRDefault="00B32FAC">
      <w:pPr>
        <w:pStyle w:val="Agreement"/>
        <w:rPr>
          <w:highlight w:val="cyan"/>
        </w:rPr>
      </w:pPr>
      <w:r>
        <w:rPr>
          <w:highlight w:val="cyan"/>
        </w:rPr>
        <w:t xml:space="preserve">New IE to control whether </w:t>
      </w:r>
      <w:proofErr w:type="spellStart"/>
      <w:r>
        <w:rPr>
          <w:highlight w:val="cyan"/>
        </w:rPr>
        <w:t>MBSInterestIndication</w:t>
      </w:r>
      <w:proofErr w:type="spellEnd"/>
      <w:r>
        <w:rPr>
          <w:highlight w:val="cyan"/>
        </w:rPr>
        <w:t xml:space="preserve"> for shared processing can be sent or not is added to SIB1. </w:t>
      </w:r>
    </w:p>
    <w:p w14:paraId="72D122EA" w14:textId="77777777" w:rsidR="0026297F" w:rsidRDefault="0026297F">
      <w:pPr>
        <w:pStyle w:val="Doc-text2"/>
        <w:ind w:left="0" w:firstLine="0"/>
      </w:pPr>
    </w:p>
    <w:p w14:paraId="5C3561EB" w14:textId="77777777" w:rsidR="0026297F" w:rsidRDefault="00B32FAC">
      <w:pPr>
        <w:pStyle w:val="Agreement"/>
      </w:pPr>
      <w:r>
        <w:rPr>
          <w:highlight w:val="green"/>
        </w:rPr>
        <w:t xml:space="preserve">In </w:t>
      </w:r>
      <w:proofErr w:type="spellStart"/>
      <w:r>
        <w:rPr>
          <w:highlight w:val="green"/>
        </w:rPr>
        <w:t>MBSInterestIndication</w:t>
      </w:r>
      <w:proofErr w:type="spellEnd"/>
      <w:r>
        <w:rPr>
          <w:highlight w:val="green"/>
        </w:rPr>
        <w:t>, for a broadcast service that the UE is receiving or is interested to receive, at least the following information can be signalled: broadcast frequency, subcarrier spacing, and bandwidth. FFS details/exact parameters and other information.</w:t>
      </w:r>
      <w:r>
        <w:t xml:space="preserve"> FFS in which scenarios the UE reports this information (</w:t>
      </w:r>
      <w:proofErr w:type="gramStart"/>
      <w:r>
        <w:t>e.g.</w:t>
      </w:r>
      <w:proofErr w:type="gramEnd"/>
      <w:r>
        <w:t xml:space="preserve"> intra-PLMN case, inter-PLMN case)</w:t>
      </w:r>
    </w:p>
    <w:p w14:paraId="06FA5867" w14:textId="77777777" w:rsidR="0026297F" w:rsidRDefault="00B32FAC">
      <w:pPr>
        <w:pStyle w:val="Agreement"/>
      </w:pPr>
      <w:r>
        <w:rPr>
          <w:highlight w:val="green"/>
        </w:rPr>
        <w:t>FFS whether UE capability is needed to enable shared processing.</w:t>
      </w:r>
    </w:p>
    <w:p w14:paraId="4D1E2DB3" w14:textId="77777777" w:rsidR="0026297F" w:rsidRDefault="00B32FAC">
      <w:pPr>
        <w:spacing w:after="120"/>
        <w:contextualSpacing/>
        <w:rPr>
          <w:rFonts w:eastAsia="宋体"/>
          <w:bCs/>
          <w:color w:val="000000"/>
          <w:u w:val="single"/>
        </w:rPr>
      </w:pPr>
      <w:bookmarkStart w:id="530" w:name="OLE_LINK4"/>
      <w:r>
        <w:rPr>
          <w:rFonts w:eastAsia="宋体"/>
          <w:bCs/>
          <w:color w:val="000000"/>
          <w:u w:val="single"/>
        </w:rPr>
        <w:t>RAN2#120</w:t>
      </w:r>
      <w:bookmarkEnd w:id="530"/>
      <w:r>
        <w:rPr>
          <w:rFonts w:eastAsia="宋体"/>
          <w:bCs/>
          <w:color w:val="000000"/>
          <w:u w:val="single"/>
        </w:rPr>
        <w:t xml:space="preserve"> agreements</w:t>
      </w:r>
    </w:p>
    <w:p w14:paraId="19CC1468" w14:textId="77777777" w:rsidR="0026297F" w:rsidRDefault="00B32FAC">
      <w:pPr>
        <w:pStyle w:val="Agreement"/>
      </w:pPr>
      <w:r>
        <w:t>We will have a mixed approach and we start with the following:</w:t>
      </w:r>
    </w:p>
    <w:p w14:paraId="45378E3B" w14:textId="77777777" w:rsidR="0026297F" w:rsidRDefault="00B32FAC">
      <w:pPr>
        <w:pStyle w:val="Agreement"/>
        <w:numPr>
          <w:ilvl w:val="2"/>
          <w:numId w:val="2"/>
        </w:numPr>
        <w:tabs>
          <w:tab w:val="clear" w:pos="1619"/>
        </w:tabs>
        <w:rPr>
          <w:highlight w:val="cyan"/>
        </w:rPr>
      </w:pPr>
      <w:r>
        <w:rPr>
          <w:highlight w:val="cyan"/>
        </w:rPr>
        <w:t>When NW configures UE to continue the multicast reception in INACTIVE state, NW provides the PTM configuration for the activated multicast session via the RRC dedicated signalling, at least for the serving cell (FFS other cases).</w:t>
      </w:r>
    </w:p>
    <w:p w14:paraId="7F584CF7" w14:textId="77777777" w:rsidR="0026297F" w:rsidRDefault="00B32FAC">
      <w:pPr>
        <w:pStyle w:val="Doc-text2"/>
        <w:numPr>
          <w:ilvl w:val="2"/>
          <w:numId w:val="2"/>
        </w:numPr>
        <w:overflowPunct/>
        <w:autoSpaceDE/>
        <w:autoSpaceDN/>
        <w:adjustRightInd/>
        <w:textAlignment w:val="auto"/>
        <w:rPr>
          <w:b/>
        </w:rPr>
      </w:pPr>
      <w:r>
        <w:rPr>
          <w:b/>
          <w:highlight w:val="cyan"/>
        </w:rPr>
        <w:t xml:space="preserve">MCCH is used </w:t>
      </w:r>
      <w:bookmarkStart w:id="531" w:name="OLE_LINK2"/>
      <w:r>
        <w:rPr>
          <w:b/>
          <w:highlight w:val="cyan"/>
        </w:rPr>
        <w:t xml:space="preserve">in case there is a need to indicate a PTM configuration in case there is a need for change in PTM config or during mobility beyond serving cell / gNB. </w:t>
      </w:r>
      <w:bookmarkEnd w:id="531"/>
      <w:r>
        <w:rPr>
          <w:b/>
          <w:highlight w:val="cyan"/>
        </w:rPr>
        <w:t>FFS session status change and other indications.</w:t>
      </w:r>
      <w:r>
        <w:rPr>
          <w:b/>
        </w:rPr>
        <w:t xml:space="preserve"> </w:t>
      </w:r>
    </w:p>
    <w:p w14:paraId="798D9045" w14:textId="77777777" w:rsidR="0026297F" w:rsidRDefault="00B32FAC">
      <w:pPr>
        <w:pStyle w:val="Doc-text2"/>
        <w:numPr>
          <w:ilvl w:val="2"/>
          <w:numId w:val="2"/>
        </w:numPr>
        <w:overflowPunct/>
        <w:autoSpaceDE/>
        <w:autoSpaceDN/>
        <w:adjustRightInd/>
        <w:textAlignment w:val="auto"/>
        <w:rPr>
          <w:b/>
        </w:rPr>
      </w:pPr>
      <w:r>
        <w:rPr>
          <w:b/>
        </w:rPr>
        <w:t>We assume that the UE can only receive multicast service after it joined the session.</w:t>
      </w:r>
    </w:p>
    <w:p w14:paraId="46E4A0AD" w14:textId="77777777" w:rsidR="0026297F" w:rsidRDefault="00B32FAC">
      <w:pPr>
        <w:pStyle w:val="Doc-text2"/>
        <w:numPr>
          <w:ilvl w:val="2"/>
          <w:numId w:val="2"/>
        </w:numPr>
        <w:overflowPunct/>
        <w:autoSpaceDE/>
        <w:autoSpaceDN/>
        <w:adjustRightInd/>
        <w:textAlignment w:val="auto"/>
        <w:rPr>
          <w:b/>
        </w:rPr>
      </w:pPr>
      <w:r>
        <w:rPr>
          <w:b/>
        </w:rPr>
        <w:t>FFS whether MCCH configuration is initially provided to the UE via dedicated signalling.</w:t>
      </w:r>
    </w:p>
    <w:p w14:paraId="4BF4DF32" w14:textId="77777777" w:rsidR="0026297F" w:rsidRDefault="00B32FAC">
      <w:pPr>
        <w:pStyle w:val="BodyText"/>
        <w:rPr>
          <w:rFonts w:eastAsia="Malgun Gothic"/>
          <w:u w:val="single"/>
          <w:lang w:eastAsia="ko-KR"/>
        </w:rPr>
      </w:pPr>
      <w:r>
        <w:rPr>
          <w:rFonts w:eastAsia="Malgun Gothic"/>
          <w:u w:val="single"/>
          <w:lang w:eastAsia="ko-KR"/>
        </w:rPr>
        <w:t>RAN2#121 agreements</w:t>
      </w:r>
    </w:p>
    <w:p w14:paraId="0C234C8C" w14:textId="77777777" w:rsidR="0026297F" w:rsidRDefault="00B32FAC">
      <w:pPr>
        <w:pStyle w:val="Agreement"/>
        <w:rPr>
          <w:highlight w:val="cyan"/>
        </w:rPr>
      </w:pPr>
      <w:bookmarkStart w:id="532" w:name="_Hlk129103431"/>
      <w:r>
        <w:rPr>
          <w:highlight w:val="cyan"/>
        </w:rPr>
        <w:t>UE shall join in the multicast session before receiving multicast in RRC INACTIVE.</w:t>
      </w:r>
    </w:p>
    <w:p w14:paraId="413C3FFF" w14:textId="77777777" w:rsidR="0026297F" w:rsidRDefault="00B32FAC">
      <w:pPr>
        <w:pStyle w:val="Agreement"/>
        <w:rPr>
          <w:highlight w:val="cyan"/>
        </w:rPr>
      </w:pPr>
      <w:bookmarkStart w:id="533" w:name="OLE_LINK1"/>
      <w:r>
        <w:rPr>
          <w:highlight w:val="cyan"/>
        </w:rPr>
        <w:t>If network finds it useful, the PTM configuration for the (single) serving cell can be configured to UE before the session activation, and UE stores the configuration. When session is activated, UE can receive multicast in INACTIVE state by applying the configuration without going back to RRC_CONNECTED, if not updated by MCCH after being configured.</w:t>
      </w:r>
    </w:p>
    <w:bookmarkEnd w:id="533"/>
    <w:p w14:paraId="3F6FE8C3" w14:textId="77777777" w:rsidR="0026297F" w:rsidRDefault="00B32FAC">
      <w:pPr>
        <w:pStyle w:val="Agreement"/>
      </w:pPr>
      <w:r>
        <w:rPr>
          <w:highlight w:val="cyan"/>
        </w:rPr>
        <w:t xml:space="preserve">When network configures UE to receive multicast in INACTIVE state, </w:t>
      </w:r>
      <w:proofErr w:type="spellStart"/>
      <w:r>
        <w:rPr>
          <w:highlight w:val="cyan"/>
        </w:rPr>
        <w:t>RRCRelease</w:t>
      </w:r>
      <w:proofErr w:type="spellEnd"/>
      <w:r>
        <w:rPr>
          <w:highlight w:val="cyan"/>
        </w:rPr>
        <w:t xml:space="preserve"> message with </w:t>
      </w:r>
      <w:proofErr w:type="spellStart"/>
      <w:r>
        <w:rPr>
          <w:highlight w:val="cyan"/>
        </w:rPr>
        <w:t>suspendconfig</w:t>
      </w:r>
      <w:proofErr w:type="spellEnd"/>
      <w:r>
        <w:rPr>
          <w:highlight w:val="cyan"/>
        </w:rPr>
        <w:t xml:space="preserve"> can be used to deliver the PTM configuration.</w:t>
      </w:r>
      <w:r>
        <w:t xml:space="preserve"> Other dedicated RRC messages will not be used to provide PTM configuration for MBS multicast for INACTIVE.</w:t>
      </w:r>
    </w:p>
    <w:bookmarkEnd w:id="532"/>
    <w:p w14:paraId="4341537C" w14:textId="77777777" w:rsidR="0026297F" w:rsidRDefault="00B32FAC">
      <w:pPr>
        <w:pStyle w:val="Agreement"/>
        <w:rPr>
          <w:highlight w:val="cyan"/>
        </w:rPr>
      </w:pPr>
      <w:r>
        <w:rPr>
          <w:highlight w:val="cyan"/>
        </w:rPr>
        <w:t>We introduce a new MCCH logical channel for multicast in INACTIVE (different from broadcast MCCH)</w:t>
      </w:r>
    </w:p>
    <w:p w14:paraId="3C2CA34C" w14:textId="77777777" w:rsidR="0026297F" w:rsidRDefault="00B32FAC">
      <w:pPr>
        <w:pStyle w:val="Agreement"/>
        <w:rPr>
          <w:highlight w:val="cyan"/>
        </w:rPr>
      </w:pPr>
      <w:r>
        <w:rPr>
          <w:highlight w:val="cyan"/>
        </w:rPr>
        <w:t xml:space="preserve">Multicast MCCH configuration is provided via new SIB. </w:t>
      </w:r>
    </w:p>
    <w:p w14:paraId="17817FFD" w14:textId="77777777" w:rsidR="0026297F" w:rsidRDefault="00B32FAC">
      <w:pPr>
        <w:pStyle w:val="Agreement"/>
        <w:rPr>
          <w:highlight w:val="cyan"/>
        </w:rPr>
      </w:pPr>
      <w:r>
        <w:rPr>
          <w:highlight w:val="cyan"/>
        </w:rPr>
        <w:t>Optionally, Multicast MCCH configuration for the serving cell can also be provided in dedicated signalling. Understanding is we are not optimizing mobility case because of this.</w:t>
      </w:r>
    </w:p>
    <w:p w14:paraId="5E17DD88" w14:textId="77777777" w:rsidR="0026297F" w:rsidRDefault="00B32FAC">
      <w:pPr>
        <w:pStyle w:val="Agreement"/>
      </w:pPr>
      <w:r>
        <w:t xml:space="preserve">Serving cell will not provide the PTM configuration of neighbour cells from other </w:t>
      </w:r>
      <w:proofErr w:type="spellStart"/>
      <w:r>
        <w:t>gNBs</w:t>
      </w:r>
      <w:proofErr w:type="spellEnd"/>
      <w:r>
        <w:t>.</w:t>
      </w:r>
    </w:p>
    <w:p w14:paraId="549A9554" w14:textId="77777777" w:rsidR="0026297F" w:rsidRDefault="00B32FAC">
      <w:pPr>
        <w:pStyle w:val="Agreement"/>
      </w:pPr>
      <w:r>
        <w:lastRenderedPageBreak/>
        <w:t xml:space="preserve">FFS whether the network can provide PTM configuration for intra-gNB cells. </w:t>
      </w:r>
    </w:p>
    <w:p w14:paraId="495F9912" w14:textId="77777777" w:rsidR="0026297F" w:rsidRDefault="00B32FAC">
      <w:pPr>
        <w:pStyle w:val="Agreement"/>
        <w:rPr>
          <w:highlight w:val="cyan"/>
        </w:rPr>
      </w:pPr>
      <w:r>
        <w:rPr>
          <w:highlight w:val="cyan"/>
        </w:rPr>
        <w:t xml:space="preserve">Indicate the capability of receiving MBS broadcast from a non-serving cell. FFS whether the granularity is at </w:t>
      </w:r>
      <w:proofErr w:type="spellStart"/>
      <w:r>
        <w:rPr>
          <w:highlight w:val="cyan"/>
        </w:rPr>
        <w:t>FeatureSetDownlink</w:t>
      </w:r>
      <w:proofErr w:type="spellEnd"/>
      <w:r>
        <w:rPr>
          <w:highlight w:val="cyan"/>
        </w:rPr>
        <w:t xml:space="preserve"> or </w:t>
      </w:r>
      <w:proofErr w:type="spellStart"/>
      <w:r>
        <w:rPr>
          <w:highlight w:val="cyan"/>
        </w:rPr>
        <w:t>FeatureSetDownlinkPerCC</w:t>
      </w:r>
      <w:proofErr w:type="spellEnd"/>
      <w:r>
        <w:rPr>
          <w:highlight w:val="cyan"/>
        </w:rPr>
        <w:t xml:space="preserve"> level.</w:t>
      </w:r>
    </w:p>
    <w:p w14:paraId="73803468" w14:textId="77777777" w:rsidR="0026297F" w:rsidRDefault="00B32FAC">
      <w:pPr>
        <w:pStyle w:val="Agreement"/>
      </w:pPr>
      <w:r>
        <w:t>FFS Whether to include additional information in MII can be controlled by the network. Should consider whether this would be two-step procedure or one-step procedure (</w:t>
      </w:r>
      <w:proofErr w:type="gramStart"/>
      <w:r>
        <w:t>e.g.</w:t>
      </w:r>
      <w:proofErr w:type="gramEnd"/>
      <w:r>
        <w:t xml:space="preserve"> having more info in SIB1)</w:t>
      </w:r>
    </w:p>
    <w:p w14:paraId="18677710" w14:textId="77777777" w:rsidR="0026297F" w:rsidRDefault="00B32FAC">
      <w:pPr>
        <w:pStyle w:val="BodyText"/>
        <w:rPr>
          <w:rFonts w:eastAsia="Malgun Gothic"/>
          <w:u w:val="single"/>
          <w:lang w:eastAsia="ko-KR"/>
        </w:rPr>
      </w:pPr>
      <w:bookmarkStart w:id="534" w:name="_Hlk137456154"/>
      <w:r>
        <w:rPr>
          <w:rFonts w:eastAsia="Malgun Gothic"/>
          <w:u w:val="single"/>
          <w:lang w:eastAsia="ko-KR"/>
        </w:rPr>
        <w:t>RAN2#121bis agreements</w:t>
      </w:r>
    </w:p>
    <w:bookmarkEnd w:id="534"/>
    <w:p w14:paraId="544F6F43" w14:textId="77777777" w:rsidR="0026297F" w:rsidRDefault="00B32FAC">
      <w:pPr>
        <w:pStyle w:val="Agreement"/>
        <w:tabs>
          <w:tab w:val="clear" w:pos="1619"/>
          <w:tab w:val="left" w:pos="7655"/>
        </w:tabs>
        <w:ind w:left="1560"/>
        <w:rPr>
          <w:highlight w:val="cyan"/>
        </w:rPr>
      </w:pPr>
      <w:r>
        <w:rPr>
          <w:highlight w:val="cyan"/>
        </w:rPr>
        <w:t>Similar to Rel-17 broadcast reception procedure, UE acquires new SIB and multicast MCCH to get PTM configuration after cell reselection.</w:t>
      </w:r>
    </w:p>
    <w:p w14:paraId="066C3E00" w14:textId="77777777" w:rsidR="0026297F" w:rsidRDefault="00B32FAC">
      <w:pPr>
        <w:pStyle w:val="Agreement"/>
        <w:tabs>
          <w:tab w:val="clear" w:pos="1619"/>
          <w:tab w:val="left" w:pos="7655"/>
        </w:tabs>
        <w:ind w:left="1560"/>
        <w:rPr>
          <w:highlight w:val="cyan"/>
        </w:rPr>
      </w:pPr>
      <w:r>
        <w:rPr>
          <w:highlight w:val="cyan"/>
        </w:rPr>
        <w:t>When a UE reselects to a cell for which PTM configuration is not available in multicast MCCH, the UE initiates RRC resumption procedure for an active multicast session it is interested to receive or continue receiving.</w:t>
      </w:r>
    </w:p>
    <w:p w14:paraId="0193459E" w14:textId="77777777" w:rsidR="0026297F" w:rsidRDefault="00B32FAC">
      <w:pPr>
        <w:pStyle w:val="Agreement"/>
        <w:tabs>
          <w:tab w:val="clear" w:pos="1619"/>
          <w:tab w:val="left" w:pos="7655"/>
        </w:tabs>
        <w:ind w:left="1560"/>
        <w:rPr>
          <w:highlight w:val="cyan"/>
        </w:rPr>
      </w:pPr>
      <w:r>
        <w:rPr>
          <w:highlight w:val="cyan"/>
        </w:rPr>
        <w:t>UE may trigger RRC connection resumption if the reception quality of the multicast data is below a configured threshold, FFS how to specify the threshold/reception quality.</w:t>
      </w:r>
    </w:p>
    <w:p w14:paraId="09E27A0C" w14:textId="77777777" w:rsidR="0026297F" w:rsidRDefault="00B32FAC">
      <w:pPr>
        <w:pStyle w:val="Agreement"/>
        <w:tabs>
          <w:tab w:val="clear" w:pos="1619"/>
          <w:tab w:val="left" w:pos="7655"/>
        </w:tabs>
        <w:ind w:left="1560"/>
        <w:rPr>
          <w:highlight w:val="cyan"/>
        </w:rPr>
      </w:pPr>
      <w:r>
        <w:rPr>
          <w:highlight w:val="cyan"/>
        </w:rPr>
        <w:t>Frequency prioritization may be provided to the UE for cell reselection for multicast reception in RRC_INACTIVE, detailed mechanism on how to identify the frequency info (e.g., SAI, USD, or frequency info directly provided by network) is FFS.</w:t>
      </w:r>
    </w:p>
    <w:p w14:paraId="5070C1F3" w14:textId="77777777" w:rsidR="0026297F" w:rsidRDefault="00B32FAC">
      <w:pPr>
        <w:pStyle w:val="Agreement"/>
        <w:tabs>
          <w:tab w:val="clear" w:pos="1619"/>
          <w:tab w:val="left" w:pos="7655"/>
        </w:tabs>
        <w:ind w:left="1560"/>
      </w:pPr>
      <w:r>
        <w:t xml:space="preserve">No need to define a mechanism other than the frequency prioritization, i.e., per </w:t>
      </w:r>
      <w:proofErr w:type="gramStart"/>
      <w:r>
        <w:t>cell based</w:t>
      </w:r>
      <w:proofErr w:type="gramEnd"/>
      <w:r>
        <w:t xml:space="preserve"> prioritization in cell re-selection, to help UE choose the right cell to camp on.</w:t>
      </w:r>
    </w:p>
    <w:p w14:paraId="10CD7756" w14:textId="77777777" w:rsidR="0026297F" w:rsidRDefault="00B32FAC">
      <w:pPr>
        <w:pStyle w:val="Agreement"/>
        <w:tabs>
          <w:tab w:val="clear" w:pos="1619"/>
          <w:tab w:val="left" w:pos="7655"/>
        </w:tabs>
        <w:ind w:left="1560"/>
        <w:rPr>
          <w:highlight w:val="cyan"/>
        </w:rPr>
      </w:pPr>
      <w:r>
        <w:rPr>
          <w:highlight w:val="cyan"/>
        </w:rPr>
        <w:t xml:space="preserve">The </w:t>
      </w:r>
      <w:proofErr w:type="spellStart"/>
      <w:r>
        <w:rPr>
          <w:highlight w:val="cyan"/>
        </w:rPr>
        <w:t>neighbor</w:t>
      </w:r>
      <w:proofErr w:type="spellEnd"/>
      <w:r>
        <w:rPr>
          <w:highlight w:val="cyan"/>
        </w:rPr>
        <w:t xml:space="preserve"> cell list mechanism for multicast reception in RRC_INACTIVE may be configured </w:t>
      </w:r>
      <w:proofErr w:type="gramStart"/>
      <w:r>
        <w:rPr>
          <w:highlight w:val="cyan"/>
        </w:rPr>
        <w:t>e.g.</w:t>
      </w:r>
      <w:proofErr w:type="gramEnd"/>
      <w:r>
        <w:rPr>
          <w:highlight w:val="cyan"/>
        </w:rPr>
        <w:t xml:space="preserve"> it can be used by UE to resume RRC connection if service is not available in the re-selected cell by NCL, without reading MCCH in the re-selected cell, in some aspects similar to Rel-17 NCL mechanism in MBS broadcast.</w:t>
      </w:r>
    </w:p>
    <w:p w14:paraId="3567D730" w14:textId="77777777" w:rsidR="0026297F" w:rsidRDefault="00B32FAC">
      <w:pPr>
        <w:pStyle w:val="Agreement"/>
        <w:tabs>
          <w:tab w:val="clear" w:pos="1619"/>
          <w:tab w:val="left" w:pos="7655"/>
        </w:tabs>
        <w:ind w:left="1560"/>
        <w:rPr>
          <w:lang w:val="en-US" w:eastAsia="zh-CN"/>
        </w:rPr>
      </w:pPr>
      <w:r>
        <w:rPr>
          <w:rFonts w:hint="eastAsia"/>
          <w:highlight w:val="cyan"/>
          <w:lang w:val="en-US" w:eastAsia="zh-CN"/>
        </w:rPr>
        <w:t>A "special UE" identified by MBS assistance information from 5GC can be released to RRC_INACTIVE (e.g., when the session is deactivated).</w:t>
      </w:r>
      <w:r>
        <w:rPr>
          <w:rFonts w:hint="eastAsia"/>
          <w:lang w:val="en-US" w:eastAsia="zh-CN"/>
        </w:rPr>
        <w:t xml:space="preserve"> FFS how can network enable such UE to resume to RRC_CONNECTED upon session activation</w:t>
      </w:r>
    </w:p>
    <w:p w14:paraId="6BB72813"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Rel-18 UE can stay in RRC_INACTIVE and start monitoring corresponding G-RNTI upon an enhanced group paging (e.g., upon session activation or data transmission resumed). Details FFS.</w:t>
      </w:r>
    </w:p>
    <w:p w14:paraId="6C89405C"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For one UE already in RRC_INACTIVE, it can stay in RRC_INACTIVE and stop monitoring corresponding G-RNTI upon events like session deactivation/temporary no data.</w:t>
      </w:r>
    </w:p>
    <w:p w14:paraId="6876F325" w14:textId="77777777" w:rsidR="0026297F" w:rsidRDefault="00B32FAC">
      <w:pPr>
        <w:pStyle w:val="Agreement"/>
        <w:tabs>
          <w:tab w:val="clear" w:pos="1619"/>
          <w:tab w:val="left" w:pos="7655"/>
        </w:tabs>
        <w:ind w:left="1560"/>
        <w:rPr>
          <w:lang w:val="en-US" w:eastAsia="zh-CN"/>
        </w:rPr>
      </w:pPr>
      <w:r>
        <w:rPr>
          <w:rFonts w:hint="eastAsia"/>
          <w:lang w:val="en-US" w:eastAsia="zh-CN"/>
        </w:rPr>
        <w:t>FFS which option to take: enhanced group paging or enhanced MCCH, to enable Rel-18 UE to stay in RRC_INACTIVE and stop monitoring corresponding G-RNTI upon events like session deactivation/temporary no data.</w:t>
      </w:r>
    </w:p>
    <w:p w14:paraId="365AB7AC" w14:textId="77777777" w:rsidR="0026297F" w:rsidRDefault="00B32FAC">
      <w:pPr>
        <w:pStyle w:val="Agreement"/>
        <w:tabs>
          <w:tab w:val="clear" w:pos="1619"/>
          <w:tab w:val="left" w:pos="7655"/>
        </w:tabs>
        <w:ind w:left="1560"/>
        <w:rPr>
          <w:lang w:val="en-US" w:eastAsia="zh-CN"/>
        </w:rPr>
      </w:pPr>
      <w:r>
        <w:rPr>
          <w:rFonts w:hint="eastAsia"/>
          <w:lang w:val="en-US" w:eastAsia="zh-CN"/>
        </w:rPr>
        <w:t xml:space="preserve">No additional enhancement (with regard to enhancements made for </w:t>
      </w:r>
      <w:r>
        <w:rPr>
          <w:rFonts w:hint="eastAsia"/>
          <w:lang w:val="en-US" w:eastAsia="zh-CN"/>
        </w:rPr>
        <w:t>‘</w:t>
      </w:r>
      <w:r>
        <w:rPr>
          <w:rFonts w:hint="eastAsia"/>
          <w:lang w:val="en-US" w:eastAsia="zh-CN"/>
        </w:rPr>
        <w:t>deactivation/temp no data</w:t>
      </w:r>
      <w:r>
        <w:rPr>
          <w:rFonts w:hint="eastAsia"/>
          <w:lang w:val="en-US" w:eastAsia="zh-CN"/>
        </w:rPr>
        <w:t>’</w:t>
      </w:r>
      <w:r>
        <w:rPr>
          <w:rFonts w:hint="eastAsia"/>
          <w:lang w:val="en-US" w:eastAsia="zh-CN"/>
        </w:rPr>
        <w:t>) is needed specifically for enabling UE to stay in RRC_INACTIVE and stop monitoring corresponding G-RNTI upon session release.</w:t>
      </w:r>
    </w:p>
    <w:p w14:paraId="5145042B"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Legacy group paging (i.e., Rel-17 group paging) can be used to resume UE to RRC_CONNECTED state.</w:t>
      </w:r>
    </w:p>
    <w:p w14:paraId="5FBDD8C9" w14:textId="77777777" w:rsidR="0026297F" w:rsidRDefault="00B32FAC">
      <w:pPr>
        <w:pStyle w:val="Agreement"/>
        <w:tabs>
          <w:tab w:val="clear" w:pos="1619"/>
          <w:tab w:val="left" w:pos="7655"/>
        </w:tabs>
        <w:ind w:left="1560"/>
        <w:rPr>
          <w:bCs/>
          <w:highlight w:val="cyan"/>
          <w:lang w:val="en-US" w:eastAsia="zh-CN"/>
        </w:rPr>
      </w:pPr>
      <w:r>
        <w:rPr>
          <w:rFonts w:hint="eastAsia"/>
          <w:bCs/>
          <w:highlight w:val="cyan"/>
          <w:lang w:val="en-US" w:eastAsia="zh-CN"/>
        </w:rPr>
        <w:t>Upon events like session activation/data transmission resumed, if PTM configuration is not available to UE, UE initiates RRC connection resumption.</w:t>
      </w:r>
    </w:p>
    <w:p w14:paraId="113277D4" w14:textId="77777777" w:rsidR="0026297F" w:rsidRDefault="00B32FAC">
      <w:pPr>
        <w:pStyle w:val="Agreement"/>
        <w:tabs>
          <w:tab w:val="clear" w:pos="1619"/>
          <w:tab w:val="left" w:pos="7655"/>
        </w:tabs>
        <w:ind w:left="1560"/>
        <w:rPr>
          <w:highlight w:val="cyan"/>
          <w:lang w:val="en-US" w:eastAsia="zh-CN"/>
        </w:rPr>
      </w:pPr>
      <w:r>
        <w:rPr>
          <w:rFonts w:hint="eastAsia"/>
          <w:highlight w:val="cyan"/>
          <w:lang w:val="en-US" w:eastAsia="zh-CN"/>
        </w:rPr>
        <w:t>UE-specific paging (</w:t>
      </w:r>
      <w:proofErr w:type="gramStart"/>
      <w:r>
        <w:rPr>
          <w:rFonts w:hint="eastAsia"/>
          <w:highlight w:val="cyan"/>
          <w:lang w:val="en-US" w:eastAsia="zh-CN"/>
        </w:rPr>
        <w:t>i.e.</w:t>
      </w:r>
      <w:proofErr w:type="gramEnd"/>
      <w:r>
        <w:rPr>
          <w:rFonts w:hint="eastAsia"/>
          <w:highlight w:val="cyan"/>
          <w:lang w:val="en-US" w:eastAsia="zh-CN"/>
        </w:rPr>
        <w:t xml:space="preserve"> </w:t>
      </w:r>
      <w:proofErr w:type="spellStart"/>
      <w:r>
        <w:rPr>
          <w:rFonts w:hint="eastAsia"/>
          <w:highlight w:val="cyan"/>
          <w:lang w:val="en-US" w:eastAsia="zh-CN"/>
        </w:rPr>
        <w:t>PagingRecordList</w:t>
      </w:r>
      <w:proofErr w:type="spellEnd"/>
      <w:r>
        <w:rPr>
          <w:rFonts w:hint="eastAsia"/>
          <w:highlight w:val="cyan"/>
          <w:lang w:val="en-US" w:eastAsia="zh-CN"/>
        </w:rPr>
        <w:t xml:space="preserve">) can be used to move specific </w:t>
      </w:r>
      <w:r>
        <w:rPr>
          <w:highlight w:val="cyan"/>
          <w:lang w:val="en-US" w:eastAsia="zh-CN"/>
        </w:rPr>
        <w:t xml:space="preserve">MBS multicast </w:t>
      </w:r>
      <w:r>
        <w:rPr>
          <w:rFonts w:hint="eastAsia"/>
          <w:highlight w:val="cyan"/>
          <w:lang w:val="en-US" w:eastAsia="zh-CN"/>
        </w:rPr>
        <w:t>UE(s) to RRC_CONNECTED</w:t>
      </w:r>
      <w:r>
        <w:rPr>
          <w:highlight w:val="cyan"/>
          <w:lang w:val="en-US" w:eastAsia="zh-CN"/>
        </w:rPr>
        <w:t xml:space="preserve"> (i.e. legacy UE behavior)</w:t>
      </w:r>
      <w:r>
        <w:rPr>
          <w:rFonts w:hint="eastAsia"/>
          <w:highlight w:val="cyan"/>
          <w:lang w:val="en-US" w:eastAsia="zh-CN"/>
        </w:rPr>
        <w:t>.</w:t>
      </w:r>
    </w:p>
    <w:p w14:paraId="582BCD91" w14:textId="77777777" w:rsidR="0026297F" w:rsidRDefault="00B32FAC">
      <w:pPr>
        <w:pStyle w:val="Agreement"/>
        <w:tabs>
          <w:tab w:val="clear" w:pos="1619"/>
          <w:tab w:val="left" w:pos="7655"/>
        </w:tabs>
        <w:ind w:left="1560"/>
        <w:rPr>
          <w:highlight w:val="cyan"/>
          <w:lang w:val="en-US" w:eastAsia="zh-CN"/>
        </w:rPr>
      </w:pPr>
      <w:r>
        <w:rPr>
          <w:highlight w:val="cyan"/>
          <w:lang w:val="en-US" w:eastAsia="zh-CN"/>
        </w:rPr>
        <w:t>When both enhanced group paging and unicast paging are received by the UE (and targeted for this UE), the UE follows unicast Paging and goes to RRC CONNECTED.</w:t>
      </w:r>
    </w:p>
    <w:p w14:paraId="237A0D71" w14:textId="77777777" w:rsidR="0026297F" w:rsidRDefault="00B32FAC">
      <w:pPr>
        <w:pStyle w:val="Agreement"/>
        <w:tabs>
          <w:tab w:val="clear" w:pos="1619"/>
          <w:tab w:val="left" w:pos="7655"/>
        </w:tabs>
        <w:ind w:left="1560"/>
        <w:rPr>
          <w:lang w:val="en-US"/>
        </w:rPr>
      </w:pPr>
      <w:r>
        <w:rPr>
          <w:lang w:val="en-US"/>
        </w:rPr>
        <w:t xml:space="preserve">From the </w:t>
      </w:r>
      <w:proofErr w:type="spellStart"/>
      <w:r>
        <w:rPr>
          <w:lang w:val="en-US"/>
        </w:rPr>
        <w:t>location&amp;bandwidth</w:t>
      </w:r>
      <w:proofErr w:type="spellEnd"/>
      <w:r>
        <w:rPr>
          <w:lang w:val="en-US"/>
        </w:rPr>
        <w:t xml:space="preserve"> and SCS configuration </w:t>
      </w:r>
      <w:proofErr w:type="gramStart"/>
      <w:r>
        <w:rPr>
          <w:lang w:val="en-US"/>
        </w:rPr>
        <w:t>perspective,</w:t>
      </w:r>
      <w:r>
        <w:rPr>
          <w:i/>
          <w:iCs/>
          <w:lang w:val="en-US"/>
        </w:rPr>
        <w:t>  </w:t>
      </w:r>
      <w:r>
        <w:rPr>
          <w:lang w:val="en-US"/>
        </w:rPr>
        <w:t>follow</w:t>
      </w:r>
      <w:proofErr w:type="gramEnd"/>
      <w:r>
        <w:t xml:space="preserve"> R17 MBS broadcast CFR principle </w:t>
      </w:r>
      <w:r>
        <w:rPr>
          <w:lang w:val="en-US"/>
        </w:rPr>
        <w:t xml:space="preserve">(i.e. case A,C,E) </w:t>
      </w:r>
      <w:r>
        <w:t>to provide multicast CFR configuration in RRC_INACTIVE</w:t>
      </w:r>
      <w:r>
        <w:rPr>
          <w:lang w:val="en-US"/>
        </w:rPr>
        <w:t>.</w:t>
      </w:r>
    </w:p>
    <w:p w14:paraId="1C6272C2" w14:textId="77777777" w:rsidR="0026297F" w:rsidRDefault="00B32FAC">
      <w:pPr>
        <w:pStyle w:val="Agreement"/>
        <w:tabs>
          <w:tab w:val="clear" w:pos="1619"/>
          <w:tab w:val="left" w:pos="7655"/>
        </w:tabs>
        <w:ind w:left="1560"/>
        <w:rPr>
          <w:lang w:val="en-US"/>
        </w:rPr>
      </w:pPr>
      <w:bookmarkStart w:id="535" w:name="_Hlk148545099"/>
      <w:r>
        <w:rPr>
          <w:lang w:val="en-US"/>
        </w:rPr>
        <w:lastRenderedPageBreak/>
        <w:t xml:space="preserve">Multicast CFR in RRC_INACTIVE and broadcast CFR can be configured differently. </w:t>
      </w:r>
      <w:bookmarkEnd w:id="535"/>
      <w:r>
        <w:rPr>
          <w:lang w:val="en-US"/>
        </w:rPr>
        <w:t>FFS whether we need to restrict that one CFR is completely contained within the other in this case (we should understand what the issue is otherwise).</w:t>
      </w:r>
    </w:p>
    <w:p w14:paraId="07D933A1" w14:textId="77777777" w:rsidR="0026297F" w:rsidRDefault="00B32FAC">
      <w:pPr>
        <w:pStyle w:val="Agreement"/>
        <w:tabs>
          <w:tab w:val="clear" w:pos="1619"/>
          <w:tab w:val="left" w:pos="7655"/>
        </w:tabs>
        <w:ind w:left="1560"/>
        <w:rPr>
          <w:lang w:val="en-US"/>
        </w:rPr>
      </w:pPr>
      <w:r>
        <w:rPr>
          <w:lang w:val="en-US"/>
        </w:rPr>
        <w:t>Case B and case D are not supported for multicast CFR in RRC_INACTIVE;</w:t>
      </w:r>
    </w:p>
    <w:p w14:paraId="329E4EFA" w14:textId="77777777" w:rsidR="0026297F" w:rsidRDefault="00B32FAC">
      <w:pPr>
        <w:pStyle w:val="Agreement"/>
        <w:tabs>
          <w:tab w:val="clear" w:pos="1619"/>
          <w:tab w:val="left" w:pos="7655"/>
        </w:tabs>
        <w:ind w:left="1560"/>
        <w:rPr>
          <w:lang w:val="en-US"/>
        </w:rPr>
      </w:pPr>
      <w:r>
        <w:rPr>
          <w:lang w:val="en-US"/>
        </w:rPr>
        <w:t>Whether multicast CFR in RRC_CONNECTED and in RRC_INACTIVE are different is up to NW implementation. FFS whether this causes some issues which need to be addressed.</w:t>
      </w:r>
    </w:p>
    <w:p w14:paraId="7E489C17" w14:textId="77777777" w:rsidR="0026297F" w:rsidRDefault="00B32FAC">
      <w:pPr>
        <w:pStyle w:val="Agreement"/>
        <w:tabs>
          <w:tab w:val="clear" w:pos="1619"/>
          <w:tab w:val="left" w:pos="7655"/>
        </w:tabs>
        <w:ind w:left="1560"/>
        <w:rPr>
          <w:lang w:val="en-US"/>
        </w:rPr>
      </w:pPr>
      <w:r>
        <w:t>HARQ feedback related information in the DCI is not needed</w:t>
      </w:r>
      <w:r>
        <w:rPr>
          <w:lang w:val="en-US"/>
        </w:rPr>
        <w:t xml:space="preserve"> or can be ignored</w:t>
      </w:r>
      <w:r>
        <w:t xml:space="preserve"> for multicast transmission to RRC_INACTIVE UE</w:t>
      </w:r>
      <w:r>
        <w:rPr>
          <w:lang w:val="en-US"/>
        </w:rPr>
        <w:t>.</w:t>
      </w:r>
    </w:p>
    <w:p w14:paraId="4299254D" w14:textId="77777777" w:rsidR="0026297F" w:rsidRDefault="00B32FAC">
      <w:pPr>
        <w:pStyle w:val="Agreement"/>
        <w:tabs>
          <w:tab w:val="clear" w:pos="1619"/>
          <w:tab w:val="left" w:pos="7655"/>
        </w:tabs>
        <w:ind w:left="1560"/>
        <w:rPr>
          <w:lang w:val="en-US"/>
        </w:rPr>
      </w:pPr>
      <w:r>
        <w:rPr>
          <w:lang w:val="en-US"/>
        </w:rPr>
        <w:t>The HARQ operation for multicast reception in RRC_INACTIVE is same as the operation without HARQ feedback in RRC_CONNECTED state.</w:t>
      </w:r>
    </w:p>
    <w:p w14:paraId="0838DA0F" w14:textId="77777777" w:rsidR="0026297F" w:rsidRDefault="00B32FAC">
      <w:pPr>
        <w:pStyle w:val="Agreement"/>
        <w:tabs>
          <w:tab w:val="clear" w:pos="1619"/>
          <w:tab w:val="left" w:pos="7655"/>
        </w:tabs>
        <w:ind w:left="1560"/>
        <w:rPr>
          <w:lang w:val="en-US"/>
        </w:rPr>
      </w:pPr>
      <w:r>
        <w:t>The multicast transmission in RRC_INACTIVE is performed via beam sweeping based on SSB index like broadcast MBS (</w:t>
      </w:r>
      <w:proofErr w:type="gramStart"/>
      <w:r>
        <w:t>i.e.</w:t>
      </w:r>
      <w:proofErr w:type="gramEnd"/>
      <w:r>
        <w:t xml:space="preserve"> beam information is not needed in DCI)</w:t>
      </w:r>
      <w:r>
        <w:rPr>
          <w:lang w:val="en-US"/>
        </w:rPr>
        <w:t>.</w:t>
      </w:r>
    </w:p>
    <w:p w14:paraId="0812382F" w14:textId="77777777" w:rsidR="0026297F" w:rsidRDefault="00B32FAC">
      <w:pPr>
        <w:pStyle w:val="Agreement"/>
        <w:tabs>
          <w:tab w:val="clear" w:pos="1619"/>
          <w:tab w:val="left" w:pos="7655"/>
        </w:tabs>
        <w:ind w:left="1560"/>
      </w:pPr>
      <w:r>
        <w:rPr>
          <w:rFonts w:eastAsia="宋体"/>
        </w:rPr>
        <w:t xml:space="preserve">For MTCH, RAN2 assumes </w:t>
      </w:r>
      <w:r>
        <w:t>to reuse the same DCI format of R17 multicast (</w:t>
      </w:r>
      <w:proofErr w:type="gramStart"/>
      <w:r>
        <w:t>i.e.</w:t>
      </w:r>
      <w:proofErr w:type="gramEnd"/>
      <w:r>
        <w:t xml:space="preserve"> DCI format 4-1/4-2) for dynamic scheduling of multicast in RRC INACTIVE</w:t>
      </w:r>
      <w:r>
        <w:rPr>
          <w:lang w:val="en-US"/>
        </w:rPr>
        <w:t xml:space="preserve">. RAN2 assumes for MCCH scheduling, DCI format 4-0 is used. We will ask </w:t>
      </w:r>
      <w:r>
        <w:t>RAN1 to confirm whether it is feasible and whether both 4-1 and 4-2 are needed.</w:t>
      </w:r>
    </w:p>
    <w:p w14:paraId="3E022888" w14:textId="77777777" w:rsidR="0026297F" w:rsidRDefault="00B32FAC">
      <w:pPr>
        <w:pStyle w:val="Agreement"/>
        <w:tabs>
          <w:tab w:val="clear" w:pos="1619"/>
          <w:tab w:val="left" w:pos="7655"/>
        </w:tabs>
        <w:ind w:left="1560"/>
      </w:pPr>
      <w:r>
        <w:t>We will also indicate other relevant agreements to RAN1 (</w:t>
      </w:r>
      <w:proofErr w:type="gramStart"/>
      <w:r>
        <w:t>e.g.</w:t>
      </w:r>
      <w:proofErr w:type="gramEnd"/>
      <w:r>
        <w:t xml:space="preserve"> on beam sweeping etc.)</w:t>
      </w:r>
    </w:p>
    <w:p w14:paraId="73D9D1DA" w14:textId="77777777" w:rsidR="0026297F" w:rsidRDefault="00B32FAC">
      <w:pPr>
        <w:pStyle w:val="Agreement"/>
        <w:tabs>
          <w:tab w:val="clear" w:pos="1619"/>
          <w:tab w:val="left" w:pos="7655"/>
        </w:tabs>
        <w:ind w:left="1560"/>
        <w:rPr>
          <w:lang w:val="en-US"/>
        </w:rPr>
      </w:pPr>
      <w:r>
        <w:rPr>
          <w:lang w:val="en-US"/>
        </w:rPr>
        <w:t>On support of multicast SPS in RRC_INACTIVE, postpone RAN2 discussion to next meeting.</w:t>
      </w:r>
    </w:p>
    <w:p w14:paraId="0654A058" w14:textId="77777777" w:rsidR="0026297F" w:rsidRDefault="00B32FAC">
      <w:pPr>
        <w:pStyle w:val="Agreement"/>
        <w:tabs>
          <w:tab w:val="clear" w:pos="1619"/>
          <w:tab w:val="left" w:pos="7655"/>
        </w:tabs>
        <w:ind w:left="1560"/>
        <w:rPr>
          <w:lang w:val="en-US"/>
        </w:rPr>
      </w:pPr>
      <w:r>
        <w:rPr>
          <w:lang w:val="en-US"/>
        </w:rPr>
        <w:t>On DRX operation for multicast in RRC_INACTIVE, take the multicast DRX as baseline. FFS handling on PTM related HARQ RTT Timer and DRX Retransmission Timer.</w:t>
      </w:r>
    </w:p>
    <w:p w14:paraId="77980517" w14:textId="77777777" w:rsidR="0026297F" w:rsidRDefault="00B32FAC">
      <w:pPr>
        <w:pStyle w:val="Agreement"/>
        <w:tabs>
          <w:tab w:val="clear" w:pos="1619"/>
          <w:tab w:val="left" w:pos="7655"/>
        </w:tabs>
        <w:ind w:left="1560"/>
        <w:rPr>
          <w:lang w:val="en-US"/>
        </w:rPr>
      </w:pPr>
      <w:r>
        <w:rPr>
          <w:lang w:val="en-US"/>
        </w:rPr>
        <w:t>The common LCID space is used for multicast MRB and unicast DRB regardless of UE RRC state (</w:t>
      </w:r>
      <w:proofErr w:type="gramStart"/>
      <w:r>
        <w:rPr>
          <w:lang w:val="en-US"/>
        </w:rPr>
        <w:t>i.e.</w:t>
      </w:r>
      <w:proofErr w:type="gramEnd"/>
      <w:r>
        <w:rPr>
          <w:lang w:val="en-US"/>
        </w:rPr>
        <w:t xml:space="preserve"> no change on the LCID table for MTCH).</w:t>
      </w:r>
    </w:p>
    <w:p w14:paraId="1E083B3E" w14:textId="77777777" w:rsidR="0026297F" w:rsidRDefault="00B32FAC">
      <w:pPr>
        <w:pStyle w:val="Agreement"/>
        <w:tabs>
          <w:tab w:val="clear" w:pos="1619"/>
          <w:tab w:val="left" w:pos="7655"/>
        </w:tabs>
        <w:ind w:left="1560"/>
        <w:rPr>
          <w:lang w:val="en-US"/>
        </w:rPr>
      </w:pPr>
      <w:r>
        <w:rPr>
          <w:lang w:val="en-US"/>
        </w:rPr>
        <w:t xml:space="preserve">Postpone the UP discussion on L2 operation during RRC state transition until the signaling design of PTM configuration in </w:t>
      </w:r>
      <w:proofErr w:type="spellStart"/>
      <w:r>
        <w:rPr>
          <w:lang w:val="en-US"/>
        </w:rPr>
        <w:t>RRCRelease</w:t>
      </w:r>
      <w:proofErr w:type="spellEnd"/>
      <w:r>
        <w:rPr>
          <w:lang w:val="en-US"/>
        </w:rPr>
        <w:t xml:space="preserve"> message is concluded.</w:t>
      </w:r>
    </w:p>
    <w:p w14:paraId="3CD584FA" w14:textId="77777777" w:rsidR="0026297F" w:rsidRDefault="00B32FAC">
      <w:pPr>
        <w:pStyle w:val="Agreement"/>
        <w:tabs>
          <w:tab w:val="clear" w:pos="1619"/>
          <w:tab w:val="left" w:pos="7655"/>
        </w:tabs>
        <w:ind w:left="1560"/>
        <w:rPr>
          <w:lang w:val="en-US"/>
        </w:rPr>
      </w:pPr>
      <w:r>
        <w:rPr>
          <w:lang w:val="en-US"/>
        </w:rPr>
        <w:t xml:space="preserve">Postpone the discussion on L2 operation during mobility to next RAN2 meeting.  </w:t>
      </w:r>
    </w:p>
    <w:p w14:paraId="665B4149" w14:textId="77777777" w:rsidR="0026297F" w:rsidRDefault="00B32FAC">
      <w:pPr>
        <w:pStyle w:val="Agreement"/>
        <w:tabs>
          <w:tab w:val="clear" w:pos="1619"/>
          <w:tab w:val="left" w:pos="7655"/>
        </w:tabs>
        <w:ind w:left="1560"/>
        <w:rPr>
          <w:lang w:val="en-US"/>
        </w:rPr>
      </w:pPr>
      <w:r>
        <w:rPr>
          <w:lang w:val="en-US"/>
        </w:rPr>
        <w:t>Including the following two issues in LS to RAN1:</w:t>
      </w:r>
    </w:p>
    <w:p w14:paraId="55E47EE3" w14:textId="77777777" w:rsidR="0026297F" w:rsidRDefault="00B32FAC">
      <w:pPr>
        <w:pStyle w:val="Agreement"/>
        <w:numPr>
          <w:ilvl w:val="2"/>
          <w:numId w:val="1"/>
        </w:numPr>
        <w:tabs>
          <w:tab w:val="clear" w:pos="1619"/>
        </w:tabs>
        <w:rPr>
          <w:lang w:val="en-US"/>
        </w:rPr>
      </w:pPr>
      <w:r>
        <w:rPr>
          <w:lang w:val="en-US"/>
        </w:rPr>
        <w:t>Issue 1: RAN1 to confirm RAN2 understanding that PDSCH aggregation is supported for multicast MTCH in RRC_INACTIVE (as that is supported in Rel-17 multicast MTCH in RRC_CONNECTED as well as broadcast MTCH).</w:t>
      </w:r>
    </w:p>
    <w:p w14:paraId="39E49D7C" w14:textId="77777777" w:rsidR="0026297F" w:rsidRDefault="00B32FAC">
      <w:pPr>
        <w:pStyle w:val="Agreement"/>
        <w:numPr>
          <w:ilvl w:val="2"/>
          <w:numId w:val="1"/>
        </w:numPr>
        <w:tabs>
          <w:tab w:val="clear" w:pos="1619"/>
        </w:tabs>
        <w:rPr>
          <w:lang w:val="en-US"/>
        </w:rPr>
      </w:pPr>
      <w:r>
        <w:rPr>
          <w:lang w:val="en-US"/>
        </w:rPr>
        <w:t xml:space="preserve">Issue 2: RAN1 to check the feasibility of following Rel-17 CSS design for multicast MTCH and MCCH: 1) reusing the same CSS for multicast MTCH in </w:t>
      </w:r>
    </w:p>
    <w:p w14:paraId="127A81C8" w14:textId="77777777" w:rsidR="0026297F" w:rsidRDefault="00B32FAC">
      <w:pPr>
        <w:pStyle w:val="Agreement"/>
        <w:numPr>
          <w:ilvl w:val="2"/>
          <w:numId w:val="1"/>
        </w:numPr>
        <w:tabs>
          <w:tab w:val="clear" w:pos="1619"/>
        </w:tabs>
        <w:rPr>
          <w:lang w:val="en-US"/>
        </w:rPr>
      </w:pPr>
      <w:r>
        <w:rPr>
          <w:lang w:val="en-US"/>
        </w:rPr>
        <w:t>RRC_INACTIVE (same as multicast MTCH in RRC_CONNECTED); 2) separate CSS for MCCH and MTCH. </w:t>
      </w:r>
    </w:p>
    <w:p w14:paraId="00D18012" w14:textId="77777777" w:rsidR="0026297F" w:rsidRDefault="00B32FAC">
      <w:pPr>
        <w:pStyle w:val="Agreement"/>
        <w:tabs>
          <w:tab w:val="clear" w:pos="1619"/>
          <w:tab w:val="left" w:pos="7655"/>
        </w:tabs>
        <w:ind w:left="1560"/>
      </w:pPr>
      <w:r>
        <w:t>Change the working agreement to the agreement below:</w:t>
      </w:r>
    </w:p>
    <w:p w14:paraId="002ADEAD" w14:textId="77777777" w:rsidR="0026297F" w:rsidRDefault="00B32FAC">
      <w:pPr>
        <w:pStyle w:val="Agreement"/>
        <w:numPr>
          <w:ilvl w:val="0"/>
          <w:numId w:val="0"/>
        </w:numPr>
        <w:ind w:left="1560"/>
      </w:pPr>
      <w:r>
        <w:t>Agreement: The same CFR is used for multicast MCCH and MTCH. It can be revisited if there is any issue found, </w:t>
      </w:r>
      <w:proofErr w:type="gramStart"/>
      <w:r>
        <w:t>e.g.</w:t>
      </w:r>
      <w:proofErr w:type="gramEnd"/>
      <w:r>
        <w:t xml:space="preserve"> for </w:t>
      </w:r>
      <w:proofErr w:type="spellStart"/>
      <w:r>
        <w:t>RedCap</w:t>
      </w:r>
      <w:proofErr w:type="spellEnd"/>
      <w:r>
        <w:t xml:space="preserve"> UEs.</w:t>
      </w:r>
    </w:p>
    <w:p w14:paraId="07AD45CE" w14:textId="77777777" w:rsidR="0026297F" w:rsidRDefault="00B32FAC">
      <w:pPr>
        <w:pStyle w:val="Agreement"/>
        <w:tabs>
          <w:tab w:val="clear" w:pos="1619"/>
          <w:tab w:val="left" w:pos="7655"/>
        </w:tabs>
        <w:ind w:left="1560"/>
        <w:rPr>
          <w:highlight w:val="cyan"/>
        </w:rPr>
      </w:pPr>
      <w:r>
        <w:rPr>
          <w:highlight w:val="cyan"/>
        </w:rPr>
        <w:t xml:space="preserve">UE in RRC CONNECTED state is not required to read multicast MCCH to be able to receive multicast MBS service </w:t>
      </w:r>
      <w:proofErr w:type="gramStart"/>
      <w:r>
        <w:rPr>
          <w:highlight w:val="cyan"/>
        </w:rPr>
        <w:t>i.e.</w:t>
      </w:r>
      <w:proofErr w:type="gramEnd"/>
      <w:r>
        <w:rPr>
          <w:highlight w:val="cyan"/>
        </w:rPr>
        <w:t xml:space="preserve"> the UE receives the PTM configuration via dedicated signalling. This can be revisited if issues with service continuity are identified.</w:t>
      </w:r>
    </w:p>
    <w:p w14:paraId="1D5B9C3B" w14:textId="77777777" w:rsidR="0026297F" w:rsidRDefault="00B32FAC">
      <w:pPr>
        <w:pStyle w:val="BodyText"/>
        <w:rPr>
          <w:rFonts w:eastAsia="Malgun Gothic"/>
          <w:u w:val="single"/>
          <w:lang w:eastAsia="ko-KR"/>
        </w:rPr>
      </w:pPr>
      <w:r>
        <w:rPr>
          <w:rFonts w:eastAsia="Malgun Gothic"/>
          <w:u w:val="single"/>
          <w:lang w:eastAsia="ko-KR"/>
        </w:rPr>
        <w:t>RAN2#122 agreements</w:t>
      </w:r>
    </w:p>
    <w:p w14:paraId="5E854DD6" w14:textId="77777777" w:rsidR="0026297F" w:rsidRDefault="00B32FAC">
      <w:pPr>
        <w:pStyle w:val="Agreement"/>
        <w:rPr>
          <w:highlight w:val="green"/>
        </w:rPr>
      </w:pPr>
      <w:r>
        <w:rPr>
          <w:highlight w:val="green"/>
        </w:rPr>
        <w:t>The multicast MCCH configuration takes the broadcast MCCH configuration structure (i.e., mcch-Config-r17) as baseline.</w:t>
      </w:r>
    </w:p>
    <w:p w14:paraId="3B07F2BE" w14:textId="77777777" w:rsidR="0026297F" w:rsidRDefault="00B32FAC">
      <w:pPr>
        <w:pStyle w:val="Agreement"/>
        <w:rPr>
          <w:highlight w:val="cyan"/>
        </w:rPr>
      </w:pPr>
      <w:r>
        <w:rPr>
          <w:highlight w:val="cyan"/>
        </w:rPr>
        <w:t>To notify the multicast MCCH change, change notification mechanism for Rel-17 broadcast MCCH is the baseline.</w:t>
      </w:r>
    </w:p>
    <w:p w14:paraId="3AF8415C" w14:textId="77777777" w:rsidR="0026297F" w:rsidRDefault="00B32FAC">
      <w:pPr>
        <w:pStyle w:val="Agreement"/>
        <w:rPr>
          <w:highlight w:val="green"/>
        </w:rPr>
      </w:pPr>
      <w:r>
        <w:rPr>
          <w:highlight w:val="green"/>
        </w:rPr>
        <w:t>Working assumption (to be confirmed by RAN1 via pending reply LS): One bit in the MCCH DCI is used to notify the change of the multicast MCCH. We reuse the bit used for MCCH change indication from Rel-17 MBS broadcast. This does not cover session deactivation which is FFS.</w:t>
      </w:r>
    </w:p>
    <w:p w14:paraId="60F03432" w14:textId="77777777" w:rsidR="0026297F" w:rsidRDefault="00B32FAC">
      <w:pPr>
        <w:pStyle w:val="Agreement"/>
      </w:pPr>
      <w:r>
        <w:lastRenderedPageBreak/>
        <w:t>It is not supported to provide the PTM configuration of intra-gNB neighbour cells in the dedicated signalling.</w:t>
      </w:r>
    </w:p>
    <w:p w14:paraId="7A0F50D4" w14:textId="77777777" w:rsidR="0026297F" w:rsidRDefault="00B32FAC">
      <w:pPr>
        <w:pStyle w:val="Agreement"/>
      </w:pPr>
      <w:r>
        <w:t xml:space="preserve">For PTM configuration structure on the multicast MCCH, Rel-17 broadcast PTM configuration structure is taken as baseline. </w:t>
      </w:r>
    </w:p>
    <w:p w14:paraId="389CE015" w14:textId="77777777" w:rsidR="0026297F" w:rsidRDefault="00B32FAC">
      <w:pPr>
        <w:pStyle w:val="Agreement"/>
      </w:pPr>
      <w:r>
        <w:t xml:space="preserve">As a baseline, The PTM configuration in the </w:t>
      </w:r>
      <w:proofErr w:type="spellStart"/>
      <w:r>
        <w:t>RRCRelease</w:t>
      </w:r>
      <w:proofErr w:type="spellEnd"/>
      <w:r>
        <w:t xml:space="preserve"> message with </w:t>
      </w:r>
      <w:proofErr w:type="spellStart"/>
      <w:r>
        <w:t>suspendconfig</w:t>
      </w:r>
      <w:proofErr w:type="spellEnd"/>
      <w:r>
        <w:t xml:space="preserve"> has the same structure as the PTM configuration in multicast MCCH. </w:t>
      </w:r>
    </w:p>
    <w:p w14:paraId="754D6443" w14:textId="77777777" w:rsidR="0026297F" w:rsidRDefault="00B32FAC">
      <w:pPr>
        <w:pStyle w:val="Agreement"/>
      </w:pPr>
      <w:r>
        <w:t>FFS how existing MRBs are handled.</w:t>
      </w:r>
    </w:p>
    <w:p w14:paraId="350C47FD" w14:textId="77777777" w:rsidR="0026297F" w:rsidRDefault="00B32FAC">
      <w:pPr>
        <w:pStyle w:val="Agreement"/>
        <w:rPr>
          <w:highlight w:val="cyan"/>
        </w:rPr>
      </w:pPr>
      <w:r>
        <w:rPr>
          <w:highlight w:val="cyan"/>
        </w:rPr>
        <w:t xml:space="preserve">Introduce a new indication per </w:t>
      </w:r>
      <w:proofErr w:type="spellStart"/>
      <w:r>
        <w:rPr>
          <w:highlight w:val="cyan"/>
        </w:rPr>
        <w:t>tmgi</w:t>
      </w:r>
      <w:proofErr w:type="spellEnd"/>
      <w:r>
        <w:rPr>
          <w:highlight w:val="cyan"/>
        </w:rPr>
        <w:t xml:space="preserve"> in the group paging which informs Rel-18 UEs having a valid PTM configuration to receive the multicast in RRC_INACTIVE.</w:t>
      </w:r>
    </w:p>
    <w:p w14:paraId="3332933F" w14:textId="77777777" w:rsidR="0026297F" w:rsidRDefault="00B32FAC">
      <w:pPr>
        <w:pStyle w:val="Agreement"/>
        <w:rPr>
          <w:highlight w:val="cyan"/>
          <w:lang w:val="en-US"/>
        </w:rPr>
      </w:pPr>
      <w:r>
        <w:rPr>
          <w:highlight w:val="cyan"/>
        </w:rPr>
        <w:t xml:space="preserve">MCCH is used for notifying MC session deactivation for multicast reception in RRC_INACTIVE to enable Rel-18 UE to stay in RRC_INACTIVE and stop monitoring corresponding G-RNTI. </w:t>
      </w:r>
    </w:p>
    <w:p w14:paraId="3647A5AA" w14:textId="77777777" w:rsidR="0026297F" w:rsidRDefault="00B32FAC">
      <w:pPr>
        <w:pStyle w:val="Agreement"/>
        <w:rPr>
          <w:lang w:val="en-US"/>
        </w:rPr>
      </w:pPr>
      <w:r>
        <w:rPr>
          <w:lang w:val="en-US"/>
        </w:rPr>
        <w:t xml:space="preserve">This is assumed to have no/minor impact on RAN1/PHY </w:t>
      </w:r>
    </w:p>
    <w:p w14:paraId="75AB3310" w14:textId="77777777" w:rsidR="0026297F" w:rsidRDefault="00B32FAC">
      <w:pPr>
        <w:pStyle w:val="Agreement"/>
        <w:rPr>
          <w:highlight w:val="green"/>
        </w:rPr>
      </w:pPr>
      <w:r>
        <w:rPr>
          <w:highlight w:val="green"/>
        </w:rPr>
        <w:t xml:space="preserve">The granularity for capability of receiving MBS broadcast from a non-serving cell is at </w:t>
      </w:r>
      <w:proofErr w:type="spellStart"/>
      <w:r>
        <w:rPr>
          <w:highlight w:val="green"/>
        </w:rPr>
        <w:t>FeatureSetDownlinkPerCC</w:t>
      </w:r>
      <w:proofErr w:type="spellEnd"/>
      <w:r>
        <w:rPr>
          <w:highlight w:val="green"/>
        </w:rPr>
        <w:t xml:space="preserve"> level. This capability does not imply simultaneous reception on multiple CCs. </w:t>
      </w:r>
    </w:p>
    <w:p w14:paraId="43D2D184" w14:textId="77777777" w:rsidR="0026297F" w:rsidRDefault="00B32FAC">
      <w:pPr>
        <w:pStyle w:val="Agreement"/>
        <w:rPr>
          <w:highlight w:val="green"/>
        </w:rPr>
      </w:pPr>
      <w:r>
        <w:rPr>
          <w:highlight w:val="green"/>
        </w:rPr>
        <w:t>No additional signalling is introduced to control information to be reported by the UE (on top of what we have already agreed).</w:t>
      </w:r>
    </w:p>
    <w:p w14:paraId="09BC9397" w14:textId="77777777" w:rsidR="0026297F" w:rsidRDefault="00B32FAC">
      <w:pPr>
        <w:pStyle w:val="Agreement"/>
      </w:pPr>
      <w:r>
        <w:t>When sending MII, UE reports the whole information (</w:t>
      </w:r>
      <w:proofErr w:type="gramStart"/>
      <w:r>
        <w:t>i.e.</w:t>
      </w:r>
      <w:proofErr w:type="gramEnd"/>
      <w:r>
        <w:t xml:space="preserve"> at least frequency, bandwidth, SCS) when indicated by SIB1 of its unicast serving cell. FFS whether there are cases where this information is not available at the UE and what happens then.</w:t>
      </w:r>
    </w:p>
    <w:p w14:paraId="2276CB25" w14:textId="77777777" w:rsidR="0026297F" w:rsidRDefault="00B32FAC">
      <w:pPr>
        <w:pStyle w:val="Agreement"/>
      </w:pPr>
      <w:r>
        <w:t>FFS if any special handling is needed when the non-serving cell updates the configuration (which is relevant for MII)</w:t>
      </w:r>
    </w:p>
    <w:p w14:paraId="425C0243" w14:textId="77777777" w:rsidR="0026297F" w:rsidRDefault="00B32FAC">
      <w:pPr>
        <w:pStyle w:val="Agreement"/>
      </w:pPr>
      <w:r>
        <w:t>No additional information is added to MII on top of what has been already agreed.</w:t>
      </w:r>
    </w:p>
    <w:p w14:paraId="5ECFAA8A" w14:textId="77777777" w:rsidR="0026297F" w:rsidRDefault="00B32FAC">
      <w:pPr>
        <w:pStyle w:val="BodyText"/>
        <w:rPr>
          <w:rFonts w:eastAsia="Malgun Gothic"/>
          <w:u w:val="single"/>
          <w:lang w:eastAsia="ko-KR"/>
        </w:rPr>
      </w:pPr>
      <w:bookmarkStart w:id="536" w:name="_Hlk148448873"/>
      <w:r>
        <w:rPr>
          <w:rFonts w:eastAsia="Malgun Gothic"/>
          <w:u w:val="single"/>
          <w:lang w:eastAsia="ko-KR"/>
        </w:rPr>
        <w:t>RAN2#123 agreements</w:t>
      </w:r>
    </w:p>
    <w:bookmarkEnd w:id="536"/>
    <w:p w14:paraId="5FCE670B" w14:textId="77777777" w:rsidR="0026297F" w:rsidRDefault="00B32FAC">
      <w:pPr>
        <w:pStyle w:val="Agreement"/>
        <w:rPr>
          <w:highlight w:val="cyan"/>
        </w:rPr>
      </w:pPr>
      <w:r>
        <w:rPr>
          <w:highlight w:val="cyan"/>
        </w:rPr>
        <w:t>For a UE receiving multicast in RRC_INACTIVE, the UE resumes the RRC connection when the measured RSRP or RSRQ based on the existing measurement requirements (whichever is configured by the NW) of the serving cell becomes lower than the threshold configured by network. FFS whether/how we need to address ping-pong issue</w:t>
      </w:r>
    </w:p>
    <w:p w14:paraId="0C53F4F4" w14:textId="77777777" w:rsidR="0026297F" w:rsidRDefault="00B32FAC">
      <w:pPr>
        <w:pStyle w:val="Agreement"/>
      </w:pPr>
      <w:r>
        <w:rPr>
          <w:highlight w:val="cyan"/>
        </w:rPr>
        <w:t xml:space="preserve">The threshold can be configured in PTM configuration per MBS session via </w:t>
      </w:r>
      <w:proofErr w:type="spellStart"/>
      <w:r>
        <w:rPr>
          <w:highlight w:val="cyan"/>
        </w:rPr>
        <w:t>RRCRelease</w:t>
      </w:r>
      <w:proofErr w:type="spellEnd"/>
      <w:r>
        <w:rPr>
          <w:highlight w:val="cyan"/>
        </w:rPr>
        <w:t xml:space="preserve"> or multicast MCCH message.</w:t>
      </w:r>
    </w:p>
    <w:p w14:paraId="0BE8F3F5" w14:textId="77777777" w:rsidR="0026297F" w:rsidRDefault="00B32FAC">
      <w:pPr>
        <w:pStyle w:val="Agreement"/>
        <w:rPr>
          <w:highlight w:val="green"/>
        </w:rPr>
      </w:pPr>
      <w:r>
        <w:rPr>
          <w:highlight w:val="green"/>
        </w:rPr>
        <w:t xml:space="preserve">Unless issues are identified with using one of existing resume causes, no new resume causes are introduced for UEs receiving MC in INACTIVE when they resume due to bad quality or lack of </w:t>
      </w:r>
      <w:proofErr w:type="spellStart"/>
      <w:r>
        <w:rPr>
          <w:highlight w:val="green"/>
        </w:rPr>
        <w:t>SIBx</w:t>
      </w:r>
      <w:proofErr w:type="spellEnd"/>
      <w:r>
        <w:rPr>
          <w:highlight w:val="green"/>
        </w:rPr>
        <w:t>/PTM configuration</w:t>
      </w:r>
    </w:p>
    <w:p w14:paraId="02E3C424" w14:textId="77777777" w:rsidR="0026297F" w:rsidRDefault="00B32FAC">
      <w:pPr>
        <w:pStyle w:val="Agreement"/>
        <w:rPr>
          <w:highlight w:val="cyan"/>
        </w:rPr>
      </w:pPr>
      <w:r>
        <w:rPr>
          <w:highlight w:val="cyan"/>
        </w:rPr>
        <w:t xml:space="preserve">Dedicated frequencies in </w:t>
      </w:r>
      <w:proofErr w:type="spellStart"/>
      <w:r>
        <w:rPr>
          <w:highlight w:val="cyan"/>
        </w:rPr>
        <w:t>RRCRelease</w:t>
      </w:r>
      <w:proofErr w:type="spellEnd"/>
      <w:r>
        <w:rPr>
          <w:highlight w:val="cyan"/>
        </w:rPr>
        <w:t xml:space="preserve"> can be used by the NW, as legacy</w:t>
      </w:r>
    </w:p>
    <w:p w14:paraId="76E84D26" w14:textId="77777777" w:rsidR="0026297F" w:rsidRDefault="00B32FAC">
      <w:pPr>
        <w:pStyle w:val="Agreement"/>
        <w:rPr>
          <w:highlight w:val="cyan"/>
        </w:rPr>
      </w:pPr>
      <w:r>
        <w:rPr>
          <w:highlight w:val="cyan"/>
        </w:rPr>
        <w:t xml:space="preserve">FFS whether we need something more, </w:t>
      </w:r>
      <w:proofErr w:type="gramStart"/>
      <w:r>
        <w:rPr>
          <w:highlight w:val="cyan"/>
        </w:rPr>
        <w:t>e.g.</w:t>
      </w:r>
      <w:proofErr w:type="gramEnd"/>
      <w:r>
        <w:rPr>
          <w:highlight w:val="cyan"/>
        </w:rPr>
        <w:t xml:space="preserve"> frequency priorities in MCCH or a solution based on FSAI</w:t>
      </w:r>
    </w:p>
    <w:p w14:paraId="48E4B43A" w14:textId="77777777" w:rsidR="0026297F" w:rsidRDefault="00B32FAC">
      <w:pPr>
        <w:pStyle w:val="Agreement"/>
        <w:rPr>
          <w:highlight w:val="cyan"/>
        </w:rPr>
      </w:pPr>
      <w:r>
        <w:rPr>
          <w:highlight w:val="cyan"/>
        </w:rPr>
        <w:t xml:space="preserve">NW indicates which multicast service can be received in INACTIVE in </w:t>
      </w:r>
      <w:proofErr w:type="spellStart"/>
      <w:r>
        <w:rPr>
          <w:highlight w:val="cyan"/>
        </w:rPr>
        <w:t>suspendConfig</w:t>
      </w:r>
      <w:proofErr w:type="spellEnd"/>
      <w:r>
        <w:rPr>
          <w:highlight w:val="cyan"/>
        </w:rPr>
        <w:t xml:space="preserve"> of RRC Release. FFS how exactly this is indicated</w:t>
      </w:r>
    </w:p>
    <w:p w14:paraId="08E2E493" w14:textId="77777777" w:rsidR="0026297F" w:rsidRDefault="00B32FAC">
      <w:pPr>
        <w:pStyle w:val="Agreement"/>
        <w:rPr>
          <w:highlight w:val="cyan"/>
        </w:rPr>
      </w:pPr>
      <w:r>
        <w:rPr>
          <w:highlight w:val="cyan"/>
        </w:rPr>
        <w:t>Unless blocking issues are identified, UE behaviour is not to suspend corresponding multicast MRBs and to keep using them in INACTIVE</w:t>
      </w:r>
    </w:p>
    <w:p w14:paraId="0367842B" w14:textId="77777777" w:rsidR="0026297F" w:rsidRDefault="00B32FAC">
      <w:pPr>
        <w:pStyle w:val="Agreement"/>
        <w:rPr>
          <w:highlight w:val="cyan"/>
          <w:lang w:val="en-US"/>
        </w:rPr>
      </w:pPr>
      <w:r>
        <w:rPr>
          <w:highlight w:val="cyan"/>
        </w:rPr>
        <w:t>For “non-</w:t>
      </w:r>
      <w:proofErr w:type="gramStart"/>
      <w:r>
        <w:rPr>
          <w:highlight w:val="cyan"/>
        </w:rPr>
        <w:t>synchronised“ cell</w:t>
      </w:r>
      <w:proofErr w:type="gramEnd"/>
      <w:r>
        <w:rPr>
          <w:highlight w:val="cyan"/>
        </w:rPr>
        <w:t xml:space="preserve"> (in terms of PDCP COUNT), upon cell reselection, UE sets the initial PDCP count of the MRB for the multicast reception in RRC_INACTIVE state based on the same mechanism as R17 MBS broadcast.</w:t>
      </w:r>
    </w:p>
    <w:p w14:paraId="354611E8" w14:textId="77777777" w:rsidR="0026297F" w:rsidRDefault="00B32FAC">
      <w:pPr>
        <w:pStyle w:val="Agreement"/>
        <w:rPr>
          <w:highlight w:val="cyan"/>
          <w:lang w:val="en-US"/>
        </w:rPr>
      </w:pPr>
      <w:r>
        <w:rPr>
          <w:highlight w:val="cyan"/>
          <w:lang w:val="en-US"/>
        </w:rPr>
        <w:t>One cell can indicate "synchronized", if by implementation, it follows a common QoS flow to MRB mapping rule and at the same time PDCP COUNT is set according to the MBS QoS Flow SN.</w:t>
      </w:r>
    </w:p>
    <w:p w14:paraId="5C29B22B" w14:textId="77777777" w:rsidR="0026297F" w:rsidRDefault="00B32FAC">
      <w:pPr>
        <w:pStyle w:val="Agreement"/>
        <w:rPr>
          <w:highlight w:val="cyan"/>
          <w:lang w:val="en-US"/>
        </w:rPr>
      </w:pPr>
      <w:r>
        <w:rPr>
          <w:highlight w:val="cyan"/>
          <w:lang w:val="en-US"/>
        </w:rPr>
        <w:t>FFS how the UE is indicated about cells being synchronized (</w:t>
      </w:r>
      <w:proofErr w:type="gramStart"/>
      <w:r>
        <w:rPr>
          <w:highlight w:val="cyan"/>
          <w:lang w:val="en-US"/>
        </w:rPr>
        <w:t>i.e.</w:t>
      </w:r>
      <w:proofErr w:type="gramEnd"/>
      <w:r>
        <w:rPr>
          <w:highlight w:val="cyan"/>
          <w:lang w:val="en-US"/>
        </w:rPr>
        <w:t xml:space="preserve"> what information the NW needs to provide to the UE)</w:t>
      </w:r>
    </w:p>
    <w:p w14:paraId="46A50100" w14:textId="77777777" w:rsidR="0026297F" w:rsidRDefault="00B32FAC">
      <w:pPr>
        <w:pStyle w:val="Agreement"/>
        <w:rPr>
          <w:lang w:val="en-US"/>
        </w:rPr>
      </w:pPr>
      <w:r>
        <w:rPr>
          <w:lang w:val="en-US"/>
        </w:rPr>
        <w:t>Solutions which require COUNT broadcasting via MCCH are not considered</w:t>
      </w:r>
    </w:p>
    <w:p w14:paraId="43242D9F" w14:textId="77777777" w:rsidR="0026297F" w:rsidRDefault="00B32FAC">
      <w:pPr>
        <w:pStyle w:val="Agreement"/>
        <w:rPr>
          <w:lang w:val="en-US"/>
        </w:rPr>
      </w:pPr>
      <w:r>
        <w:lastRenderedPageBreak/>
        <w:t>SPS is not supported for multicast reception in RRC_INACTIVE.</w:t>
      </w:r>
    </w:p>
    <w:p w14:paraId="5DF717AF" w14:textId="77777777" w:rsidR="0026297F" w:rsidRDefault="00B32FAC">
      <w:pPr>
        <w:pStyle w:val="Agreement"/>
      </w:pPr>
      <w:r>
        <w:t>RAN2 enables RRC_INACTIVE UE receiving multicast to also receive possible PTM retransmissions initiated by UEs receiving multicast in RRC_CONNECTED.</w:t>
      </w:r>
    </w:p>
    <w:p w14:paraId="6B547621" w14:textId="77777777" w:rsidR="0026297F" w:rsidRDefault="00B32FAC">
      <w:pPr>
        <w:pStyle w:val="Agreement"/>
      </w:pPr>
      <w:r>
        <w:t xml:space="preserve">Allow configuration of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PTM for INACTIVE UEs (38.331).</w:t>
      </w:r>
    </w:p>
    <w:p w14:paraId="2244BCDC" w14:textId="77777777" w:rsidR="0026297F" w:rsidRDefault="00B32FAC">
      <w:pPr>
        <w:pStyle w:val="Agreement"/>
      </w:pPr>
      <w:r>
        <w:t xml:space="preserve">UE receiving MBS multicast in RRC_INACTIVE should start </w:t>
      </w:r>
      <w:proofErr w:type="spellStart"/>
      <w:r>
        <w:t>drx</w:t>
      </w:r>
      <w:proofErr w:type="spellEnd"/>
      <w:r>
        <w:t>-HARQ-RTT-</w:t>
      </w:r>
      <w:proofErr w:type="spellStart"/>
      <w:r>
        <w:t>TimerDL</w:t>
      </w:r>
      <w:proofErr w:type="spellEnd"/>
      <w:r>
        <w:t xml:space="preserve">-PTM and </w:t>
      </w:r>
      <w:proofErr w:type="spellStart"/>
      <w:r>
        <w:t>drx</w:t>
      </w:r>
      <w:proofErr w:type="spellEnd"/>
      <w:r>
        <w:t>-</w:t>
      </w:r>
      <w:proofErr w:type="spellStart"/>
      <w:r>
        <w:t>RetransmissionTimerDL</w:t>
      </w:r>
      <w:proofErr w:type="spellEnd"/>
      <w:r>
        <w:t xml:space="preserve">-PTM when reception of the transport block has not been successful. FFS the details, </w:t>
      </w:r>
      <w:proofErr w:type="gramStart"/>
      <w:r>
        <w:t>e.g.</w:t>
      </w:r>
      <w:proofErr w:type="gramEnd"/>
      <w:r>
        <w:t xml:space="preserve"> when the timers are started exactly.</w:t>
      </w:r>
    </w:p>
    <w:p w14:paraId="420E1AEA" w14:textId="77777777" w:rsidR="0026297F" w:rsidRDefault="00B32FAC">
      <w:pPr>
        <w:pStyle w:val="Agreement"/>
        <w:rPr>
          <w:highlight w:val="green"/>
        </w:rPr>
      </w:pPr>
      <w:r>
        <w:rPr>
          <w:highlight w:val="green"/>
        </w:rPr>
        <w:t>This is optional UE capability</w:t>
      </w:r>
    </w:p>
    <w:p w14:paraId="322B586D" w14:textId="77777777" w:rsidR="0026297F" w:rsidRDefault="00B32FAC">
      <w:pPr>
        <w:pStyle w:val="Agreement"/>
        <w:rPr>
          <w:highlight w:val="green"/>
        </w:rPr>
      </w:pPr>
      <w:r>
        <w:rPr>
          <w:highlight w:val="green"/>
        </w:rPr>
        <w:t>As per the previous agreement, if the UE is able to get the additional information (</w:t>
      </w:r>
      <w:proofErr w:type="gramStart"/>
      <w:r>
        <w:rPr>
          <w:highlight w:val="green"/>
        </w:rPr>
        <w:t>i.e.</w:t>
      </w:r>
      <w:proofErr w:type="gramEnd"/>
      <w:r>
        <w:rPr>
          <w:highlight w:val="green"/>
        </w:rPr>
        <w:t xml:space="preserve"> its current configuration does not prevent it from doing so), the UE shall do this (if capable and configured by the network)</w:t>
      </w:r>
    </w:p>
    <w:p w14:paraId="43EC2A22" w14:textId="77777777" w:rsidR="0026297F" w:rsidRDefault="00B32FAC">
      <w:pPr>
        <w:pStyle w:val="Agreement"/>
        <w:rPr>
          <w:highlight w:val="green"/>
        </w:rPr>
      </w:pPr>
      <w:r>
        <w:rPr>
          <w:highlight w:val="green"/>
        </w:rPr>
        <w:t>In case additional information (SCS, bandwidth) is not available at the time of sending the MII to the unicast serving cell (</w:t>
      </w:r>
      <w:proofErr w:type="gramStart"/>
      <w:r>
        <w:rPr>
          <w:highlight w:val="green"/>
        </w:rPr>
        <w:t>e.g.</w:t>
      </w:r>
      <w:proofErr w:type="gramEnd"/>
      <w:r>
        <w:rPr>
          <w:highlight w:val="green"/>
        </w:rPr>
        <w:t xml:space="preserve"> the UE is not able to read SIB1 from the non-serving cell), the UE reports whatever is available information at that time (i.e. at least the frequency, and optionally SCS and/or BW as available). </w:t>
      </w:r>
    </w:p>
    <w:p w14:paraId="561940B4" w14:textId="77777777" w:rsidR="0026297F" w:rsidRDefault="00B32FAC">
      <w:pPr>
        <w:pStyle w:val="Agreement"/>
        <w:rPr>
          <w:highlight w:val="green"/>
        </w:rPr>
      </w:pPr>
      <w:r>
        <w:rPr>
          <w:highlight w:val="green"/>
        </w:rPr>
        <w:t>UE reports updated MII after acquiring additional information from the non-serving cell (if previously it reported only frequency) or if the information in the non-serving cell changes.</w:t>
      </w:r>
    </w:p>
    <w:p w14:paraId="21D417E1" w14:textId="77777777" w:rsidR="0026297F" w:rsidRDefault="00B32FAC">
      <w:pPr>
        <w:pStyle w:val="Agreement"/>
        <w:rPr>
          <w:highlight w:val="green"/>
        </w:rPr>
      </w:pPr>
      <w:r>
        <w:rPr>
          <w:highlight w:val="green"/>
        </w:rPr>
        <w:t>The SCS in the MII is set to the SCS of the CORESET#0 for the MBS broadcast cell.</w:t>
      </w:r>
    </w:p>
    <w:p w14:paraId="60A4C816" w14:textId="77777777" w:rsidR="0026297F" w:rsidRDefault="00B32FAC">
      <w:pPr>
        <w:pStyle w:val="Agreement"/>
        <w:rPr>
          <w:highlight w:val="green"/>
          <w:lang w:val="en-US"/>
        </w:rPr>
      </w:pPr>
      <w:r>
        <w:rPr>
          <w:highlight w:val="green"/>
          <w:lang w:val="en-US"/>
        </w:rPr>
        <w:t xml:space="preserve">Combination of </w:t>
      </w:r>
      <w:proofErr w:type="spellStart"/>
      <w:r>
        <w:rPr>
          <w:highlight w:val="green"/>
          <w:lang w:val="en-US"/>
        </w:rPr>
        <w:t>FreqBandIndicatorNR</w:t>
      </w:r>
      <w:proofErr w:type="spellEnd"/>
      <w:r>
        <w:rPr>
          <w:highlight w:val="green"/>
          <w:lang w:val="en-US"/>
        </w:rPr>
        <w:t xml:space="preserve"> and ARFCN-</w:t>
      </w:r>
      <w:proofErr w:type="spellStart"/>
      <w:r>
        <w:rPr>
          <w:highlight w:val="green"/>
          <w:lang w:val="en-US"/>
        </w:rPr>
        <w:t>ValueNR</w:t>
      </w:r>
      <w:proofErr w:type="spellEnd"/>
      <w:r>
        <w:rPr>
          <w:highlight w:val="green"/>
          <w:lang w:val="en-US"/>
        </w:rPr>
        <w:t xml:space="preserve"> is used to signal the frequency information in the MII for shared processing.</w:t>
      </w:r>
    </w:p>
    <w:p w14:paraId="2C9CDA6C" w14:textId="77777777" w:rsidR="0026297F" w:rsidRDefault="00B32FAC">
      <w:pPr>
        <w:pStyle w:val="Agreement"/>
        <w:rPr>
          <w:highlight w:val="green"/>
          <w:lang w:val="en-US"/>
        </w:rPr>
      </w:pPr>
      <w:r>
        <w:rPr>
          <w:highlight w:val="green"/>
          <w:lang w:val="en-US"/>
        </w:rPr>
        <w:t>At least CFR bandwidth is reported by the UE in MII. FFS whether “location” needs to be also reported and how exactly this is captured in RRC (</w:t>
      </w:r>
      <w:proofErr w:type="gramStart"/>
      <w:r>
        <w:rPr>
          <w:highlight w:val="green"/>
          <w:lang w:val="en-US"/>
        </w:rPr>
        <w:t>i.e.</w:t>
      </w:r>
      <w:proofErr w:type="gramEnd"/>
      <w:r>
        <w:rPr>
          <w:highlight w:val="green"/>
          <w:lang w:val="en-US"/>
        </w:rPr>
        <w:t xml:space="preserve"> which IE is used).</w:t>
      </w:r>
    </w:p>
    <w:p w14:paraId="30599A3B" w14:textId="164AD235" w:rsidR="008A4BDC" w:rsidRDefault="008A4BDC" w:rsidP="008A4BDC">
      <w:pPr>
        <w:pStyle w:val="BodyText"/>
        <w:rPr>
          <w:rFonts w:eastAsia="Malgun Gothic"/>
          <w:u w:val="single"/>
          <w:lang w:eastAsia="ko-KR"/>
        </w:rPr>
      </w:pPr>
      <w:r>
        <w:rPr>
          <w:rFonts w:eastAsia="Malgun Gothic"/>
          <w:u w:val="single"/>
          <w:lang w:eastAsia="ko-KR"/>
        </w:rPr>
        <w:t>RAN2#123bis agreements</w:t>
      </w:r>
    </w:p>
    <w:p w14:paraId="00F8515E" w14:textId="77777777" w:rsidR="008A4BDC" w:rsidRPr="00BB779E" w:rsidRDefault="008A4BDC" w:rsidP="008A4BDC">
      <w:pPr>
        <w:pStyle w:val="Agreement"/>
        <w:tabs>
          <w:tab w:val="num" w:pos="1619"/>
        </w:tabs>
        <w:rPr>
          <w:noProof/>
          <w:highlight w:val="green"/>
        </w:rPr>
      </w:pPr>
      <w:bookmarkStart w:id="537" w:name="_Hlk148449143"/>
      <w:r w:rsidRPr="00BB779E">
        <w:rPr>
          <w:noProof/>
          <w:highlight w:val="green"/>
        </w:rPr>
        <w:t>Introduce an explicit indication in the multicast MCCH/RRCRelease(i.e., in the IE MBSMulticastConfiguration) for the UE to stop G-RNTI monitoring. It is used for notification triggered by the multicast session deactivation or the temporary no data.</w:t>
      </w:r>
    </w:p>
    <w:p w14:paraId="515632F4" w14:textId="77777777" w:rsidR="008A4BDC" w:rsidRPr="00BB779E" w:rsidRDefault="008A4BDC" w:rsidP="008A4BDC">
      <w:pPr>
        <w:pStyle w:val="Agreement"/>
        <w:tabs>
          <w:tab w:val="num" w:pos="1619"/>
        </w:tabs>
        <w:rPr>
          <w:noProof/>
          <w:highlight w:val="green"/>
        </w:rPr>
      </w:pPr>
      <w:r w:rsidRPr="00BB779E">
        <w:rPr>
          <w:noProof/>
          <w:highlight w:val="green"/>
        </w:rPr>
        <w:t>UE in RRC_INACTIVE does not need to monitor multicast MCCH DCI in the current cell until next group paging is received if UE is notified “the stop of G-RNTI monitoring” for all the joined multicast sessions, including the following cases,</w:t>
      </w:r>
    </w:p>
    <w:p w14:paraId="72ED9022" w14:textId="77777777" w:rsidR="008A4BDC" w:rsidRPr="00C50A2A" w:rsidRDefault="008A4BDC" w:rsidP="008A4BDC">
      <w:pPr>
        <w:pStyle w:val="Agreement"/>
        <w:numPr>
          <w:ilvl w:val="2"/>
          <w:numId w:val="1"/>
        </w:numPr>
        <w:tabs>
          <w:tab w:val="clear" w:pos="1619"/>
          <w:tab w:val="num" w:pos="2160"/>
        </w:tabs>
        <w:rPr>
          <w:noProof/>
        </w:rPr>
      </w:pPr>
      <w:r w:rsidRPr="00C50A2A">
        <w:rPr>
          <w:noProof/>
        </w:rPr>
        <w:t>Case 1: UE is receiving multicast in RRC_INACTIVE and then is notified about the session deactivation via MCCH.</w:t>
      </w:r>
    </w:p>
    <w:p w14:paraId="1EBF5753" w14:textId="77777777" w:rsidR="008A4BDC" w:rsidRPr="00C50A2A" w:rsidRDefault="008A4BDC" w:rsidP="008A4BDC">
      <w:pPr>
        <w:pStyle w:val="Agreement"/>
        <w:numPr>
          <w:ilvl w:val="2"/>
          <w:numId w:val="1"/>
        </w:numPr>
        <w:tabs>
          <w:tab w:val="clear" w:pos="1619"/>
          <w:tab w:val="num" w:pos="2160"/>
        </w:tabs>
        <w:rPr>
          <w:noProof/>
        </w:rPr>
      </w:pPr>
      <w:r w:rsidRPr="00C50A2A">
        <w:rPr>
          <w:noProof/>
        </w:rPr>
        <w:t xml:space="preserve">Case 2: UE transits from RRC_CONNECTED to RRC_INACTIVE, and “the stop of G-RNTI monitoring” is indicated  in RRCRelease message. </w:t>
      </w:r>
    </w:p>
    <w:p w14:paraId="2D85BF14" w14:textId="07FEAFF3" w:rsidR="008A4BDC" w:rsidRPr="00BB779E" w:rsidRDefault="00C50A2A" w:rsidP="008A4BDC">
      <w:pPr>
        <w:pStyle w:val="Agreement"/>
        <w:tabs>
          <w:tab w:val="num" w:pos="1619"/>
        </w:tabs>
        <w:rPr>
          <w:noProof/>
          <w:highlight w:val="green"/>
        </w:rPr>
      </w:pPr>
      <w:r w:rsidRPr="00BB779E">
        <w:rPr>
          <w:noProof/>
          <w:highlight w:val="green"/>
        </w:rPr>
        <w:t>If UE receives PTM configuration of multicast session(s) in RRCRelease and “the stop of G-RNTI monitoring” is indicated for the corresponding session(s) and then UE selects the same cell as on which it received RRCRelease, UE starts to monitor MCCH DCI upon receiving group paging that indicates to allow the multicast reception in RRC_INACTIVE</w:t>
      </w:r>
      <w:r w:rsidR="008A4BDC" w:rsidRPr="00BB779E">
        <w:rPr>
          <w:noProof/>
          <w:highlight w:val="green"/>
        </w:rPr>
        <w:t>.</w:t>
      </w:r>
    </w:p>
    <w:p w14:paraId="7F003761" w14:textId="77777777" w:rsidR="008A4BDC" w:rsidRPr="00BB779E" w:rsidRDefault="008A4BDC" w:rsidP="008A4BDC">
      <w:pPr>
        <w:pStyle w:val="Agreement"/>
        <w:tabs>
          <w:tab w:val="num" w:pos="1619"/>
        </w:tabs>
        <w:rPr>
          <w:noProof/>
          <w:highlight w:val="green"/>
        </w:rPr>
      </w:pPr>
      <w:bookmarkStart w:id="538" w:name="_Hlk147829696"/>
      <w:r w:rsidRPr="00BB779E">
        <w:rPr>
          <w:noProof/>
          <w:highlight w:val="green"/>
        </w:rPr>
        <w:t>If “the stop of G-RNTI monitoring” for a session  is indicated in RRCRelease message and the PTM configuration of the corresponding multicast session is not included in same message , UE reads multicast MCCH(if present) upon receiving group paging that indicates to allow the multicast reception in RRC_INACTIVE.</w:t>
      </w:r>
    </w:p>
    <w:bookmarkEnd w:id="538"/>
    <w:p w14:paraId="465991A1" w14:textId="77777777" w:rsidR="008A4BDC" w:rsidRDefault="008A4BDC" w:rsidP="008A4BDC">
      <w:pPr>
        <w:pStyle w:val="Agreement"/>
        <w:tabs>
          <w:tab w:val="num" w:pos="1619"/>
        </w:tabs>
        <w:rPr>
          <w:noProof/>
        </w:rPr>
      </w:pPr>
      <w:r>
        <w:rPr>
          <w:noProof/>
        </w:rPr>
        <w:t>If the whole Rel-18 multicast related configuration is absent in RRC Release, UE behaves the same as Rel-17 MBS UE.</w:t>
      </w:r>
    </w:p>
    <w:p w14:paraId="75349E09" w14:textId="77777777" w:rsidR="008A4BDC" w:rsidRPr="00263E23" w:rsidRDefault="008A4BDC" w:rsidP="008A4BDC">
      <w:pPr>
        <w:pStyle w:val="Agreement"/>
        <w:tabs>
          <w:tab w:val="num" w:pos="1619"/>
        </w:tabs>
        <w:rPr>
          <w:noProof/>
          <w:highlight w:val="green"/>
          <w:rPrChange w:id="539" w:author="Post123bis-CMCC" w:date="2023-10-18T17:38:00Z">
            <w:rPr>
              <w:noProof/>
            </w:rPr>
          </w:rPrChange>
        </w:rPr>
      </w:pPr>
      <w:r w:rsidRPr="00263E23">
        <w:rPr>
          <w:noProof/>
          <w:highlight w:val="green"/>
          <w:rPrChange w:id="540" w:author="Post123bis-CMCC" w:date="2023-10-18T17:38:00Z">
            <w:rPr>
              <w:noProof/>
            </w:rPr>
          </w:rPrChange>
        </w:rPr>
        <w:t>If the session is active and UE receives PTM configuration in RRCRelease message and then UE selects the same cell as it received RRCRelease, UE does not perform Multicast MCCH information acquisition immediately but starts to monitor MCCH DCI for possible change notification after transiting to INACTIVE.</w:t>
      </w:r>
    </w:p>
    <w:p w14:paraId="77F05356" w14:textId="77777777" w:rsidR="008A4BDC" w:rsidRDefault="008A4BDC" w:rsidP="008A4BDC">
      <w:pPr>
        <w:pStyle w:val="Agreement"/>
        <w:tabs>
          <w:tab w:val="num" w:pos="1619"/>
        </w:tabs>
        <w:rPr>
          <w:noProof/>
        </w:rPr>
      </w:pPr>
      <w:r>
        <w:rPr>
          <w:noProof/>
        </w:rPr>
        <w:lastRenderedPageBreak/>
        <w:t xml:space="preserve">FFS UE in RRC_INACTIVE reads MCCH(if present) on the reselected cell after cell reselection to acquire the PTM configuration  session if UE received“the stop of G-RNTI monitoring” indication for the session. </w:t>
      </w:r>
    </w:p>
    <w:p w14:paraId="59BA11A3" w14:textId="77777777" w:rsidR="008A4BDC" w:rsidRDefault="008A4BDC" w:rsidP="008A4BDC">
      <w:pPr>
        <w:pStyle w:val="Agreement"/>
        <w:tabs>
          <w:tab w:val="num" w:pos="1619"/>
        </w:tabs>
        <w:rPr>
          <w:noProof/>
          <w:highlight w:val="yellow"/>
        </w:rPr>
      </w:pPr>
      <w:r>
        <w:rPr>
          <w:noProof/>
        </w:rPr>
        <w:t xml:space="preserve">FFS If UE receives PTM configuration of multicast session(s) in RRCRelease and “the stop of G-RNTI monitoring” is indicated for the corresponding session(s) and then UE selects the same cell as on which it received RRCRelease, UE acquires the PTM configuration from MCCH </w:t>
      </w:r>
      <w:r w:rsidRPr="0088054F">
        <w:rPr>
          <w:noProof/>
          <w:highlight w:val="yellow"/>
        </w:rPr>
        <w:t>(if present)</w:t>
      </w:r>
      <w:r>
        <w:rPr>
          <w:noProof/>
        </w:rPr>
        <w:t xml:space="preserve"> upon receiving group paging that indicates to allow the multicast reception in RRC_INACTIVE. FFS if t</w:t>
      </w:r>
      <w:r w:rsidRPr="00184D65">
        <w:rPr>
          <w:noProof/>
          <w:highlight w:val="yellow"/>
        </w:rPr>
        <w:t>he UE use</w:t>
      </w:r>
      <w:r>
        <w:rPr>
          <w:noProof/>
          <w:highlight w:val="yellow"/>
        </w:rPr>
        <w:t>s</w:t>
      </w:r>
      <w:r w:rsidRPr="00184D65">
        <w:rPr>
          <w:noProof/>
          <w:highlight w:val="yellow"/>
        </w:rPr>
        <w:t xml:space="preserve"> the </w:t>
      </w:r>
      <w:r>
        <w:rPr>
          <w:noProof/>
          <w:highlight w:val="yellow"/>
        </w:rPr>
        <w:t>co</w:t>
      </w:r>
      <w:r w:rsidRPr="00184D65">
        <w:rPr>
          <w:noProof/>
          <w:highlight w:val="yellow"/>
        </w:rPr>
        <w:t>nfiguration from RRCRelease until having read the one from MCCH</w:t>
      </w:r>
    </w:p>
    <w:p w14:paraId="52437CBF" w14:textId="77777777" w:rsidR="008A4BDC" w:rsidRDefault="008A4BDC" w:rsidP="008A4BDC">
      <w:pPr>
        <w:pStyle w:val="Agreement"/>
        <w:tabs>
          <w:tab w:val="num" w:pos="1619"/>
        </w:tabs>
      </w:pPr>
      <w:r>
        <w:t>FFS whether there can be case where MCCH is not present</w:t>
      </w:r>
    </w:p>
    <w:p w14:paraId="02157FC3" w14:textId="77777777" w:rsidR="008A4BDC" w:rsidRPr="00263E23" w:rsidRDefault="008A4BDC" w:rsidP="008A4BDC">
      <w:pPr>
        <w:pStyle w:val="Agreement"/>
        <w:tabs>
          <w:tab w:val="num" w:pos="1619"/>
        </w:tabs>
        <w:rPr>
          <w:noProof/>
          <w:highlight w:val="green"/>
          <w:rPrChange w:id="541" w:author="Post123bis-CMCC" w:date="2023-10-18T17:46:00Z">
            <w:rPr>
              <w:noProof/>
            </w:rPr>
          </w:rPrChange>
        </w:rPr>
      </w:pPr>
      <w:r w:rsidRPr="00263E23">
        <w:rPr>
          <w:noProof/>
          <w:highlight w:val="green"/>
          <w:rPrChange w:id="542" w:author="Post123bis-CMCC" w:date="2023-10-18T17:46:00Z">
            <w:rPr>
              <w:noProof/>
            </w:rPr>
          </w:rPrChange>
        </w:rPr>
        <w:t>If UE in RRC_INACTIVE received “the stop of G-RNTI monitoring” indication for the session in the source cell, the UE reads MCCH(if present) in the reselected cell after cell reselection.</w:t>
      </w:r>
    </w:p>
    <w:p w14:paraId="0DD2FD30" w14:textId="77777777" w:rsidR="008A4BDC" w:rsidRPr="00263E23" w:rsidRDefault="008A4BDC" w:rsidP="008A4BDC">
      <w:pPr>
        <w:pStyle w:val="Agreement"/>
        <w:tabs>
          <w:tab w:val="num" w:pos="1619"/>
        </w:tabs>
        <w:rPr>
          <w:highlight w:val="green"/>
          <w:rPrChange w:id="543" w:author="Post123bis-CMCC" w:date="2023-10-18T17:46:00Z">
            <w:rPr/>
          </w:rPrChange>
        </w:rPr>
      </w:pPr>
      <w:r w:rsidRPr="00263E23">
        <w:rPr>
          <w:highlight w:val="green"/>
          <w:rPrChange w:id="544" w:author="Post123bis-CMCC" w:date="2023-10-18T17:46:00Z">
            <w:rPr/>
          </w:rPrChange>
        </w:rPr>
        <w:t xml:space="preserve">If UE receives PTM configuration of multicast session(s) in </w:t>
      </w:r>
      <w:proofErr w:type="spellStart"/>
      <w:r w:rsidRPr="00263E23">
        <w:rPr>
          <w:highlight w:val="green"/>
          <w:rPrChange w:id="545" w:author="Post123bis-CMCC" w:date="2023-10-18T17:46:00Z">
            <w:rPr/>
          </w:rPrChange>
        </w:rPr>
        <w:t>RRCRelease</w:t>
      </w:r>
      <w:proofErr w:type="spellEnd"/>
      <w:r w:rsidRPr="00263E23">
        <w:rPr>
          <w:highlight w:val="green"/>
          <w:rPrChange w:id="546" w:author="Post123bis-CMCC" w:date="2023-10-18T17:46:00Z">
            <w:rPr/>
          </w:rPrChange>
        </w:rPr>
        <w:t xml:space="preserve"> and “the stop of G-RNTI monitoring” is indicated for all of the </w:t>
      </w:r>
      <w:proofErr w:type="spellStart"/>
      <w:r w:rsidRPr="00263E23">
        <w:rPr>
          <w:highlight w:val="green"/>
          <w:rPrChange w:id="547" w:author="Post123bis-CMCC" w:date="2023-10-18T17:46:00Z">
            <w:rPr/>
          </w:rPrChange>
        </w:rPr>
        <w:t>the</w:t>
      </w:r>
      <w:proofErr w:type="spellEnd"/>
      <w:r w:rsidRPr="00263E23">
        <w:rPr>
          <w:highlight w:val="green"/>
          <w:rPrChange w:id="548" w:author="Post123bis-CMCC" w:date="2023-10-18T17:46:00Z">
            <w:rPr/>
          </w:rPrChange>
        </w:rPr>
        <w:t xml:space="preserve"> corresponding session(s) and if UE selects the same cell as on which it received </w:t>
      </w:r>
      <w:proofErr w:type="spellStart"/>
      <w:r w:rsidRPr="00263E23">
        <w:rPr>
          <w:highlight w:val="green"/>
          <w:rPrChange w:id="549" w:author="Post123bis-CMCC" w:date="2023-10-18T17:46:00Z">
            <w:rPr/>
          </w:rPrChange>
        </w:rPr>
        <w:t>RRCRelease</w:t>
      </w:r>
      <w:proofErr w:type="spellEnd"/>
      <w:r w:rsidRPr="00263E23">
        <w:rPr>
          <w:highlight w:val="green"/>
          <w:rPrChange w:id="550" w:author="Post123bis-CMCC" w:date="2023-10-18T17:46:00Z">
            <w:rPr/>
          </w:rPrChange>
        </w:rPr>
        <w:t>, UE acquires the PTM configuration from MCCH (if present) upon receiving group paging that indicates to allow the multicast reception in RRC_INACTIVE.</w:t>
      </w:r>
    </w:p>
    <w:p w14:paraId="7247C765" w14:textId="77777777" w:rsidR="008A4BDC" w:rsidRPr="00263E23" w:rsidRDefault="008A4BDC" w:rsidP="008A4BDC">
      <w:pPr>
        <w:pStyle w:val="Agreement"/>
        <w:tabs>
          <w:tab w:val="num" w:pos="1619"/>
        </w:tabs>
        <w:rPr>
          <w:highlight w:val="green"/>
          <w:rPrChange w:id="551" w:author="Post123bis-CMCC" w:date="2023-10-18T17:46:00Z">
            <w:rPr/>
          </w:rPrChange>
        </w:rPr>
      </w:pPr>
      <w:r w:rsidRPr="00263E23">
        <w:rPr>
          <w:highlight w:val="green"/>
          <w:rPrChange w:id="552" w:author="Post123bis-CMCC" w:date="2023-10-18T17:46:00Z">
            <w:rPr/>
          </w:rPrChange>
        </w:rPr>
        <w:t xml:space="preserve">UE can use the PTM configuration from </w:t>
      </w:r>
      <w:proofErr w:type="spellStart"/>
      <w:r w:rsidRPr="00263E23">
        <w:rPr>
          <w:highlight w:val="green"/>
          <w:rPrChange w:id="553" w:author="Post123bis-CMCC" w:date="2023-10-18T17:46:00Z">
            <w:rPr/>
          </w:rPrChange>
        </w:rPr>
        <w:t>RRCRelease</w:t>
      </w:r>
      <w:proofErr w:type="spellEnd"/>
      <w:r w:rsidRPr="00263E23">
        <w:rPr>
          <w:highlight w:val="green"/>
          <w:rPrChange w:id="554" w:author="Post123bis-CMCC" w:date="2023-10-18T17:46:00Z">
            <w:rPr/>
          </w:rPrChange>
        </w:rPr>
        <w:t xml:space="preserve"> until having read the one from MCCH.</w:t>
      </w:r>
    </w:p>
    <w:p w14:paraId="46B95DEF" w14:textId="77777777" w:rsidR="008A4BDC" w:rsidRPr="00150F69" w:rsidRDefault="008A4BDC" w:rsidP="008A4BDC">
      <w:pPr>
        <w:pStyle w:val="Agreement"/>
        <w:tabs>
          <w:tab w:val="num" w:pos="1619"/>
        </w:tabs>
        <w:rPr>
          <w:highlight w:val="green"/>
        </w:rPr>
      </w:pPr>
      <w:r w:rsidRPr="00150F69">
        <w:rPr>
          <w:highlight w:val="green"/>
        </w:rPr>
        <w:t xml:space="preserve">Multicast MCCH can be optionally present for a cell providing multicast reception in RRC_INACTIVE. We do not optimize for this in RAN2, </w:t>
      </w:r>
      <w:proofErr w:type="gramStart"/>
      <w:r w:rsidRPr="00150F69">
        <w:rPr>
          <w:highlight w:val="green"/>
        </w:rPr>
        <w:t>e.g.</w:t>
      </w:r>
      <w:proofErr w:type="gramEnd"/>
      <w:r w:rsidRPr="00150F69">
        <w:rPr>
          <w:highlight w:val="green"/>
        </w:rPr>
        <w:t xml:space="preserve"> we are targeting a single cell scenario without mobility and without PTM configuration update for optional MCCH.</w:t>
      </w:r>
    </w:p>
    <w:p w14:paraId="5055778F" w14:textId="77777777" w:rsidR="008A4BDC" w:rsidRPr="00150F69" w:rsidRDefault="008A4BDC" w:rsidP="008A4BDC">
      <w:pPr>
        <w:pStyle w:val="Agreement"/>
        <w:tabs>
          <w:tab w:val="num" w:pos="1619"/>
        </w:tabs>
        <w:rPr>
          <w:highlight w:val="green"/>
        </w:rPr>
      </w:pPr>
      <w:r w:rsidRPr="00150F69">
        <w:rPr>
          <w:highlight w:val="green"/>
        </w:rPr>
        <w:t>The RSRP/RSRQ measurement as specified in TS 38.304 are reused (</w:t>
      </w:r>
      <w:proofErr w:type="gramStart"/>
      <w:r w:rsidRPr="00150F69">
        <w:rPr>
          <w:highlight w:val="green"/>
        </w:rPr>
        <w:t>i.e.</w:t>
      </w:r>
      <w:proofErr w:type="gramEnd"/>
      <w:r w:rsidRPr="00150F69">
        <w:rPr>
          <w:highlight w:val="green"/>
        </w:rPr>
        <w:t xml:space="preserve"> </w:t>
      </w:r>
      <w:bookmarkStart w:id="555" w:name="_Hlk148477622"/>
      <w:r w:rsidRPr="00150F69">
        <w:rPr>
          <w:highlight w:val="green"/>
        </w:rPr>
        <w:t>no new measurements and measurement requirements</w:t>
      </w:r>
      <w:bookmarkEnd w:id="555"/>
      <w:r w:rsidRPr="00150F69">
        <w:rPr>
          <w:highlight w:val="green"/>
        </w:rPr>
        <w:t xml:space="preserve">). </w:t>
      </w:r>
    </w:p>
    <w:p w14:paraId="79D88BB4" w14:textId="77777777" w:rsidR="008A4BDC" w:rsidRPr="00150F69" w:rsidRDefault="008A4BDC" w:rsidP="008A4BDC">
      <w:pPr>
        <w:pStyle w:val="Agreement"/>
        <w:tabs>
          <w:tab w:val="num" w:pos="1619"/>
        </w:tabs>
        <w:rPr>
          <w:highlight w:val="green"/>
        </w:rPr>
      </w:pPr>
      <w:r w:rsidRPr="00477BD4">
        <w:t>No TTT is introduced</w:t>
      </w:r>
      <w:r w:rsidRPr="00150F69">
        <w:rPr>
          <w:highlight w:val="green"/>
        </w:rPr>
        <w:t xml:space="preserve"> </w:t>
      </w:r>
    </w:p>
    <w:p w14:paraId="037461AB" w14:textId="77777777" w:rsidR="008A4BDC" w:rsidRPr="00150F69" w:rsidRDefault="008A4BDC" w:rsidP="008A4BDC">
      <w:pPr>
        <w:pStyle w:val="Doc-text2"/>
        <w:ind w:left="0" w:firstLine="0"/>
        <w:rPr>
          <w:highlight w:val="green"/>
        </w:rPr>
      </w:pPr>
    </w:p>
    <w:p w14:paraId="22D3988B" w14:textId="77777777" w:rsidR="008A4BDC" w:rsidRPr="00150F69" w:rsidRDefault="008A4BDC" w:rsidP="008A4BDC">
      <w:pPr>
        <w:pStyle w:val="Agreement"/>
        <w:tabs>
          <w:tab w:val="num" w:pos="1619"/>
        </w:tabs>
        <w:rPr>
          <w:highlight w:val="green"/>
        </w:rPr>
      </w:pPr>
      <w:r w:rsidRPr="00150F69">
        <w:rPr>
          <w:highlight w:val="green"/>
        </w:rPr>
        <w:t>All MRBs corresponding to the same multicast session to be received in RRC_INACTIVE should be continued.</w:t>
      </w:r>
    </w:p>
    <w:p w14:paraId="2A8FC18C" w14:textId="77777777" w:rsidR="008A4BDC" w:rsidRPr="00150F69" w:rsidRDefault="008A4BDC" w:rsidP="008A4BDC">
      <w:pPr>
        <w:pStyle w:val="Agreement"/>
        <w:tabs>
          <w:tab w:val="num" w:pos="1619"/>
        </w:tabs>
        <w:rPr>
          <w:highlight w:val="cyan"/>
        </w:rPr>
      </w:pPr>
      <w:r w:rsidRPr="00150F69">
        <w:rPr>
          <w:highlight w:val="cyan"/>
        </w:rPr>
        <w:t>MRB ID is not configured in PTM configuration for multicast in INACTIVE. FFS if anything is needed.</w:t>
      </w:r>
    </w:p>
    <w:p w14:paraId="6800E269" w14:textId="77777777" w:rsidR="008A4BDC" w:rsidRPr="00150F69" w:rsidRDefault="008A4BDC" w:rsidP="008A4BDC">
      <w:pPr>
        <w:pStyle w:val="Agreement"/>
        <w:tabs>
          <w:tab w:val="num" w:pos="1619"/>
        </w:tabs>
        <w:rPr>
          <w:highlight w:val="cyan"/>
        </w:rPr>
      </w:pPr>
      <w:proofErr w:type="spellStart"/>
      <w:r w:rsidRPr="00150F69">
        <w:rPr>
          <w:highlight w:val="cyan"/>
        </w:rPr>
        <w:t>mt</w:t>
      </w:r>
      <w:proofErr w:type="spellEnd"/>
      <w:r w:rsidRPr="00150F69">
        <w:rPr>
          <w:highlight w:val="cyan"/>
        </w:rPr>
        <w:t xml:space="preserve">-Access is selected for multicast reception when it is applicable to the legacy </w:t>
      </w:r>
      <w:proofErr w:type="spellStart"/>
      <w:r w:rsidRPr="00150F69">
        <w:rPr>
          <w:highlight w:val="cyan"/>
        </w:rPr>
        <w:t>mt</w:t>
      </w:r>
      <w:proofErr w:type="spellEnd"/>
      <w:r w:rsidRPr="00150F69">
        <w:rPr>
          <w:highlight w:val="cyan"/>
        </w:rPr>
        <w:t>-Access use case (</w:t>
      </w:r>
      <w:proofErr w:type="gramStart"/>
      <w:r w:rsidRPr="00150F69">
        <w:rPr>
          <w:highlight w:val="cyan"/>
        </w:rPr>
        <w:t>i.e.</w:t>
      </w:r>
      <w:proofErr w:type="gramEnd"/>
      <w:r w:rsidRPr="00150F69">
        <w:rPr>
          <w:highlight w:val="cyan"/>
        </w:rPr>
        <w:t xml:space="preserve"> it is not applicable to access identities 1, 2 and 11-15).</w:t>
      </w:r>
    </w:p>
    <w:p w14:paraId="247417B9" w14:textId="081EB16B" w:rsidR="008A4BDC" w:rsidRPr="00150F69" w:rsidRDefault="008A4BDC" w:rsidP="008A4BDC">
      <w:pPr>
        <w:pStyle w:val="Agreement"/>
        <w:tabs>
          <w:tab w:val="num" w:pos="1619"/>
        </w:tabs>
        <w:rPr>
          <w:highlight w:val="cyan"/>
        </w:rPr>
      </w:pPr>
      <w:r w:rsidRPr="00150F69">
        <w:rPr>
          <w:highlight w:val="cyan"/>
        </w:rPr>
        <w:t>UE selects '0' as the Access Category when the resumption of the RRC connection is triggered for multicast reception.</w:t>
      </w:r>
    </w:p>
    <w:p w14:paraId="7A0D078E" w14:textId="32995548" w:rsidR="008A4BDC" w:rsidRPr="008A4BDC" w:rsidRDefault="008A4BDC" w:rsidP="008A4BDC">
      <w:pPr>
        <w:pStyle w:val="Agreement"/>
        <w:tabs>
          <w:tab w:val="num" w:pos="1619"/>
        </w:tabs>
      </w:pPr>
      <w:r w:rsidRPr="002860B8">
        <w:t xml:space="preserve">A UE starts the </w:t>
      </w:r>
      <w:proofErr w:type="spellStart"/>
      <w:r w:rsidRPr="002860B8">
        <w:t>drx</w:t>
      </w:r>
      <w:proofErr w:type="spellEnd"/>
      <w:r w:rsidRPr="002860B8">
        <w:t>-HARQ-RTT-</w:t>
      </w:r>
      <w:proofErr w:type="spellStart"/>
      <w:r w:rsidRPr="002860B8">
        <w:t>TimerDL</w:t>
      </w:r>
      <w:proofErr w:type="spellEnd"/>
      <w:r w:rsidRPr="00484EAF">
        <w:rPr>
          <w:highlight w:val="yellow"/>
        </w:rPr>
        <w:t>-PTM</w:t>
      </w:r>
      <w:r w:rsidRPr="002860B8">
        <w:t xml:space="preserve"> for the corresponding HARQ process in the first symbol after the end of the corresponding multicast transmission.</w:t>
      </w:r>
    </w:p>
    <w:p w14:paraId="39C1F35E" w14:textId="321C7C33" w:rsidR="008A4BDC" w:rsidRPr="008A4BDC" w:rsidRDefault="008A4BDC" w:rsidP="008A4BDC">
      <w:pPr>
        <w:pStyle w:val="Agreement"/>
        <w:tabs>
          <w:tab w:val="num" w:pos="1619"/>
        </w:tabs>
      </w:pPr>
      <w:r>
        <w:t xml:space="preserve">Potential agreement: </w:t>
      </w:r>
      <w:r w:rsidRPr="007923C1">
        <w:t xml:space="preserve">A 1-bit indication on cell PDCP COUNT synchronization for an MBS service is present with the INACTIVE MRB PTM configuration provided in </w:t>
      </w:r>
      <w:proofErr w:type="spellStart"/>
      <w:r w:rsidRPr="007923C1">
        <w:t>RRCRelease</w:t>
      </w:r>
      <w:proofErr w:type="spellEnd"/>
      <w:r w:rsidRPr="007923C1">
        <w:t xml:space="preserve">/MCCH. FFS whether the indication is for RNA or another area. </w:t>
      </w:r>
    </w:p>
    <w:p w14:paraId="60A23184" w14:textId="77777777" w:rsidR="008A4BDC" w:rsidRDefault="008A4BDC" w:rsidP="008A4BDC">
      <w:pPr>
        <w:pStyle w:val="Agreement"/>
        <w:tabs>
          <w:tab w:val="num" w:pos="1619"/>
        </w:tabs>
      </w:pPr>
      <w:r>
        <w:t>Offline ZTE to understand whether there are concerns with the above and clarify how it works in detail</w:t>
      </w:r>
    </w:p>
    <w:p w14:paraId="49528306" w14:textId="77777777" w:rsidR="008A4BDC" w:rsidRPr="00150F69" w:rsidRDefault="008A4BDC" w:rsidP="008A4BDC">
      <w:pPr>
        <w:pStyle w:val="Agreement"/>
        <w:tabs>
          <w:tab w:val="num" w:pos="1619"/>
        </w:tabs>
        <w:rPr>
          <w:highlight w:val="green"/>
        </w:rPr>
      </w:pPr>
      <w:r w:rsidRPr="00150F69">
        <w:rPr>
          <w:highlight w:val="green"/>
        </w:rPr>
        <w:t xml:space="preserve">A 1-bit indication on cell PDCP COUNT synchronization for an MBS service is present with the INACTIVE MRB PTM configuration provided in </w:t>
      </w:r>
      <w:proofErr w:type="spellStart"/>
      <w:r w:rsidRPr="00150F69">
        <w:rPr>
          <w:highlight w:val="green"/>
        </w:rPr>
        <w:t>RRCRelease</w:t>
      </w:r>
      <w:proofErr w:type="spellEnd"/>
      <w:r w:rsidRPr="00150F69">
        <w:rPr>
          <w:highlight w:val="green"/>
        </w:rPr>
        <w:t>, and cells in the RNA area are synchronized for PDCP COUNT.</w:t>
      </w:r>
    </w:p>
    <w:p w14:paraId="7D79507F" w14:textId="77777777" w:rsidR="008A4BDC" w:rsidRPr="00150F69" w:rsidRDefault="008A4BDC" w:rsidP="008A4BDC">
      <w:pPr>
        <w:pStyle w:val="Agreement"/>
        <w:tabs>
          <w:tab w:val="num" w:pos="1619"/>
        </w:tabs>
        <w:rPr>
          <w:highlight w:val="cyan"/>
        </w:rPr>
      </w:pPr>
      <w:r w:rsidRPr="00150F69">
        <w:rPr>
          <w:highlight w:val="cyan"/>
        </w:rPr>
        <w:t xml:space="preserve">UE initiates the MII reporting for the non-serving cell upon stopping the reception of all the broadcast services that UE were receiving on a non-serving cell (TP in </w:t>
      </w:r>
      <w:hyperlink r:id="rId19" w:tooltip="D:3GPPExtractsR2-2309559 Remaining Issues on Shared Processing.docx" w:history="1">
        <w:r w:rsidRPr="00150F69">
          <w:rPr>
            <w:rStyle w:val="Hyperlink"/>
            <w:highlight w:val="cyan"/>
          </w:rPr>
          <w:t>R2-2309559</w:t>
        </w:r>
      </w:hyperlink>
      <w:r w:rsidRPr="00150F69">
        <w:rPr>
          <w:highlight w:val="cyan"/>
        </w:rPr>
        <w:t xml:space="preserve"> can be taken as baseline). </w:t>
      </w:r>
    </w:p>
    <w:p w14:paraId="321217BE" w14:textId="77777777" w:rsidR="008A4BDC" w:rsidRPr="00150F69" w:rsidRDefault="008A4BDC" w:rsidP="008A4BDC">
      <w:pPr>
        <w:pStyle w:val="Agreement"/>
        <w:tabs>
          <w:tab w:val="num" w:pos="1619"/>
        </w:tabs>
        <w:rPr>
          <w:highlight w:val="cyan"/>
        </w:rPr>
      </w:pPr>
      <w:r w:rsidRPr="00150F69">
        <w:rPr>
          <w:highlight w:val="cyan"/>
        </w:rPr>
        <w:t xml:space="preserve">For Rel-18 MII reporting, frequency of interest determination is amended to add a condition that at least one of the MBS sessions is from non-serving cell for the concerned frequency included in SIB21 from the non-serving cell and/or USD (TP in </w:t>
      </w:r>
      <w:hyperlink r:id="rId20" w:tooltip="D:3GPPExtractsR2-2310088 Shared processing for broadcast and unicast reception.docx" w:history="1">
        <w:r w:rsidRPr="00150F69">
          <w:rPr>
            <w:rStyle w:val="Hyperlink"/>
            <w:highlight w:val="cyan"/>
          </w:rPr>
          <w:t>R2-2310088</w:t>
        </w:r>
      </w:hyperlink>
      <w:r w:rsidRPr="00150F69">
        <w:rPr>
          <w:highlight w:val="cyan"/>
        </w:rPr>
        <w:t xml:space="preserve"> can be taken as baseline).</w:t>
      </w:r>
    </w:p>
    <w:p w14:paraId="7B259462" w14:textId="77777777" w:rsidR="008A4BDC" w:rsidRPr="00150F69" w:rsidRDefault="008A4BDC" w:rsidP="008A4BDC">
      <w:pPr>
        <w:pStyle w:val="Agreement"/>
        <w:tabs>
          <w:tab w:val="num" w:pos="1619"/>
        </w:tabs>
        <w:rPr>
          <w:highlight w:val="cyan"/>
          <w:lang w:eastAsia="ko-KR"/>
        </w:rPr>
      </w:pPr>
      <w:r w:rsidRPr="00150F69">
        <w:rPr>
          <w:highlight w:val="cyan"/>
        </w:rPr>
        <w:lastRenderedPageBreak/>
        <w:t>For MII for shared processing,</w:t>
      </w:r>
      <w:r w:rsidRPr="00150F69">
        <w:rPr>
          <w:i/>
          <w:highlight w:val="cyan"/>
          <w:lang w:eastAsia="ko-KR"/>
        </w:rPr>
        <w:t xml:space="preserve"> </w:t>
      </w:r>
      <w:proofErr w:type="spellStart"/>
      <w:r w:rsidRPr="00150F69">
        <w:rPr>
          <w:i/>
          <w:highlight w:val="cyan"/>
          <w:lang w:eastAsia="ko-KR"/>
        </w:rPr>
        <w:t>FreqInfoMBS</w:t>
      </w:r>
      <w:proofErr w:type="spellEnd"/>
      <w:r w:rsidRPr="00150F69">
        <w:rPr>
          <w:highlight w:val="cyan"/>
          <w:lang w:eastAsia="ko-KR"/>
        </w:rPr>
        <w:t xml:space="preserve"> in the running CR refers to the frequency information obtained from the USD or the SIB21 (</w:t>
      </w:r>
      <w:proofErr w:type="gramStart"/>
      <w:r w:rsidRPr="00150F69">
        <w:rPr>
          <w:highlight w:val="cyan"/>
          <w:lang w:eastAsia="ko-KR"/>
        </w:rPr>
        <w:t>i.e.</w:t>
      </w:r>
      <w:proofErr w:type="gramEnd"/>
      <w:r w:rsidRPr="00150F69">
        <w:rPr>
          <w:highlight w:val="cyan"/>
          <w:lang w:eastAsia="ko-KR"/>
        </w:rPr>
        <w:t xml:space="preserve"> same understanding as Rel-17).</w:t>
      </w:r>
    </w:p>
    <w:p w14:paraId="6BBA74ED" w14:textId="77777777" w:rsidR="008A4BDC" w:rsidRPr="00150F69" w:rsidRDefault="008A4BDC" w:rsidP="008A4BDC">
      <w:pPr>
        <w:pStyle w:val="Agreement"/>
        <w:tabs>
          <w:tab w:val="num" w:pos="1619"/>
        </w:tabs>
        <w:rPr>
          <w:highlight w:val="cyan"/>
        </w:rPr>
      </w:pPr>
      <w:r w:rsidRPr="00150F69">
        <w:rPr>
          <w:highlight w:val="cyan"/>
        </w:rPr>
        <w:t xml:space="preserve">For MII for shared processing, signalling will support reporting CFR location &amp; BW (i.e. actual value of </w:t>
      </w:r>
      <w:r w:rsidRPr="00150F69">
        <w:rPr>
          <w:i/>
          <w:highlight w:val="cyan"/>
        </w:rPr>
        <w:t>locationAndBandwidthBroadcast-r17</w:t>
      </w:r>
      <w:r w:rsidRPr="00150F69">
        <w:rPr>
          <w:highlight w:val="cyan"/>
        </w:rPr>
        <w:t xml:space="preserve"> encoded as INTEGER (</w:t>
      </w:r>
      <w:proofErr w:type="gramStart"/>
      <w:r w:rsidRPr="00150F69">
        <w:rPr>
          <w:highlight w:val="cyan"/>
        </w:rPr>
        <w:t>0..</w:t>
      </w:r>
      <w:proofErr w:type="gramEnd"/>
      <w:r w:rsidRPr="00150F69">
        <w:rPr>
          <w:highlight w:val="cyan"/>
        </w:rPr>
        <w:t>37949)) as well as point A of non-serving cell, i.e. information enough to point to the exact location of CFR, if available at the UE. It is an optional IE in MII.</w:t>
      </w:r>
    </w:p>
    <w:p w14:paraId="6B2495B7" w14:textId="77777777" w:rsidR="008A4BDC" w:rsidRDefault="008A4BDC" w:rsidP="008A4BDC">
      <w:pPr>
        <w:pStyle w:val="Doc-text2"/>
        <w:ind w:left="0" w:firstLine="0"/>
      </w:pPr>
    </w:p>
    <w:bookmarkEnd w:id="537"/>
    <w:p w14:paraId="63B86CED" w14:textId="77777777" w:rsidR="008A4BDC" w:rsidRPr="008A4BDC" w:rsidRDefault="008A4BDC" w:rsidP="008A4BDC">
      <w:pPr>
        <w:rPr>
          <w:highlight w:val="green"/>
          <w:lang w:val="en-US" w:eastAsia="en-GB"/>
        </w:rPr>
      </w:pPr>
    </w:p>
    <w:sectPr w:rsidR="008A4BDC" w:rsidRPr="008A4BDC">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wei-Xubin" w:date="2023-10-24T17:41:00Z" w:initials="Huawei">
    <w:p w14:paraId="5D5DE2F4" w14:textId="330417AF" w:rsidR="005175D9" w:rsidRDefault="005175D9">
      <w:pPr>
        <w:pStyle w:val="CommentText"/>
        <w:rPr>
          <w:lang w:eastAsia="zh-CN"/>
        </w:rPr>
      </w:pPr>
      <w:r>
        <w:rPr>
          <w:rStyle w:val="CommentReference"/>
        </w:rPr>
        <w:annotationRef/>
      </w:r>
      <w:r>
        <w:rPr>
          <w:rFonts w:hint="eastAsia"/>
          <w:lang w:eastAsia="zh-CN"/>
        </w:rPr>
        <w:t>U</w:t>
      </w:r>
      <w:r>
        <w:rPr>
          <w:lang w:eastAsia="zh-CN"/>
        </w:rPr>
        <w:t>pdate needed</w:t>
      </w:r>
    </w:p>
  </w:comment>
  <w:comment w:id="2" w:author="QC (Umesh)" w:date="2023-10-25T19:06:00Z" w:initials="QC">
    <w:p w14:paraId="33A90CAD" w14:textId="77777777" w:rsidR="00C8762B" w:rsidRDefault="00C8762B" w:rsidP="0075434C">
      <w:pPr>
        <w:pStyle w:val="CommentText"/>
      </w:pPr>
      <w:r>
        <w:rPr>
          <w:rStyle w:val="CommentReference"/>
        </w:rPr>
        <w:annotationRef/>
      </w:r>
      <w:r>
        <w:t>I assume this title will be updated in the final version</w:t>
      </w:r>
    </w:p>
  </w:comment>
  <w:comment w:id="3" w:author="QC (Umesh)" w:date="2023-10-25T19:06:00Z" w:initials="QC">
    <w:p w14:paraId="6E403983" w14:textId="77777777" w:rsidR="00C8762B" w:rsidRDefault="00C8762B" w:rsidP="00EE6094">
      <w:pPr>
        <w:pStyle w:val="CommentText"/>
      </w:pPr>
      <w:r>
        <w:rPr>
          <w:rStyle w:val="CommentReference"/>
        </w:rPr>
        <w:annotationRef/>
      </w:r>
      <w:r>
        <w:t>Cross references</w:t>
      </w:r>
    </w:p>
  </w:comment>
  <w:comment w:id="45" w:author="Nokia (Jarkko)" w:date="2023-10-23T08:39:00Z" w:initials="Nokia">
    <w:p w14:paraId="4A388805" w14:textId="24809AEF" w:rsidR="005175D9" w:rsidRDefault="005175D9" w:rsidP="005175D9">
      <w:pPr>
        <w:pStyle w:val="CommentText"/>
      </w:pPr>
      <w:r>
        <w:rPr>
          <w:rStyle w:val="CommentReference"/>
        </w:rPr>
        <w:annotationRef/>
      </w:r>
      <w:r>
        <w:t>Is there specific reason to add this. It seems conflicting with agreements as configuration may be received also via MCCH? If there is no specific reason maybe better to delete this "via RRCRelease message"</w:t>
      </w:r>
    </w:p>
  </w:comment>
  <w:comment w:id="46" w:author="QC (Umesh)" w:date="2023-10-25T19:09:00Z" w:initials="QC">
    <w:p w14:paraId="3460CEE1" w14:textId="77777777" w:rsidR="00C8762B" w:rsidRDefault="00C8762B" w:rsidP="00D13FD1">
      <w:pPr>
        <w:pStyle w:val="CommentText"/>
      </w:pPr>
      <w:r>
        <w:rPr>
          <w:rStyle w:val="CommentReference"/>
        </w:rPr>
        <w:annotationRef/>
      </w:r>
      <w:r>
        <w:t>This should be read together with the first part of the sentence. This addition is according to the agreements.</w:t>
      </w:r>
    </w:p>
  </w:comment>
  <w:comment w:id="47" w:author="Nokia (Jarkko)" w:date="2023-10-26T09:03:00Z" w:initials="Nokia">
    <w:p w14:paraId="0A6D3F85" w14:textId="77777777" w:rsidR="00F92B13" w:rsidRDefault="00F92B13" w:rsidP="001A2B06">
      <w:pPr>
        <w:pStyle w:val="CommentText"/>
      </w:pPr>
      <w:r>
        <w:rPr>
          <w:rStyle w:val="CommentReference"/>
        </w:rPr>
        <w:annotationRef/>
      </w:r>
      <w:r>
        <w:t>But still seems to misleading not to allow MCCH configuration?</w:t>
      </w:r>
    </w:p>
  </w:comment>
  <w:comment w:id="50" w:author="Nokia (Jarkko)" w:date="2023-10-23T08:40:00Z" w:initials="Nokia">
    <w:p w14:paraId="42F26E9B" w14:textId="7C89F807" w:rsidR="005175D9" w:rsidRDefault="005175D9">
      <w:pPr>
        <w:pStyle w:val="CommentText"/>
      </w:pPr>
      <w:r>
        <w:rPr>
          <w:rStyle w:val="CommentReference"/>
        </w:rPr>
        <w:annotationRef/>
      </w:r>
      <w:r>
        <w:t xml:space="preserve">Maybe we could add a note in the stage-2 about this agreement (likely nothing needed in stage-3 though) </w:t>
      </w:r>
    </w:p>
    <w:p w14:paraId="6989F577" w14:textId="77777777" w:rsidR="005175D9" w:rsidRDefault="005175D9">
      <w:pPr>
        <w:pStyle w:val="CommentText"/>
      </w:pPr>
    </w:p>
    <w:p w14:paraId="6C9AC92B" w14:textId="77777777" w:rsidR="005175D9" w:rsidRDefault="005175D9">
      <w:pPr>
        <w:pStyle w:val="CommentText"/>
      </w:pPr>
      <w:r>
        <w:rPr>
          <w:b/>
          <w:bCs/>
        </w:rPr>
        <w:t>If the whole Rel-18 multicast related configuration is absent in RRC Release, UE behaves the same as Rel-17 MBS UE.</w:t>
      </w:r>
    </w:p>
    <w:p w14:paraId="5AD86881" w14:textId="77777777" w:rsidR="005175D9" w:rsidRDefault="005175D9" w:rsidP="005175D9">
      <w:pPr>
        <w:pStyle w:val="CommentText"/>
      </w:pPr>
    </w:p>
  </w:comment>
  <w:comment w:id="51" w:author="Huawei-Xubin" w:date="2023-10-24T18:18:00Z" w:initials="Huawei">
    <w:p w14:paraId="4748E618" w14:textId="1A26DA02" w:rsidR="005175D9" w:rsidRDefault="005175D9">
      <w:pPr>
        <w:pStyle w:val="CommentText"/>
        <w:rPr>
          <w:lang w:eastAsia="zh-CN"/>
        </w:rPr>
      </w:pPr>
      <w:r>
        <w:rPr>
          <w:rStyle w:val="CommentReference"/>
        </w:rPr>
        <w:annotationRef/>
      </w:r>
      <w:r>
        <w:rPr>
          <w:rFonts w:hint="eastAsia"/>
          <w:lang w:eastAsia="zh-CN"/>
        </w:rPr>
        <w:t>I</w:t>
      </w:r>
      <w:r>
        <w:rPr>
          <w:lang w:eastAsia="zh-CN"/>
        </w:rPr>
        <w:t>t may be difficult to capture it in Stage 2 without mentioning the Stage 3 details. For example, it should be clear what “</w:t>
      </w:r>
      <w:r>
        <w:rPr>
          <w:b/>
          <w:bCs/>
        </w:rPr>
        <w:t>the whole Rel-18 multicast related configuration</w:t>
      </w:r>
      <w:r>
        <w:rPr>
          <w:lang w:eastAsia="zh-CN"/>
        </w:rPr>
        <w:t>” refers to and what “</w:t>
      </w:r>
      <w:r>
        <w:rPr>
          <w:b/>
          <w:bCs/>
        </w:rPr>
        <w:t>behaves the same as Rel-17 MBS UE</w:t>
      </w:r>
      <w:r>
        <w:rPr>
          <w:lang w:eastAsia="zh-CN"/>
        </w:rPr>
        <w:t>” means. It should be clear form Stage 3 procedure already.</w:t>
      </w:r>
    </w:p>
  </w:comment>
  <w:comment w:id="59" w:author="Ericsson Martin" w:date="2023-10-24T17:27:00Z" w:initials="MVDZ">
    <w:p w14:paraId="0AA64FD1" w14:textId="77777777" w:rsidR="00893A30" w:rsidRDefault="00893A30" w:rsidP="00296380">
      <w:pPr>
        <w:pStyle w:val="CommentText"/>
      </w:pPr>
      <w:r>
        <w:rPr>
          <w:rStyle w:val="CommentReference"/>
        </w:rPr>
        <w:annotationRef/>
      </w:r>
      <w:r>
        <w:t>In case the UE is released before the session is activated, this is not applicable. Suggestion: "</w:t>
      </w:r>
      <w:r>
        <w:rPr>
          <w:i/>
          <w:iCs/>
        </w:rPr>
        <w:t>which multicast service(s) the UE receives in RRC_INACTIVE".</w:t>
      </w:r>
    </w:p>
  </w:comment>
  <w:comment w:id="71" w:author="Nokia (Jarkko)" w:date="2023-10-23T08:42:00Z" w:initials="Nokia">
    <w:p w14:paraId="590940F6" w14:textId="4DB652A3" w:rsidR="005175D9" w:rsidRDefault="005175D9" w:rsidP="005175D9">
      <w:pPr>
        <w:pStyle w:val="CommentText"/>
      </w:pPr>
      <w:r>
        <w:rPr>
          <w:rStyle w:val="CommentReference"/>
        </w:rPr>
        <w:annotationRef/>
      </w:r>
      <w:r>
        <w:t>Maytbe small rewording on this e.g. to ": doesn't suspend MRBs of the multicast session indicated to be continued to be received in RRC_INACTIVE state."</w:t>
      </w:r>
    </w:p>
  </w:comment>
  <w:comment w:id="70" w:author="QC (Umesh)" w:date="2023-10-25T19:10:00Z" w:initials="QC">
    <w:p w14:paraId="55F19CAE" w14:textId="77777777" w:rsidR="00C8762B" w:rsidRDefault="00C8762B" w:rsidP="00361573">
      <w:pPr>
        <w:pStyle w:val="CommentText"/>
      </w:pPr>
      <w:r>
        <w:rPr>
          <w:rStyle w:val="CommentReference"/>
        </w:rPr>
        <w:annotationRef/>
      </w:r>
      <w:r>
        <w:t>"corresponding all multicast MRB" sounds strange. "… all multicast MRB(s) corresponding to…" sounds better.</w:t>
      </w:r>
    </w:p>
  </w:comment>
  <w:comment w:id="86" w:author="Nokia (Jarkko)" w:date="2023-10-23T08:44:00Z" w:initials="Nokia">
    <w:p w14:paraId="2E7E58BA" w14:textId="076EE111" w:rsidR="005175D9" w:rsidRDefault="005175D9" w:rsidP="005175D9">
      <w:pPr>
        <w:pStyle w:val="CommentText"/>
      </w:pPr>
      <w:r>
        <w:rPr>
          <w:rStyle w:val="CommentReference"/>
        </w:rPr>
        <w:annotationRef/>
      </w:r>
      <w:r>
        <w:t>Maybe we delete "of the serving cell". I guess in theory UE is allowed to receive MCCH from any cell even prior reselection and then it is not strictly "servcing celL"</w:t>
      </w:r>
    </w:p>
  </w:comment>
  <w:comment w:id="87" w:author="CATT-RAN2#123bis" w:date="2023-10-25T09:57:00Z" w:initials="CATT">
    <w:p w14:paraId="1C5758AB" w14:textId="74AC0B59" w:rsidR="00451F66" w:rsidRDefault="00451F66">
      <w:pPr>
        <w:pStyle w:val="CommentText"/>
        <w:rPr>
          <w:lang w:eastAsia="zh-CN"/>
        </w:rPr>
      </w:pPr>
      <w:r>
        <w:rPr>
          <w:rStyle w:val="CommentReference"/>
        </w:rPr>
        <w:annotationRef/>
      </w:r>
      <w:r>
        <w:rPr>
          <w:lang w:eastAsia="zh-CN"/>
        </w:rPr>
        <w:t>A</w:t>
      </w:r>
      <w:r>
        <w:rPr>
          <w:rFonts w:hint="eastAsia"/>
          <w:lang w:eastAsia="zh-CN"/>
        </w:rPr>
        <w:t xml:space="preserve">gree to remove </w:t>
      </w:r>
      <w:r>
        <w:rPr>
          <w:lang w:eastAsia="zh-CN"/>
        </w:rPr>
        <w:t>“</w:t>
      </w:r>
      <w:r>
        <w:rPr>
          <w:rFonts w:hint="eastAsia"/>
          <w:lang w:eastAsia="zh-CN"/>
        </w:rPr>
        <w:t>of the serving cell</w:t>
      </w:r>
      <w:r>
        <w:rPr>
          <w:lang w:eastAsia="zh-CN"/>
        </w:rPr>
        <w:t>”</w:t>
      </w:r>
    </w:p>
  </w:comment>
  <w:comment w:id="88" w:author="Ericsson Martin" w:date="2023-10-24T17:28:00Z" w:initials="MVDZ">
    <w:p w14:paraId="11FDC8A7" w14:textId="77777777" w:rsidR="00893A30" w:rsidRDefault="00893A30" w:rsidP="00612E59">
      <w:pPr>
        <w:pStyle w:val="CommentText"/>
      </w:pPr>
      <w:r>
        <w:rPr>
          <w:rStyle w:val="CommentReference"/>
        </w:rPr>
        <w:annotationRef/>
      </w:r>
      <w:r>
        <w:t>Agree, and we propose to add "</w:t>
      </w:r>
      <w:r>
        <w:rPr>
          <w:i/>
          <w:iCs/>
        </w:rPr>
        <w:t xml:space="preserve">… updated PTM configuration </w:t>
      </w:r>
      <w:r>
        <w:rPr>
          <w:b/>
          <w:bCs/>
          <w:i/>
          <w:iCs/>
        </w:rPr>
        <w:t>and used to provide the PTM configuration after cell (re-)selection</w:t>
      </w:r>
      <w:r>
        <w:t>."</w:t>
      </w:r>
    </w:p>
  </w:comment>
  <w:comment w:id="98" w:author="CATT-RAN2#123bis" w:date="2023-10-25T09:58:00Z" w:initials="CATT">
    <w:p w14:paraId="5D77D9BD" w14:textId="2A21F208" w:rsidR="00001D56" w:rsidRDefault="00001D56">
      <w:pPr>
        <w:pStyle w:val="CommentText"/>
        <w:rPr>
          <w:lang w:eastAsia="zh-CN"/>
        </w:rPr>
      </w:pPr>
      <w:r>
        <w:rPr>
          <w:rStyle w:val="CommentReference"/>
        </w:rPr>
        <w:annotationRef/>
      </w:r>
      <w:r>
        <w:rPr>
          <w:lang w:eastAsia="zh-CN"/>
        </w:rPr>
        <w:t>S</w:t>
      </w:r>
      <w:r>
        <w:rPr>
          <w:rFonts w:hint="eastAsia"/>
          <w:lang w:eastAsia="zh-CN"/>
        </w:rPr>
        <w:t>uggest to delete this part.</w:t>
      </w:r>
    </w:p>
  </w:comment>
  <w:comment w:id="99" w:author="QC (Umesh)" w:date="2023-10-25T19:12:00Z" w:initials="QC">
    <w:p w14:paraId="1EFF2A3B" w14:textId="77777777" w:rsidR="00C8762B" w:rsidRDefault="00C8762B" w:rsidP="00556237">
      <w:pPr>
        <w:pStyle w:val="CommentText"/>
      </w:pPr>
      <w:r>
        <w:rPr>
          <w:rStyle w:val="CommentReference"/>
        </w:rPr>
        <w:annotationRef/>
      </w:r>
      <w:r>
        <w:t>Agree, the part after e.g. can be removed.</w:t>
      </w:r>
    </w:p>
  </w:comment>
  <w:comment w:id="93" w:author="Nokia (Jarkko)" w:date="2023-10-23T08:49:00Z" w:initials="Nokia">
    <w:p w14:paraId="1D8B9998" w14:textId="5102B471" w:rsidR="005175D9" w:rsidRDefault="005175D9" w:rsidP="005175D9">
      <w:pPr>
        <w:pStyle w:val="CommentText"/>
      </w:pPr>
      <w:r>
        <w:rPr>
          <w:rStyle w:val="CommentReference"/>
        </w:rPr>
        <w:annotationRef/>
      </w:r>
      <w:r>
        <w:t>I guess you inverted the logic of discussion here. Probably nothing needs to be captured on this as it is obvious MCCH is optional present. Nobody can mandate presence? Anyway UE behaviour is captured in next paragraph so nothing is needed about this and we can delete this one</w:t>
      </w:r>
    </w:p>
  </w:comment>
  <w:comment w:id="94" w:author="Huawei-Xubin" w:date="2023-10-24T18:17:00Z" w:initials="Huawei">
    <w:p w14:paraId="7088608F" w14:textId="408EF48F" w:rsidR="005175D9" w:rsidRDefault="005175D9">
      <w:pPr>
        <w:pStyle w:val="CommentText"/>
        <w:rPr>
          <w:lang w:eastAsia="zh-CN"/>
        </w:rPr>
      </w:pPr>
      <w:r>
        <w:rPr>
          <w:rStyle w:val="CommentReference"/>
        </w:rPr>
        <w:annotationRef/>
      </w:r>
      <w:r>
        <w:rPr>
          <w:rFonts w:hint="eastAsia"/>
          <w:lang w:eastAsia="zh-CN"/>
        </w:rPr>
        <w:t>A</w:t>
      </w:r>
      <w:r>
        <w:rPr>
          <w:lang w:eastAsia="zh-CN"/>
        </w:rPr>
        <w:t>gree that nothing needs to be captured.</w:t>
      </w:r>
    </w:p>
  </w:comment>
  <w:comment w:id="95" w:author="Ericsson Martin" w:date="2023-10-24T17:29:00Z" w:initials="MVDZ">
    <w:p w14:paraId="02F3E5EA" w14:textId="77777777" w:rsidR="00893A30" w:rsidRDefault="00893A30" w:rsidP="001A0A03">
      <w:pPr>
        <w:pStyle w:val="CommentText"/>
      </w:pPr>
      <w:r>
        <w:rPr>
          <w:rStyle w:val="CommentReference"/>
        </w:rPr>
        <w:annotationRef/>
      </w:r>
      <w:r>
        <w:t>We think it would be good to capture that MCCH is optional for a cell supporting multicast in RRC_INACTIVE, i.e. this is not obvious. We can leave the example out, i.e. "without mobility" is not clear and confusing. Even with MCCH in the target cell the UE may have to resume.</w:t>
      </w:r>
    </w:p>
  </w:comment>
  <w:comment w:id="96" w:author="QC (Umesh)" w:date="2023-10-25T19:13:00Z" w:initials="QC">
    <w:p w14:paraId="34256E84" w14:textId="77777777" w:rsidR="00C8762B" w:rsidRDefault="00C8762B" w:rsidP="005938E0">
      <w:pPr>
        <w:pStyle w:val="CommentText"/>
      </w:pPr>
      <w:r>
        <w:rPr>
          <w:rStyle w:val="CommentReference"/>
        </w:rPr>
        <w:annotationRef/>
      </w:r>
      <w:r>
        <w:t xml:space="preserve">First part before 'e.g.' is good to capture. </w:t>
      </w:r>
    </w:p>
  </w:comment>
  <w:comment w:id="105" w:author="Nokia (Jarkko)" w:date="2023-10-23T08:52:00Z" w:initials="Nokia">
    <w:p w14:paraId="5006A7D4" w14:textId="0C13A2AC" w:rsidR="005175D9" w:rsidRDefault="005175D9">
      <w:pPr>
        <w:pStyle w:val="CommentText"/>
      </w:pPr>
      <w:r>
        <w:rPr>
          <w:rStyle w:val="CommentReference"/>
        </w:rPr>
        <w:annotationRef/>
      </w:r>
      <w:r>
        <w:t>"UE without mobility" is too vague. Maybe we need to put this into bullets:</w:t>
      </w:r>
    </w:p>
    <w:p w14:paraId="2A6158C4" w14:textId="77777777" w:rsidR="005175D9" w:rsidRDefault="005175D9">
      <w:pPr>
        <w:pStyle w:val="CommentText"/>
      </w:pPr>
      <w:r>
        <w:t>After transiting to RRC_INACTIVE state from RRC_CONNECTED state:</w:t>
      </w:r>
    </w:p>
    <w:p w14:paraId="73972E7E" w14:textId="77777777" w:rsidR="005175D9" w:rsidRDefault="005175D9">
      <w:pPr>
        <w:pStyle w:val="CommentText"/>
      </w:pPr>
      <w:r>
        <w:t xml:space="preserve">- if the UE starts camping in the same cell; and </w:t>
      </w:r>
    </w:p>
    <w:p w14:paraId="09DF8912" w14:textId="77777777" w:rsidR="005175D9" w:rsidRDefault="005175D9">
      <w:pPr>
        <w:pStyle w:val="CommentText"/>
      </w:pPr>
      <w:r>
        <w:t>- if the UE is not indicated stop monitoring PDCCH addressed by G-RNTI for a multicast service; and</w:t>
      </w:r>
    </w:p>
    <w:p w14:paraId="5F9A1D3A" w14:textId="77777777" w:rsidR="005175D9" w:rsidRDefault="005175D9">
      <w:pPr>
        <w:pStyle w:val="CommentText"/>
      </w:pPr>
      <w:r>
        <w:t>- if the PTM configuration for the multicast service is delivered to the UE in RRC release message</w:t>
      </w:r>
    </w:p>
    <w:p w14:paraId="366021EC" w14:textId="77777777" w:rsidR="005175D9" w:rsidRDefault="005175D9">
      <w:pPr>
        <w:pStyle w:val="CommentText"/>
      </w:pPr>
    </w:p>
    <w:p w14:paraId="6BE15C0F" w14:textId="77777777" w:rsidR="005175D9" w:rsidRDefault="005175D9" w:rsidP="005175D9">
      <w:pPr>
        <w:pStyle w:val="CommentText"/>
      </w:pPr>
      <w:r>
        <w:t>the UE does not perform MCCH information acquisition immediately, but starts to monitor PDCCH addressed by multicast-MCCH-RNTI for possible change notification</w:t>
      </w:r>
    </w:p>
  </w:comment>
  <w:comment w:id="102" w:author="CATT-RAN2#123bis" w:date="2023-10-25T09:59:00Z" w:initials="CATT">
    <w:p w14:paraId="37D6A119" w14:textId="739466C0" w:rsidR="000F01C9" w:rsidRDefault="000F01C9">
      <w:pPr>
        <w:pStyle w:val="CommentText"/>
        <w:rPr>
          <w:lang w:eastAsia="zh-CN"/>
        </w:rPr>
      </w:pPr>
      <w:r>
        <w:rPr>
          <w:rStyle w:val="CommentReference"/>
        </w:rPr>
        <w:annotationRef/>
      </w:r>
      <w:r>
        <w:rPr>
          <w:rFonts w:hint="eastAsia"/>
          <w:lang w:eastAsia="zh-CN"/>
        </w:rPr>
        <w:t>agree with nokia</w:t>
      </w:r>
      <w:r>
        <w:rPr>
          <w:lang w:eastAsia="zh-CN"/>
        </w:rPr>
        <w:t>’</w:t>
      </w:r>
      <w:r>
        <w:rPr>
          <w:rFonts w:hint="eastAsia"/>
          <w:lang w:eastAsia="zh-CN"/>
        </w:rPr>
        <w:t>s suggestion</w:t>
      </w:r>
    </w:p>
  </w:comment>
  <w:comment w:id="106" w:author="vivo (Stephen)" w:date="2023-10-23T20:36:00Z" w:initials="vivo">
    <w:p w14:paraId="0E9FF071" w14:textId="61F3ECC8" w:rsidR="005175D9" w:rsidRDefault="005175D9">
      <w:pPr>
        <w:pStyle w:val="CommentText"/>
        <w:rPr>
          <w:lang w:eastAsia="zh-CN"/>
        </w:rPr>
      </w:pPr>
      <w:r>
        <w:rPr>
          <w:rStyle w:val="CommentReference"/>
        </w:rPr>
        <w:annotationRef/>
      </w:r>
      <w:r>
        <w:rPr>
          <w:rFonts w:hint="eastAsia"/>
          <w:lang w:eastAsia="zh-CN"/>
        </w:rPr>
        <w:t>S</w:t>
      </w:r>
      <w:r>
        <w:rPr>
          <w:lang w:eastAsia="zh-CN"/>
        </w:rPr>
        <w:t xml:space="preserve">imilar view. </w:t>
      </w:r>
    </w:p>
  </w:comment>
  <w:comment w:id="107" w:author="Ericsson Martin" w:date="2023-10-24T17:34:00Z" w:initials="MVDZ">
    <w:p w14:paraId="362A7298" w14:textId="77777777" w:rsidR="007F27F9" w:rsidRDefault="007F27F9">
      <w:pPr>
        <w:pStyle w:val="CommentText"/>
      </w:pPr>
      <w:r>
        <w:rPr>
          <w:rStyle w:val="CommentReference"/>
        </w:rPr>
        <w:annotationRef/>
      </w:r>
      <w:r>
        <w:t xml:space="preserve">Agree that bullets make it more readable. </w:t>
      </w:r>
    </w:p>
    <w:p w14:paraId="157AF76E" w14:textId="77777777" w:rsidR="007F27F9" w:rsidRDefault="007F27F9">
      <w:pPr>
        <w:pStyle w:val="CommentText"/>
      </w:pPr>
    </w:p>
    <w:p w14:paraId="2972F202" w14:textId="77777777" w:rsidR="007F27F9" w:rsidRDefault="007F27F9">
      <w:pPr>
        <w:pStyle w:val="CommentText"/>
      </w:pPr>
      <w:r>
        <w:t>Editorial comment on the first bullet:</w:t>
      </w:r>
    </w:p>
    <w:p w14:paraId="39BAEF4C" w14:textId="77777777" w:rsidR="007F27F9" w:rsidRDefault="007F27F9">
      <w:pPr>
        <w:pStyle w:val="CommentText"/>
      </w:pPr>
      <w:r>
        <w:rPr>
          <w:i/>
          <w:iCs/>
        </w:rPr>
        <w:t>- if the UE selects the serving cell in RRC_CONNECTED; and…</w:t>
      </w:r>
    </w:p>
    <w:p w14:paraId="537B15C4" w14:textId="77777777" w:rsidR="007F27F9" w:rsidRDefault="007F27F9">
      <w:pPr>
        <w:pStyle w:val="CommentText"/>
      </w:pPr>
    </w:p>
    <w:p w14:paraId="3A9790C9" w14:textId="77777777" w:rsidR="007F27F9" w:rsidRDefault="007F27F9" w:rsidP="001B00E2">
      <w:pPr>
        <w:pStyle w:val="CommentText"/>
      </w:pPr>
      <w:r>
        <w:t xml:space="preserve">Missing at the end above…. </w:t>
      </w:r>
      <w:r>
        <w:rPr>
          <w:i/>
          <w:iCs/>
        </w:rPr>
        <w:t>when the UE receives group notification that the session is activated.</w:t>
      </w:r>
    </w:p>
  </w:comment>
  <w:comment w:id="108" w:author="QC (Umesh)" w:date="2023-10-25T19:15:00Z" w:initials="QC">
    <w:p w14:paraId="697D2E29" w14:textId="77777777" w:rsidR="00C8762B" w:rsidRDefault="00C8762B" w:rsidP="0049664E">
      <w:pPr>
        <w:pStyle w:val="CommentText"/>
      </w:pPr>
      <w:r>
        <w:rPr>
          <w:rStyle w:val="CommentReference"/>
        </w:rPr>
        <w:annotationRef/>
      </w:r>
      <w:r>
        <w:t>Suggested rewording makes it clearer. I think transitioning to RRC_INACTIVE is enough though (no need to say "from RRC_CONNECTED")</w:t>
      </w:r>
    </w:p>
  </w:comment>
  <w:comment w:id="114" w:author="vivo (Stephen)" w:date="2023-10-23T20:42:00Z" w:initials="vivo">
    <w:p w14:paraId="372C3DC2" w14:textId="5AFF4372" w:rsidR="005175D9" w:rsidRDefault="005175D9">
      <w:pPr>
        <w:pStyle w:val="CommentText"/>
        <w:rPr>
          <w:lang w:eastAsia="zh-CN"/>
        </w:rPr>
      </w:pPr>
      <w:r>
        <w:rPr>
          <w:rStyle w:val="CommentReference"/>
        </w:rPr>
        <w:annotationRef/>
      </w:r>
      <w:r>
        <w:rPr>
          <w:rFonts w:hint="eastAsia"/>
          <w:lang w:eastAsia="zh-CN"/>
        </w:rPr>
        <w:t>F</w:t>
      </w:r>
      <w:r>
        <w:rPr>
          <w:lang w:eastAsia="zh-CN"/>
        </w:rPr>
        <w:t>or simplicity, we can say:</w:t>
      </w:r>
    </w:p>
    <w:p w14:paraId="3B97DE3E" w14:textId="0ECEC269" w:rsidR="005175D9" w:rsidRDefault="005175D9">
      <w:pPr>
        <w:pStyle w:val="CommentText"/>
        <w:rPr>
          <w:lang w:eastAsia="zh-CN"/>
        </w:rPr>
      </w:pPr>
      <w:r>
        <w:rPr>
          <w:lang w:eastAsia="zh-CN"/>
        </w:rPr>
        <w:t>“monitor for change notification“</w:t>
      </w:r>
    </w:p>
  </w:comment>
  <w:comment w:id="115" w:author="Huawei-Xubin" w:date="2023-10-24T18:33:00Z" w:initials="Huawei">
    <w:p w14:paraId="3CB11627" w14:textId="3EE7AF21" w:rsidR="005175D9" w:rsidRDefault="005175D9">
      <w:pPr>
        <w:pStyle w:val="CommentText"/>
      </w:pPr>
      <w:r>
        <w:rPr>
          <w:rStyle w:val="CommentReference"/>
        </w:rPr>
        <w:annotationRef/>
      </w:r>
      <w:r>
        <w:rPr>
          <w:lang w:eastAsia="zh-CN"/>
        </w:rPr>
        <w:t>Or “monitor multicast-MCCH-RNTI for change notification“</w:t>
      </w:r>
    </w:p>
  </w:comment>
  <w:comment w:id="116" w:author="QC (Umesh)" w:date="2023-10-25T19:15:00Z" w:initials="QC">
    <w:p w14:paraId="262150E3" w14:textId="77777777" w:rsidR="00E53197" w:rsidRDefault="00E53197" w:rsidP="008F09DD">
      <w:pPr>
        <w:pStyle w:val="CommentText"/>
      </w:pPr>
      <w:r>
        <w:rPr>
          <w:rStyle w:val="CommentReference"/>
        </w:rPr>
        <w:annotationRef/>
      </w:r>
      <w:r>
        <w:t>Agree with suggestions - this can be simplified.</w:t>
      </w:r>
    </w:p>
  </w:comment>
  <w:comment w:id="128" w:author="CATT-RAN2#123bis" w:date="2023-10-25T10:02:00Z" w:initials="CATT">
    <w:p w14:paraId="3D18A297" w14:textId="07244481" w:rsidR="00A85FB8" w:rsidRDefault="00A85FB8">
      <w:pPr>
        <w:pStyle w:val="CommentText"/>
        <w:rPr>
          <w:lang w:eastAsia="zh-CN"/>
        </w:rPr>
      </w:pPr>
      <w:r>
        <w:rPr>
          <w:rStyle w:val="CommentReference"/>
        </w:rPr>
        <w:annotationRef/>
      </w:r>
      <w:r>
        <w:rPr>
          <w:rFonts w:hint="eastAsia"/>
          <w:lang w:eastAsia="zh-CN"/>
        </w:rPr>
        <w:t>=&gt;is active</w:t>
      </w:r>
    </w:p>
  </w:comment>
  <w:comment w:id="129" w:author="QC (Umesh)" w:date="2023-10-25T19:16:00Z" w:initials="QC">
    <w:p w14:paraId="0BB64AC7" w14:textId="77777777" w:rsidR="00E53197" w:rsidRDefault="00E53197" w:rsidP="006C64C5">
      <w:pPr>
        <w:pStyle w:val="CommentText"/>
      </w:pPr>
      <w:r>
        <w:rPr>
          <w:rStyle w:val="CommentReference"/>
        </w:rPr>
        <w:annotationRef/>
      </w:r>
      <w:r>
        <w:t>Makes sense.</w:t>
      </w:r>
    </w:p>
  </w:comment>
  <w:comment w:id="130" w:author="Nokia (Jarkko)" w:date="2023-10-23T08:53:00Z" w:initials="Nokia">
    <w:p w14:paraId="6728AC64" w14:textId="27C3A78B" w:rsidR="005175D9" w:rsidRDefault="005175D9" w:rsidP="005175D9">
      <w:pPr>
        <w:pStyle w:val="CommentText"/>
      </w:pPr>
      <w:r>
        <w:rPr>
          <w:rStyle w:val="CommentReference"/>
        </w:rPr>
        <w:annotationRef/>
      </w:r>
      <w:r>
        <w:t>or temporary no data</w:t>
      </w:r>
    </w:p>
  </w:comment>
  <w:comment w:id="138" w:author="Ericsson Martin" w:date="2023-10-24T17:37:00Z" w:initials="MVDZ">
    <w:p w14:paraId="5BCE8431" w14:textId="77777777" w:rsidR="007F27F9" w:rsidRDefault="007F27F9">
      <w:pPr>
        <w:pStyle w:val="CommentText"/>
      </w:pPr>
      <w:r>
        <w:rPr>
          <w:rStyle w:val="CommentReference"/>
        </w:rPr>
        <w:annotationRef/>
      </w:r>
      <w:r>
        <w:t xml:space="preserve">We do not think this needs to be captured, i.e. this is UE implementation. </w:t>
      </w:r>
    </w:p>
    <w:p w14:paraId="1CB2318E" w14:textId="77777777" w:rsidR="007F27F9" w:rsidRDefault="007F27F9">
      <w:pPr>
        <w:pStyle w:val="CommentText"/>
      </w:pPr>
    </w:p>
    <w:p w14:paraId="22F83B41" w14:textId="77777777" w:rsidR="007F27F9" w:rsidRDefault="007F27F9" w:rsidP="00700A7E">
      <w:pPr>
        <w:pStyle w:val="CommentText"/>
      </w:pPr>
      <w:r>
        <w:t xml:space="preserve">This topic was discussed in the context of selecting the serving cell after release, which is not reflected in the sentence. Also the PTM config for non-serving cell may not be the same as in the serving cell, but typically the UE implementation continues to use the old configuration until it receives the new configuration. </w:t>
      </w:r>
    </w:p>
  </w:comment>
  <w:comment w:id="142" w:author="Huawei-Xubin" w:date="2023-10-24T18:25:00Z" w:initials="Huawei">
    <w:p w14:paraId="4C2A8AF2" w14:textId="2A95F342" w:rsidR="005175D9" w:rsidRDefault="005175D9">
      <w:pPr>
        <w:pStyle w:val="CommentText"/>
        <w:rPr>
          <w:rFonts w:eastAsia="Yu Mincho"/>
          <w:i/>
          <w:lang w:eastAsia="zh-CN"/>
        </w:rPr>
      </w:pPr>
      <w:r>
        <w:rPr>
          <w:rStyle w:val="CommentReference"/>
        </w:rPr>
        <w:annotationRef/>
      </w:r>
      <w:r>
        <w:rPr>
          <w:rFonts w:hint="eastAsia"/>
          <w:lang w:eastAsia="zh-CN"/>
        </w:rPr>
        <w:t>T</w:t>
      </w:r>
      <w:r>
        <w:rPr>
          <w:lang w:eastAsia="zh-CN"/>
        </w:rPr>
        <w:t>here seems some overlapping with the above specified description:</w:t>
      </w:r>
      <w:r w:rsidRPr="00231236">
        <w:rPr>
          <w:rFonts w:eastAsia="Yu Mincho"/>
          <w:lang w:eastAsia="zh-CN"/>
        </w:rPr>
        <w:t xml:space="preserve"> </w:t>
      </w:r>
      <w:r w:rsidRPr="00231236">
        <w:rPr>
          <w:rFonts w:eastAsia="Yu Mincho"/>
          <w:i/>
          <w:lang w:eastAsia="zh-CN"/>
        </w:rPr>
        <w:t>The multicast MCCH is used only for multicast reception in RRC_INACTIVE.</w:t>
      </w:r>
    </w:p>
    <w:p w14:paraId="5F864801" w14:textId="4B5AE2AB" w:rsidR="005175D9" w:rsidRDefault="005175D9">
      <w:pPr>
        <w:pStyle w:val="CommentText"/>
        <w:rPr>
          <w:lang w:eastAsia="zh-CN"/>
        </w:rPr>
      </w:pPr>
      <w:r>
        <w:rPr>
          <w:rFonts w:hint="eastAsia"/>
          <w:lang w:eastAsia="zh-CN"/>
        </w:rPr>
        <w:t>I</w:t>
      </w:r>
      <w:r>
        <w:rPr>
          <w:lang w:eastAsia="zh-CN"/>
        </w:rPr>
        <w:t>f the descriptions are intended to describe from different perspectives, at least they should be moved together.</w:t>
      </w:r>
    </w:p>
  </w:comment>
  <w:comment w:id="143" w:author="QC (Umesh)" w:date="2023-10-25T19:18:00Z" w:initials="QC">
    <w:p w14:paraId="26ED569B" w14:textId="77777777" w:rsidR="00E53197" w:rsidRDefault="00E53197" w:rsidP="008D1BFD">
      <w:pPr>
        <w:pStyle w:val="CommentText"/>
      </w:pPr>
      <w:r>
        <w:rPr>
          <w:rStyle w:val="CommentReference"/>
        </w:rPr>
        <w:annotationRef/>
      </w:r>
      <w:r>
        <w:t>As there is no contradiction, seems ok to leave it here (since the other sentence is in other section, not same section or paragraph)</w:t>
      </w:r>
    </w:p>
  </w:comment>
  <w:comment w:id="158" w:author="CATT-RAN2#123bis" w:date="2023-10-25T10:03:00Z" w:initials="CATT">
    <w:p w14:paraId="14F0F05C" w14:textId="6A0790F1" w:rsidR="007F665C" w:rsidRDefault="007F665C">
      <w:pPr>
        <w:pStyle w:val="CommentText"/>
        <w:rPr>
          <w:lang w:eastAsia="zh-CN"/>
        </w:rPr>
      </w:pPr>
      <w:r>
        <w:rPr>
          <w:rStyle w:val="CommentReference"/>
        </w:rPr>
        <w:annotationRef/>
      </w:r>
      <w:r>
        <w:rPr>
          <w:rFonts w:hint="eastAsia"/>
          <w:lang w:eastAsia="zh-CN"/>
        </w:rPr>
        <w:t>=&gt;MCCH DCI based notification mechanism</w:t>
      </w:r>
    </w:p>
  </w:comment>
  <w:comment w:id="159" w:author="QC (Umesh)" w:date="2023-10-25T19:20:00Z" w:initials="QC">
    <w:p w14:paraId="5A0F38A0" w14:textId="77777777" w:rsidR="00E53197" w:rsidRDefault="00E53197" w:rsidP="00447666">
      <w:pPr>
        <w:pStyle w:val="CommentText"/>
      </w:pPr>
      <w:r>
        <w:rPr>
          <w:rStyle w:val="CommentReference"/>
        </w:rPr>
        <w:annotationRef/>
      </w:r>
      <w:r>
        <w:t>Instead of this, maybe "change notification mechanism" is clearer/enough, i.e. add 'change'</w:t>
      </w:r>
    </w:p>
  </w:comment>
  <w:comment w:id="174" w:author="Huawei-Xubin" w:date="2023-10-24T18:48:00Z" w:initials="Huawei">
    <w:p w14:paraId="2E7AD584" w14:textId="13659549" w:rsidR="005175D9" w:rsidRDefault="005175D9">
      <w:pPr>
        <w:pStyle w:val="CommentText"/>
        <w:rPr>
          <w:lang w:eastAsia="zh-CN"/>
        </w:rPr>
      </w:pPr>
      <w:r>
        <w:rPr>
          <w:rStyle w:val="CommentReference"/>
        </w:rPr>
        <w:annotationRef/>
      </w:r>
      <w:r>
        <w:rPr>
          <w:lang w:eastAsia="zh-CN"/>
        </w:rPr>
        <w:t>“Monitoring the G-RNTI” should be sufficient for stage 2. Detailed behaviour is in PHY spec.</w:t>
      </w:r>
    </w:p>
  </w:comment>
  <w:comment w:id="187" w:author="Huawei-Xubin" w:date="2023-10-24T18:50:00Z" w:initials="Huawei">
    <w:p w14:paraId="18282C7F" w14:textId="48D96F96" w:rsidR="005175D9" w:rsidRDefault="005175D9">
      <w:pPr>
        <w:pStyle w:val="CommentText"/>
        <w:rPr>
          <w:lang w:eastAsia="zh-CN"/>
        </w:rPr>
      </w:pPr>
      <w:r>
        <w:rPr>
          <w:rStyle w:val="CommentReference"/>
        </w:rPr>
        <w:annotationRef/>
      </w:r>
      <w:r>
        <w:rPr>
          <w:rFonts w:hint="eastAsia"/>
          <w:lang w:eastAsia="zh-CN"/>
        </w:rPr>
        <w:t>N</w:t>
      </w:r>
      <w:r>
        <w:rPr>
          <w:lang w:eastAsia="zh-CN"/>
        </w:rPr>
        <w:t>o need to mention this in Stage 2</w:t>
      </w:r>
    </w:p>
  </w:comment>
  <w:comment w:id="169" w:author="Ericsson Martin" w:date="2023-10-24T17:38:00Z" w:initials="MVDZ">
    <w:p w14:paraId="65288046" w14:textId="77777777" w:rsidR="007F27F9" w:rsidRDefault="007F27F9" w:rsidP="002C75ED">
      <w:pPr>
        <w:pStyle w:val="CommentText"/>
      </w:pPr>
      <w:r>
        <w:rPr>
          <w:rStyle w:val="CommentReference"/>
        </w:rPr>
        <w:annotationRef/>
      </w:r>
      <w:r>
        <w:t xml:space="preserve">This is not correct, i.e. RAN2 did not agree that the UE can </w:t>
      </w:r>
      <w:r>
        <w:rPr>
          <w:b/>
          <w:bCs/>
        </w:rPr>
        <w:t>only be released</w:t>
      </w:r>
      <w:r>
        <w:t xml:space="preserve"> to RRC_INACTIVE to receive multicast when there is </w:t>
      </w:r>
      <w:r>
        <w:rPr>
          <w:b/>
          <w:bCs/>
        </w:rPr>
        <w:t>data inactivity</w:t>
      </w:r>
      <w:r>
        <w:t xml:space="preserve"> or when the session is </w:t>
      </w:r>
      <w:r>
        <w:rPr>
          <w:b/>
          <w:bCs/>
        </w:rPr>
        <w:t>deactivated</w:t>
      </w:r>
      <w:r>
        <w:t>. When there is congestion the UE can also be released to RRC_INACTIVE when the session is active and there is data activity.</w:t>
      </w:r>
    </w:p>
  </w:comment>
  <w:comment w:id="199" w:author="Huawei-Xubin" w:date="2023-10-24T18:52:00Z" w:initials="Huawei">
    <w:p w14:paraId="5D57478F" w14:textId="662D51C6" w:rsidR="005175D9" w:rsidRDefault="005175D9">
      <w:pPr>
        <w:pStyle w:val="CommentText"/>
      </w:pPr>
      <w:r>
        <w:rPr>
          <w:rStyle w:val="CommentReference"/>
        </w:rPr>
        <w:annotationRef/>
      </w:r>
      <w:r>
        <w:rPr>
          <w:rFonts w:hint="eastAsia"/>
          <w:lang w:eastAsia="zh-CN"/>
        </w:rPr>
        <w:t>W</w:t>
      </w:r>
      <w:r>
        <w:rPr>
          <w:lang w:eastAsia="zh-CN"/>
        </w:rPr>
        <w:t>ith the former scetence updated, no need for this one.</w:t>
      </w:r>
    </w:p>
  </w:comment>
  <w:comment w:id="202" w:author="Nokia (Jarkko)" w:date="2023-10-23T08:57:00Z" w:initials="Nokia">
    <w:p w14:paraId="470BF18B" w14:textId="77777777" w:rsidR="005175D9" w:rsidRDefault="005175D9">
      <w:pPr>
        <w:pStyle w:val="CommentText"/>
      </w:pPr>
      <w:r>
        <w:rPr>
          <w:rStyle w:val="CommentReference"/>
        </w:rPr>
        <w:annotationRef/>
      </w:r>
      <w:r>
        <w:t>Maybe small rewording to:</w:t>
      </w:r>
    </w:p>
    <w:p w14:paraId="538185CF" w14:textId="77777777" w:rsidR="005175D9" w:rsidRDefault="005175D9" w:rsidP="005175D9">
      <w:pPr>
        <w:pStyle w:val="CommentText"/>
      </w:pPr>
      <w:r>
        <w:t xml:space="preserve">If the UE receiving data of MBS multicast session in RRC_INACTIVE state in a cell it was notified to stop monitoring PDCCH addressed by the corresponding G-RNTI for all the multicast sessions that the UE joined, the UE does not monitor PDCCH addressed by multicast MCCH-RNTI in that cell. </w:t>
      </w:r>
    </w:p>
  </w:comment>
  <w:comment w:id="203" w:author="Ericsson Martin" w:date="2023-10-24T17:39:00Z" w:initials="MVDZ">
    <w:p w14:paraId="2D0D3C79" w14:textId="77777777" w:rsidR="007F27F9" w:rsidRDefault="007F27F9">
      <w:pPr>
        <w:pStyle w:val="CommentText"/>
      </w:pPr>
      <w:r>
        <w:rPr>
          <w:rStyle w:val="CommentReference"/>
        </w:rPr>
        <w:annotationRef/>
      </w:r>
      <w:r>
        <w:t>"receiving multicast data" and "stop monitoring" do not go logically together, i.e. a suggestion:</w:t>
      </w:r>
    </w:p>
    <w:p w14:paraId="37A7182E" w14:textId="77777777" w:rsidR="007F27F9" w:rsidRDefault="007F27F9" w:rsidP="00845A04">
      <w:pPr>
        <w:pStyle w:val="CommentText"/>
      </w:pPr>
      <w:r>
        <w:t>"</w:t>
      </w:r>
      <w:r>
        <w:rPr>
          <w:i/>
          <w:iCs/>
        </w:rPr>
        <w:t>If the UE is configured to receive MBS multicast session in RRC_INACTIVE state and the UE is notified to stop monitoring…</w:t>
      </w:r>
      <w:r>
        <w:t>"</w:t>
      </w:r>
    </w:p>
  </w:comment>
  <w:comment w:id="213" w:author="Huawei-Xubin" w:date="2023-10-24T18:56:00Z" w:initials="Huawei">
    <w:p w14:paraId="0C306F8F" w14:textId="778CACB5" w:rsidR="005175D9" w:rsidRDefault="005175D9">
      <w:pPr>
        <w:pStyle w:val="CommentText"/>
        <w:rPr>
          <w:lang w:eastAsia="zh-CN"/>
        </w:rPr>
      </w:pPr>
      <w:r>
        <w:rPr>
          <w:rStyle w:val="CommentReference"/>
        </w:rPr>
        <w:annotationRef/>
      </w:r>
      <w:r>
        <w:rPr>
          <w:rFonts w:hint="eastAsia"/>
          <w:lang w:eastAsia="zh-CN"/>
        </w:rPr>
        <w:t>D</w:t>
      </w:r>
      <w:r>
        <w:rPr>
          <w:lang w:eastAsia="zh-CN"/>
        </w:rPr>
        <w:t>o we need to mention all the detailed cases in Stage2? It makes the specs very complex. Is it better to use a more general way to capture this?</w:t>
      </w:r>
    </w:p>
    <w:p w14:paraId="150A5FDB" w14:textId="487B96C4" w:rsidR="005175D9" w:rsidRDefault="005175D9">
      <w:pPr>
        <w:pStyle w:val="CommentText"/>
        <w:rPr>
          <w:lang w:eastAsia="zh-CN"/>
        </w:rPr>
      </w:pPr>
      <w:r>
        <w:rPr>
          <w:rFonts w:hint="eastAsia"/>
          <w:lang w:eastAsia="zh-CN"/>
        </w:rPr>
        <w:t>I</w:t>
      </w:r>
      <w:r>
        <w:rPr>
          <w:lang w:eastAsia="zh-CN"/>
        </w:rPr>
        <w:t xml:space="preserve">f we really want to capture all these details, it should be better grouped in a separate chapter, e.g., Session status change notification., which will be more easy to read. </w:t>
      </w:r>
    </w:p>
  </w:comment>
  <w:comment w:id="214" w:author="QC (Umesh)" w:date="2023-10-25T19:25:00Z" w:initials="QC">
    <w:p w14:paraId="32F93DF3" w14:textId="77777777" w:rsidR="00F179DC" w:rsidRDefault="00E53197" w:rsidP="00D73A1E">
      <w:pPr>
        <w:pStyle w:val="CommentText"/>
      </w:pPr>
      <w:r>
        <w:rPr>
          <w:rStyle w:val="CommentReference"/>
        </w:rPr>
        <w:annotationRef/>
      </w:r>
      <w:r w:rsidR="00F179DC">
        <w:t>Stage 2 is actually the right place for listing different cases clearly. These are not stage-3 type, but also good to understand. Whether a separate section is needed and/or rewording can be considered (no strong view), but capturing the different cases makes sense.</w:t>
      </w:r>
    </w:p>
  </w:comment>
  <w:comment w:id="215" w:author="CATT-RAN2#123bis" w:date="2023-10-25T10:06:00Z" w:initials="CATT">
    <w:p w14:paraId="0FF6B643" w14:textId="6CB205CA" w:rsidR="002402A5" w:rsidRDefault="002402A5">
      <w:pPr>
        <w:pStyle w:val="CommentText"/>
        <w:rPr>
          <w:lang w:eastAsia="zh-CN"/>
        </w:rPr>
      </w:pPr>
      <w:r>
        <w:rPr>
          <w:rStyle w:val="CommentReference"/>
        </w:rPr>
        <w:annotationRef/>
      </w:r>
      <w:r>
        <w:rPr>
          <w:lang w:eastAsia="zh-CN"/>
        </w:rPr>
        <w:t>A</w:t>
      </w:r>
      <w:r>
        <w:rPr>
          <w:rFonts w:hint="eastAsia"/>
          <w:lang w:eastAsia="zh-CN"/>
        </w:rPr>
        <w:t>gree with HW,this is not needed in stage-2 spec</w:t>
      </w:r>
    </w:p>
  </w:comment>
  <w:comment w:id="241" w:author="Lenovo-Mingzeng" w:date="2023-10-24T09:45:00Z" w:initials="Lenovo">
    <w:p w14:paraId="69047D8D" w14:textId="77777777" w:rsidR="005175D9" w:rsidRDefault="005175D9" w:rsidP="005175D9">
      <w:pPr>
        <w:pStyle w:val="CommentText"/>
      </w:pPr>
      <w:r>
        <w:rPr>
          <w:rStyle w:val="CommentReference"/>
        </w:rPr>
        <w:annotationRef/>
      </w:r>
      <w:r>
        <w:rPr>
          <w:lang w:val="en-US"/>
        </w:rPr>
        <w:t>There is another case that the 'stop monitoring G-RNTI' is indicated by multicast MCCH.  We may need to add the case together with RRCRelease.</w:t>
      </w:r>
    </w:p>
  </w:comment>
  <w:comment w:id="216" w:author="Nokia (Jarkko)" w:date="2023-10-23T09:05:00Z" w:initials="Nokia">
    <w:p w14:paraId="01ED6A90" w14:textId="5D80F219" w:rsidR="005175D9" w:rsidRDefault="005175D9">
      <w:pPr>
        <w:pStyle w:val="CommentText"/>
      </w:pPr>
      <w:r>
        <w:rPr>
          <w:rStyle w:val="CommentReference"/>
        </w:rPr>
        <w:annotationRef/>
      </w:r>
      <w:r>
        <w:t>I tried to clean up a bit this - In fact not happy with this either. Starts to be too much stage-3 details in stage-2</w:t>
      </w:r>
    </w:p>
    <w:p w14:paraId="0C1DBA82" w14:textId="77777777" w:rsidR="005175D9" w:rsidRDefault="005175D9">
      <w:pPr>
        <w:pStyle w:val="CommentText"/>
      </w:pPr>
    </w:p>
    <w:p w14:paraId="6B88B670" w14:textId="77777777" w:rsidR="005175D9" w:rsidRDefault="005175D9">
      <w:pPr>
        <w:pStyle w:val="CommentText"/>
      </w:pPr>
    </w:p>
    <w:p w14:paraId="76CBD3C5" w14:textId="77777777" w:rsidR="005175D9" w:rsidRDefault="005175D9">
      <w:pPr>
        <w:pStyle w:val="CommentText"/>
      </w:pPr>
      <w:r>
        <w:t>The following depicts the UE behaviour upon reception of the group notification:</w:t>
      </w:r>
    </w:p>
    <w:p w14:paraId="04882F9F" w14:textId="77777777" w:rsidR="005175D9" w:rsidRDefault="005175D9">
      <w:pPr>
        <w:pStyle w:val="CommentText"/>
        <w:ind w:left="560"/>
      </w:pPr>
      <w:r>
        <w:t>-</w:t>
      </w:r>
      <w:r>
        <w:tab/>
        <w:t>Upon reception of the group notification, the UEs reconnect to the network or resume the connection and transition to RRC_CONNECTED state from either RRC_IDLE state or RRC_INACTIVE state;</w:t>
      </w:r>
    </w:p>
    <w:p w14:paraId="77978E65" w14:textId="77777777" w:rsidR="005175D9" w:rsidRDefault="005175D9">
      <w:pPr>
        <w:pStyle w:val="CommentText"/>
        <w:ind w:left="560"/>
      </w:pPr>
      <w:r>
        <w:t>-</w:t>
      </w:r>
      <w:r>
        <w:tab/>
        <w:t>Upon reception of the group notification with TMGI-specific indication(s) for multicast reception in RRC_INACTIVE state, , the UE stays in RRC_INACTIVE state:</w:t>
      </w:r>
    </w:p>
    <w:p w14:paraId="0C3EBC45" w14:textId="77777777" w:rsidR="005175D9" w:rsidRDefault="005175D9">
      <w:pPr>
        <w:pStyle w:val="CommentText"/>
        <w:ind w:left="560"/>
      </w:pPr>
      <w:r>
        <w:t>-</w:t>
      </w:r>
      <w:r>
        <w:tab/>
        <w:t xml:space="preserve">If PTM configuration of multicast session(s) for indicated TMGI(s) was not delivered and if the stop of PDCCH monitoring addressed by G-RNTI for the MBS session was indicated in </w:t>
      </w:r>
      <w:r>
        <w:rPr>
          <w:i/>
          <w:iCs/>
        </w:rPr>
        <w:t xml:space="preserve">RRCRelease </w:t>
      </w:r>
      <w:r>
        <w:t>message, the UE acquires multicast MCCH information;</w:t>
      </w:r>
    </w:p>
    <w:p w14:paraId="5DC9550B" w14:textId="77777777" w:rsidR="005175D9" w:rsidRDefault="005175D9">
      <w:pPr>
        <w:pStyle w:val="CommentText"/>
        <w:ind w:left="560"/>
      </w:pPr>
      <w:r>
        <w:t>-</w:t>
      </w:r>
      <w:r>
        <w:tab/>
        <w:t xml:space="preserve"> If PTM configuration of multicast session(s) for indicated TMGI(s) was delivered and if the stop of PDCCH monitoring addressed by G-RNTI for the MBS session was indicated in </w:t>
      </w:r>
      <w:r>
        <w:rPr>
          <w:i/>
          <w:iCs/>
        </w:rPr>
        <w:t xml:space="preserve">RRCRelease </w:t>
      </w:r>
      <w:r>
        <w:t xml:space="preserve">message, and the UE stays in the same cell which it received </w:t>
      </w:r>
      <w:r>
        <w:rPr>
          <w:i/>
          <w:iCs/>
        </w:rPr>
        <w:t>RRCRelease</w:t>
      </w:r>
      <w:r>
        <w:rPr>
          <w:rFonts w:hint="eastAsia"/>
        </w:rPr>
        <w:t xml:space="preserve"> message, the UE starts monitoring PDCCH addressed by multicast-MCCH-RNTI, if UE previously stopped monitoring.</w:t>
      </w:r>
      <w:r>
        <w:rPr>
          <w:rFonts w:hint="eastAsia"/>
        </w:rPr>
        <w:t>；</w:t>
      </w:r>
    </w:p>
    <w:p w14:paraId="7D479B70" w14:textId="77777777" w:rsidR="005175D9" w:rsidRDefault="005175D9" w:rsidP="005175D9">
      <w:pPr>
        <w:pStyle w:val="CommentText"/>
        <w:ind w:left="560"/>
      </w:pPr>
      <w:r>
        <w:t>-</w:t>
      </w:r>
      <w:r>
        <w:tab/>
        <w:t xml:space="preserve">Upon reception of the group notification with TMGI-specific indication(s) for multicast reception in RRC_INACTIVE state, the UE is required to resume RRC connection to get the PTM configuration if the PTM configuration is unavailable upon session activation or data transmission resumption. </w:t>
      </w:r>
    </w:p>
  </w:comment>
  <w:comment w:id="217" w:author="Ericsson Martin" w:date="2023-10-24T17:40:00Z" w:initials="MVDZ">
    <w:p w14:paraId="1CD79A0B" w14:textId="77777777" w:rsidR="007F27F9" w:rsidRDefault="007F27F9">
      <w:pPr>
        <w:pStyle w:val="CommentText"/>
      </w:pPr>
      <w:r>
        <w:rPr>
          <w:rStyle w:val="CommentReference"/>
        </w:rPr>
        <w:annotationRef/>
      </w:r>
      <w:r>
        <w:t xml:space="preserve">We are not sure about the wording above (e.g. bullets overlap), and also think that these are more stage 3 details. </w:t>
      </w:r>
    </w:p>
    <w:p w14:paraId="163D4781" w14:textId="77777777" w:rsidR="007F27F9" w:rsidRDefault="007F27F9">
      <w:pPr>
        <w:pStyle w:val="CommentText"/>
      </w:pPr>
    </w:p>
    <w:p w14:paraId="64024D4F" w14:textId="77777777" w:rsidR="007F27F9" w:rsidRDefault="007F27F9" w:rsidP="00A83A3B">
      <w:pPr>
        <w:pStyle w:val="CommentText"/>
      </w:pPr>
      <w:r>
        <w:t xml:space="preserve">A very high level view: </w:t>
      </w:r>
      <w:r>
        <w:rPr>
          <w:i/>
          <w:iCs/>
        </w:rPr>
        <w:t xml:space="preserve">UE (re-)starts MCCH reading when the group notification indicates that the session is activated and that the UE should continue reception in RRC_INACTIVE? </w:t>
      </w:r>
    </w:p>
  </w:comment>
  <w:comment w:id="281" w:author="Huawei-Xubin" w:date="2023-10-24T19:03:00Z" w:initials="Huawei">
    <w:p w14:paraId="535D475E" w14:textId="646037AC" w:rsidR="005175D9" w:rsidRDefault="005175D9">
      <w:pPr>
        <w:pStyle w:val="CommentText"/>
        <w:rPr>
          <w:lang w:eastAsia="zh-CN"/>
        </w:rPr>
      </w:pPr>
      <w:r>
        <w:rPr>
          <w:rStyle w:val="CommentReference"/>
        </w:rPr>
        <w:annotationRef/>
      </w:r>
      <w:r>
        <w:rPr>
          <w:rFonts w:hint="eastAsia"/>
          <w:lang w:eastAsia="zh-CN"/>
        </w:rPr>
        <w:t>S</w:t>
      </w:r>
      <w:r>
        <w:rPr>
          <w:lang w:eastAsia="zh-CN"/>
        </w:rPr>
        <w:t>ome overlapping with the following one:</w:t>
      </w:r>
    </w:p>
    <w:p w14:paraId="3F428064" w14:textId="77777777" w:rsidR="005175D9" w:rsidRDefault="005175D9">
      <w:pPr>
        <w:pStyle w:val="CommentText"/>
        <w:rPr>
          <w:lang w:eastAsia="zh-CN"/>
        </w:rPr>
      </w:pPr>
    </w:p>
    <w:p w14:paraId="1603C535" w14:textId="6C6713A7" w:rsidR="005175D9" w:rsidRPr="005175D9" w:rsidRDefault="005175D9">
      <w:pPr>
        <w:pStyle w:val="CommentText"/>
        <w:rPr>
          <w:lang w:eastAsia="zh-CN"/>
        </w:rPr>
      </w:pPr>
      <w:r>
        <w:rPr>
          <w:lang w:eastAsia="zh-CN"/>
        </w:rPr>
        <w:t>“</w:t>
      </w:r>
      <w:r>
        <w:rPr>
          <w:rFonts w:eastAsia="宋体"/>
        </w:rPr>
        <w:t xml:space="preserve">The gNB moves the UE from RRC_CONNECTED state to RRC_INACTIVE state via </w:t>
      </w:r>
      <w:r>
        <w:rPr>
          <w:i/>
          <w:iCs/>
          <w:lang w:eastAsia="zh-CN"/>
        </w:rPr>
        <w:t>RRCRelease</w:t>
      </w:r>
      <w:r>
        <w:rPr>
          <w:lang w:eastAsia="zh-CN"/>
        </w:rPr>
        <w:t xml:space="preserve"> message</w:t>
      </w:r>
      <w:r>
        <w:rPr>
          <w:rFonts w:eastAsia="宋体"/>
        </w:rPr>
        <w:t xml:space="preserve">, and </w:t>
      </w:r>
      <w:r w:rsidRPr="005175D9">
        <w:rPr>
          <w:rFonts w:eastAsia="宋体"/>
          <w:highlight w:val="yellow"/>
        </w:rPr>
        <w:t>moves the UE from RRC_INACTIVE state to RRC_CONNECTED state</w:t>
      </w:r>
      <w:r>
        <w:rPr>
          <w:rFonts w:eastAsia="宋体"/>
        </w:rPr>
        <w:t xml:space="preserve"> via group notification </w:t>
      </w:r>
      <w:r w:rsidRPr="005175D9">
        <w:rPr>
          <w:rFonts w:eastAsia="宋体"/>
          <w:highlight w:val="yellow"/>
        </w:rPr>
        <w:t>or UE-specific paging</w:t>
      </w:r>
      <w:r>
        <w:rPr>
          <w:rFonts w:eastAsia="宋体"/>
        </w:rPr>
        <w:t>.</w:t>
      </w:r>
      <w:r>
        <w:rPr>
          <w:lang w:eastAsia="zh-CN"/>
        </w:rPr>
        <w:t>”</w:t>
      </w:r>
    </w:p>
  </w:comment>
  <w:comment w:id="303" w:author="Huawei-Xubin" w:date="2023-10-24T19:13:00Z" w:initials="Huawei">
    <w:p w14:paraId="10CADA9B" w14:textId="1E8778F8" w:rsidR="00796772" w:rsidRDefault="00796772">
      <w:pPr>
        <w:pStyle w:val="CommentText"/>
        <w:rPr>
          <w:lang w:eastAsia="zh-CN"/>
        </w:rPr>
      </w:pPr>
      <w:r>
        <w:rPr>
          <w:rStyle w:val="CommentReference"/>
        </w:rPr>
        <w:annotationRef/>
      </w:r>
      <w:r>
        <w:rPr>
          <w:rFonts w:hint="eastAsia"/>
          <w:lang w:eastAsia="zh-CN"/>
        </w:rPr>
        <w:t>U</w:t>
      </w:r>
      <w:r>
        <w:rPr>
          <w:lang w:eastAsia="zh-CN"/>
        </w:rPr>
        <w:t>E will acquire multicast MCCH after cell reselection, regardless whether the session is activated or not.</w:t>
      </w:r>
    </w:p>
  </w:comment>
  <w:comment w:id="304" w:author="Ericsson Martin" w:date="2023-10-24T17:41:00Z" w:initials="MVDZ">
    <w:p w14:paraId="18332355" w14:textId="77777777" w:rsidR="007F27F9" w:rsidRDefault="007F27F9" w:rsidP="001E5248">
      <w:pPr>
        <w:pStyle w:val="CommentText"/>
      </w:pPr>
      <w:r>
        <w:rPr>
          <w:rStyle w:val="CommentReference"/>
        </w:rPr>
        <w:annotationRef/>
      </w:r>
      <w:r>
        <w:t>agree</w:t>
      </w:r>
    </w:p>
  </w:comment>
  <w:comment w:id="305" w:author="QC (Umesh)" w:date="2023-10-25T19:27:00Z" w:initials="QC">
    <w:p w14:paraId="600EA5A7" w14:textId="77777777" w:rsidR="00F179DC" w:rsidRDefault="00F179DC" w:rsidP="00BC5CBA">
      <w:pPr>
        <w:pStyle w:val="CommentText"/>
      </w:pPr>
      <w:r>
        <w:rPr>
          <w:rStyle w:val="CommentReference"/>
        </w:rPr>
        <w:annotationRef/>
      </w:r>
      <w:r>
        <w:t>Except if the cell selection happens to be the same cell as before… so that should be clear.</w:t>
      </w:r>
    </w:p>
  </w:comment>
  <w:comment w:id="319" w:author="Ericsson Martin" w:date="2023-10-24T17:41:00Z" w:initials="MVDZ">
    <w:p w14:paraId="3CA5DEEF" w14:textId="06F9CC6C" w:rsidR="007F27F9" w:rsidRDefault="007F27F9" w:rsidP="00881BB0">
      <w:pPr>
        <w:pStyle w:val="CommentText"/>
      </w:pPr>
      <w:r>
        <w:rPr>
          <w:rStyle w:val="CommentReference"/>
        </w:rPr>
        <w:annotationRef/>
      </w:r>
      <w:r>
        <w:t>This is the essential part, i.e. the first part can be removed.</w:t>
      </w:r>
    </w:p>
  </w:comment>
  <w:comment w:id="320" w:author="QC (Umesh)" w:date="2023-10-25T19:28:00Z" w:initials="QC">
    <w:p w14:paraId="616F9951" w14:textId="77777777" w:rsidR="00F179DC" w:rsidRDefault="00F179DC" w:rsidP="009D2A23">
      <w:pPr>
        <w:pStyle w:val="CommentText"/>
      </w:pPr>
      <w:r>
        <w:rPr>
          <w:rStyle w:val="CommentReference"/>
        </w:rPr>
        <w:annotationRef/>
      </w:r>
      <w:r>
        <w:t>Except if the cell selection happens to be the same cell as before… so that should be clear.</w:t>
      </w:r>
    </w:p>
  </w:comment>
  <w:comment w:id="328" w:author="CATT-RAN2#123bis" w:date="2023-10-25T10:06:00Z" w:initials="CATT">
    <w:p w14:paraId="7D706A7D" w14:textId="682D5A9F" w:rsidR="003C634E" w:rsidRDefault="003C634E">
      <w:pPr>
        <w:pStyle w:val="CommentText"/>
        <w:rPr>
          <w:lang w:eastAsia="zh-CN"/>
        </w:rPr>
      </w:pPr>
      <w:r>
        <w:rPr>
          <w:rStyle w:val="CommentReference"/>
        </w:rPr>
        <w:annotationRef/>
      </w:r>
      <w:r>
        <w:rPr>
          <w:lang w:eastAsia="zh-CN"/>
        </w:rPr>
        <w:t>S</w:t>
      </w:r>
      <w:r>
        <w:rPr>
          <w:rFonts w:hint="eastAsia"/>
          <w:lang w:eastAsia="zh-CN"/>
        </w:rPr>
        <w:t>uggest to remove it</w:t>
      </w:r>
    </w:p>
  </w:comment>
  <w:comment w:id="340" w:author="Ericsson Martin" w:date="2023-10-24T17:42:00Z" w:initials="MVDZ">
    <w:p w14:paraId="02995D04" w14:textId="77777777" w:rsidR="007F27F9" w:rsidRDefault="007F27F9" w:rsidP="002651C9">
      <w:pPr>
        <w:pStyle w:val="CommentText"/>
      </w:pPr>
      <w:r>
        <w:rPr>
          <w:rStyle w:val="CommentReference"/>
        </w:rPr>
        <w:annotationRef/>
      </w:r>
      <w:r>
        <w:t>Was this agreed and does it make sense? When you know that the session is not provided in RRC_INACTIVE but the session is deactivated you wait until paging to resume?</w:t>
      </w:r>
    </w:p>
  </w:comment>
  <w:comment w:id="354" w:author="vivo (Stephen)" w:date="2023-10-23T20:29:00Z" w:initials="vivo">
    <w:p w14:paraId="4D2A1996" w14:textId="00ABD2A3" w:rsidR="005175D9" w:rsidRDefault="005175D9">
      <w:pPr>
        <w:pStyle w:val="CommentText"/>
        <w:rPr>
          <w:lang w:eastAsia="zh-CN"/>
        </w:rPr>
      </w:pPr>
      <w:r>
        <w:rPr>
          <w:rStyle w:val="CommentReference"/>
        </w:rPr>
        <w:annotationRef/>
      </w:r>
      <w:r>
        <w:rPr>
          <w:rFonts w:hint="eastAsia"/>
          <w:lang w:eastAsia="zh-CN"/>
        </w:rPr>
        <w:t>P</w:t>
      </w:r>
      <w:r>
        <w:rPr>
          <w:lang w:eastAsia="zh-CN"/>
        </w:rPr>
        <w:t>erfer “within”.</w:t>
      </w:r>
    </w:p>
  </w:comment>
  <w:comment w:id="357" w:author="vivo (Stephen)" w:date="2023-10-23T20:30:00Z" w:initials="vivo">
    <w:p w14:paraId="31F225A4" w14:textId="1A5EE2F1" w:rsidR="005175D9" w:rsidRDefault="005175D9">
      <w:pPr>
        <w:pStyle w:val="CommentText"/>
        <w:rPr>
          <w:lang w:eastAsia="zh-CN"/>
        </w:rPr>
      </w:pPr>
      <w:r>
        <w:rPr>
          <w:rStyle w:val="CommentReference"/>
        </w:rPr>
        <w:annotationRef/>
      </w:r>
      <w:r>
        <w:rPr>
          <w:rFonts w:hint="eastAsia"/>
          <w:lang w:eastAsia="zh-CN"/>
        </w:rPr>
        <w:t>W</w:t>
      </w:r>
      <w:r>
        <w:rPr>
          <w:lang w:eastAsia="zh-CN"/>
        </w:rPr>
        <w:t xml:space="preserve">e should limit this statement to MRB case only (i.e. DRB,SRB is not involved). </w:t>
      </w:r>
    </w:p>
    <w:p w14:paraId="605168D0" w14:textId="05F20D3A" w:rsidR="005175D9" w:rsidRDefault="005175D9">
      <w:pPr>
        <w:pStyle w:val="CommentText"/>
      </w:pPr>
      <w:r>
        <w:rPr>
          <w:lang w:eastAsia="zh-CN"/>
        </w:rPr>
        <w:t xml:space="preserve">all </w:t>
      </w:r>
      <w:r w:rsidRPr="00150F69">
        <w:rPr>
          <w:lang w:eastAsia="zh-CN"/>
        </w:rPr>
        <w:t>cells</w:t>
      </w:r>
      <w:r>
        <w:rPr>
          <w:lang w:eastAsia="zh-CN"/>
        </w:rPr>
        <w:t xml:space="preserve"> </w:t>
      </w:r>
      <w:r w:rsidRPr="00936864">
        <w:rPr>
          <w:color w:val="FF0000"/>
          <w:lang w:eastAsia="zh-CN"/>
        </w:rPr>
        <w:t>within</w:t>
      </w:r>
      <w:r>
        <w:rPr>
          <w:lang w:eastAsia="zh-CN"/>
        </w:rPr>
        <w:t xml:space="preserve"> </w:t>
      </w:r>
      <w:r>
        <w:rPr>
          <w:rStyle w:val="CommentReference"/>
        </w:rPr>
        <w:annotationRef/>
      </w:r>
      <w:r w:rsidRPr="00150F69">
        <w:rPr>
          <w:lang w:eastAsia="zh-CN"/>
        </w:rPr>
        <w:t>the RNA are synchronized for PDCP COUNT</w:t>
      </w:r>
      <w:r>
        <w:rPr>
          <w:rStyle w:val="CommentReference"/>
        </w:rPr>
        <w:annotationRef/>
      </w:r>
      <w:r>
        <w:rPr>
          <w:lang w:eastAsia="zh-CN"/>
        </w:rPr>
        <w:t xml:space="preserve"> </w:t>
      </w:r>
      <w:r w:rsidRPr="00936864">
        <w:rPr>
          <w:color w:val="FF0000"/>
          <w:lang w:eastAsia="zh-CN"/>
        </w:rPr>
        <w:t xml:space="preserve">corresponding to an </w:t>
      </w:r>
      <w:r w:rsidRPr="00936864">
        <w:rPr>
          <w:color w:val="FF0000"/>
        </w:rPr>
        <w:t>multicast MRB</w:t>
      </w:r>
      <w:r>
        <w:t>.</w:t>
      </w:r>
    </w:p>
  </w:comment>
  <w:comment w:id="344" w:author="Huawei-Xubin" w:date="2023-10-24T19:19:00Z" w:initials="Huawei">
    <w:p w14:paraId="5FF14750" w14:textId="6AB44867" w:rsidR="00732399" w:rsidRDefault="00732399">
      <w:pPr>
        <w:pStyle w:val="CommentText"/>
        <w:rPr>
          <w:lang w:eastAsia="zh-CN"/>
        </w:rPr>
      </w:pPr>
      <w:r>
        <w:rPr>
          <w:rStyle w:val="CommentReference"/>
        </w:rPr>
        <w:annotationRef/>
      </w:r>
      <w:r>
        <w:rPr>
          <w:rFonts w:hint="eastAsia"/>
          <w:lang w:eastAsia="zh-CN"/>
        </w:rPr>
        <w:t>M</w:t>
      </w:r>
      <w:r>
        <w:rPr>
          <w:lang w:eastAsia="zh-CN"/>
        </w:rPr>
        <w:t>aybe some rewording on this:</w:t>
      </w:r>
    </w:p>
    <w:p w14:paraId="16473961" w14:textId="77777777" w:rsidR="00732399" w:rsidRDefault="00732399">
      <w:pPr>
        <w:pStyle w:val="CommentText"/>
        <w:rPr>
          <w:lang w:eastAsia="zh-CN"/>
        </w:rPr>
      </w:pPr>
    </w:p>
    <w:p w14:paraId="54852B6E" w14:textId="3988BBE0" w:rsidR="00732399" w:rsidRDefault="00732399">
      <w:pPr>
        <w:pStyle w:val="CommentText"/>
        <w:rPr>
          <w:lang w:eastAsia="zh-CN"/>
        </w:rPr>
      </w:pPr>
      <w:r>
        <w:rPr>
          <w:lang w:eastAsia="zh-CN"/>
        </w:rPr>
        <w:t xml:space="preserve">“The gNB may indicate in </w:t>
      </w:r>
      <w:r w:rsidRPr="00732399">
        <w:rPr>
          <w:i/>
          <w:lang w:eastAsia="zh-CN"/>
        </w:rPr>
        <w:t>RRCRelease</w:t>
      </w:r>
      <w:r>
        <w:rPr>
          <w:lang w:eastAsia="zh-CN"/>
        </w:rPr>
        <w:t xml:space="preserve"> that all cells within the RNA are synchronized in terms of PDCP COUNT for the multicast MRBs ”</w:t>
      </w:r>
    </w:p>
  </w:comment>
  <w:comment w:id="345" w:author="Nokia (Jarkko)" w:date="2023-10-26T09:09:00Z" w:initials="Nokia">
    <w:p w14:paraId="34A82B88" w14:textId="77777777" w:rsidR="00F92B13" w:rsidRDefault="00F92B13">
      <w:pPr>
        <w:pStyle w:val="CommentText"/>
      </w:pPr>
      <w:r>
        <w:rPr>
          <w:rStyle w:val="CommentReference"/>
        </w:rPr>
        <w:annotationRef/>
      </w:r>
      <w:r>
        <w:t xml:space="preserve">Looks better to us - alternatively something like this if more details are seen necessary something like this?  </w:t>
      </w:r>
    </w:p>
    <w:p w14:paraId="6FE7AE40" w14:textId="77777777" w:rsidR="00F92B13" w:rsidRDefault="00F92B13" w:rsidP="0072546D">
      <w:pPr>
        <w:pStyle w:val="CommentText"/>
      </w:pPr>
      <w:r>
        <w:rPr>
          <w:highlight w:val="yellow"/>
        </w:rPr>
        <w:t xml:space="preserve">The gNB provides a 1 bit indication on cell PDCP COUNT synchronization for an MBS service with PTM configuration  in </w:t>
      </w:r>
      <w:r>
        <w:rPr>
          <w:i/>
          <w:iCs/>
          <w:highlight w:val="yellow"/>
        </w:rPr>
        <w:t>RRCRelease</w:t>
      </w:r>
      <w:r>
        <w:rPr>
          <w:highlight w:val="yellow"/>
        </w:rPr>
        <w:t xml:space="preserve"> message, and once indicated by the gNB, all cells of the RNA are synchronized for PDCP COUNT. </w:t>
      </w:r>
    </w:p>
  </w:comment>
  <w:comment w:id="360" w:author="Lenovo-Mingzeng" w:date="2023-10-24T09:31:00Z" w:initials="Lenovo">
    <w:p w14:paraId="16C003AE" w14:textId="77D08A48" w:rsidR="005175D9" w:rsidRDefault="005175D9" w:rsidP="005175D9">
      <w:pPr>
        <w:pStyle w:val="CommentText"/>
      </w:pPr>
      <w:r>
        <w:rPr>
          <w:rStyle w:val="CommentReference"/>
        </w:rPr>
        <w:annotationRef/>
      </w:r>
      <w:r>
        <w:rPr>
          <w:lang w:val="en-US"/>
        </w:rPr>
        <w:t xml:space="preserve">Besides cell reselection, cell selection should also be considered at least upon receiving the RRCRelease message. </w:t>
      </w:r>
    </w:p>
  </w:comment>
  <w:comment w:id="370" w:author="Huawei-Xubin" w:date="2023-10-24T19:17:00Z" w:initials="Huawei">
    <w:p w14:paraId="4E38824F" w14:textId="0393B186" w:rsidR="00796772" w:rsidRDefault="00796772">
      <w:pPr>
        <w:pStyle w:val="CommentText"/>
        <w:rPr>
          <w:lang w:eastAsia="zh-CN"/>
        </w:rPr>
      </w:pPr>
      <w:r>
        <w:rPr>
          <w:rStyle w:val="CommentReference"/>
        </w:rPr>
        <w:annotationRef/>
      </w:r>
      <w:r>
        <w:rPr>
          <w:rFonts w:hint="eastAsia"/>
          <w:lang w:eastAsia="zh-CN"/>
        </w:rPr>
        <w:t>T</w:t>
      </w:r>
      <w:r>
        <w:rPr>
          <w:lang w:eastAsia="zh-CN"/>
        </w:rPr>
        <w:t>here was some concern that “non-synchronised cell” is not clear, maybe we can simply say “otherwise” here.</w:t>
      </w:r>
    </w:p>
  </w:comment>
  <w:comment w:id="371" w:author="QC (Umesh)" w:date="2023-10-25T19:31:00Z" w:initials="QC">
    <w:p w14:paraId="62842A60" w14:textId="77777777" w:rsidR="00F179DC" w:rsidRDefault="00F179DC" w:rsidP="00582F49">
      <w:pPr>
        <w:pStyle w:val="CommentText"/>
      </w:pPr>
      <w:r>
        <w:rPr>
          <w:rStyle w:val="CommentReference"/>
        </w:rPr>
        <w:annotationRef/>
      </w:r>
      <w:r>
        <w:t>agree</w:t>
      </w:r>
    </w:p>
  </w:comment>
  <w:comment w:id="386" w:author="Nokia (Jarkko)" w:date="2023-10-23T09:10:00Z" w:initials="Nokia">
    <w:p w14:paraId="0C1280E5" w14:textId="437D3976" w:rsidR="005175D9" w:rsidRDefault="005175D9" w:rsidP="005175D9">
      <w:pPr>
        <w:pStyle w:val="CommentText"/>
      </w:pPr>
      <w:r>
        <w:rPr>
          <w:rStyle w:val="CommentReference"/>
        </w:rPr>
        <w:annotationRef/>
      </w:r>
      <w:r>
        <w:t>Isn't this still open issue how UE maps MRBs?</w:t>
      </w:r>
    </w:p>
  </w:comment>
  <w:comment w:id="387" w:author="Lenovo-Mingzeng" w:date="2023-10-24T09:29:00Z" w:initials="Lenovo">
    <w:p w14:paraId="7504EC39" w14:textId="77777777" w:rsidR="005175D9" w:rsidRDefault="005175D9" w:rsidP="005175D9">
      <w:pPr>
        <w:pStyle w:val="CommentText"/>
      </w:pPr>
      <w:r>
        <w:rPr>
          <w:rStyle w:val="CommentReference"/>
        </w:rPr>
        <w:annotationRef/>
      </w:r>
      <w:r>
        <w:t xml:space="preserve">We agree with Nokia. It is still open how UE maps MRBs among different cells within the RNA due to the MRB ID or LCID may be different between cells. </w:t>
      </w:r>
    </w:p>
  </w:comment>
  <w:comment w:id="398" w:author="Ericsson Martin" w:date="2023-10-24T17:43:00Z" w:initials="MVDZ">
    <w:p w14:paraId="000AD9B8" w14:textId="77777777" w:rsidR="007F27F9" w:rsidRDefault="007F27F9">
      <w:pPr>
        <w:pStyle w:val="CommentText"/>
      </w:pPr>
      <w:r>
        <w:rPr>
          <w:rStyle w:val="CommentReference"/>
        </w:rPr>
        <w:annotationRef/>
      </w:r>
      <w:r>
        <w:t xml:space="preserve">It was agreed that dedicated priorities can be used as in legacy. </w:t>
      </w:r>
    </w:p>
    <w:p w14:paraId="3B4F1F37" w14:textId="77777777" w:rsidR="007F27F9" w:rsidRDefault="007F27F9">
      <w:pPr>
        <w:pStyle w:val="CommentText"/>
      </w:pPr>
    </w:p>
    <w:p w14:paraId="7FC0A30B" w14:textId="77777777" w:rsidR="007F27F9" w:rsidRDefault="007F27F9" w:rsidP="00D9520E">
      <w:pPr>
        <w:pStyle w:val="CommentText"/>
      </w:pPr>
      <w:r>
        <w:t xml:space="preserve">We do not agree with the use case described here, i.e. we think it is more logical to use dedicated priorities for a frequency where the UE can receive multicast in RRC_CONNECTED. </w:t>
      </w:r>
    </w:p>
  </w:comment>
  <w:comment w:id="406" w:author="Xiaomi-Xiaofei Liu" w:date="2023-10-26T15:06:00Z" w:initials="M">
    <w:p w14:paraId="545C03FC" w14:textId="77777777" w:rsidR="002E771E" w:rsidRDefault="002E771E" w:rsidP="002E771E">
      <w:pPr>
        <w:pStyle w:val="CommentText"/>
        <w:rPr>
          <w:lang w:val="en-US" w:eastAsia="zh-CN"/>
        </w:rPr>
      </w:pPr>
      <w:r>
        <w:rPr>
          <w:rStyle w:val="CommentReference"/>
        </w:rPr>
        <w:annotationRef/>
      </w:r>
      <w:r>
        <w:rPr>
          <w:lang w:val="en-US" w:eastAsia="zh-CN"/>
        </w:rPr>
        <w:t>We’d like to keep this FFS.</w:t>
      </w:r>
    </w:p>
    <w:p w14:paraId="6911BC1A" w14:textId="77777777" w:rsidR="002E771E" w:rsidRDefault="002E771E" w:rsidP="002E771E">
      <w:pPr>
        <w:pStyle w:val="CommentText"/>
        <w:rPr>
          <w:lang w:val="en-US" w:eastAsia="zh-CN"/>
        </w:rPr>
      </w:pPr>
    </w:p>
    <w:p w14:paraId="686A1E50" w14:textId="77777777" w:rsidR="002E771E" w:rsidRDefault="002E771E" w:rsidP="002E771E">
      <w:pPr>
        <w:pStyle w:val="CommentText"/>
        <w:rPr>
          <w:lang w:val="en-US" w:eastAsia="zh-CN"/>
        </w:rPr>
      </w:pPr>
      <w:r>
        <w:rPr>
          <w:lang w:val="en-US" w:eastAsia="zh-CN"/>
        </w:rPr>
        <w:t>For the multicast session which is to be activated in RRC_INACTIVE, t</w:t>
      </w:r>
      <w:r w:rsidRPr="00E15896">
        <w:rPr>
          <w:lang w:val="en-US" w:eastAsia="zh-CN"/>
        </w:rPr>
        <w:t xml:space="preserve">he dedicated frequency information may not take </w:t>
      </w:r>
      <w:r>
        <w:rPr>
          <w:lang w:val="en-US" w:eastAsia="zh-CN"/>
        </w:rPr>
        <w:t xml:space="preserve">it </w:t>
      </w:r>
      <w:r w:rsidRPr="00E15896">
        <w:rPr>
          <w:lang w:val="en-US" w:eastAsia="zh-CN"/>
        </w:rPr>
        <w:t>into account</w:t>
      </w:r>
      <w:r>
        <w:rPr>
          <w:lang w:val="en-US" w:eastAsia="zh-CN"/>
        </w:rPr>
        <w:t xml:space="preserve"> when UE is released to RRC_INACTIVE.</w:t>
      </w:r>
    </w:p>
    <w:p w14:paraId="4A19E058" w14:textId="77777777" w:rsidR="002E771E" w:rsidRDefault="002E771E" w:rsidP="002E771E">
      <w:pPr>
        <w:pStyle w:val="CommentText"/>
        <w:rPr>
          <w:lang w:val="en-US" w:eastAsia="zh-CN"/>
        </w:rPr>
      </w:pPr>
    </w:p>
    <w:p w14:paraId="2101AD65" w14:textId="5DC05E6B" w:rsidR="002E771E" w:rsidRDefault="002E771E" w:rsidP="002E771E">
      <w:pPr>
        <w:pStyle w:val="CommentText"/>
      </w:pPr>
      <w:r>
        <w:rPr>
          <w:lang w:val="en-US" w:eastAsia="zh-CN"/>
        </w:rPr>
        <w:t xml:space="preserve">As such, we think the additional mechanism can be considered to provide the frequency information </w:t>
      </w:r>
      <w:r>
        <w:rPr>
          <w:rFonts w:hint="eastAsia"/>
          <w:lang w:val="en-US" w:eastAsia="zh-CN"/>
        </w:rPr>
        <w:t>for</w:t>
      </w:r>
      <w:r>
        <w:rPr>
          <w:lang w:val="en-US" w:eastAsia="zh-CN"/>
        </w:rPr>
        <w:t xml:space="preserve"> the multicast session to be activated in RRC_INACTIVE.</w:t>
      </w:r>
    </w:p>
  </w:comment>
  <w:comment w:id="419" w:author="Huawei-Xubin" w:date="2023-10-24T19:12:00Z" w:initials="Huawei">
    <w:p w14:paraId="23957606" w14:textId="30981A36" w:rsidR="00796772" w:rsidRDefault="00796772" w:rsidP="00796772">
      <w:pPr>
        <w:pStyle w:val="CommentText"/>
        <w:rPr>
          <w:lang w:eastAsia="zh-CN"/>
        </w:rPr>
      </w:pPr>
      <w:r>
        <w:rPr>
          <w:rStyle w:val="CommentReference"/>
        </w:rPr>
        <w:annotationRef/>
      </w:r>
      <w:r>
        <w:rPr>
          <w:lang w:eastAsia="zh-CN"/>
        </w:rPr>
        <w:t>Can be updated to “</w:t>
      </w:r>
      <w:r w:rsidRPr="00796772">
        <w:rPr>
          <w:lang w:eastAsia="zh-CN"/>
        </w:rPr>
        <w:t>resumes the RRC connection</w:t>
      </w:r>
      <w:r>
        <w:rPr>
          <w:lang w:eastAsia="zh-CN"/>
        </w:rPr>
        <w:t>” according to the following agreement in RAN#123:</w:t>
      </w:r>
    </w:p>
    <w:p w14:paraId="2AC98A49" w14:textId="77777777" w:rsidR="00796772" w:rsidRDefault="00796772" w:rsidP="00796772">
      <w:pPr>
        <w:pStyle w:val="CommentText"/>
        <w:rPr>
          <w:lang w:eastAsia="zh-CN"/>
        </w:rPr>
      </w:pPr>
    </w:p>
    <w:p w14:paraId="05795D2E" w14:textId="37DD8F09" w:rsidR="00796772" w:rsidRDefault="00796772" w:rsidP="00796772">
      <w:pPr>
        <w:pStyle w:val="CommentText"/>
      </w:pPr>
      <w:r>
        <w:rPr>
          <w:highlight w:val="cyan"/>
        </w:rPr>
        <w:t xml:space="preserve">For a UE receiving multicast in RRC_INACTIVE, the UE </w:t>
      </w:r>
      <w:r w:rsidRPr="00796772">
        <w:rPr>
          <w:highlight w:val="yellow"/>
        </w:rPr>
        <w:t>resumes the RRC connection</w:t>
      </w:r>
      <w:r>
        <w:rPr>
          <w:highlight w:val="cyan"/>
        </w:rPr>
        <w:t xml:space="preserve"> when the measured RSRP or RSRQ based on the existing measurement requirements (whichever is configured by the NW) of the serving cell becomes lower than the threshold configured by network.</w:t>
      </w:r>
    </w:p>
  </w:comment>
  <w:comment w:id="420" w:author="QC (Umesh)" w:date="2023-10-25T19:34:00Z" w:initials="QC">
    <w:p w14:paraId="5EB53A8B" w14:textId="77777777" w:rsidR="00F179DC" w:rsidRDefault="00F179DC" w:rsidP="0079294E">
      <w:pPr>
        <w:pStyle w:val="CommentText"/>
      </w:pPr>
      <w:r>
        <w:rPr>
          <w:rStyle w:val="CommentReference"/>
        </w:rPr>
        <w:annotationRef/>
      </w:r>
      <w:r>
        <w:t>I notice once or twice "UE resumes" is used, however, actually there is not guarantee UE can resume, because it is based on network response. So, it should be more in the line of initiates RRC resumption or something like that.</w:t>
      </w:r>
    </w:p>
  </w:comment>
  <w:comment w:id="425" w:author="CATT-RAN2#123bis" w:date="2023-10-25T10:16:00Z" w:initials="CATT">
    <w:p w14:paraId="37A5250C" w14:textId="7D9D0C8E" w:rsidR="003C634E" w:rsidRDefault="003C634E">
      <w:pPr>
        <w:pStyle w:val="CommentText"/>
        <w:rPr>
          <w:lang w:eastAsia="zh-CN"/>
        </w:rPr>
      </w:pPr>
      <w:r>
        <w:rPr>
          <w:rStyle w:val="CommentReference"/>
        </w:rPr>
        <w:annotationRef/>
      </w:r>
      <w:r>
        <w:rPr>
          <w:lang w:eastAsia="zh-CN"/>
        </w:rPr>
        <w:t>C</w:t>
      </w:r>
      <w:r>
        <w:rPr>
          <w:rFonts w:hint="eastAsia"/>
          <w:lang w:eastAsia="zh-CN"/>
        </w:rPr>
        <w:t>an be removed.</w:t>
      </w:r>
    </w:p>
    <w:p w14:paraId="4C2EB63E" w14:textId="0082E63D" w:rsidR="003C634E" w:rsidRDefault="003C634E">
      <w:pPr>
        <w:pStyle w:val="CommentText"/>
        <w:rPr>
          <w:lang w:eastAsia="zh-CN"/>
        </w:rPr>
      </w:pPr>
      <w:r>
        <w:rPr>
          <w:lang w:eastAsia="zh-CN"/>
        </w:rPr>
        <w:t>A</w:t>
      </w:r>
      <w:r>
        <w:rPr>
          <w:rFonts w:hint="eastAsia"/>
          <w:lang w:eastAsia="zh-CN"/>
        </w:rPr>
        <w:t>ctually 38.304 does not specify what RSRP/RSRQ is</w:t>
      </w:r>
    </w:p>
  </w:comment>
  <w:comment w:id="507" w:author="vivo (Stephen)" w:date="2023-10-23T20:09:00Z" w:initials="vivo">
    <w:p w14:paraId="272690DB" w14:textId="1D10AC23" w:rsidR="005175D9" w:rsidRDefault="005175D9">
      <w:pPr>
        <w:pStyle w:val="CommentText"/>
        <w:rPr>
          <w:lang w:eastAsia="zh-CN"/>
        </w:rPr>
      </w:pPr>
      <w:r>
        <w:rPr>
          <w:rStyle w:val="CommentReference"/>
        </w:rPr>
        <w:annotationRef/>
      </w:r>
      <w:r>
        <w:rPr>
          <w:rFonts w:hint="eastAsia"/>
          <w:lang w:eastAsia="zh-CN"/>
        </w:rPr>
        <w:t>B</w:t>
      </w:r>
      <w:r>
        <w:rPr>
          <w:lang w:eastAsia="zh-CN"/>
        </w:rPr>
        <w:t>lank space to be removed.</w:t>
      </w:r>
    </w:p>
  </w:comment>
  <w:comment w:id="513" w:author="QC (Umesh)" w:date="2023-10-25T19:38:00Z" w:initials="QC">
    <w:p w14:paraId="10FAEC29" w14:textId="77777777" w:rsidR="00D70BFA" w:rsidRDefault="00D70BFA" w:rsidP="00624DD8">
      <w:pPr>
        <w:pStyle w:val="CommentText"/>
      </w:pPr>
      <w:r>
        <w:rPr>
          <w:rStyle w:val="CommentReference"/>
        </w:rPr>
        <w:annotationRef/>
      </w:r>
      <w:r>
        <w:t>This second part goes beyond what needs to be captured. What is agreed is UE will send updated MII whenever it can, but that does not mean it is upto the NW to enable UE to send updated MII. This needs correction. Please check suggested rewording.</w:t>
      </w:r>
    </w:p>
  </w:comment>
  <w:comment w:id="514" w:author="Nokia (Jarkko)" w:date="2023-10-26T10:03:00Z" w:initials="Nokia">
    <w:p w14:paraId="0CC4F55A" w14:textId="77777777" w:rsidR="00FC19B8" w:rsidRDefault="00FC19B8">
      <w:pPr>
        <w:pStyle w:val="CommentText"/>
      </w:pPr>
      <w:r>
        <w:rPr>
          <w:rStyle w:val="CommentReference"/>
        </w:rPr>
        <w:annotationRef/>
      </w:r>
      <w:r>
        <w:t>Maybe we could do some revision to whole section - e.g. now it is not clear we are talking about RRC_ONNECTED mode behaviour etc.. so those could be highlighted. Something like this:</w:t>
      </w:r>
    </w:p>
    <w:p w14:paraId="7B0540C1" w14:textId="77777777" w:rsidR="00FC19B8" w:rsidRDefault="00FC19B8">
      <w:pPr>
        <w:pStyle w:val="CommentText"/>
      </w:pPr>
    </w:p>
    <w:p w14:paraId="13921BC2" w14:textId="77777777" w:rsidR="00FC19B8" w:rsidRDefault="00FC19B8">
      <w:pPr>
        <w:pStyle w:val="CommentText"/>
      </w:pPr>
      <w:r>
        <w:t>If the UE in RRC_CONNECTED is receiving or interested to receive an MBS broadcast service from a non-serving cell while simultaneously receiving unicast service from the serving cell, the UE may use MBS Interest Indication message to inform the serving gNB about the parameters used for the non-serving cell broadcast reception as described in TS 38.331 [12]. The gNB may enable the sending of the MBS Interest Indication by including the indication in SIB1. The UE may indicate to the serving gNB the UE capability for receiving MBS broadcast service from a non-serving cell . It is up to gNB implementation to consider the MBS Interest Indication and the UE capability for receiving MBS broadcast service from a non-serving cell, if indicated, for scheduling the UE in the serving cell.</w:t>
      </w:r>
    </w:p>
    <w:p w14:paraId="673FADD4" w14:textId="77777777" w:rsidR="00FC19B8" w:rsidRDefault="00FC19B8">
      <w:pPr>
        <w:pStyle w:val="CommentText"/>
      </w:pPr>
    </w:p>
    <w:p w14:paraId="10FC7B61" w14:textId="77777777" w:rsidR="00FC19B8" w:rsidRDefault="00FC19B8">
      <w:pPr>
        <w:pStyle w:val="CommentText"/>
      </w:pPr>
      <w:r>
        <w:t>In case the UE only reports the frequency for broadcast reception from the non-serving cell in the MBS Interest Indication due to some parameters (e.g., SCS, bandwidth) not being available from the non-serving cell, the UE sends an updated MBS Interest Indication when these parameters are available to the UE. It is up to network implementation how to enable the UE to acquire these parameters from the non-serving cell.</w:t>
      </w:r>
      <w:r>
        <w:cr/>
      </w:r>
    </w:p>
    <w:p w14:paraId="69C39CB5" w14:textId="3B12CFD6" w:rsidR="00FC19B8" w:rsidRDefault="00FC19B8" w:rsidP="00AB267A">
      <w:pPr>
        <w:pStyle w:val="CommentText"/>
      </w:pPr>
      <w:r>
        <w:rPr>
          <w:noProof/>
        </w:rPr>
        <w:drawing>
          <wp:inline distT="0" distB="0" distL="0" distR="0" wp14:anchorId="5BBC1E5B" wp14:editId="3FA84BE7">
            <wp:extent cx="6120765" cy="2192655"/>
            <wp:effectExtent l="0" t="0" r="0" b="0"/>
            <wp:docPr id="1209118130"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118130" name="Picture 1209118130" descr="Image"/>
                    <pic:cNvPicPr/>
                  </pic:nvPicPr>
                  <pic:blipFill>
                    <a:blip r:embed="rId1">
                      <a:extLst>
                        <a:ext uri="{28A0092B-C50C-407E-A947-70E740481C1C}">
                          <a14:useLocalDpi xmlns:a14="http://schemas.microsoft.com/office/drawing/2010/main" val="0"/>
                        </a:ext>
                      </a:extLst>
                    </a:blip>
                    <a:stretch>
                      <a:fillRect/>
                    </a:stretch>
                  </pic:blipFill>
                  <pic:spPr>
                    <a:xfrm>
                      <a:off x="0" y="0"/>
                      <a:ext cx="6120765" cy="2192655"/>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5DE2F4" w15:done="0"/>
  <w15:commentEx w15:paraId="33A90CAD" w15:done="0"/>
  <w15:commentEx w15:paraId="6E403983" w15:done="0"/>
  <w15:commentEx w15:paraId="4A388805" w15:done="0"/>
  <w15:commentEx w15:paraId="3460CEE1" w15:paraIdParent="4A388805" w15:done="0"/>
  <w15:commentEx w15:paraId="0A6D3F85" w15:paraIdParent="4A388805" w15:done="0"/>
  <w15:commentEx w15:paraId="5AD86881" w15:done="0"/>
  <w15:commentEx w15:paraId="4748E618" w15:paraIdParent="5AD86881" w15:done="0"/>
  <w15:commentEx w15:paraId="0AA64FD1" w15:done="0"/>
  <w15:commentEx w15:paraId="590940F6" w15:done="0"/>
  <w15:commentEx w15:paraId="55F19CAE" w15:done="0"/>
  <w15:commentEx w15:paraId="2E7E58BA" w15:done="0"/>
  <w15:commentEx w15:paraId="1C5758AB" w15:paraIdParent="2E7E58BA" w15:done="0"/>
  <w15:commentEx w15:paraId="11FDC8A7" w15:paraIdParent="2E7E58BA" w15:done="0"/>
  <w15:commentEx w15:paraId="5D77D9BD" w15:done="0"/>
  <w15:commentEx w15:paraId="1EFF2A3B" w15:paraIdParent="5D77D9BD" w15:done="0"/>
  <w15:commentEx w15:paraId="1D8B9998" w15:done="0"/>
  <w15:commentEx w15:paraId="7088608F" w15:paraIdParent="1D8B9998" w15:done="0"/>
  <w15:commentEx w15:paraId="02F3E5EA" w15:paraIdParent="1D8B9998" w15:done="0"/>
  <w15:commentEx w15:paraId="34256E84" w15:paraIdParent="1D8B9998" w15:done="0"/>
  <w15:commentEx w15:paraId="6BE15C0F" w15:done="0"/>
  <w15:commentEx w15:paraId="37D6A119" w15:paraIdParent="6BE15C0F" w15:done="0"/>
  <w15:commentEx w15:paraId="0E9FF071" w15:paraIdParent="6BE15C0F" w15:done="0"/>
  <w15:commentEx w15:paraId="3A9790C9" w15:paraIdParent="6BE15C0F" w15:done="0"/>
  <w15:commentEx w15:paraId="697D2E29" w15:paraIdParent="6BE15C0F" w15:done="0"/>
  <w15:commentEx w15:paraId="3B97DE3E" w15:done="0"/>
  <w15:commentEx w15:paraId="3CB11627" w15:paraIdParent="3B97DE3E" w15:done="0"/>
  <w15:commentEx w15:paraId="262150E3" w15:paraIdParent="3B97DE3E" w15:done="0"/>
  <w15:commentEx w15:paraId="3D18A297" w15:done="0"/>
  <w15:commentEx w15:paraId="0BB64AC7" w15:paraIdParent="3D18A297" w15:done="0"/>
  <w15:commentEx w15:paraId="6728AC64" w15:done="0"/>
  <w15:commentEx w15:paraId="22F83B41" w15:done="0"/>
  <w15:commentEx w15:paraId="5F864801" w15:done="0"/>
  <w15:commentEx w15:paraId="26ED569B" w15:paraIdParent="5F864801" w15:done="0"/>
  <w15:commentEx w15:paraId="14F0F05C" w15:done="0"/>
  <w15:commentEx w15:paraId="5A0F38A0" w15:paraIdParent="14F0F05C" w15:done="0"/>
  <w15:commentEx w15:paraId="2E7AD584" w15:done="0"/>
  <w15:commentEx w15:paraId="18282C7F" w15:done="0"/>
  <w15:commentEx w15:paraId="65288046" w15:done="0"/>
  <w15:commentEx w15:paraId="5D57478F" w15:done="0"/>
  <w15:commentEx w15:paraId="538185CF" w15:done="0"/>
  <w15:commentEx w15:paraId="37A7182E" w15:paraIdParent="538185CF" w15:done="0"/>
  <w15:commentEx w15:paraId="150A5FDB" w15:done="0"/>
  <w15:commentEx w15:paraId="32F93DF3" w15:paraIdParent="150A5FDB" w15:done="0"/>
  <w15:commentEx w15:paraId="0FF6B643" w15:done="0"/>
  <w15:commentEx w15:paraId="69047D8D" w15:done="0"/>
  <w15:commentEx w15:paraId="7D479B70" w15:done="0"/>
  <w15:commentEx w15:paraId="64024D4F" w15:paraIdParent="7D479B70" w15:done="0"/>
  <w15:commentEx w15:paraId="1603C535" w15:done="0"/>
  <w15:commentEx w15:paraId="10CADA9B" w15:done="0"/>
  <w15:commentEx w15:paraId="18332355" w15:paraIdParent="10CADA9B" w15:done="0"/>
  <w15:commentEx w15:paraId="600EA5A7" w15:paraIdParent="10CADA9B" w15:done="0"/>
  <w15:commentEx w15:paraId="3CA5DEEF" w15:done="0"/>
  <w15:commentEx w15:paraId="616F9951" w15:paraIdParent="3CA5DEEF" w15:done="0"/>
  <w15:commentEx w15:paraId="7D706A7D" w15:done="0"/>
  <w15:commentEx w15:paraId="02995D04" w15:done="0"/>
  <w15:commentEx w15:paraId="4D2A1996" w15:done="0"/>
  <w15:commentEx w15:paraId="605168D0" w15:done="0"/>
  <w15:commentEx w15:paraId="54852B6E" w15:done="0"/>
  <w15:commentEx w15:paraId="6FE7AE40" w15:paraIdParent="54852B6E" w15:done="0"/>
  <w15:commentEx w15:paraId="16C003AE" w15:done="0"/>
  <w15:commentEx w15:paraId="4E38824F" w15:done="0"/>
  <w15:commentEx w15:paraId="62842A60" w15:paraIdParent="4E38824F" w15:done="0"/>
  <w15:commentEx w15:paraId="0C1280E5" w15:done="0"/>
  <w15:commentEx w15:paraId="7504EC39" w15:paraIdParent="0C1280E5" w15:done="0"/>
  <w15:commentEx w15:paraId="7FC0A30B" w15:done="0"/>
  <w15:commentEx w15:paraId="2101AD65" w15:done="0"/>
  <w15:commentEx w15:paraId="05795D2E" w15:done="0"/>
  <w15:commentEx w15:paraId="5EB53A8B" w15:paraIdParent="05795D2E" w15:done="0"/>
  <w15:commentEx w15:paraId="4C2EB63E" w15:done="0"/>
  <w15:commentEx w15:paraId="272690DB" w15:done="0"/>
  <w15:commentEx w15:paraId="10FAEC29" w15:done="0"/>
  <w15:commentEx w15:paraId="69C39CB5" w15:paraIdParent="10FAE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76384FF" w16cex:dateUtc="2023-10-26T02:06:00Z"/>
  <w16cex:commentExtensible w16cex:durableId="0CE02073" w16cex:dateUtc="2023-10-26T02:06:00Z"/>
  <w16cex:commentExtensible w16cex:durableId="28E0AFB2" w16cex:dateUtc="2023-10-23T05:39:00Z"/>
  <w16cex:commentExtensible w16cex:durableId="3460D911" w16cex:dateUtc="2023-10-26T02:09:00Z"/>
  <w16cex:commentExtensible w16cex:durableId="28E4A9D8" w16cex:dateUtc="2023-10-26T06:03:00Z"/>
  <w16cex:commentExtensible w16cex:durableId="28E0B008" w16cex:dateUtc="2023-10-23T05:40:00Z"/>
  <w16cex:commentExtensible w16cex:durableId="28E27D17" w16cex:dateUtc="2023-10-24T15:27:00Z"/>
  <w16cex:commentExtensible w16cex:durableId="28E0B078" w16cex:dateUtc="2023-10-23T05:42:00Z"/>
  <w16cex:commentExtensible w16cex:durableId="4E75612F" w16cex:dateUtc="2023-10-26T02:10:00Z"/>
  <w16cex:commentExtensible w16cex:durableId="28E0B0E2" w16cex:dateUtc="2023-10-23T05:44:00Z"/>
  <w16cex:commentExtensible w16cex:durableId="28E27D46" w16cex:dateUtc="2023-10-24T15:28:00Z"/>
  <w16cex:commentExtensible w16cex:durableId="7E484316" w16cex:dateUtc="2023-10-26T02:12:00Z"/>
  <w16cex:commentExtensible w16cex:durableId="28E0B210" w16cex:dateUtc="2023-10-23T05:49:00Z"/>
  <w16cex:commentExtensible w16cex:durableId="28E27D87" w16cex:dateUtc="2023-10-24T15:29:00Z"/>
  <w16cex:commentExtensible w16cex:durableId="0F5E6133" w16cex:dateUtc="2023-10-26T02:13:00Z"/>
  <w16cex:commentExtensible w16cex:durableId="28E0B2E3" w16cex:dateUtc="2023-10-23T05:52:00Z"/>
  <w16cex:commentExtensible w16cex:durableId="28E27EC2" w16cex:dateUtc="2023-10-24T15:34:00Z"/>
  <w16cex:commentExtensible w16cex:durableId="63CA19CF" w16cex:dateUtc="2023-10-26T02:15:00Z"/>
  <w16cex:commentExtensible w16cex:durableId="6D906C0B" w16cex:dateUtc="2023-10-26T02:15:00Z"/>
  <w16cex:commentExtensible w16cex:durableId="2447669A" w16cex:dateUtc="2023-10-26T02:16:00Z"/>
  <w16cex:commentExtensible w16cex:durableId="28E0B304" w16cex:dateUtc="2023-10-23T05:53:00Z"/>
  <w16cex:commentExtensible w16cex:durableId="28E27F4E" w16cex:dateUtc="2023-10-24T15:37:00Z"/>
  <w16cex:commentExtensible w16cex:durableId="11A86AC5" w16cex:dateUtc="2023-10-26T02:18:00Z"/>
  <w16cex:commentExtensible w16cex:durableId="1DFEF4FF" w16cex:dateUtc="2023-10-26T02:20:00Z"/>
  <w16cex:commentExtensible w16cex:durableId="28E27F89" w16cex:dateUtc="2023-10-24T15:38:00Z"/>
  <w16cex:commentExtensible w16cex:durableId="28E0B3E6" w16cex:dateUtc="2023-10-23T05:57:00Z"/>
  <w16cex:commentExtensible w16cex:durableId="28E27FBE" w16cex:dateUtc="2023-10-24T15:39:00Z"/>
  <w16cex:commentExtensible w16cex:durableId="1DAB02E3" w16cex:dateUtc="2023-10-26T02:25:00Z"/>
  <w16cex:commentExtensible w16cex:durableId="28E2109F" w16cex:dateUtc="2023-10-24T01:45:00Z"/>
  <w16cex:commentExtensible w16cex:durableId="28E0B5EF" w16cex:dateUtc="2023-10-23T06:05:00Z"/>
  <w16cex:commentExtensible w16cex:durableId="28E27FF8" w16cex:dateUtc="2023-10-24T15:40:00Z"/>
  <w16cex:commentExtensible w16cex:durableId="28E2803A" w16cex:dateUtc="2023-10-24T15:41:00Z"/>
  <w16cex:commentExtensible w16cex:durableId="728A93D3" w16cex:dateUtc="2023-10-26T02:27:00Z"/>
  <w16cex:commentExtensible w16cex:durableId="28E2802E" w16cex:dateUtc="2023-10-24T15:41:00Z"/>
  <w16cex:commentExtensible w16cex:durableId="4C8935AB" w16cex:dateUtc="2023-10-26T02:28:00Z"/>
  <w16cex:commentExtensible w16cex:durableId="28E28090" w16cex:dateUtc="2023-10-24T15:42:00Z"/>
  <w16cex:commentExtensible w16cex:durableId="28E4AB30" w16cex:dateUtc="2023-10-26T06:09:00Z"/>
  <w16cex:commentExtensible w16cex:durableId="28E20D6A" w16cex:dateUtc="2023-10-24T01:31:00Z"/>
  <w16cex:commentExtensible w16cex:durableId="5A5F63F6" w16cex:dateUtc="2023-10-26T02:31:00Z"/>
  <w16cex:commentExtensible w16cex:durableId="28E0B705" w16cex:dateUtc="2023-10-23T06:10:00Z"/>
  <w16cex:commentExtensible w16cex:durableId="28E20D0D" w16cex:dateUtc="2023-10-24T01:29:00Z"/>
  <w16cex:commentExtensible w16cex:durableId="28E280D2" w16cex:dateUtc="2023-10-24T15:43:00Z"/>
  <w16cex:commentExtensible w16cex:durableId="28E4FF4E" w16cex:dateUtc="2023-10-26T07:06:00Z"/>
  <w16cex:commentExtensible w16cex:durableId="1956379D" w16cex:dateUtc="2023-10-26T02:34:00Z"/>
  <w16cex:commentExtensible w16cex:durableId="386534FD" w16cex:dateUtc="2023-10-26T02:38:00Z"/>
  <w16cex:commentExtensible w16cex:durableId="28E4B7E7" w16cex:dateUtc="2023-10-26T0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5DE2F4" w16cid:durableId="28E28059"/>
  <w16cid:commentId w16cid:paraId="33A90CAD" w16cid:durableId="476384FF"/>
  <w16cid:commentId w16cid:paraId="6E403983" w16cid:durableId="0CE02073"/>
  <w16cid:commentId w16cid:paraId="4A388805" w16cid:durableId="28E0AFB2"/>
  <w16cid:commentId w16cid:paraId="3460CEE1" w16cid:durableId="3460D911"/>
  <w16cid:commentId w16cid:paraId="0A6D3F85" w16cid:durableId="28E4A9D8"/>
  <w16cid:commentId w16cid:paraId="5AD86881" w16cid:durableId="28E0B008"/>
  <w16cid:commentId w16cid:paraId="4748E618" w16cid:durableId="28E28908"/>
  <w16cid:commentId w16cid:paraId="0AA64FD1" w16cid:durableId="28E27D17"/>
  <w16cid:commentId w16cid:paraId="590940F6" w16cid:durableId="28E0B078"/>
  <w16cid:commentId w16cid:paraId="55F19CAE" w16cid:durableId="4E75612F"/>
  <w16cid:commentId w16cid:paraId="2E7E58BA" w16cid:durableId="28E0B0E2"/>
  <w16cid:commentId w16cid:paraId="1C5758AB" w16cid:durableId="669E7F39"/>
  <w16cid:commentId w16cid:paraId="11FDC8A7" w16cid:durableId="28E27D46"/>
  <w16cid:commentId w16cid:paraId="5D77D9BD" w16cid:durableId="065875BD"/>
  <w16cid:commentId w16cid:paraId="1EFF2A3B" w16cid:durableId="7E484316"/>
  <w16cid:commentId w16cid:paraId="1D8B9998" w16cid:durableId="28E0B210"/>
  <w16cid:commentId w16cid:paraId="7088608F" w16cid:durableId="28E288A4"/>
  <w16cid:commentId w16cid:paraId="02F3E5EA" w16cid:durableId="28E27D87"/>
  <w16cid:commentId w16cid:paraId="34256E84" w16cid:durableId="0F5E6133"/>
  <w16cid:commentId w16cid:paraId="6BE15C0F" w16cid:durableId="28E0B2E3"/>
  <w16cid:commentId w16cid:paraId="37D6A119" w16cid:durableId="0EEE3BE7"/>
  <w16cid:commentId w16cid:paraId="0E9FF071" w16cid:durableId="28E157E1"/>
  <w16cid:commentId w16cid:paraId="3A9790C9" w16cid:durableId="28E27EC2"/>
  <w16cid:commentId w16cid:paraId="697D2E29" w16cid:durableId="63CA19CF"/>
  <w16cid:commentId w16cid:paraId="3B97DE3E" w16cid:durableId="28E15941"/>
  <w16cid:commentId w16cid:paraId="3CB11627" w16cid:durableId="28E28C60"/>
  <w16cid:commentId w16cid:paraId="262150E3" w16cid:durableId="6D906C0B"/>
  <w16cid:commentId w16cid:paraId="3D18A297" w16cid:durableId="5EC5393A"/>
  <w16cid:commentId w16cid:paraId="0BB64AC7" w16cid:durableId="2447669A"/>
  <w16cid:commentId w16cid:paraId="6728AC64" w16cid:durableId="28E0B304"/>
  <w16cid:commentId w16cid:paraId="22F83B41" w16cid:durableId="28E27F4E"/>
  <w16cid:commentId w16cid:paraId="5F864801" w16cid:durableId="28E28AB0"/>
  <w16cid:commentId w16cid:paraId="26ED569B" w16cid:durableId="11A86AC5"/>
  <w16cid:commentId w16cid:paraId="14F0F05C" w16cid:durableId="162ED499"/>
  <w16cid:commentId w16cid:paraId="5A0F38A0" w16cid:durableId="1DFEF4FF"/>
  <w16cid:commentId w16cid:paraId="2E7AD584" w16cid:durableId="28E29009"/>
  <w16cid:commentId w16cid:paraId="18282C7F" w16cid:durableId="28E29068"/>
  <w16cid:commentId w16cid:paraId="65288046" w16cid:durableId="28E27F89"/>
  <w16cid:commentId w16cid:paraId="5D57478F" w16cid:durableId="28E29100"/>
  <w16cid:commentId w16cid:paraId="538185CF" w16cid:durableId="28E0B3E6"/>
  <w16cid:commentId w16cid:paraId="37A7182E" w16cid:durableId="28E27FBE"/>
  <w16cid:commentId w16cid:paraId="150A5FDB" w16cid:durableId="28E291F1"/>
  <w16cid:commentId w16cid:paraId="32F93DF3" w16cid:durableId="1DAB02E3"/>
  <w16cid:commentId w16cid:paraId="0FF6B643" w16cid:durableId="210A8170"/>
  <w16cid:commentId w16cid:paraId="69047D8D" w16cid:durableId="28E2109F"/>
  <w16cid:commentId w16cid:paraId="7D479B70" w16cid:durableId="28E0B5EF"/>
  <w16cid:commentId w16cid:paraId="64024D4F" w16cid:durableId="28E27FF8"/>
  <w16cid:commentId w16cid:paraId="1603C535" w16cid:durableId="28E2939A"/>
  <w16cid:commentId w16cid:paraId="10CADA9B" w16cid:durableId="28E295F7"/>
  <w16cid:commentId w16cid:paraId="18332355" w16cid:durableId="28E2803A"/>
  <w16cid:commentId w16cid:paraId="600EA5A7" w16cid:durableId="728A93D3"/>
  <w16cid:commentId w16cid:paraId="3CA5DEEF" w16cid:durableId="28E2802E"/>
  <w16cid:commentId w16cid:paraId="616F9951" w16cid:durableId="4C8935AB"/>
  <w16cid:commentId w16cid:paraId="7D706A7D" w16cid:durableId="3DCAF5BF"/>
  <w16cid:commentId w16cid:paraId="02995D04" w16cid:durableId="28E28090"/>
  <w16cid:commentId w16cid:paraId="4D2A1996" w16cid:durableId="28E15614"/>
  <w16cid:commentId w16cid:paraId="605168D0" w16cid:durableId="28E1564E"/>
  <w16cid:commentId w16cid:paraId="54852B6E" w16cid:durableId="28E29754"/>
  <w16cid:commentId w16cid:paraId="6FE7AE40" w16cid:durableId="28E4AB30"/>
  <w16cid:commentId w16cid:paraId="16C003AE" w16cid:durableId="28E20D6A"/>
  <w16cid:commentId w16cid:paraId="4E38824F" w16cid:durableId="28E296E1"/>
  <w16cid:commentId w16cid:paraId="62842A60" w16cid:durableId="5A5F63F6"/>
  <w16cid:commentId w16cid:paraId="0C1280E5" w16cid:durableId="28E0B705"/>
  <w16cid:commentId w16cid:paraId="7504EC39" w16cid:durableId="28E20D0D"/>
  <w16cid:commentId w16cid:paraId="7FC0A30B" w16cid:durableId="28E280D2"/>
  <w16cid:commentId w16cid:paraId="2101AD65" w16cid:durableId="28E4FF4E"/>
  <w16cid:commentId w16cid:paraId="05795D2E" w16cid:durableId="28E29594"/>
  <w16cid:commentId w16cid:paraId="5EB53A8B" w16cid:durableId="1956379D"/>
  <w16cid:commentId w16cid:paraId="4C2EB63E" w16cid:durableId="3573697F"/>
  <w16cid:commentId w16cid:paraId="272690DB" w16cid:durableId="28E15189"/>
  <w16cid:commentId w16cid:paraId="10FAEC29" w16cid:durableId="386534FD"/>
  <w16cid:commentId w16cid:paraId="69C39CB5" w16cid:durableId="28E4B7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AA658" w14:textId="77777777" w:rsidR="000114A6" w:rsidRDefault="000114A6">
      <w:pPr>
        <w:spacing w:after="0"/>
      </w:pPr>
      <w:r>
        <w:separator/>
      </w:r>
    </w:p>
  </w:endnote>
  <w:endnote w:type="continuationSeparator" w:id="0">
    <w:p w14:paraId="05A1B231" w14:textId="77777777" w:rsidR="000114A6" w:rsidRDefault="000114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AC4C5" w14:textId="77777777" w:rsidR="000114A6" w:rsidRDefault="000114A6">
      <w:pPr>
        <w:spacing w:after="0"/>
      </w:pPr>
      <w:r>
        <w:separator/>
      </w:r>
    </w:p>
  </w:footnote>
  <w:footnote w:type="continuationSeparator" w:id="0">
    <w:p w14:paraId="4FC9B276" w14:textId="77777777" w:rsidR="000114A6" w:rsidRDefault="000114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2655" w14:textId="77777777" w:rsidR="005175D9" w:rsidRDefault="005175D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5175D9" w:rsidRDefault="00517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77777777" w:rsidR="005175D9" w:rsidRDefault="005175D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5175D9" w:rsidRDefault="00517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ubin">
    <w15:presenceInfo w15:providerId="None" w15:userId="Huawei-Xubin"/>
  </w15:person>
  <w15:person w15:author="QC (Umesh)">
    <w15:presenceInfo w15:providerId="None" w15:userId="QC (Umesh)"/>
  </w15:person>
  <w15:person w15:author="Post122-CMCC">
    <w15:presenceInfo w15:providerId="None" w15:userId="Post122-CMCC"/>
  </w15:person>
  <w15:person w15:author="Post123-CMCC">
    <w15:presenceInfo w15:providerId="None" w15:userId="Post123-CMCC"/>
  </w15:person>
  <w15:person w15:author="Post120-CMCC">
    <w15:presenceInfo w15:providerId="None" w15:userId="Post120-CMCC"/>
  </w15:person>
  <w15:person w15:author="Nokia (Jarkko)">
    <w15:presenceInfo w15:providerId="None" w15:userId="Nokia (Jarkko)"/>
  </w15:person>
  <w15:person w15:author="Post123bis-CMCC">
    <w15:presenceInfo w15:providerId="None" w15:userId="Post123bis-CMCC"/>
  </w15:person>
  <w15:person w15:author="Ericsson Martin">
    <w15:presenceInfo w15:providerId="None" w15:userId="Ericsson Martin"/>
  </w15:person>
  <w15:person w15:author="vivo (Stephen)">
    <w15:presenceInfo w15:providerId="None" w15:userId="vivo (Stephen)"/>
  </w15:person>
  <w15:person w15:author="Lenovo-Mingzeng">
    <w15:presenceInfo w15:providerId="None" w15:userId="Lenovo-Mingzeng"/>
  </w15:person>
  <w15:person w15:author="Xiaomi-Xiaofei Liu">
    <w15:presenceInfo w15:providerId="None" w15:userId="Xiaomi-Xiaofei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QwsjQ0MzI1MDBU0lEKTi0uzszPAykwrAUA0lbItSwAAAA="/>
  </w:docVars>
  <w:rsids>
    <w:rsidRoot w:val="00022E4A"/>
    <w:rsid w:val="00001D56"/>
    <w:rsid w:val="00002EA8"/>
    <w:rsid w:val="00002F84"/>
    <w:rsid w:val="000111B2"/>
    <w:rsid w:val="000114A6"/>
    <w:rsid w:val="00012723"/>
    <w:rsid w:val="000203FC"/>
    <w:rsid w:val="00022E4A"/>
    <w:rsid w:val="00026322"/>
    <w:rsid w:val="0002722C"/>
    <w:rsid w:val="00031D37"/>
    <w:rsid w:val="000330BB"/>
    <w:rsid w:val="000340BD"/>
    <w:rsid w:val="0003684D"/>
    <w:rsid w:val="00042BE4"/>
    <w:rsid w:val="00044116"/>
    <w:rsid w:val="000461C8"/>
    <w:rsid w:val="000467F5"/>
    <w:rsid w:val="00046C6C"/>
    <w:rsid w:val="00052822"/>
    <w:rsid w:val="00054807"/>
    <w:rsid w:val="0005544E"/>
    <w:rsid w:val="000556D0"/>
    <w:rsid w:val="0005766B"/>
    <w:rsid w:val="000600BE"/>
    <w:rsid w:val="00060FF6"/>
    <w:rsid w:val="00064FAD"/>
    <w:rsid w:val="000652AA"/>
    <w:rsid w:val="00066DFB"/>
    <w:rsid w:val="000673BD"/>
    <w:rsid w:val="000734F5"/>
    <w:rsid w:val="00073992"/>
    <w:rsid w:val="0007407F"/>
    <w:rsid w:val="000747CF"/>
    <w:rsid w:val="0008542D"/>
    <w:rsid w:val="000874A8"/>
    <w:rsid w:val="00090319"/>
    <w:rsid w:val="00091922"/>
    <w:rsid w:val="0009376C"/>
    <w:rsid w:val="00093D96"/>
    <w:rsid w:val="00097856"/>
    <w:rsid w:val="000979F5"/>
    <w:rsid w:val="000A1D85"/>
    <w:rsid w:val="000A2967"/>
    <w:rsid w:val="000A342D"/>
    <w:rsid w:val="000A601C"/>
    <w:rsid w:val="000A6394"/>
    <w:rsid w:val="000A7127"/>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F01C9"/>
    <w:rsid w:val="000F05B3"/>
    <w:rsid w:val="000F30F1"/>
    <w:rsid w:val="00100ABA"/>
    <w:rsid w:val="00103F8B"/>
    <w:rsid w:val="00104BF5"/>
    <w:rsid w:val="001057BD"/>
    <w:rsid w:val="00105F0F"/>
    <w:rsid w:val="0011055A"/>
    <w:rsid w:val="00112892"/>
    <w:rsid w:val="001145C2"/>
    <w:rsid w:val="00115228"/>
    <w:rsid w:val="001227A7"/>
    <w:rsid w:val="00122ABD"/>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755B"/>
    <w:rsid w:val="00150F69"/>
    <w:rsid w:val="00154A9B"/>
    <w:rsid w:val="001551C2"/>
    <w:rsid w:val="00155CEB"/>
    <w:rsid w:val="0016139E"/>
    <w:rsid w:val="00165FF5"/>
    <w:rsid w:val="00173BF7"/>
    <w:rsid w:val="00175581"/>
    <w:rsid w:val="00175EC4"/>
    <w:rsid w:val="001820FF"/>
    <w:rsid w:val="0018347E"/>
    <w:rsid w:val="001840E8"/>
    <w:rsid w:val="00192C46"/>
    <w:rsid w:val="001943EB"/>
    <w:rsid w:val="001A08B3"/>
    <w:rsid w:val="001A1EF0"/>
    <w:rsid w:val="001A6554"/>
    <w:rsid w:val="001A6B4F"/>
    <w:rsid w:val="001A7B60"/>
    <w:rsid w:val="001B1DCC"/>
    <w:rsid w:val="001B52F0"/>
    <w:rsid w:val="001B7A65"/>
    <w:rsid w:val="001B7DC7"/>
    <w:rsid w:val="001C0D10"/>
    <w:rsid w:val="001C34B7"/>
    <w:rsid w:val="001C3FD2"/>
    <w:rsid w:val="001C438A"/>
    <w:rsid w:val="001C441E"/>
    <w:rsid w:val="001C73D9"/>
    <w:rsid w:val="001C744B"/>
    <w:rsid w:val="001D362C"/>
    <w:rsid w:val="001D3D47"/>
    <w:rsid w:val="001D4458"/>
    <w:rsid w:val="001D56E3"/>
    <w:rsid w:val="001D6697"/>
    <w:rsid w:val="001E0337"/>
    <w:rsid w:val="001E1AED"/>
    <w:rsid w:val="001E3532"/>
    <w:rsid w:val="001E41F3"/>
    <w:rsid w:val="001F014F"/>
    <w:rsid w:val="001F5F3A"/>
    <w:rsid w:val="001F6F53"/>
    <w:rsid w:val="00203379"/>
    <w:rsid w:val="002055E4"/>
    <w:rsid w:val="00206920"/>
    <w:rsid w:val="002122E4"/>
    <w:rsid w:val="00215CCF"/>
    <w:rsid w:val="00221460"/>
    <w:rsid w:val="00221C62"/>
    <w:rsid w:val="0022353C"/>
    <w:rsid w:val="0022452D"/>
    <w:rsid w:val="00224F7A"/>
    <w:rsid w:val="00231236"/>
    <w:rsid w:val="00232400"/>
    <w:rsid w:val="0023676D"/>
    <w:rsid w:val="00236A83"/>
    <w:rsid w:val="002402A5"/>
    <w:rsid w:val="0024164C"/>
    <w:rsid w:val="0024450F"/>
    <w:rsid w:val="00246223"/>
    <w:rsid w:val="002463A4"/>
    <w:rsid w:val="00247CDA"/>
    <w:rsid w:val="00250FE4"/>
    <w:rsid w:val="0025109A"/>
    <w:rsid w:val="002557C5"/>
    <w:rsid w:val="0026004D"/>
    <w:rsid w:val="0026116B"/>
    <w:rsid w:val="0026297F"/>
    <w:rsid w:val="00262D5A"/>
    <w:rsid w:val="00263E23"/>
    <w:rsid w:val="002640DD"/>
    <w:rsid w:val="0026593F"/>
    <w:rsid w:val="00267831"/>
    <w:rsid w:val="00267CEF"/>
    <w:rsid w:val="00270142"/>
    <w:rsid w:val="00270A50"/>
    <w:rsid w:val="00273583"/>
    <w:rsid w:val="00275D12"/>
    <w:rsid w:val="00276C54"/>
    <w:rsid w:val="0028110A"/>
    <w:rsid w:val="002823C0"/>
    <w:rsid w:val="00284FEB"/>
    <w:rsid w:val="002860C4"/>
    <w:rsid w:val="00286B3D"/>
    <w:rsid w:val="0029109B"/>
    <w:rsid w:val="00294BAA"/>
    <w:rsid w:val="00294CF5"/>
    <w:rsid w:val="002A5B7F"/>
    <w:rsid w:val="002A5F2D"/>
    <w:rsid w:val="002B5741"/>
    <w:rsid w:val="002C691B"/>
    <w:rsid w:val="002C6F81"/>
    <w:rsid w:val="002D28D8"/>
    <w:rsid w:val="002D2A96"/>
    <w:rsid w:val="002D568D"/>
    <w:rsid w:val="002D77EE"/>
    <w:rsid w:val="002E0864"/>
    <w:rsid w:val="002E18E6"/>
    <w:rsid w:val="002E2DDF"/>
    <w:rsid w:val="002E3564"/>
    <w:rsid w:val="002E472E"/>
    <w:rsid w:val="002E75EC"/>
    <w:rsid w:val="002E771E"/>
    <w:rsid w:val="002F2CD7"/>
    <w:rsid w:val="002F4EE6"/>
    <w:rsid w:val="002F4F61"/>
    <w:rsid w:val="002F7FA6"/>
    <w:rsid w:val="00301907"/>
    <w:rsid w:val="00302261"/>
    <w:rsid w:val="00303C72"/>
    <w:rsid w:val="00304B6A"/>
    <w:rsid w:val="00305409"/>
    <w:rsid w:val="00305619"/>
    <w:rsid w:val="00306EBF"/>
    <w:rsid w:val="00311551"/>
    <w:rsid w:val="00312ED4"/>
    <w:rsid w:val="00314E34"/>
    <w:rsid w:val="003158CE"/>
    <w:rsid w:val="003162A3"/>
    <w:rsid w:val="00320311"/>
    <w:rsid w:val="00324B4F"/>
    <w:rsid w:val="003346AC"/>
    <w:rsid w:val="00336D08"/>
    <w:rsid w:val="00336D3C"/>
    <w:rsid w:val="00336FB5"/>
    <w:rsid w:val="003417E3"/>
    <w:rsid w:val="00342F75"/>
    <w:rsid w:val="003435EC"/>
    <w:rsid w:val="003463F7"/>
    <w:rsid w:val="00347DF9"/>
    <w:rsid w:val="00347E58"/>
    <w:rsid w:val="0036044C"/>
    <w:rsid w:val="00360714"/>
    <w:rsid w:val="003609EF"/>
    <w:rsid w:val="003618CB"/>
    <w:rsid w:val="0036231A"/>
    <w:rsid w:val="00362E41"/>
    <w:rsid w:val="00364843"/>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991"/>
    <w:rsid w:val="003F2599"/>
    <w:rsid w:val="003F2FC6"/>
    <w:rsid w:val="00400348"/>
    <w:rsid w:val="004031DE"/>
    <w:rsid w:val="004070C7"/>
    <w:rsid w:val="0040737C"/>
    <w:rsid w:val="00410371"/>
    <w:rsid w:val="00415618"/>
    <w:rsid w:val="00416541"/>
    <w:rsid w:val="004168EC"/>
    <w:rsid w:val="0041698A"/>
    <w:rsid w:val="00423996"/>
    <w:rsid w:val="00423C9A"/>
    <w:rsid w:val="004242F1"/>
    <w:rsid w:val="0042613F"/>
    <w:rsid w:val="00432A9D"/>
    <w:rsid w:val="004350E8"/>
    <w:rsid w:val="00436040"/>
    <w:rsid w:val="00437533"/>
    <w:rsid w:val="00437629"/>
    <w:rsid w:val="004413A2"/>
    <w:rsid w:val="00441FEE"/>
    <w:rsid w:val="00442196"/>
    <w:rsid w:val="00445D63"/>
    <w:rsid w:val="00446B08"/>
    <w:rsid w:val="004503BF"/>
    <w:rsid w:val="00451798"/>
    <w:rsid w:val="00451F66"/>
    <w:rsid w:val="00453957"/>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58C"/>
    <w:rsid w:val="004871EB"/>
    <w:rsid w:val="004916A1"/>
    <w:rsid w:val="004922E5"/>
    <w:rsid w:val="004924D3"/>
    <w:rsid w:val="00492E42"/>
    <w:rsid w:val="004A0774"/>
    <w:rsid w:val="004A77AE"/>
    <w:rsid w:val="004B3993"/>
    <w:rsid w:val="004B7127"/>
    <w:rsid w:val="004B75B7"/>
    <w:rsid w:val="004C5743"/>
    <w:rsid w:val="004C7104"/>
    <w:rsid w:val="004D0D2B"/>
    <w:rsid w:val="004D1DF8"/>
    <w:rsid w:val="004D2817"/>
    <w:rsid w:val="004D5A49"/>
    <w:rsid w:val="004D6409"/>
    <w:rsid w:val="004E0196"/>
    <w:rsid w:val="004E1320"/>
    <w:rsid w:val="004E16E9"/>
    <w:rsid w:val="004E35E5"/>
    <w:rsid w:val="004E5759"/>
    <w:rsid w:val="004E607F"/>
    <w:rsid w:val="004E6C06"/>
    <w:rsid w:val="004E742B"/>
    <w:rsid w:val="004E7A98"/>
    <w:rsid w:val="004F0A72"/>
    <w:rsid w:val="004F247F"/>
    <w:rsid w:val="004F36CB"/>
    <w:rsid w:val="004F473A"/>
    <w:rsid w:val="004F48CE"/>
    <w:rsid w:val="004F5A03"/>
    <w:rsid w:val="00507656"/>
    <w:rsid w:val="00510DAE"/>
    <w:rsid w:val="005134A8"/>
    <w:rsid w:val="0051580D"/>
    <w:rsid w:val="00516870"/>
    <w:rsid w:val="00516FEE"/>
    <w:rsid w:val="005175D9"/>
    <w:rsid w:val="00520D0F"/>
    <w:rsid w:val="00521D7D"/>
    <w:rsid w:val="00522543"/>
    <w:rsid w:val="00524EC5"/>
    <w:rsid w:val="00531596"/>
    <w:rsid w:val="005338F0"/>
    <w:rsid w:val="00540B72"/>
    <w:rsid w:val="00541872"/>
    <w:rsid w:val="005438BE"/>
    <w:rsid w:val="0054418B"/>
    <w:rsid w:val="00547111"/>
    <w:rsid w:val="00547EED"/>
    <w:rsid w:val="00550ED5"/>
    <w:rsid w:val="00555F4C"/>
    <w:rsid w:val="00556137"/>
    <w:rsid w:val="00557955"/>
    <w:rsid w:val="0056053D"/>
    <w:rsid w:val="00565434"/>
    <w:rsid w:val="00565CF1"/>
    <w:rsid w:val="0057155B"/>
    <w:rsid w:val="00571F7A"/>
    <w:rsid w:val="005746A9"/>
    <w:rsid w:val="005766C4"/>
    <w:rsid w:val="00582BEA"/>
    <w:rsid w:val="00582ED6"/>
    <w:rsid w:val="00584BB3"/>
    <w:rsid w:val="00587E31"/>
    <w:rsid w:val="00591798"/>
    <w:rsid w:val="00592D74"/>
    <w:rsid w:val="00593242"/>
    <w:rsid w:val="005A33D4"/>
    <w:rsid w:val="005A3922"/>
    <w:rsid w:val="005B43A4"/>
    <w:rsid w:val="005B4EB7"/>
    <w:rsid w:val="005D021D"/>
    <w:rsid w:val="005D140E"/>
    <w:rsid w:val="005D2767"/>
    <w:rsid w:val="005D3A88"/>
    <w:rsid w:val="005D3AD1"/>
    <w:rsid w:val="005D62E6"/>
    <w:rsid w:val="005D6964"/>
    <w:rsid w:val="005D6F00"/>
    <w:rsid w:val="005E1198"/>
    <w:rsid w:val="005E1D94"/>
    <w:rsid w:val="005E2141"/>
    <w:rsid w:val="005E2C44"/>
    <w:rsid w:val="005E40AC"/>
    <w:rsid w:val="005F0265"/>
    <w:rsid w:val="005F0B07"/>
    <w:rsid w:val="005F301D"/>
    <w:rsid w:val="005F49D0"/>
    <w:rsid w:val="005F5A8C"/>
    <w:rsid w:val="005F6DC2"/>
    <w:rsid w:val="005F6E06"/>
    <w:rsid w:val="00600425"/>
    <w:rsid w:val="00603020"/>
    <w:rsid w:val="006049E5"/>
    <w:rsid w:val="00607F3B"/>
    <w:rsid w:val="00612BAF"/>
    <w:rsid w:val="006149B4"/>
    <w:rsid w:val="00615BB0"/>
    <w:rsid w:val="00616714"/>
    <w:rsid w:val="00621188"/>
    <w:rsid w:val="00621876"/>
    <w:rsid w:val="00623BA7"/>
    <w:rsid w:val="00625288"/>
    <w:rsid w:val="006254AF"/>
    <w:rsid w:val="006257ED"/>
    <w:rsid w:val="00626694"/>
    <w:rsid w:val="00632B9A"/>
    <w:rsid w:val="00633084"/>
    <w:rsid w:val="006426A2"/>
    <w:rsid w:val="0064515B"/>
    <w:rsid w:val="00646B1F"/>
    <w:rsid w:val="00650832"/>
    <w:rsid w:val="00651DE2"/>
    <w:rsid w:val="00654D69"/>
    <w:rsid w:val="00654E9A"/>
    <w:rsid w:val="0066129A"/>
    <w:rsid w:val="00665C47"/>
    <w:rsid w:val="006668C6"/>
    <w:rsid w:val="0066756A"/>
    <w:rsid w:val="006738B0"/>
    <w:rsid w:val="0068132E"/>
    <w:rsid w:val="0068287C"/>
    <w:rsid w:val="006852E8"/>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6FB"/>
    <w:rsid w:val="006D35ED"/>
    <w:rsid w:val="006D39DF"/>
    <w:rsid w:val="006D55F7"/>
    <w:rsid w:val="006D7B5B"/>
    <w:rsid w:val="006E210C"/>
    <w:rsid w:val="006E21FB"/>
    <w:rsid w:val="006E30EC"/>
    <w:rsid w:val="006E5E5F"/>
    <w:rsid w:val="006F5F71"/>
    <w:rsid w:val="006F6A41"/>
    <w:rsid w:val="0070172E"/>
    <w:rsid w:val="00701BA9"/>
    <w:rsid w:val="00706108"/>
    <w:rsid w:val="0072105B"/>
    <w:rsid w:val="00722D7A"/>
    <w:rsid w:val="0073049A"/>
    <w:rsid w:val="00732335"/>
    <w:rsid w:val="00732399"/>
    <w:rsid w:val="00733B7E"/>
    <w:rsid w:val="00734564"/>
    <w:rsid w:val="007371AC"/>
    <w:rsid w:val="00744185"/>
    <w:rsid w:val="0074440D"/>
    <w:rsid w:val="00745CF0"/>
    <w:rsid w:val="0075011D"/>
    <w:rsid w:val="00750B62"/>
    <w:rsid w:val="007531D4"/>
    <w:rsid w:val="00756A79"/>
    <w:rsid w:val="00757125"/>
    <w:rsid w:val="007623EE"/>
    <w:rsid w:val="00762973"/>
    <w:rsid w:val="00764A15"/>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69EE"/>
    <w:rsid w:val="007A7E17"/>
    <w:rsid w:val="007B3773"/>
    <w:rsid w:val="007B4552"/>
    <w:rsid w:val="007B512A"/>
    <w:rsid w:val="007B6ED5"/>
    <w:rsid w:val="007C2097"/>
    <w:rsid w:val="007D0391"/>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77B8"/>
    <w:rsid w:val="00811543"/>
    <w:rsid w:val="008142EA"/>
    <w:rsid w:val="0081799B"/>
    <w:rsid w:val="008220F8"/>
    <w:rsid w:val="00822235"/>
    <w:rsid w:val="0082498E"/>
    <w:rsid w:val="008279FA"/>
    <w:rsid w:val="00832394"/>
    <w:rsid w:val="00832ABE"/>
    <w:rsid w:val="0083483D"/>
    <w:rsid w:val="00836152"/>
    <w:rsid w:val="00837AFC"/>
    <w:rsid w:val="0084016A"/>
    <w:rsid w:val="00846AC6"/>
    <w:rsid w:val="00847B8B"/>
    <w:rsid w:val="00850C93"/>
    <w:rsid w:val="00852205"/>
    <w:rsid w:val="008534F7"/>
    <w:rsid w:val="00857944"/>
    <w:rsid w:val="008626E7"/>
    <w:rsid w:val="00863620"/>
    <w:rsid w:val="00864215"/>
    <w:rsid w:val="00865840"/>
    <w:rsid w:val="00865EEB"/>
    <w:rsid w:val="00866170"/>
    <w:rsid w:val="00870EE7"/>
    <w:rsid w:val="00871B13"/>
    <w:rsid w:val="00871C7B"/>
    <w:rsid w:val="008777F3"/>
    <w:rsid w:val="008813CB"/>
    <w:rsid w:val="008863B9"/>
    <w:rsid w:val="0089103D"/>
    <w:rsid w:val="00893A30"/>
    <w:rsid w:val="00894480"/>
    <w:rsid w:val="008A420A"/>
    <w:rsid w:val="008A45A6"/>
    <w:rsid w:val="008A4BDC"/>
    <w:rsid w:val="008A604F"/>
    <w:rsid w:val="008B04A9"/>
    <w:rsid w:val="008B3267"/>
    <w:rsid w:val="008B38A3"/>
    <w:rsid w:val="008B3AA7"/>
    <w:rsid w:val="008B468B"/>
    <w:rsid w:val="008B5D9F"/>
    <w:rsid w:val="008C1BEA"/>
    <w:rsid w:val="008C39E2"/>
    <w:rsid w:val="008C51A6"/>
    <w:rsid w:val="008C73E4"/>
    <w:rsid w:val="008D3216"/>
    <w:rsid w:val="008D4722"/>
    <w:rsid w:val="008D4DD9"/>
    <w:rsid w:val="008E02E2"/>
    <w:rsid w:val="008E0966"/>
    <w:rsid w:val="008E20A6"/>
    <w:rsid w:val="008E2661"/>
    <w:rsid w:val="008E2CB2"/>
    <w:rsid w:val="008E690B"/>
    <w:rsid w:val="008F1E5B"/>
    <w:rsid w:val="008F3789"/>
    <w:rsid w:val="008F559E"/>
    <w:rsid w:val="008F686C"/>
    <w:rsid w:val="009028CF"/>
    <w:rsid w:val="0090336A"/>
    <w:rsid w:val="00912635"/>
    <w:rsid w:val="009130C8"/>
    <w:rsid w:val="009148DE"/>
    <w:rsid w:val="00916174"/>
    <w:rsid w:val="00916A80"/>
    <w:rsid w:val="00916AF2"/>
    <w:rsid w:val="00916F27"/>
    <w:rsid w:val="009172E5"/>
    <w:rsid w:val="00921629"/>
    <w:rsid w:val="009217EE"/>
    <w:rsid w:val="009276FE"/>
    <w:rsid w:val="00927CB8"/>
    <w:rsid w:val="009308B9"/>
    <w:rsid w:val="00932388"/>
    <w:rsid w:val="00932976"/>
    <w:rsid w:val="00932EF5"/>
    <w:rsid w:val="0093357A"/>
    <w:rsid w:val="00934032"/>
    <w:rsid w:val="00936864"/>
    <w:rsid w:val="0094135A"/>
    <w:rsid w:val="00941E30"/>
    <w:rsid w:val="009430DF"/>
    <w:rsid w:val="00944A95"/>
    <w:rsid w:val="009453CA"/>
    <w:rsid w:val="00952C71"/>
    <w:rsid w:val="00953C4E"/>
    <w:rsid w:val="009540C4"/>
    <w:rsid w:val="00955122"/>
    <w:rsid w:val="009555A1"/>
    <w:rsid w:val="00955CAE"/>
    <w:rsid w:val="00955CBA"/>
    <w:rsid w:val="0096291A"/>
    <w:rsid w:val="00964C50"/>
    <w:rsid w:val="00971069"/>
    <w:rsid w:val="00973DFA"/>
    <w:rsid w:val="009777D9"/>
    <w:rsid w:val="009778E4"/>
    <w:rsid w:val="009820AB"/>
    <w:rsid w:val="0098433E"/>
    <w:rsid w:val="00984650"/>
    <w:rsid w:val="009854DE"/>
    <w:rsid w:val="009902DE"/>
    <w:rsid w:val="00990660"/>
    <w:rsid w:val="00991B88"/>
    <w:rsid w:val="00992882"/>
    <w:rsid w:val="00993DA5"/>
    <w:rsid w:val="0099425D"/>
    <w:rsid w:val="00995DBD"/>
    <w:rsid w:val="00995F68"/>
    <w:rsid w:val="009A0543"/>
    <w:rsid w:val="009A094C"/>
    <w:rsid w:val="009A4B8D"/>
    <w:rsid w:val="009A5753"/>
    <w:rsid w:val="009A579D"/>
    <w:rsid w:val="009A648E"/>
    <w:rsid w:val="009B0A6C"/>
    <w:rsid w:val="009B3CAC"/>
    <w:rsid w:val="009B45DD"/>
    <w:rsid w:val="009B5D36"/>
    <w:rsid w:val="009B63A6"/>
    <w:rsid w:val="009C00AA"/>
    <w:rsid w:val="009C4315"/>
    <w:rsid w:val="009C4711"/>
    <w:rsid w:val="009C4C6F"/>
    <w:rsid w:val="009D42BC"/>
    <w:rsid w:val="009D75E7"/>
    <w:rsid w:val="009E2E04"/>
    <w:rsid w:val="009E3073"/>
    <w:rsid w:val="009E3297"/>
    <w:rsid w:val="009E4B12"/>
    <w:rsid w:val="009E6D9A"/>
    <w:rsid w:val="009F493F"/>
    <w:rsid w:val="009F734F"/>
    <w:rsid w:val="009F76CB"/>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4A6B"/>
    <w:rsid w:val="00A556D0"/>
    <w:rsid w:val="00A57B38"/>
    <w:rsid w:val="00A64578"/>
    <w:rsid w:val="00A70154"/>
    <w:rsid w:val="00A71720"/>
    <w:rsid w:val="00A7185F"/>
    <w:rsid w:val="00A71F4E"/>
    <w:rsid w:val="00A7671C"/>
    <w:rsid w:val="00A810D8"/>
    <w:rsid w:val="00A822F8"/>
    <w:rsid w:val="00A83B20"/>
    <w:rsid w:val="00A85FB8"/>
    <w:rsid w:val="00A871BC"/>
    <w:rsid w:val="00A93D39"/>
    <w:rsid w:val="00A969D3"/>
    <w:rsid w:val="00A97E79"/>
    <w:rsid w:val="00AA2CBC"/>
    <w:rsid w:val="00AA39EC"/>
    <w:rsid w:val="00AA3AE8"/>
    <w:rsid w:val="00AA64F2"/>
    <w:rsid w:val="00AA6C08"/>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832"/>
    <w:rsid w:val="00AE7FF4"/>
    <w:rsid w:val="00AF26FF"/>
    <w:rsid w:val="00AF3EA9"/>
    <w:rsid w:val="00AF529F"/>
    <w:rsid w:val="00AF53C7"/>
    <w:rsid w:val="00AF7E03"/>
    <w:rsid w:val="00B00D1B"/>
    <w:rsid w:val="00B042EE"/>
    <w:rsid w:val="00B04438"/>
    <w:rsid w:val="00B045A8"/>
    <w:rsid w:val="00B04E2F"/>
    <w:rsid w:val="00B06DD4"/>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964"/>
    <w:rsid w:val="00B6236A"/>
    <w:rsid w:val="00B6318F"/>
    <w:rsid w:val="00B67B97"/>
    <w:rsid w:val="00B71E89"/>
    <w:rsid w:val="00B774D1"/>
    <w:rsid w:val="00B77931"/>
    <w:rsid w:val="00B77AED"/>
    <w:rsid w:val="00B824D1"/>
    <w:rsid w:val="00B83F7A"/>
    <w:rsid w:val="00B9104A"/>
    <w:rsid w:val="00B920F1"/>
    <w:rsid w:val="00B9235D"/>
    <w:rsid w:val="00B9329A"/>
    <w:rsid w:val="00B943C6"/>
    <w:rsid w:val="00B95670"/>
    <w:rsid w:val="00B968C8"/>
    <w:rsid w:val="00B97431"/>
    <w:rsid w:val="00B97E99"/>
    <w:rsid w:val="00BA1009"/>
    <w:rsid w:val="00BA1650"/>
    <w:rsid w:val="00BA351E"/>
    <w:rsid w:val="00BA3EC5"/>
    <w:rsid w:val="00BA4F2B"/>
    <w:rsid w:val="00BA51D9"/>
    <w:rsid w:val="00BA5C89"/>
    <w:rsid w:val="00BB10B6"/>
    <w:rsid w:val="00BB2A6C"/>
    <w:rsid w:val="00BB4C11"/>
    <w:rsid w:val="00BB5DFC"/>
    <w:rsid w:val="00BB6125"/>
    <w:rsid w:val="00BB779E"/>
    <w:rsid w:val="00BC0684"/>
    <w:rsid w:val="00BC4727"/>
    <w:rsid w:val="00BC550A"/>
    <w:rsid w:val="00BC7D26"/>
    <w:rsid w:val="00BD061B"/>
    <w:rsid w:val="00BD279D"/>
    <w:rsid w:val="00BD4C29"/>
    <w:rsid w:val="00BD6BB8"/>
    <w:rsid w:val="00BD7190"/>
    <w:rsid w:val="00BE0C9E"/>
    <w:rsid w:val="00BE1B0A"/>
    <w:rsid w:val="00BE7A42"/>
    <w:rsid w:val="00BF306A"/>
    <w:rsid w:val="00BF36AE"/>
    <w:rsid w:val="00BF69E5"/>
    <w:rsid w:val="00C015B6"/>
    <w:rsid w:val="00C01D5C"/>
    <w:rsid w:val="00C056E0"/>
    <w:rsid w:val="00C05ABB"/>
    <w:rsid w:val="00C05C83"/>
    <w:rsid w:val="00C22209"/>
    <w:rsid w:val="00C230EB"/>
    <w:rsid w:val="00C24D7C"/>
    <w:rsid w:val="00C310D2"/>
    <w:rsid w:val="00C3222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A9"/>
    <w:rsid w:val="00C95985"/>
    <w:rsid w:val="00C95E79"/>
    <w:rsid w:val="00C977B0"/>
    <w:rsid w:val="00CA4F74"/>
    <w:rsid w:val="00CA6D4F"/>
    <w:rsid w:val="00CB4D6A"/>
    <w:rsid w:val="00CB59E7"/>
    <w:rsid w:val="00CC137D"/>
    <w:rsid w:val="00CC2F32"/>
    <w:rsid w:val="00CC3B14"/>
    <w:rsid w:val="00CC440B"/>
    <w:rsid w:val="00CC5026"/>
    <w:rsid w:val="00CC5111"/>
    <w:rsid w:val="00CC68D0"/>
    <w:rsid w:val="00CD062F"/>
    <w:rsid w:val="00CD122A"/>
    <w:rsid w:val="00CD2DA6"/>
    <w:rsid w:val="00CD4125"/>
    <w:rsid w:val="00CD54CE"/>
    <w:rsid w:val="00CD56DA"/>
    <w:rsid w:val="00CD5CA5"/>
    <w:rsid w:val="00CF2544"/>
    <w:rsid w:val="00CF402C"/>
    <w:rsid w:val="00CF48D4"/>
    <w:rsid w:val="00CF66F0"/>
    <w:rsid w:val="00D01E91"/>
    <w:rsid w:val="00D03F9A"/>
    <w:rsid w:val="00D06D51"/>
    <w:rsid w:val="00D07F74"/>
    <w:rsid w:val="00D15D33"/>
    <w:rsid w:val="00D17503"/>
    <w:rsid w:val="00D17B0D"/>
    <w:rsid w:val="00D212F4"/>
    <w:rsid w:val="00D2200F"/>
    <w:rsid w:val="00D225F6"/>
    <w:rsid w:val="00D235D7"/>
    <w:rsid w:val="00D24991"/>
    <w:rsid w:val="00D26348"/>
    <w:rsid w:val="00D26A50"/>
    <w:rsid w:val="00D3395D"/>
    <w:rsid w:val="00D36480"/>
    <w:rsid w:val="00D44ADE"/>
    <w:rsid w:val="00D50255"/>
    <w:rsid w:val="00D51F12"/>
    <w:rsid w:val="00D55224"/>
    <w:rsid w:val="00D56C4D"/>
    <w:rsid w:val="00D614B7"/>
    <w:rsid w:val="00D6373A"/>
    <w:rsid w:val="00D66520"/>
    <w:rsid w:val="00D67B23"/>
    <w:rsid w:val="00D70BFA"/>
    <w:rsid w:val="00D71E34"/>
    <w:rsid w:val="00D720E5"/>
    <w:rsid w:val="00D72974"/>
    <w:rsid w:val="00D73DBC"/>
    <w:rsid w:val="00D76BD8"/>
    <w:rsid w:val="00D76E59"/>
    <w:rsid w:val="00D77714"/>
    <w:rsid w:val="00D77738"/>
    <w:rsid w:val="00D80641"/>
    <w:rsid w:val="00D85133"/>
    <w:rsid w:val="00D8739F"/>
    <w:rsid w:val="00D951C6"/>
    <w:rsid w:val="00DA14D0"/>
    <w:rsid w:val="00DA1954"/>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4B12"/>
    <w:rsid w:val="00DF5212"/>
    <w:rsid w:val="00E01B5F"/>
    <w:rsid w:val="00E047F6"/>
    <w:rsid w:val="00E05066"/>
    <w:rsid w:val="00E062B5"/>
    <w:rsid w:val="00E11190"/>
    <w:rsid w:val="00E12872"/>
    <w:rsid w:val="00E13F3D"/>
    <w:rsid w:val="00E14924"/>
    <w:rsid w:val="00E14E84"/>
    <w:rsid w:val="00E154CA"/>
    <w:rsid w:val="00E168F6"/>
    <w:rsid w:val="00E200A4"/>
    <w:rsid w:val="00E31049"/>
    <w:rsid w:val="00E32134"/>
    <w:rsid w:val="00E34898"/>
    <w:rsid w:val="00E34FA7"/>
    <w:rsid w:val="00E52762"/>
    <w:rsid w:val="00E53197"/>
    <w:rsid w:val="00E56175"/>
    <w:rsid w:val="00E56C99"/>
    <w:rsid w:val="00E5711B"/>
    <w:rsid w:val="00E57C49"/>
    <w:rsid w:val="00E61079"/>
    <w:rsid w:val="00E663C4"/>
    <w:rsid w:val="00E77E4D"/>
    <w:rsid w:val="00E869C2"/>
    <w:rsid w:val="00E91354"/>
    <w:rsid w:val="00E91A8E"/>
    <w:rsid w:val="00E920FA"/>
    <w:rsid w:val="00E93A82"/>
    <w:rsid w:val="00E9604A"/>
    <w:rsid w:val="00E97E5C"/>
    <w:rsid w:val="00EA2C99"/>
    <w:rsid w:val="00EA6C66"/>
    <w:rsid w:val="00EB09B7"/>
    <w:rsid w:val="00EB33D6"/>
    <w:rsid w:val="00EB4330"/>
    <w:rsid w:val="00EB631E"/>
    <w:rsid w:val="00EB643A"/>
    <w:rsid w:val="00EB6E43"/>
    <w:rsid w:val="00EB7C01"/>
    <w:rsid w:val="00EC17C5"/>
    <w:rsid w:val="00EC1C2B"/>
    <w:rsid w:val="00EC1D85"/>
    <w:rsid w:val="00EC5F83"/>
    <w:rsid w:val="00EC64B7"/>
    <w:rsid w:val="00ED08A6"/>
    <w:rsid w:val="00ED14E1"/>
    <w:rsid w:val="00ED1D5A"/>
    <w:rsid w:val="00ED6F6B"/>
    <w:rsid w:val="00EE006B"/>
    <w:rsid w:val="00EE03B4"/>
    <w:rsid w:val="00EE380A"/>
    <w:rsid w:val="00EE3C3D"/>
    <w:rsid w:val="00EE5E66"/>
    <w:rsid w:val="00EE6B3D"/>
    <w:rsid w:val="00EE7D7C"/>
    <w:rsid w:val="00EF0E10"/>
    <w:rsid w:val="00EF3E32"/>
    <w:rsid w:val="00EF5291"/>
    <w:rsid w:val="00EF6813"/>
    <w:rsid w:val="00EF70D1"/>
    <w:rsid w:val="00EF77AC"/>
    <w:rsid w:val="00EF7E60"/>
    <w:rsid w:val="00F02382"/>
    <w:rsid w:val="00F11439"/>
    <w:rsid w:val="00F12A44"/>
    <w:rsid w:val="00F14CF3"/>
    <w:rsid w:val="00F179DC"/>
    <w:rsid w:val="00F22BE4"/>
    <w:rsid w:val="00F25D98"/>
    <w:rsid w:val="00F300FB"/>
    <w:rsid w:val="00F31466"/>
    <w:rsid w:val="00F33DCE"/>
    <w:rsid w:val="00F343A6"/>
    <w:rsid w:val="00F35767"/>
    <w:rsid w:val="00F36406"/>
    <w:rsid w:val="00F40AAB"/>
    <w:rsid w:val="00F427DC"/>
    <w:rsid w:val="00F47BC8"/>
    <w:rsid w:val="00F50096"/>
    <w:rsid w:val="00F50C42"/>
    <w:rsid w:val="00F57345"/>
    <w:rsid w:val="00F5777C"/>
    <w:rsid w:val="00F62765"/>
    <w:rsid w:val="00F64953"/>
    <w:rsid w:val="00F6609B"/>
    <w:rsid w:val="00F66777"/>
    <w:rsid w:val="00F70EEF"/>
    <w:rsid w:val="00F81976"/>
    <w:rsid w:val="00F846D6"/>
    <w:rsid w:val="00F8501C"/>
    <w:rsid w:val="00F86D2B"/>
    <w:rsid w:val="00F92B13"/>
    <w:rsid w:val="00F93555"/>
    <w:rsid w:val="00F943F8"/>
    <w:rsid w:val="00F945BA"/>
    <w:rsid w:val="00F94E26"/>
    <w:rsid w:val="00F9611B"/>
    <w:rsid w:val="00F965BB"/>
    <w:rsid w:val="00F96A23"/>
    <w:rsid w:val="00FA2EA7"/>
    <w:rsid w:val="00FA5CBE"/>
    <w:rsid w:val="00FA62A4"/>
    <w:rsid w:val="00FA76E4"/>
    <w:rsid w:val="00FB33E6"/>
    <w:rsid w:val="00FB6386"/>
    <w:rsid w:val="00FC19B8"/>
    <w:rsid w:val="00FC4A96"/>
    <w:rsid w:val="00FC6BA8"/>
    <w:rsid w:val="00FD10B3"/>
    <w:rsid w:val="00FD2229"/>
    <w:rsid w:val="00FD28AF"/>
    <w:rsid w:val="00FD39BB"/>
    <w:rsid w:val="00FE1148"/>
    <w:rsid w:val="00FE208C"/>
    <w:rsid w:val="00FE677F"/>
    <w:rsid w:val="00FE71A8"/>
    <w:rsid w:val="00FE72B2"/>
    <w:rsid w:val="00FF292C"/>
    <w:rsid w:val="00FF3901"/>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01502"/>
  <w15:docId w15:val="{7083D6CB-67D7-408A-93C3-82D2F331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3" w:qFormat="1"/>
    <w:lsdException w:name="List 5"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3gpp.org/ftp/Specs/html-info/21900.htm" TargetMode="External"/><Relationship Id="rId25"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file:///D:\3GPP\Extracts\R2-2310088%20Shared%20processing%20for%20broadcast%20and%20unicast%20receptio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Change-Requests"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D:\3GPP\Extracts\R2-2309559%20Remaining%20Issues%20on%20Shared%20Processing.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3G_Specs/CRs.htm"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ADA1AD-B982-4721-ABE9-E79F4F5A946F}">
  <ds:schemaRefs>
    <ds:schemaRef ds:uri="http://schemas.microsoft.com/sharepoint/v3/contenttype/forms"/>
  </ds:schemaRefs>
</ds:datastoreItem>
</file>

<file path=customXml/itemProps2.xml><?xml version="1.0" encoding="utf-8"?>
<ds:datastoreItem xmlns:ds="http://schemas.openxmlformats.org/officeDocument/2006/customXml" ds:itemID="{614D33D0-0712-44D1-8518-76DE2420175A}">
  <ds:schemaRefs>
    <ds:schemaRef ds:uri="http://schemas.openxmlformats.org/officeDocument/2006/bibliography"/>
  </ds:schemaRefs>
</ds:datastoreItem>
</file>

<file path=customXml/itemProps3.xml><?xml version="1.0" encoding="utf-8"?>
<ds:datastoreItem xmlns:ds="http://schemas.openxmlformats.org/officeDocument/2006/customXml" ds:itemID="{79802E6E-5116-4160-8293-7EE2D006C15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40A897D6-BFCE-4AE4-9A97-1BF3E050EF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4</Pages>
  <Words>6791</Words>
  <Characters>38713</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4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MCC</dc:creator>
  <cp:lastModifiedBy>Xiaomi-Xiaofei Liu</cp:lastModifiedBy>
  <cp:revision>2</cp:revision>
  <cp:lastPrinted>1900-12-31T16:00:00Z</cp:lastPrinted>
  <dcterms:created xsi:type="dcterms:W3CDTF">2023-10-26T07:07:00Z</dcterms:created>
  <dcterms:modified xsi:type="dcterms:W3CDTF">2023-10-2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nxlIQmj+nQwE8WlH2U3fWDBEFqWbHNm3dgyqYyKod0bZIbh1ZBXlmR27VtJjFAoAL1wFzOfe KHA8/+b5CCaOuQT6YlsKkqChaw/Nt+mL7G+U6nFrsz8lXmDVU2DeYs1KFwysitsIQE9AhGX6 1YgR8ot+RnDq3cCXPy/6Y/MOQdR9ThaPvA6xos+W8nXtIE8uNRRDACbUsg1viR0Yveqn98zt DBd7Q8WMSH2UeS33QR</vt:lpwstr>
  </property>
  <property fmtid="{D5CDD505-2E9C-101B-9397-08002B2CF9AE}" pid="22" name="_2015_ms_pID_7253431">
    <vt:lpwstr>4RMJhHhLiNE7IWVvSG92ISVlpU8YAddp7Hw3Tmqc7JVQSguKbKABso ypEw/ZCe5mfW/oE5Hk1/T/Lftxkt27BjbYWOtO3BieAvClY6dzBjsZgnkpPLU931lgdzwEkP yeHQqzRNbTe7HccwRpoZBC7LfxSkvY7DC0bto4mNyfF1lSvBInXYV3AjzHTaJIyFg1IhSlOd XbHkiZu9UN8vU5Nwa4WTahR++adakNdXzklJ</vt:lpwstr>
  </property>
  <property fmtid="{D5CDD505-2E9C-101B-9397-08002B2CF9AE}" pid="23" name="_2015_ms_pID_7253432">
    <vt:lpwstr>vA==</vt:lpwstr>
  </property>
  <property fmtid="{D5CDD505-2E9C-101B-9397-08002B2CF9AE}" pid="24" name="KSOProductBuildVer">
    <vt:lpwstr>1033-11.2.0.11537</vt:lpwstr>
  </property>
  <property fmtid="{D5CDD505-2E9C-101B-9397-08002B2CF9AE}" pid="25" name="MSIP_Label_83bcef13-7cac-433f-ba1d-47a323951816_Enabled">
    <vt:lpwstr>true</vt:lpwstr>
  </property>
  <property fmtid="{D5CDD505-2E9C-101B-9397-08002B2CF9AE}" pid="26" name="MSIP_Label_83bcef13-7cac-433f-ba1d-47a323951816_SetDate">
    <vt:lpwstr>2022-11-28T06:11:53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fc8656ca-0634-49f0-91c2-7c877cfd1f0d</vt:lpwstr>
  </property>
  <property fmtid="{D5CDD505-2E9C-101B-9397-08002B2CF9AE}" pid="31" name="MSIP_Label_83bcef13-7cac-433f-ba1d-47a323951816_ContentBits">
    <vt:lpwstr>0</vt:lpwstr>
  </property>
  <property fmtid="{D5CDD505-2E9C-101B-9397-08002B2CF9AE}" pid="32" name="ContentTypeId">
    <vt:lpwstr>0x010100C3355BB4B7850E44A83DAD8AF6CF14B0</vt:lpwstr>
  </property>
  <property fmtid="{D5CDD505-2E9C-101B-9397-08002B2CF9AE}" pid="33" name="ICV">
    <vt:lpwstr>81DF0308A02847969FD4241FAA16955B</vt:lpwstr>
  </property>
  <property fmtid="{D5CDD505-2E9C-101B-9397-08002B2CF9AE}" pid="34" name="CWM771d19004d4211ee800055ae000055ae">
    <vt:lpwstr>CWMeb95CAylGUybxKVkd54rfWN8N9PafyMny8l70PPWsKBGVVqTOzVPVD2O9IIToQP1X/j3QnsTlZaDHZjf5gNAww==</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3898129</vt:lpwstr>
  </property>
</Properties>
</file>